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19BB4" w14:textId="77777777" w:rsidR="006D07B1" w:rsidRPr="00F8237E" w:rsidRDefault="006D07B1" w:rsidP="006D07B1">
      <w:pPr>
        <w:pStyle w:val="a"/>
        <w:rPr>
          <w:szCs w:val="28"/>
        </w:rPr>
      </w:pPr>
      <w:r w:rsidRPr="00F8237E">
        <w:rPr>
          <w:szCs w:val="28"/>
        </w:rPr>
        <w:t>Министерство образования Республики Беларусь</w:t>
      </w:r>
    </w:p>
    <w:p w14:paraId="65DF0920" w14:textId="77777777" w:rsidR="006D07B1" w:rsidRPr="00F8237E" w:rsidRDefault="006D07B1" w:rsidP="006D07B1">
      <w:pPr>
        <w:pStyle w:val="Subtitle"/>
        <w:spacing w:line="240" w:lineRule="auto"/>
        <w:rPr>
          <w:rFonts w:ascii="Times New Roman" w:hAnsi="Times New Roman"/>
          <w:sz w:val="28"/>
          <w:szCs w:val="28"/>
        </w:rPr>
      </w:pPr>
    </w:p>
    <w:p w14:paraId="386E0E6E" w14:textId="77777777" w:rsidR="006D07B1" w:rsidRPr="00F8237E" w:rsidRDefault="006D07B1" w:rsidP="006D07B1">
      <w:pPr>
        <w:pStyle w:val="Subtitle"/>
        <w:spacing w:line="240" w:lineRule="auto"/>
        <w:rPr>
          <w:rFonts w:ascii="Times New Roman" w:hAnsi="Times New Roman"/>
          <w:sz w:val="28"/>
          <w:szCs w:val="28"/>
        </w:rPr>
      </w:pPr>
      <w:r w:rsidRPr="00F8237E">
        <w:rPr>
          <w:rFonts w:ascii="Times New Roman" w:hAnsi="Times New Roman"/>
          <w:sz w:val="28"/>
          <w:szCs w:val="28"/>
        </w:rPr>
        <w:t>Учреждение образования</w:t>
      </w:r>
    </w:p>
    <w:p w14:paraId="712C6AD3" w14:textId="77777777" w:rsidR="006D07B1" w:rsidRPr="00F8237E" w:rsidRDefault="006D07B1" w:rsidP="006D07B1">
      <w:pPr>
        <w:jc w:val="center"/>
        <w:rPr>
          <w:caps/>
          <w:szCs w:val="28"/>
        </w:rPr>
      </w:pPr>
      <w:r w:rsidRPr="00F8237E">
        <w:rPr>
          <w:caps/>
          <w:szCs w:val="28"/>
        </w:rPr>
        <w:t>БелорусскиЙ государственный университет</w:t>
      </w:r>
    </w:p>
    <w:p w14:paraId="500B0AD3" w14:textId="77777777" w:rsidR="006D07B1" w:rsidRPr="00F8237E" w:rsidRDefault="006D07B1" w:rsidP="006D07B1">
      <w:pPr>
        <w:jc w:val="center"/>
        <w:rPr>
          <w:caps/>
          <w:szCs w:val="28"/>
        </w:rPr>
      </w:pPr>
      <w:r w:rsidRPr="00F8237E">
        <w:rPr>
          <w:caps/>
          <w:szCs w:val="28"/>
        </w:rPr>
        <w:t>информатики и радиоэлектроники</w:t>
      </w:r>
    </w:p>
    <w:p w14:paraId="52AB2954" w14:textId="77777777" w:rsidR="006D07B1" w:rsidRPr="00F8237E" w:rsidRDefault="006D07B1" w:rsidP="006D07B1">
      <w:pPr>
        <w:rPr>
          <w:szCs w:val="28"/>
        </w:rPr>
      </w:pPr>
    </w:p>
    <w:p w14:paraId="0B5D4BD8" w14:textId="77777777" w:rsidR="006D07B1" w:rsidRPr="00F8237E" w:rsidRDefault="006D07B1" w:rsidP="006D07B1">
      <w:pPr>
        <w:rPr>
          <w:szCs w:val="28"/>
        </w:rPr>
      </w:pPr>
    </w:p>
    <w:p w14:paraId="15334628" w14:textId="77777777" w:rsidR="006D07B1" w:rsidRPr="00F8237E" w:rsidRDefault="006D07B1" w:rsidP="006D07B1">
      <w:pPr>
        <w:rPr>
          <w:szCs w:val="28"/>
        </w:rPr>
      </w:pPr>
      <w:r w:rsidRPr="00F8237E">
        <w:rPr>
          <w:szCs w:val="28"/>
        </w:rPr>
        <w:t>Факультет компьютерных систем и сетей</w:t>
      </w:r>
    </w:p>
    <w:p w14:paraId="6B173835" w14:textId="77777777" w:rsidR="006D07B1" w:rsidRPr="00F8237E" w:rsidRDefault="006D07B1" w:rsidP="006D07B1">
      <w:pPr>
        <w:rPr>
          <w:szCs w:val="28"/>
        </w:rPr>
      </w:pPr>
    </w:p>
    <w:p w14:paraId="74D434A0" w14:textId="70FB2A93" w:rsidR="006D07B1" w:rsidRPr="00F8237E" w:rsidRDefault="006D07B1" w:rsidP="006D07B1">
      <w:pPr>
        <w:rPr>
          <w:szCs w:val="28"/>
        </w:rPr>
      </w:pPr>
      <w:r w:rsidRPr="00F8237E">
        <w:rPr>
          <w:szCs w:val="28"/>
        </w:rPr>
        <w:t>Кафедра программного обеспечения информационных технологий</w:t>
      </w:r>
    </w:p>
    <w:p w14:paraId="0BF3C335" w14:textId="77777777" w:rsidR="006D07B1" w:rsidRDefault="006D07B1" w:rsidP="006D07B1">
      <w:pPr>
        <w:rPr>
          <w:szCs w:val="28"/>
        </w:rPr>
      </w:pPr>
    </w:p>
    <w:p w14:paraId="7A6238D8" w14:textId="77777777" w:rsidR="00F46509" w:rsidRDefault="00F46509" w:rsidP="006D07B1">
      <w:pPr>
        <w:rPr>
          <w:szCs w:val="28"/>
        </w:rPr>
      </w:pPr>
    </w:p>
    <w:p w14:paraId="16BB90E0" w14:textId="77777777" w:rsidR="00F46509" w:rsidRDefault="00F46509" w:rsidP="006D07B1">
      <w:pPr>
        <w:rPr>
          <w:szCs w:val="28"/>
        </w:rPr>
      </w:pPr>
    </w:p>
    <w:p w14:paraId="1D600D15" w14:textId="77777777" w:rsidR="00F46509" w:rsidRDefault="00F46509" w:rsidP="006D07B1">
      <w:pPr>
        <w:rPr>
          <w:szCs w:val="28"/>
        </w:rPr>
      </w:pPr>
    </w:p>
    <w:p w14:paraId="7A3962E1" w14:textId="77777777" w:rsidR="00F46509" w:rsidRDefault="00F46509" w:rsidP="006D07B1">
      <w:pPr>
        <w:rPr>
          <w:szCs w:val="28"/>
        </w:rPr>
      </w:pPr>
    </w:p>
    <w:p w14:paraId="5A5CD782" w14:textId="77777777" w:rsidR="00F46509" w:rsidRDefault="00F46509" w:rsidP="006D07B1">
      <w:pPr>
        <w:rPr>
          <w:szCs w:val="28"/>
        </w:rPr>
      </w:pPr>
    </w:p>
    <w:p w14:paraId="2CCF0286" w14:textId="77777777" w:rsidR="00F46509" w:rsidRDefault="00F46509" w:rsidP="006D07B1">
      <w:pPr>
        <w:rPr>
          <w:szCs w:val="28"/>
        </w:rPr>
      </w:pPr>
    </w:p>
    <w:p w14:paraId="5A70A7DC" w14:textId="77777777" w:rsidR="00F46509" w:rsidRDefault="00F46509" w:rsidP="006D07B1">
      <w:pPr>
        <w:rPr>
          <w:szCs w:val="28"/>
        </w:rPr>
      </w:pPr>
    </w:p>
    <w:p w14:paraId="0DE3BE67" w14:textId="77777777" w:rsidR="00F46509" w:rsidRDefault="00F46509" w:rsidP="006D07B1">
      <w:pPr>
        <w:rPr>
          <w:szCs w:val="28"/>
        </w:rPr>
      </w:pPr>
    </w:p>
    <w:p w14:paraId="71A5E70A" w14:textId="77777777" w:rsidR="00F46509" w:rsidRDefault="00F46509" w:rsidP="006D07B1">
      <w:pPr>
        <w:rPr>
          <w:szCs w:val="28"/>
        </w:rPr>
      </w:pPr>
    </w:p>
    <w:p w14:paraId="21B19830" w14:textId="77777777" w:rsidR="00F46509" w:rsidRPr="00F8237E" w:rsidRDefault="00F46509" w:rsidP="006D07B1">
      <w:pPr>
        <w:rPr>
          <w:szCs w:val="28"/>
        </w:rPr>
      </w:pPr>
    </w:p>
    <w:p w14:paraId="21947D15" w14:textId="77777777" w:rsidR="006D07B1" w:rsidRPr="00F8237E" w:rsidRDefault="006D07B1" w:rsidP="006D07B1">
      <w:pPr>
        <w:rPr>
          <w:szCs w:val="28"/>
        </w:rPr>
      </w:pPr>
    </w:p>
    <w:p w14:paraId="009FB207" w14:textId="2FCE99B4" w:rsidR="006D07B1" w:rsidRDefault="00F46509" w:rsidP="00F46509">
      <w:pPr>
        <w:pStyle w:val="BodyText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ОТЧЕТ</w:t>
      </w:r>
    </w:p>
    <w:p w14:paraId="3CFE1C19" w14:textId="77777777" w:rsidR="00F46509" w:rsidRDefault="00F46509" w:rsidP="00F46509">
      <w:pPr>
        <w:pStyle w:val="BodyText"/>
        <w:rPr>
          <w:sz w:val="28"/>
          <w:szCs w:val="28"/>
        </w:rPr>
      </w:pPr>
    </w:p>
    <w:p w14:paraId="60851C2F" w14:textId="22181BF9" w:rsidR="00F46509" w:rsidRDefault="00F46509" w:rsidP="00F46509">
      <w:pPr>
        <w:pStyle w:val="BodyText"/>
        <w:ind w:left="2836" w:firstLine="709"/>
        <w:rPr>
          <w:sz w:val="28"/>
          <w:szCs w:val="28"/>
        </w:rPr>
      </w:pPr>
      <w:r>
        <w:rPr>
          <w:sz w:val="28"/>
          <w:szCs w:val="28"/>
        </w:rPr>
        <w:t>ПО УЧЕБНОЙ ПРАКТИКЕ</w:t>
      </w:r>
    </w:p>
    <w:p w14:paraId="148CA4D7" w14:textId="364C8934" w:rsidR="00F46509" w:rsidRPr="00F8237E" w:rsidRDefault="00F46509" w:rsidP="00F46509">
      <w:pPr>
        <w:pStyle w:val="BodyText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097D75C9" w14:textId="77777777" w:rsidR="006D07B1" w:rsidRPr="00F8237E" w:rsidRDefault="006D07B1" w:rsidP="006D07B1">
      <w:pPr>
        <w:pStyle w:val="BodyText"/>
        <w:rPr>
          <w:sz w:val="28"/>
          <w:szCs w:val="28"/>
        </w:rPr>
      </w:pPr>
    </w:p>
    <w:p w14:paraId="2D1C5F30" w14:textId="77777777" w:rsidR="00F8237E" w:rsidRPr="00F8237E" w:rsidRDefault="00F8237E" w:rsidP="006D07B1">
      <w:pPr>
        <w:pStyle w:val="BodyText"/>
        <w:rPr>
          <w:sz w:val="28"/>
          <w:szCs w:val="28"/>
        </w:rPr>
      </w:pPr>
    </w:p>
    <w:p w14:paraId="347C7823" w14:textId="77777777" w:rsidR="00F8237E" w:rsidRPr="00F8237E" w:rsidRDefault="00F8237E" w:rsidP="006D07B1">
      <w:pPr>
        <w:pStyle w:val="BodyText"/>
        <w:rPr>
          <w:sz w:val="28"/>
          <w:szCs w:val="28"/>
        </w:rPr>
      </w:pPr>
    </w:p>
    <w:p w14:paraId="2619A1AF" w14:textId="77777777" w:rsidR="00F8237E" w:rsidRPr="00F8237E" w:rsidRDefault="00F8237E" w:rsidP="006D07B1">
      <w:pPr>
        <w:pStyle w:val="BodyText"/>
        <w:rPr>
          <w:sz w:val="28"/>
          <w:szCs w:val="28"/>
        </w:rPr>
      </w:pPr>
    </w:p>
    <w:p w14:paraId="405C72EE" w14:textId="77777777" w:rsidR="00F8237E" w:rsidRPr="00F8237E" w:rsidRDefault="00F8237E" w:rsidP="006D07B1">
      <w:pPr>
        <w:pStyle w:val="BodyText"/>
        <w:rPr>
          <w:sz w:val="28"/>
          <w:szCs w:val="28"/>
        </w:rPr>
      </w:pPr>
    </w:p>
    <w:p w14:paraId="35B1E712" w14:textId="77777777" w:rsidR="00F8237E" w:rsidRPr="00F8237E" w:rsidRDefault="00F8237E" w:rsidP="006D07B1">
      <w:pPr>
        <w:pStyle w:val="BodyText"/>
        <w:rPr>
          <w:sz w:val="28"/>
          <w:szCs w:val="28"/>
        </w:rPr>
      </w:pPr>
    </w:p>
    <w:tbl>
      <w:tblPr>
        <w:tblW w:w="1176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4253"/>
        <w:gridCol w:w="3260"/>
        <w:gridCol w:w="2552"/>
        <w:gridCol w:w="1701"/>
      </w:tblGrid>
      <w:tr w:rsidR="006D07B1" w:rsidRPr="00F8237E" w14:paraId="57B42DCB" w14:textId="77777777" w:rsidTr="00F8237E">
        <w:trPr>
          <w:trHeight w:val="408"/>
        </w:trPr>
        <w:tc>
          <w:tcPr>
            <w:tcW w:w="4253" w:type="dxa"/>
          </w:tcPr>
          <w:p w14:paraId="04FA6E2A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3260" w:type="dxa"/>
          </w:tcPr>
          <w:p w14:paraId="166105D2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4253" w:type="dxa"/>
            <w:gridSpan w:val="2"/>
          </w:tcPr>
          <w:p w14:paraId="2329047C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  <w:p w14:paraId="779DCF8D" w14:textId="77777777" w:rsidR="00F8237E" w:rsidRPr="009B2A5A" w:rsidRDefault="00F8237E" w:rsidP="00F8237E">
            <w:pPr>
              <w:pStyle w:val="BodyText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 xml:space="preserve">Выполнил </w:t>
            </w:r>
          </w:p>
          <w:p w14:paraId="7C305180" w14:textId="77777777" w:rsidR="00F8237E" w:rsidRPr="00F8237E" w:rsidRDefault="00F8237E" w:rsidP="00F8237E">
            <w:pPr>
              <w:pStyle w:val="BodyText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 xml:space="preserve">студент гр. </w:t>
            </w:r>
            <w:r w:rsidR="00F22CC7" w:rsidRPr="00F22CC7">
              <w:rPr>
                <w:sz w:val="28"/>
                <w:szCs w:val="28"/>
              </w:rPr>
              <w:t>4</w:t>
            </w:r>
            <w:r w:rsidRPr="00F8237E">
              <w:rPr>
                <w:sz w:val="28"/>
                <w:szCs w:val="28"/>
              </w:rPr>
              <w:t>5100</w:t>
            </w:r>
            <w:r w:rsidRPr="00F22CC7">
              <w:rPr>
                <w:sz w:val="28"/>
                <w:szCs w:val="28"/>
              </w:rPr>
              <w:t>1</w:t>
            </w:r>
          </w:p>
          <w:p w14:paraId="64B39050" w14:textId="0C44C373" w:rsidR="006D07B1" w:rsidRPr="00F8237E" w:rsidRDefault="0058677A" w:rsidP="00F8237E">
            <w:pPr>
              <w:pStyle w:val="BodyText"/>
              <w:ind w:right="-3085" w:firstLine="0"/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</w:t>
            </w:r>
            <w:r w:rsidR="006D07B1" w:rsidRPr="00F8237E">
              <w:rPr>
                <w:sz w:val="28"/>
                <w:szCs w:val="28"/>
              </w:rPr>
              <w:t xml:space="preserve">. </w:t>
            </w:r>
            <w:r w:rsidR="00765929">
              <w:rPr>
                <w:sz w:val="28"/>
                <w:szCs w:val="28"/>
              </w:rPr>
              <w:t>А</w:t>
            </w:r>
            <w:r w:rsidR="006D07B1" w:rsidRPr="00F8237E">
              <w:rPr>
                <w:sz w:val="28"/>
                <w:szCs w:val="28"/>
              </w:rPr>
              <w:t xml:space="preserve">. </w:t>
            </w:r>
            <w:proofErr w:type="spellStart"/>
            <w:r w:rsidR="00765929">
              <w:rPr>
                <w:sz w:val="28"/>
                <w:szCs w:val="28"/>
              </w:rPr>
              <w:t>Пузик</w:t>
            </w:r>
            <w:proofErr w:type="spellEnd"/>
            <w:r w:rsidR="006D07B1" w:rsidRPr="00F8237E">
              <w:rPr>
                <w:sz w:val="28"/>
                <w:szCs w:val="28"/>
              </w:rPr>
              <w:t xml:space="preserve"> </w:t>
            </w:r>
          </w:p>
        </w:tc>
      </w:tr>
      <w:tr w:rsidR="006D07B1" w:rsidRPr="00F8237E" w14:paraId="0FDACC5C" w14:textId="77777777" w:rsidTr="00F8237E">
        <w:trPr>
          <w:trHeight w:val="369"/>
        </w:trPr>
        <w:tc>
          <w:tcPr>
            <w:tcW w:w="4253" w:type="dxa"/>
          </w:tcPr>
          <w:p w14:paraId="364DB1B1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  <w:p w14:paraId="5DA6B12F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3260" w:type="dxa"/>
          </w:tcPr>
          <w:p w14:paraId="5EE848C4" w14:textId="77777777" w:rsidR="006D07B1" w:rsidRPr="00F8237E" w:rsidRDefault="006D07B1" w:rsidP="008B06B0">
            <w:pPr>
              <w:pStyle w:val="BodyText"/>
              <w:ind w:right="-100"/>
              <w:jc w:val="left"/>
              <w:rPr>
                <w:sz w:val="28"/>
                <w:szCs w:val="28"/>
              </w:rPr>
            </w:pPr>
          </w:p>
        </w:tc>
        <w:tc>
          <w:tcPr>
            <w:tcW w:w="4253" w:type="dxa"/>
            <w:gridSpan w:val="2"/>
          </w:tcPr>
          <w:p w14:paraId="103C683D" w14:textId="77777777" w:rsidR="006D07B1" w:rsidRPr="00F8237E" w:rsidRDefault="006D07B1" w:rsidP="008B06B0">
            <w:pPr>
              <w:pStyle w:val="BodyText"/>
              <w:ind w:right="-100"/>
              <w:jc w:val="left"/>
              <w:rPr>
                <w:sz w:val="28"/>
                <w:szCs w:val="28"/>
              </w:rPr>
            </w:pPr>
          </w:p>
          <w:p w14:paraId="7877A840" w14:textId="77777777" w:rsidR="00F8237E" w:rsidRPr="00F8237E" w:rsidRDefault="00F8237E" w:rsidP="00F8237E">
            <w:pPr>
              <w:pStyle w:val="BodyText"/>
              <w:ind w:right="-100"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>Проверил</w:t>
            </w:r>
          </w:p>
          <w:p w14:paraId="217E9304" w14:textId="77777777" w:rsidR="006D07B1" w:rsidRPr="00F8237E" w:rsidRDefault="00F8237E" w:rsidP="00F8237E">
            <w:pPr>
              <w:pStyle w:val="BodyText"/>
              <w:ind w:right="-100"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>а</w:t>
            </w:r>
            <w:r w:rsidR="006D07B1" w:rsidRPr="00F8237E">
              <w:rPr>
                <w:sz w:val="28"/>
                <w:szCs w:val="28"/>
              </w:rPr>
              <w:t>сс. Е.Е. Фадеева</w:t>
            </w:r>
          </w:p>
        </w:tc>
      </w:tr>
      <w:tr w:rsidR="006D07B1" w:rsidRPr="00F8237E" w14:paraId="45D8384C" w14:textId="77777777" w:rsidTr="00F8237E">
        <w:trPr>
          <w:gridAfter w:val="1"/>
          <w:wAfter w:w="1701" w:type="dxa"/>
        </w:trPr>
        <w:tc>
          <w:tcPr>
            <w:tcW w:w="4253" w:type="dxa"/>
          </w:tcPr>
          <w:p w14:paraId="57DE98F9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3260" w:type="dxa"/>
          </w:tcPr>
          <w:p w14:paraId="119F611A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2552" w:type="dxa"/>
          </w:tcPr>
          <w:p w14:paraId="2A5CD15A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</w:tr>
      <w:tr w:rsidR="006D07B1" w:rsidRPr="00F8237E" w14:paraId="58D55974" w14:textId="77777777" w:rsidTr="00F8237E">
        <w:trPr>
          <w:gridAfter w:val="1"/>
          <w:wAfter w:w="1701" w:type="dxa"/>
          <w:trHeight w:val="347"/>
        </w:trPr>
        <w:tc>
          <w:tcPr>
            <w:tcW w:w="4253" w:type="dxa"/>
          </w:tcPr>
          <w:p w14:paraId="12F483D8" w14:textId="77777777" w:rsidR="006D07B1" w:rsidRPr="00F8237E" w:rsidRDefault="006D07B1" w:rsidP="008B06B0">
            <w:pPr>
              <w:pStyle w:val="BodyText"/>
              <w:tabs>
                <w:tab w:val="left" w:pos="318"/>
                <w:tab w:val="left" w:pos="601"/>
                <w:tab w:val="left" w:pos="885"/>
              </w:tabs>
              <w:jc w:val="left"/>
              <w:rPr>
                <w:i/>
                <w:sz w:val="28"/>
                <w:szCs w:val="28"/>
              </w:rPr>
            </w:pPr>
          </w:p>
        </w:tc>
        <w:tc>
          <w:tcPr>
            <w:tcW w:w="3260" w:type="dxa"/>
          </w:tcPr>
          <w:p w14:paraId="4972ACD7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  <w:p w14:paraId="4F5D96DC" w14:textId="77777777" w:rsidR="00F8237E" w:rsidRPr="00F8237E" w:rsidRDefault="00F8237E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  <w:p w14:paraId="54715F32" w14:textId="77777777" w:rsidR="00F8237E" w:rsidRPr="00F8237E" w:rsidRDefault="00F8237E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2552" w:type="dxa"/>
          </w:tcPr>
          <w:p w14:paraId="1C5DE2E0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</w:tr>
      <w:tr w:rsidR="006D07B1" w:rsidRPr="00F8237E" w14:paraId="1726606B" w14:textId="77777777" w:rsidTr="00F8237E">
        <w:trPr>
          <w:gridAfter w:val="1"/>
          <w:wAfter w:w="1701" w:type="dxa"/>
          <w:trHeight w:val="423"/>
        </w:trPr>
        <w:tc>
          <w:tcPr>
            <w:tcW w:w="4253" w:type="dxa"/>
          </w:tcPr>
          <w:p w14:paraId="0BD5AC2F" w14:textId="77777777" w:rsidR="006D07B1" w:rsidRPr="00F8237E" w:rsidRDefault="006D07B1" w:rsidP="008B06B0">
            <w:pPr>
              <w:pStyle w:val="BodyText"/>
              <w:tabs>
                <w:tab w:val="left" w:pos="318"/>
                <w:tab w:val="left" w:pos="601"/>
                <w:tab w:val="left" w:pos="885"/>
              </w:tabs>
              <w:jc w:val="left"/>
              <w:rPr>
                <w:i/>
                <w:sz w:val="28"/>
                <w:szCs w:val="28"/>
              </w:rPr>
            </w:pPr>
          </w:p>
        </w:tc>
        <w:tc>
          <w:tcPr>
            <w:tcW w:w="3260" w:type="dxa"/>
          </w:tcPr>
          <w:p w14:paraId="1F3B2FEA" w14:textId="77777777" w:rsidR="00F8237E" w:rsidRPr="00F8237E" w:rsidRDefault="00F8237E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  <w:p w14:paraId="3CA9D742" w14:textId="77777777" w:rsidR="00F8237E" w:rsidRPr="00F8237E" w:rsidRDefault="00F8237E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  <w:p w14:paraId="5AB3E21B" w14:textId="77777777" w:rsidR="00F8237E" w:rsidRPr="00F8237E" w:rsidRDefault="00F8237E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2552" w:type="dxa"/>
          </w:tcPr>
          <w:p w14:paraId="41F60B90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</w:tr>
      <w:tr w:rsidR="006D07B1" w:rsidRPr="00F8237E" w14:paraId="762F17CE" w14:textId="77777777" w:rsidTr="00F8237E">
        <w:trPr>
          <w:gridAfter w:val="1"/>
          <w:wAfter w:w="1701" w:type="dxa"/>
        </w:trPr>
        <w:tc>
          <w:tcPr>
            <w:tcW w:w="4253" w:type="dxa"/>
          </w:tcPr>
          <w:p w14:paraId="364D98D3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3260" w:type="dxa"/>
          </w:tcPr>
          <w:p w14:paraId="59ECBA15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  <w:tc>
          <w:tcPr>
            <w:tcW w:w="2552" w:type="dxa"/>
          </w:tcPr>
          <w:p w14:paraId="69AB92E4" w14:textId="77777777" w:rsidR="006D07B1" w:rsidRPr="00F8237E" w:rsidRDefault="006D07B1" w:rsidP="008B06B0">
            <w:pPr>
              <w:pStyle w:val="BodyText"/>
              <w:jc w:val="left"/>
              <w:rPr>
                <w:sz w:val="28"/>
                <w:szCs w:val="28"/>
              </w:rPr>
            </w:pPr>
          </w:p>
        </w:tc>
      </w:tr>
    </w:tbl>
    <w:p w14:paraId="07B13805" w14:textId="77777777" w:rsidR="006D07B1" w:rsidRPr="00F8237E" w:rsidRDefault="006D07B1" w:rsidP="006D07B1">
      <w:pPr>
        <w:pStyle w:val="BodyText"/>
        <w:rPr>
          <w:sz w:val="28"/>
          <w:szCs w:val="28"/>
        </w:rPr>
      </w:pPr>
    </w:p>
    <w:p w14:paraId="34BEC6CC" w14:textId="77777777" w:rsidR="006D07B1" w:rsidRPr="00F8237E" w:rsidRDefault="003208BE" w:rsidP="003208BE">
      <w:pPr>
        <w:pStyle w:val="BodyText"/>
        <w:spacing w:before="360"/>
        <w:jc w:val="center"/>
        <w:rPr>
          <w:sz w:val="28"/>
          <w:szCs w:val="28"/>
        </w:rPr>
      </w:pPr>
      <w:r w:rsidRPr="00F8237E">
        <w:rPr>
          <w:sz w:val="28"/>
          <w:szCs w:val="28"/>
        </w:rPr>
        <w:t>Минск, 20</w:t>
      </w:r>
      <w:r w:rsidR="00F22CC7">
        <w:rPr>
          <w:sz w:val="28"/>
          <w:szCs w:val="28"/>
        </w:rPr>
        <w:t>25</w:t>
      </w:r>
    </w:p>
    <w:p w14:paraId="5801202E" w14:textId="77777777" w:rsidR="000D72E5" w:rsidRDefault="005B7ACC" w:rsidP="00043F6B">
      <w:pPr>
        <w:pStyle w:val="Heading1"/>
      </w:pPr>
      <w:r w:rsidRPr="00F8237E">
        <w:br w:type="page"/>
      </w:r>
      <w:bookmarkStart w:id="0" w:name="_Toc199713666"/>
      <w:r w:rsidR="00BA2D3C" w:rsidRPr="00BA2D3C">
        <w:lastRenderedPageBreak/>
        <w:t>СОДЕРЖАНИЕ</w:t>
      </w:r>
      <w:bookmarkEnd w:id="0"/>
    </w:p>
    <w:sdt>
      <w:sdtPr>
        <w:rPr>
          <w:rFonts w:ascii="Times New Roman" w:eastAsia="Times New Roman" w:hAnsi="Times New Roman" w:cs="Times New Roman"/>
          <w:color w:val="auto"/>
          <w:sz w:val="28"/>
          <w:szCs w:val="20"/>
          <w:lang w:val="ru-RU" w:eastAsia="ru-RU"/>
        </w:rPr>
        <w:id w:val="138237174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1DA679" w14:textId="61411988" w:rsidR="000D72E5" w:rsidRDefault="000D72E5" w:rsidP="000D72E5">
          <w:pPr>
            <w:pStyle w:val="TOCHeading"/>
          </w:pPr>
        </w:p>
        <w:p w14:paraId="6A178446" w14:textId="3826DE30" w:rsidR="004F6B7A" w:rsidRDefault="000D72E5">
          <w:pPr>
            <w:pStyle w:val="TOC1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713666" w:history="1">
            <w:r w:rsidR="004F6B7A" w:rsidRPr="00457582">
              <w:rPr>
                <w:rStyle w:val="Hyperlink"/>
                <w:noProof/>
              </w:rPr>
              <w:t>СОДЕРЖАНИЕ</w:t>
            </w:r>
            <w:r w:rsidR="004F6B7A">
              <w:rPr>
                <w:noProof/>
                <w:webHidden/>
              </w:rPr>
              <w:tab/>
            </w:r>
            <w:r w:rsidR="004F6B7A">
              <w:rPr>
                <w:noProof/>
                <w:webHidden/>
              </w:rPr>
              <w:fldChar w:fldCharType="begin"/>
            </w:r>
            <w:r w:rsidR="004F6B7A">
              <w:rPr>
                <w:noProof/>
                <w:webHidden/>
              </w:rPr>
              <w:instrText xml:space="preserve"> PAGEREF _Toc199713666 \h </w:instrText>
            </w:r>
            <w:r w:rsidR="004F6B7A">
              <w:rPr>
                <w:noProof/>
                <w:webHidden/>
              </w:rPr>
            </w:r>
            <w:r w:rsidR="004F6B7A"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2</w:t>
            </w:r>
            <w:r w:rsidR="004F6B7A">
              <w:rPr>
                <w:noProof/>
                <w:webHidden/>
              </w:rPr>
              <w:fldChar w:fldCharType="end"/>
            </w:r>
          </w:hyperlink>
        </w:p>
        <w:p w14:paraId="233A4F18" w14:textId="03CEF3BE" w:rsidR="004F6B7A" w:rsidRDefault="004F6B7A">
          <w:pPr>
            <w:pStyle w:val="TOC1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67" w:history="1">
            <w:r w:rsidRPr="00457582">
              <w:rPr>
                <w:rStyle w:val="Hyperlink"/>
                <w:noProof/>
              </w:rPr>
              <w:t>1. КОМПАНИЯ  ЗАО «МЕЖДУНАРОДНЫЙ ДЕЛОВОЙ АЛЬЯНС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90125" w14:textId="4B186A77" w:rsidR="004F6B7A" w:rsidRDefault="004F6B7A">
          <w:pPr>
            <w:pStyle w:val="TOC1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68" w:history="1">
            <w:r w:rsidRPr="00457582">
              <w:rPr>
                <w:rStyle w:val="Hyperlink"/>
                <w:noProof/>
                <w:lang/>
              </w:rPr>
              <w:t>2. ИНИВИДУАЛЬНОЕ ЗАДАНИЕ НА УЧЕБНУЮ ПРА</w:t>
            </w:r>
            <w:r w:rsidRPr="00457582">
              <w:rPr>
                <w:rStyle w:val="Hyperlink"/>
                <w:noProof/>
                <w:lang/>
              </w:rPr>
              <w:t>К</w:t>
            </w:r>
            <w:r w:rsidRPr="00457582">
              <w:rPr>
                <w:rStyle w:val="Hyperlink"/>
                <w:noProof/>
                <w:lang/>
              </w:rPr>
              <w:t>ТИК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DAF7A" w14:textId="366F75E9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69" w:history="1">
            <w:r w:rsidRPr="00457582">
              <w:rPr>
                <w:rStyle w:val="Hyperlink"/>
                <w:noProof/>
                <w:lang/>
              </w:rPr>
              <w:t>2.1. Техническо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19649" w14:textId="7EB4EA01" w:rsidR="004F6B7A" w:rsidRDefault="004F6B7A">
          <w:pPr>
            <w:pStyle w:val="TOC1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0" w:history="1">
            <w:r w:rsidRPr="00457582">
              <w:rPr>
                <w:rStyle w:val="Hyperlink"/>
                <w:noProof/>
                <w:lang/>
              </w:rPr>
              <w:t>3. ВЫПОЛ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F6CDA" w14:textId="36FF7969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1" w:history="1">
            <w:r w:rsidRPr="00457582">
              <w:rPr>
                <w:rStyle w:val="Hyperlink"/>
                <w:noProof/>
              </w:rPr>
              <w:t>3.1 Разраб</w:t>
            </w:r>
            <w:r w:rsidRPr="00457582">
              <w:rPr>
                <w:rStyle w:val="Hyperlink"/>
                <w:noProof/>
              </w:rPr>
              <w:t>о</w:t>
            </w:r>
            <w:r w:rsidRPr="00457582">
              <w:rPr>
                <w:rStyle w:val="Hyperlink"/>
                <w:noProof/>
              </w:rPr>
              <w:t>тка схем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FBB30" w14:textId="577B67E7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2" w:history="1">
            <w:r w:rsidRPr="00457582">
              <w:rPr>
                <w:rStyle w:val="Hyperlink"/>
                <w:noProof/>
              </w:rPr>
              <w:t>3.2. Выделение основных структур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D1208" w14:textId="1305872E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3" w:history="1">
            <w:r w:rsidRPr="00457582">
              <w:rPr>
                <w:rStyle w:val="Hyperlink"/>
                <w:noProof/>
              </w:rPr>
              <w:t>3.3. Описание структур в виде табл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97E79" w14:textId="10779418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4" w:history="1">
            <w:r w:rsidRPr="00457582">
              <w:rPr>
                <w:rStyle w:val="Hyperlink"/>
                <w:noProof/>
              </w:rPr>
              <w:t>3.4. Определение подпрограмм и их опис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598F6" w14:textId="1A23790B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5" w:history="1">
            <w:r w:rsidRPr="00457582">
              <w:rPr>
                <w:rStyle w:val="Hyperlink"/>
                <w:noProof/>
              </w:rPr>
              <w:t>3.5 Тестирование и отладка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9E744" w14:textId="7F5DA84F" w:rsidR="004F6B7A" w:rsidRDefault="004F6B7A">
          <w:pPr>
            <w:pStyle w:val="TOC1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6" w:history="1">
            <w:r w:rsidRPr="00457582">
              <w:rPr>
                <w:rStyle w:val="Hyperlink"/>
                <w:noProof/>
              </w:rPr>
              <w:t>4. РУКОВОДСТВО ПО УСТАНОВКЕ И ЭКСПЛУА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9E3A3" w14:textId="33CD359C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7" w:history="1">
            <w:r w:rsidRPr="00457582">
              <w:rPr>
                <w:rStyle w:val="Hyperlink"/>
                <w:noProof/>
                <w:lang/>
              </w:rPr>
              <w:t>4.1. Установка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EA614" w14:textId="01771E49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8" w:history="1">
            <w:r w:rsidRPr="00457582">
              <w:rPr>
                <w:rStyle w:val="Hyperlink"/>
                <w:noProof/>
                <w:lang/>
              </w:rPr>
              <w:t>4.2. Эксплуатация п</w:t>
            </w:r>
            <w:r w:rsidRPr="00457582">
              <w:rPr>
                <w:rStyle w:val="Hyperlink"/>
                <w:noProof/>
                <w:lang/>
              </w:rPr>
              <w:t>р</w:t>
            </w:r>
            <w:r w:rsidRPr="00457582">
              <w:rPr>
                <w:rStyle w:val="Hyperlink"/>
                <w:noProof/>
                <w:lang/>
              </w:rPr>
              <w:t>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61A25" w14:textId="1723C55B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79" w:history="1">
            <w:r w:rsidRPr="00457582">
              <w:rPr>
                <w:rStyle w:val="Hyperlink"/>
                <w:noProof/>
                <w:lang/>
              </w:rPr>
              <w:t>4.2.1. Запуск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5BEDA" w14:textId="2BAC39EC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80" w:history="1">
            <w:r w:rsidRPr="00457582">
              <w:rPr>
                <w:rStyle w:val="Hyperlink"/>
                <w:noProof/>
                <w:lang/>
              </w:rPr>
              <w:t>4.2.2. Основные функции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7A0FC" w14:textId="5A2C8377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81" w:history="1">
            <w:r w:rsidRPr="00457582">
              <w:rPr>
                <w:rStyle w:val="Hyperlink"/>
                <w:noProof/>
                <w:lang/>
              </w:rPr>
              <w:t>4.2.3. Форматы ввод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7E40C" w14:textId="306AF63B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82" w:history="1">
            <w:r w:rsidRPr="00457582">
              <w:rPr>
                <w:rStyle w:val="Hyperlink"/>
                <w:noProof/>
                <w:lang/>
              </w:rPr>
              <w:t>4.2.4. Работа с файл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48DFC" w14:textId="37FB937D" w:rsidR="004F6B7A" w:rsidRDefault="004F6B7A">
          <w:pPr>
            <w:pStyle w:val="TOC3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83" w:history="1">
            <w:r w:rsidRPr="00457582">
              <w:rPr>
                <w:rStyle w:val="Hyperlink"/>
                <w:noProof/>
              </w:rPr>
              <w:t>4.3. Возможные проблемы и их реш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7A60F" w14:textId="21271831" w:rsidR="004F6B7A" w:rsidRDefault="004F6B7A">
          <w:pPr>
            <w:pStyle w:val="TOC1"/>
            <w:tabs>
              <w:tab w:val="right" w:leader="dot" w:pos="1019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/>
              <w14:ligatures w14:val="standardContextual"/>
            </w:rPr>
          </w:pPr>
          <w:hyperlink w:anchor="_Toc199713684" w:history="1">
            <w:r w:rsidRPr="00457582">
              <w:rPr>
                <w:rStyle w:val="Hyperlink"/>
                <w:noProof/>
                <w:lang/>
              </w:rPr>
              <w:t>Приложение 1. 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13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D458F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3FD49D" w14:textId="4E8A590D" w:rsidR="000D72E5" w:rsidRDefault="000D72E5" w:rsidP="000D72E5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309ECF62" w14:textId="77777777" w:rsidR="000D72E5" w:rsidRDefault="000D72E5" w:rsidP="000D72E5">
      <w:pPr>
        <w:pStyle w:val="BodyText"/>
        <w:spacing w:before="360"/>
        <w:ind w:left="927" w:firstLine="0"/>
        <w:jc w:val="left"/>
        <w:rPr>
          <w:b/>
          <w:sz w:val="28"/>
          <w:szCs w:val="28"/>
        </w:rPr>
      </w:pPr>
    </w:p>
    <w:p w14:paraId="15DD55AE" w14:textId="197D7291" w:rsidR="005B7ACC" w:rsidRPr="00BA2D3C" w:rsidRDefault="00BA2D3C" w:rsidP="00AC09DA">
      <w:pPr>
        <w:pStyle w:val="Heading1"/>
        <w:ind w:left="1701" w:firstLine="709"/>
      </w:pPr>
      <w:r>
        <w:br w:type="page"/>
      </w:r>
      <w:bookmarkStart w:id="1" w:name="_Toc199713667"/>
      <w:r w:rsidR="00045135">
        <w:lastRenderedPageBreak/>
        <w:t xml:space="preserve">1. </w:t>
      </w:r>
      <w:proofErr w:type="gramStart"/>
      <w:r w:rsidR="00045135">
        <w:t>КОМПАНИЯ</w:t>
      </w:r>
      <w:r w:rsidR="00045135" w:rsidRPr="00BA2D3C">
        <w:t xml:space="preserve">  </w:t>
      </w:r>
      <w:r w:rsidR="00045135" w:rsidRPr="00045135">
        <w:t>ЗАО</w:t>
      </w:r>
      <w:proofErr w:type="gramEnd"/>
      <w:r w:rsidR="00045135" w:rsidRPr="00045135">
        <w:t xml:space="preserve"> «МЕЖДУНАРОДНЫЙ ДЕЛОВОЙ АЛЬЯНС»</w:t>
      </w:r>
      <w:bookmarkEnd w:id="1"/>
    </w:p>
    <w:p w14:paraId="4FE6F3C5" w14:textId="40633498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На днях наша группа побывала в ЗАО «Международный деловой альянс», где мы ознакомились с деятельностью их IT-департамента. Данная компания на протяжении многих лет удерживает лидерские позиции на рынке в сфере цифровых технологий и систем автоматизации для разнообразных отраслей. Созданная в начале 2000-х, она выросла из небольшой команды энтузиастов в крупного игрока, который воплощает в жизнь масштабные проекты по всей стране. Её портфолио насчитывает десятки крупных проектов, выполненных для государственных органов, промышленных и транспортных компаний. Компания заслужила репутацию надёжного партнёра, способного претворять в жизнь как масштабные, так и технологически сложные решения.</w:t>
      </w:r>
    </w:p>
    <w:p w14:paraId="6A229DB6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Следует особо подчеркнуть, что в последние годы «Международный деловой альянс» активно занимается разработкой белорусских аналогов зарубежных IT-продуктов, которые сейчас не представлены на местном рынке. Такой подход даёт возможность заказчикам избежать зависимости от иностранных технологий и продолжать внедрять передовые цифровые решения даже в условиях существующих ограничений.</w:t>
      </w:r>
    </w:p>
    <w:p w14:paraId="4D094474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Из всех реализованных компанией проектов моё внимание особенно привлекли решения в области интернета вещей (IoT). Примером такого проекта является r-Tube — IoT-система, предназначенная для непрерывного контроля за состоянием изоляции трубопроводов в теплосетях. Автономные датчики r-Tube дают возможность исключить человеческий фактор в процессе мониторинга предизолированных труб, вовремя выявлять предпосылки к авариям и предупреждать потенциальные прорывы.</w:t>
      </w:r>
    </w:p>
    <w:p w14:paraId="77940136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Высокий уровень профессионализма команды и её инновационный подход к разработкам многократно получали признание на отраслевых конкурсах и форумах. Компания владеет рядом престижных наград, полученных за внедрение передовых цифровых решений и за вклад в развитие белорусской IT-индустрии.</w:t>
      </w:r>
    </w:p>
    <w:p w14:paraId="03FF641D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Нам также подробно рассказали о структуре компании. В составе «Международного делового альянса» функционируют несколько основных подразделений: департаменты разработки ПО, тестирования, внедрения и последующего сопровождения, а также аналитический центр и служба техподдержки. Подобный подход даёт возможность не просто создавать новые продукты, но и гарантировать их качественную интеграцию и последующее развитие. В компании работают специалисты самых разных направлений — от программистов и аналитиков до инженеров и менеджеров проектов, что позволяет формировать сильный и профессиональный коллектив.</w:t>
      </w:r>
    </w:p>
    <w:p w14:paraId="77B06ACC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</w:p>
    <w:p w14:paraId="45FE1224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lastRenderedPageBreak/>
        <w:t>Кроме того, в памяти остался один из проектов, который компания реализовала для Альфа-Банка. Это передовая система, позволяющая существенно ускорить обработку клиентских заявок и повысить удобство и надёжность обслуживания. За счёт внедрённого решения Альфа-Банк получил возможность оперативно отвечать на запросы клиентов, сводить к минимуму число ошибок и улучшать общий уровень сервиса. Было познавательно увидеть, как передовые IT-инструменты могут преобразовывать стандартные процессы, делая их более простыми и доступными для всех пользователей.</w:t>
      </w:r>
    </w:p>
    <w:p w14:paraId="3F0AB67C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Во время визита нам поведали о том, какое значение придаётся поддержке молодых специалистов. В компании действуют активные программы менторства, систематически организуются хакатоны и внутренние соревнования, на которых студенты и начинающие специалисты могут испытать себя в решении практических задач. Наиболее удачные идеи имеют шанс на воплощение в коммерческих проектах. К тому же, молодым сотрудникам открыт доступ к передовым технологиям и предоставлена возможность работать под началом опытных менторов, что содействует их профессиональному росту.</w:t>
      </w:r>
    </w:p>
    <w:p w14:paraId="190790DC" w14:textId="77777777" w:rsidR="00765929" w:rsidRPr="00765929" w:rsidRDefault="00765929" w:rsidP="00765929">
      <w:pPr>
        <w:pStyle w:val="BodyText"/>
        <w:spacing w:before="360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Не меньшее впечатление на меня произвела и инфраструктура компании: светлые и просторные офисы, технологичные рабочие места, отлично оснащённые серверные помещения и комфортные зоны отдыха. Такое внимание к деталям и забота о комфорте персонала формируют атмосферу, благоприятную для работы и профессионального развития. Очевидно, что компания старается идти в ногу со временем, уделяя значительное внимание не только технологической составляющей, но и корпоративной культуре.</w:t>
      </w:r>
    </w:p>
    <w:p w14:paraId="204A884C" w14:textId="05B9E1EE" w:rsidR="00765929" w:rsidRPr="00B07B51" w:rsidRDefault="00765929" w:rsidP="00765929">
      <w:pPr>
        <w:pStyle w:val="BodyText"/>
        <w:spacing w:before="360" w:line="240" w:lineRule="auto"/>
        <w:ind w:left="1701" w:firstLine="709"/>
        <w:jc w:val="left"/>
        <w:rPr>
          <w:sz w:val="28"/>
          <w:szCs w:val="28"/>
          <w:lang/>
        </w:rPr>
      </w:pPr>
      <w:r w:rsidRPr="00765929">
        <w:rPr>
          <w:sz w:val="28"/>
          <w:szCs w:val="28"/>
          <w:lang/>
        </w:rPr>
        <w:t>Эта экскурсия стала для меня крайне полезным опытом. Я смог увидеть изнутри, как организована работа в одной из ведущих IT-компаний, и осознал, насколько велика роль командной слаженности, непрерывного обучения и обмена опытом. Особенно интересно было ощутить, что здесь по-настоящему ценят инициативность и поддерживают свежие идеи, тем самым открывая перед молодыми специалистами реальные перспективы для роста. Теперь я ещё больше мотивирован развиваться в области информационных технологий и стремиться стать частью подобной профессиональной среды, где каждый сотрудник имеет возможность внести личный вклад в разработку передовых цифровых решений.</w:t>
      </w:r>
    </w:p>
    <w:p w14:paraId="45E72450" w14:textId="77D8EDE3" w:rsidR="00EB02F1" w:rsidRPr="00B07B51" w:rsidRDefault="00EB02F1" w:rsidP="00AC09DA">
      <w:pPr>
        <w:pStyle w:val="BodyText"/>
        <w:spacing w:before="360" w:line="240" w:lineRule="auto"/>
        <w:ind w:left="1701" w:firstLine="709"/>
        <w:jc w:val="left"/>
        <w:rPr>
          <w:sz w:val="28"/>
          <w:szCs w:val="28"/>
          <w:lang/>
        </w:rPr>
      </w:pPr>
    </w:p>
    <w:p w14:paraId="7D10F9C9" w14:textId="698EFF54" w:rsidR="00ED18F9" w:rsidRDefault="00984116" w:rsidP="00230ED4">
      <w:pPr>
        <w:pStyle w:val="Heading1"/>
        <w:rPr>
          <w:lang/>
        </w:rPr>
      </w:pPr>
      <w:r>
        <w:rPr>
          <w:szCs w:val="28"/>
          <w:lang/>
        </w:rPr>
        <w:br w:type="page"/>
      </w:r>
      <w:bookmarkStart w:id="2" w:name="_Toc199713668"/>
      <w:r w:rsidR="00045135" w:rsidRPr="00F46509">
        <w:rPr>
          <w:lang/>
        </w:rPr>
        <w:lastRenderedPageBreak/>
        <w:t xml:space="preserve">2. </w:t>
      </w:r>
      <w:r w:rsidR="005011D0" w:rsidRPr="00F46509">
        <w:rPr>
          <w:lang/>
        </w:rPr>
        <w:t>ИНИВИДУАЛЬНОЕ ЗАДАНИЕ НА УЧЕБНУЮ ПРАКТИКУ</w:t>
      </w:r>
      <w:bookmarkEnd w:id="2"/>
    </w:p>
    <w:p w14:paraId="0215C2E2" w14:textId="40FCC065" w:rsidR="00ED18F9" w:rsidRPr="00ED18F9" w:rsidRDefault="00ED18F9" w:rsidP="00ED18F9">
      <w:pPr>
        <w:pStyle w:val="Heading3"/>
        <w:ind w:firstLine="0"/>
        <w:rPr>
          <w:lang/>
        </w:rPr>
      </w:pPr>
      <w:bookmarkStart w:id="3" w:name="_Toc199523485"/>
      <w:bookmarkStart w:id="4" w:name="_Toc199713669"/>
      <w:r w:rsidRPr="00ED18F9">
        <w:rPr>
          <w:lang/>
        </w:rPr>
        <w:t>2.1. Техническое задание</w:t>
      </w:r>
      <w:bookmarkEnd w:id="3"/>
      <w:bookmarkEnd w:id="4"/>
    </w:p>
    <w:p w14:paraId="17E20A75" w14:textId="77777777" w:rsidR="00ED18F9" w:rsidRDefault="00ED18F9" w:rsidP="00ED18F9">
      <w:pPr>
        <w:rPr>
          <w:szCs w:val="2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973"/>
        <w:gridCol w:w="5233"/>
      </w:tblGrid>
      <w:tr w:rsidR="00ED18F9" w14:paraId="7BC4E6F9" w14:textId="77777777" w:rsidTr="00BC1598">
        <w:trPr>
          <w:trHeight w:val="240"/>
        </w:trPr>
        <w:tc>
          <w:tcPr>
            <w:tcW w:w="4973" w:type="dxa"/>
            <w:shd w:val="clear" w:color="auto" w:fill="auto"/>
          </w:tcPr>
          <w:p w14:paraId="55B7E061" w14:textId="77777777" w:rsidR="00ED18F9" w:rsidRDefault="00ED18F9" w:rsidP="00BC1598">
            <w:pPr>
              <w:snapToGrid w:val="0"/>
              <w:ind w:left="459" w:right="-885" w:hanging="141"/>
              <w:rPr>
                <w:b/>
              </w:rPr>
            </w:pPr>
            <w:r>
              <w:rPr>
                <w:b/>
              </w:rPr>
              <w:t>УТВЕРЖДАЮ</w:t>
            </w:r>
          </w:p>
          <w:p w14:paraId="0A27CAB9" w14:textId="77777777" w:rsidR="00ED18F9" w:rsidRDefault="00ED18F9" w:rsidP="00BC1598">
            <w:pPr>
              <w:pStyle w:val="Normal1page"/>
              <w:ind w:left="459" w:right="-885" w:hanging="141"/>
            </w:pPr>
            <w:r>
              <w:t>Должность</w:t>
            </w:r>
          </w:p>
          <w:p w14:paraId="3398DABF" w14:textId="77777777" w:rsidR="00ED18F9" w:rsidRDefault="00ED18F9" w:rsidP="00BC1598">
            <w:pPr>
              <w:pStyle w:val="Normal1page"/>
              <w:ind w:left="459" w:right="-885" w:hanging="141"/>
            </w:pPr>
            <w:r>
              <w:t xml:space="preserve">______________________ФИО </w:t>
            </w:r>
          </w:p>
          <w:p w14:paraId="0A0CAC6E" w14:textId="77777777" w:rsidR="00ED18F9" w:rsidRDefault="00ED18F9" w:rsidP="00BC1598">
            <w:pPr>
              <w:pStyle w:val="Normal1page"/>
              <w:ind w:left="459" w:right="-885" w:hanging="141"/>
            </w:pPr>
          </w:p>
          <w:p w14:paraId="233F9FAD" w14:textId="77777777" w:rsidR="00ED18F9" w:rsidRDefault="00ED18F9" w:rsidP="00BC1598">
            <w:pPr>
              <w:pStyle w:val="Normal1page"/>
              <w:ind w:left="459" w:right="-885" w:hanging="141"/>
            </w:pPr>
            <w:r>
              <w:t>«___</w:t>
            </w:r>
            <w:proofErr w:type="gramStart"/>
            <w:r>
              <w:t>_»_</w:t>
            </w:r>
            <w:proofErr w:type="gramEnd"/>
            <w:r>
              <w:t>__________________ 20__ г.</w:t>
            </w:r>
          </w:p>
        </w:tc>
        <w:tc>
          <w:tcPr>
            <w:tcW w:w="5233" w:type="dxa"/>
            <w:shd w:val="clear" w:color="auto" w:fill="auto"/>
          </w:tcPr>
          <w:p w14:paraId="5ADD6DAA" w14:textId="77777777" w:rsidR="00ED18F9" w:rsidRDefault="00ED18F9" w:rsidP="00BC1598">
            <w:pPr>
              <w:pStyle w:val="Normal1page"/>
              <w:snapToGrid w:val="0"/>
              <w:ind w:left="1452" w:right="-885" w:hanging="141"/>
              <w:rPr>
                <w:b/>
                <w:bCs/>
              </w:rPr>
            </w:pPr>
          </w:p>
        </w:tc>
      </w:tr>
      <w:tr w:rsidR="00ED18F9" w14:paraId="67EB452B" w14:textId="77777777" w:rsidTr="00BC1598">
        <w:trPr>
          <w:trHeight w:val="633"/>
        </w:trPr>
        <w:tc>
          <w:tcPr>
            <w:tcW w:w="10206" w:type="dxa"/>
            <w:gridSpan w:val="2"/>
            <w:shd w:val="clear" w:color="auto" w:fill="auto"/>
          </w:tcPr>
          <w:p w14:paraId="4BDDE4F4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snapToGrid w:val="0"/>
              <w:ind w:left="459" w:right="-885" w:hanging="141"/>
            </w:pPr>
            <w:bookmarkStart w:id="5" w:name="OLE_LINK2"/>
            <w:bookmarkStart w:id="6" w:name="OLE_LINK5"/>
            <w:bookmarkStart w:id="7" w:name="OLE_LINK6"/>
            <w:bookmarkStart w:id="8" w:name="OLE_LINK15"/>
          </w:p>
          <w:p w14:paraId="1AA54048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509FC340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1C1257D4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06C010DF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1153FEFA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5E6966A1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0C9315F8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01BE78A7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032762EF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190B0A26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  <w:bookmarkStart w:id="9" w:name="_Hlk192377300"/>
            <w:proofErr w:type="spellStart"/>
            <w:r>
              <w:rPr>
                <w:rFonts w:hint="cs"/>
                <w:rtl/>
              </w:rPr>
              <w:t>Программное</w:t>
            </w:r>
            <w:proofErr w:type="spellEnd"/>
            <w:r>
              <w:rPr>
                <w:rFonts w:hint="cs"/>
                <w:rtl/>
              </w:rPr>
              <w:t xml:space="preserve"> </w:t>
            </w:r>
            <w:proofErr w:type="spellStart"/>
            <w:r>
              <w:rPr>
                <w:rFonts w:hint="cs"/>
                <w:rtl/>
              </w:rPr>
              <w:t>средство</w:t>
            </w:r>
            <w:proofErr w:type="spellEnd"/>
          </w:p>
          <w:bookmarkEnd w:id="9"/>
          <w:p w14:paraId="57911B6E" w14:textId="77777777" w:rsidR="00ED18F9" w:rsidRDefault="00ED18F9" w:rsidP="00BC1598">
            <w:pPr>
              <w:pStyle w:val="a0"/>
              <w:ind w:left="459" w:right="-885" w:hanging="141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наименование вида ИС</w:t>
            </w:r>
          </w:p>
          <w:p w14:paraId="74D6360D" w14:textId="77777777" w:rsidR="00ED18F9" w:rsidRDefault="00ED18F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</w:p>
          <w:p w14:paraId="58E47859" w14:textId="55A91179" w:rsidR="00ED18F9" w:rsidRDefault="00765929" w:rsidP="00BC1598">
            <w:pPr>
              <w:pStyle w:val="a0"/>
              <w:pBdr>
                <w:bottom w:val="single" w:sz="8" w:space="1" w:color="000000"/>
              </w:pBdr>
              <w:ind w:left="459" w:right="-885" w:hanging="141"/>
            </w:pPr>
            <w:bookmarkStart w:id="10" w:name="_Hlk192377336"/>
            <w:r w:rsidRPr="00765929">
              <w:t>Система подбора комплектующих для ПК</w:t>
            </w:r>
          </w:p>
          <w:bookmarkEnd w:id="10"/>
          <w:p w14:paraId="4FE9D043" w14:textId="77777777" w:rsidR="00ED18F9" w:rsidRDefault="00ED18F9" w:rsidP="00BC1598">
            <w:pPr>
              <w:pStyle w:val="a0"/>
              <w:ind w:left="459" w:right="-885" w:hanging="141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Сокращенное наименование ИС</w:t>
            </w:r>
          </w:p>
          <w:p w14:paraId="57E783B0" w14:textId="77777777" w:rsidR="00ED18F9" w:rsidRDefault="00ED18F9" w:rsidP="00BC1598">
            <w:pPr>
              <w:pStyle w:val="a0"/>
              <w:ind w:left="459" w:right="-885" w:hanging="141"/>
            </w:pPr>
          </w:p>
          <w:bookmarkEnd w:id="5"/>
          <w:bookmarkEnd w:id="6"/>
          <w:bookmarkEnd w:id="7"/>
          <w:bookmarkEnd w:id="8"/>
          <w:p w14:paraId="67B3DF9C" w14:textId="77777777" w:rsidR="00ED18F9" w:rsidRDefault="00ED18F9" w:rsidP="00BC1598">
            <w:pPr>
              <w:pStyle w:val="a0"/>
              <w:ind w:left="459" w:right="-885" w:hanging="141"/>
            </w:pPr>
            <w:r>
              <w:t>Техническое задание</w:t>
            </w:r>
          </w:p>
          <w:p w14:paraId="7A965A5B" w14:textId="77777777" w:rsidR="00ED18F9" w:rsidRDefault="00ED18F9" w:rsidP="00BC1598">
            <w:pPr>
              <w:pStyle w:val="a0"/>
              <w:ind w:left="459" w:right="-885" w:hanging="141"/>
            </w:pPr>
          </w:p>
          <w:p w14:paraId="75154A78" w14:textId="3FD3267B" w:rsidR="00ED18F9" w:rsidRDefault="00ED18F9" w:rsidP="00BC1598">
            <w:pPr>
              <w:pStyle w:val="a0"/>
              <w:ind w:left="459" w:right="-885" w:hanging="141"/>
              <w:jc w:val="left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Действует с ____</w:t>
            </w:r>
            <w:r w:rsidRPr="00ED18F9">
              <w:rPr>
                <w:b w:val="0"/>
                <w:sz w:val="24"/>
                <w:szCs w:val="24"/>
                <w:u w:val="single"/>
              </w:rPr>
              <w:t>10.03.25</w:t>
            </w:r>
            <w:r>
              <w:rPr>
                <w:b w:val="0"/>
                <w:sz w:val="24"/>
                <w:szCs w:val="24"/>
              </w:rPr>
              <w:t>____</w:t>
            </w:r>
          </w:p>
          <w:p w14:paraId="4CD6CFB6" w14:textId="77777777" w:rsidR="00ED18F9" w:rsidRDefault="00ED18F9" w:rsidP="00BC1598">
            <w:pPr>
              <w:pStyle w:val="a0"/>
              <w:ind w:left="459" w:right="-885" w:hanging="141"/>
            </w:pPr>
          </w:p>
        </w:tc>
      </w:tr>
      <w:tr w:rsidR="00ED18F9" w14:paraId="1B7F461C" w14:textId="77777777" w:rsidTr="00BC1598">
        <w:trPr>
          <w:trHeight w:val="240"/>
        </w:trPr>
        <w:tc>
          <w:tcPr>
            <w:tcW w:w="4973" w:type="dxa"/>
            <w:shd w:val="clear" w:color="auto" w:fill="auto"/>
          </w:tcPr>
          <w:p w14:paraId="47C96A79" w14:textId="77777777" w:rsidR="00ED18F9" w:rsidRDefault="00ED18F9" w:rsidP="00BC1598">
            <w:pPr>
              <w:snapToGrid w:val="0"/>
              <w:ind w:left="459" w:right="-885" w:hanging="141"/>
              <w:rPr>
                <w:b/>
              </w:rPr>
            </w:pPr>
          </w:p>
          <w:p w14:paraId="1506745C" w14:textId="77777777" w:rsidR="00ED18F9" w:rsidRDefault="00ED18F9" w:rsidP="00BC1598">
            <w:pPr>
              <w:ind w:left="459" w:right="-885" w:hanging="141"/>
              <w:rPr>
                <w:b/>
              </w:rPr>
            </w:pPr>
          </w:p>
          <w:p w14:paraId="33AA9D14" w14:textId="77777777" w:rsidR="00ED18F9" w:rsidRDefault="00ED18F9" w:rsidP="00BC1598">
            <w:pPr>
              <w:ind w:left="459" w:right="-885" w:hanging="141"/>
              <w:rPr>
                <w:b/>
              </w:rPr>
            </w:pPr>
            <w:r>
              <w:rPr>
                <w:b/>
              </w:rPr>
              <w:t xml:space="preserve">СОГЛАСОВАНО </w:t>
            </w:r>
          </w:p>
          <w:p w14:paraId="3358CFD3" w14:textId="77777777" w:rsidR="00ED18F9" w:rsidRDefault="00ED18F9" w:rsidP="00BC1598">
            <w:pPr>
              <w:pStyle w:val="Normal1page"/>
              <w:ind w:left="459" w:right="-885" w:hanging="141"/>
            </w:pPr>
          </w:p>
          <w:p w14:paraId="71299709" w14:textId="77777777" w:rsidR="00ED18F9" w:rsidRDefault="00ED18F9" w:rsidP="00BC1598">
            <w:pPr>
              <w:pStyle w:val="Normal1page"/>
              <w:ind w:left="459" w:right="-885" w:hanging="141"/>
            </w:pPr>
            <w:r>
              <w:t>Должность</w:t>
            </w:r>
          </w:p>
          <w:p w14:paraId="639415C0" w14:textId="77777777" w:rsidR="00ED18F9" w:rsidRDefault="00ED18F9" w:rsidP="00BC1598">
            <w:pPr>
              <w:pStyle w:val="Normal1page"/>
              <w:ind w:left="459" w:right="-885" w:hanging="141"/>
            </w:pPr>
          </w:p>
          <w:p w14:paraId="43134CBA" w14:textId="77777777" w:rsidR="00ED18F9" w:rsidRDefault="00ED18F9" w:rsidP="00BC1598">
            <w:pPr>
              <w:pStyle w:val="Normal1page"/>
              <w:ind w:left="459" w:right="-885" w:hanging="141"/>
            </w:pPr>
            <w:r>
              <w:t>___________________ ФИО</w:t>
            </w:r>
          </w:p>
          <w:p w14:paraId="56735D93" w14:textId="77777777" w:rsidR="00ED18F9" w:rsidRDefault="00ED18F9" w:rsidP="00BC1598">
            <w:pPr>
              <w:pStyle w:val="Normal1page"/>
              <w:ind w:left="459" w:right="-885" w:hanging="141"/>
            </w:pPr>
          </w:p>
          <w:p w14:paraId="22D9C0B9" w14:textId="77777777" w:rsidR="00ED18F9" w:rsidRDefault="00ED18F9" w:rsidP="00BC1598">
            <w:pPr>
              <w:pStyle w:val="Normal1page"/>
              <w:ind w:left="459" w:right="-885" w:hanging="141"/>
            </w:pPr>
            <w:r>
              <w:t>«___</w:t>
            </w:r>
            <w:proofErr w:type="gramStart"/>
            <w:r>
              <w:t>_»_</w:t>
            </w:r>
            <w:proofErr w:type="gramEnd"/>
            <w:r>
              <w:t>_________________ 2025_ г.</w:t>
            </w:r>
          </w:p>
        </w:tc>
        <w:tc>
          <w:tcPr>
            <w:tcW w:w="5233" w:type="dxa"/>
            <w:shd w:val="clear" w:color="auto" w:fill="auto"/>
          </w:tcPr>
          <w:p w14:paraId="16C33766" w14:textId="77777777" w:rsidR="00ED18F9" w:rsidRDefault="00ED18F9" w:rsidP="00BC1598">
            <w:pPr>
              <w:snapToGrid w:val="0"/>
              <w:ind w:left="1452" w:right="-885" w:hanging="141"/>
              <w:rPr>
                <w:b/>
                <w:sz w:val="24"/>
                <w:szCs w:val="24"/>
              </w:rPr>
            </w:pPr>
          </w:p>
          <w:p w14:paraId="5A3114C0" w14:textId="77777777" w:rsidR="00ED18F9" w:rsidRDefault="00ED18F9" w:rsidP="00BC1598">
            <w:pPr>
              <w:ind w:left="1452" w:right="-885" w:hanging="141"/>
              <w:rPr>
                <w:b/>
                <w:sz w:val="24"/>
                <w:szCs w:val="24"/>
              </w:rPr>
            </w:pPr>
          </w:p>
          <w:p w14:paraId="27F5FBA5" w14:textId="77777777" w:rsidR="00ED18F9" w:rsidRDefault="00ED18F9" w:rsidP="00BC1598">
            <w:pPr>
              <w:ind w:left="1452" w:right="-885" w:hanging="141"/>
              <w:rPr>
                <w:b/>
              </w:rPr>
            </w:pPr>
            <w:r>
              <w:rPr>
                <w:b/>
              </w:rPr>
              <w:t>РАЗРАБОТЧИК</w:t>
            </w:r>
          </w:p>
          <w:p w14:paraId="22C3A004" w14:textId="77777777" w:rsidR="00ED18F9" w:rsidRDefault="00ED18F9" w:rsidP="00BC1598">
            <w:pPr>
              <w:pStyle w:val="Normal1page"/>
              <w:ind w:left="1452" w:right="-885" w:hanging="141"/>
            </w:pPr>
          </w:p>
          <w:p w14:paraId="45DE8056" w14:textId="77777777" w:rsidR="00ED18F9" w:rsidRDefault="00ED18F9" w:rsidP="00BC1598">
            <w:pPr>
              <w:pStyle w:val="Normal1page"/>
              <w:ind w:left="1452" w:right="-885" w:hanging="141"/>
            </w:pPr>
            <w:r>
              <w:t>Должность</w:t>
            </w:r>
          </w:p>
          <w:p w14:paraId="03EE36A4" w14:textId="136C1C70" w:rsidR="00ED18F9" w:rsidRDefault="00765929" w:rsidP="00BC1598">
            <w:pPr>
              <w:pStyle w:val="Normal1page"/>
              <w:ind w:left="1452" w:right="-885" w:hanging="141"/>
            </w:pPr>
            <w:proofErr w:type="spellStart"/>
            <w:r>
              <w:t>Пузик</w:t>
            </w:r>
            <w:proofErr w:type="spellEnd"/>
            <w:r>
              <w:t xml:space="preserve"> В</w:t>
            </w:r>
            <w:r w:rsidRPr="00426656">
              <w:t xml:space="preserve">. </w:t>
            </w:r>
            <w:r>
              <w:t>А</w:t>
            </w:r>
            <w:r w:rsidR="00ED18F9">
              <w:t>.__________________</w:t>
            </w:r>
          </w:p>
          <w:p w14:paraId="64B2EB6C" w14:textId="77777777" w:rsidR="00ED18F9" w:rsidRDefault="00ED18F9" w:rsidP="00BC1598">
            <w:pPr>
              <w:pStyle w:val="Normal1page"/>
              <w:ind w:left="1452" w:right="-885" w:hanging="141"/>
            </w:pPr>
          </w:p>
          <w:p w14:paraId="3EFE70C4" w14:textId="77777777" w:rsidR="00ED18F9" w:rsidRDefault="00ED18F9" w:rsidP="00BC1598">
            <w:pPr>
              <w:pStyle w:val="a0"/>
              <w:ind w:left="1452" w:right="-885" w:hanging="141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«___</w:t>
            </w:r>
            <w:proofErr w:type="gramStart"/>
            <w:r>
              <w:rPr>
                <w:b w:val="0"/>
                <w:sz w:val="24"/>
                <w:szCs w:val="24"/>
              </w:rPr>
              <w:t>_»_</w:t>
            </w:r>
            <w:proofErr w:type="gramEnd"/>
            <w:r>
              <w:rPr>
                <w:b w:val="0"/>
                <w:sz w:val="24"/>
                <w:szCs w:val="24"/>
              </w:rPr>
              <w:t>__________________ 2025 г.</w:t>
            </w:r>
          </w:p>
          <w:p w14:paraId="4238E393" w14:textId="77777777" w:rsidR="00ED18F9" w:rsidRDefault="00ED18F9" w:rsidP="00BC1598">
            <w:pPr>
              <w:pStyle w:val="Normal1page"/>
              <w:ind w:left="1452" w:right="-885" w:hanging="141"/>
              <w:rPr>
                <w:b/>
                <w:bCs/>
              </w:rPr>
            </w:pPr>
          </w:p>
        </w:tc>
      </w:tr>
      <w:tr w:rsidR="00ED18F9" w14:paraId="0CCD58F0" w14:textId="77777777" w:rsidTr="00BC1598">
        <w:trPr>
          <w:trHeight w:val="1159"/>
        </w:trPr>
        <w:tc>
          <w:tcPr>
            <w:tcW w:w="10206" w:type="dxa"/>
            <w:gridSpan w:val="2"/>
            <w:shd w:val="clear" w:color="auto" w:fill="auto"/>
            <w:vAlign w:val="bottom"/>
          </w:tcPr>
          <w:p w14:paraId="7CB1737D" w14:textId="77777777" w:rsidR="00ED18F9" w:rsidRDefault="00ED18F9" w:rsidP="00BC1598">
            <w:pPr>
              <w:pStyle w:val="Normal1page"/>
              <w:snapToGrid w:val="0"/>
              <w:ind w:left="459" w:right="-885" w:hanging="141"/>
              <w:jc w:val="center"/>
            </w:pPr>
          </w:p>
          <w:p w14:paraId="3EA88203" w14:textId="77777777" w:rsidR="00ED18F9" w:rsidRDefault="00ED18F9" w:rsidP="00BC1598">
            <w:pPr>
              <w:pStyle w:val="Normal1page"/>
              <w:snapToGrid w:val="0"/>
              <w:ind w:left="459" w:right="-885" w:hanging="141"/>
              <w:jc w:val="center"/>
            </w:pPr>
          </w:p>
          <w:p w14:paraId="619093D1" w14:textId="77777777" w:rsidR="00ED18F9" w:rsidRDefault="00ED18F9" w:rsidP="00BC1598">
            <w:pPr>
              <w:pStyle w:val="Normal1page"/>
              <w:snapToGrid w:val="0"/>
              <w:ind w:left="459" w:right="-885" w:hanging="141"/>
              <w:jc w:val="center"/>
            </w:pPr>
          </w:p>
          <w:p w14:paraId="028393E5" w14:textId="77777777" w:rsidR="00ED18F9" w:rsidRDefault="00ED18F9" w:rsidP="00BC1598">
            <w:pPr>
              <w:pStyle w:val="Normal1page"/>
              <w:snapToGrid w:val="0"/>
              <w:ind w:left="459" w:right="-885" w:hanging="141"/>
              <w:jc w:val="center"/>
            </w:pPr>
            <w:r>
              <w:t>Минск 2025</w:t>
            </w:r>
          </w:p>
        </w:tc>
      </w:tr>
    </w:tbl>
    <w:p w14:paraId="2DE622B7" w14:textId="3CD9B121" w:rsidR="00ED18F9" w:rsidRDefault="00ED18F9">
      <w:pPr>
        <w:widowControl/>
        <w:overflowPunct/>
        <w:autoSpaceDE/>
        <w:autoSpaceDN/>
        <w:adjustRightInd/>
        <w:ind w:firstLine="0"/>
        <w:jc w:val="left"/>
        <w:textAlignment w:val="auto"/>
        <w:rPr>
          <w:b/>
          <w:sz w:val="32"/>
          <w:lang/>
        </w:rPr>
      </w:pPr>
    </w:p>
    <w:p w14:paraId="14532C05" w14:textId="77777777" w:rsidR="00315E4B" w:rsidRDefault="00315E4B" w:rsidP="00ED18F9">
      <w:pPr>
        <w:ind w:firstLine="0"/>
        <w:rPr>
          <w:b/>
          <w:szCs w:val="28"/>
        </w:rPr>
      </w:pPr>
    </w:p>
    <w:p w14:paraId="498B5C46" w14:textId="77777777" w:rsidR="00ED18F9" w:rsidRPr="00B153BC" w:rsidRDefault="00ED18F9" w:rsidP="00AC09DA">
      <w:pPr>
        <w:numPr>
          <w:ilvl w:val="0"/>
          <w:numId w:val="36"/>
        </w:numPr>
        <w:ind w:left="1701" w:firstLine="709"/>
        <w:rPr>
          <w:b/>
          <w:bCs/>
          <w:lang/>
        </w:rPr>
      </w:pPr>
      <w:r w:rsidRPr="00B153BC">
        <w:rPr>
          <w:b/>
          <w:bCs/>
          <w:lang/>
        </w:rPr>
        <w:t>ОБЩИЕ СВЕДЕНИЯ</w:t>
      </w:r>
    </w:p>
    <w:p w14:paraId="025FC5F8" w14:textId="77777777" w:rsidR="00ED18F9" w:rsidRPr="00737C07" w:rsidRDefault="00ED18F9" w:rsidP="00AC09DA">
      <w:pPr>
        <w:ind w:left="1701" w:firstLine="709"/>
        <w:rPr>
          <w:szCs w:val="28"/>
        </w:rPr>
      </w:pPr>
    </w:p>
    <w:p w14:paraId="2F3A7B15" w14:textId="77777777" w:rsidR="00ED18F9" w:rsidRPr="00737C07" w:rsidRDefault="00ED18F9" w:rsidP="00AC09DA">
      <w:pPr>
        <w:widowControl/>
        <w:overflowPunct/>
        <w:autoSpaceDE/>
        <w:autoSpaceDN/>
        <w:adjustRightInd/>
        <w:ind w:left="1701" w:firstLine="709"/>
        <w:textAlignment w:val="auto"/>
        <w:rPr>
          <w:szCs w:val="28"/>
        </w:rPr>
      </w:pPr>
      <w:r w:rsidRPr="00737C07">
        <w:rPr>
          <w:szCs w:val="28"/>
        </w:rPr>
        <w:t>Полное наименование Системы и её условное обозначение</w:t>
      </w:r>
    </w:p>
    <w:p w14:paraId="7190B31D" w14:textId="6D67665F" w:rsidR="00ED18F9" w:rsidRDefault="00765929" w:rsidP="00AC09DA">
      <w:pPr>
        <w:widowControl/>
        <w:overflowPunct/>
        <w:autoSpaceDE/>
        <w:autoSpaceDN/>
        <w:adjustRightInd/>
        <w:ind w:left="1701" w:firstLine="709"/>
        <w:textAlignment w:val="auto"/>
        <w:rPr>
          <w:szCs w:val="28"/>
        </w:rPr>
      </w:pPr>
      <w:r w:rsidRPr="00765929">
        <w:rPr>
          <w:szCs w:val="28"/>
        </w:rPr>
        <w:t>Система подбора комплектующих для ПК</w:t>
      </w:r>
      <w:r w:rsidR="00ED18F9" w:rsidRPr="00737C07">
        <w:rPr>
          <w:szCs w:val="28"/>
        </w:rPr>
        <w:t>.</w:t>
      </w:r>
    </w:p>
    <w:p w14:paraId="57345240" w14:textId="77777777" w:rsidR="00ED18F9" w:rsidRDefault="00ED18F9" w:rsidP="00AC09DA">
      <w:pPr>
        <w:ind w:left="1701" w:firstLine="709"/>
        <w:rPr>
          <w:szCs w:val="28"/>
        </w:rPr>
      </w:pPr>
    </w:p>
    <w:p w14:paraId="0D443EB0" w14:textId="77777777" w:rsidR="00ED18F9" w:rsidRPr="00B153BC" w:rsidRDefault="00ED18F9" w:rsidP="00AC09DA">
      <w:pPr>
        <w:ind w:left="1701" w:firstLine="709"/>
        <w:rPr>
          <w:b/>
          <w:bCs/>
          <w:lang/>
        </w:rPr>
      </w:pPr>
      <w:r w:rsidRPr="00B153BC">
        <w:rPr>
          <w:b/>
          <w:bCs/>
          <w:lang/>
        </w:rPr>
        <w:t>1.4. Плановые сроки начала и окончания работ</w:t>
      </w:r>
    </w:p>
    <w:p w14:paraId="0E25ACD3" w14:textId="60F407EA" w:rsidR="00ED18F9" w:rsidRDefault="00ED18F9" w:rsidP="00AC09DA">
      <w:pPr>
        <w:widowControl/>
        <w:overflowPunct/>
        <w:autoSpaceDE/>
        <w:autoSpaceDN/>
        <w:adjustRightInd/>
        <w:ind w:left="1701" w:firstLine="709"/>
        <w:textAlignment w:val="auto"/>
        <w:rPr>
          <w:szCs w:val="28"/>
        </w:rPr>
      </w:pPr>
      <w:r w:rsidRPr="00737C07">
        <w:rPr>
          <w:szCs w:val="28"/>
        </w:rPr>
        <w:t>Начало: 10.03.25. Окончание: 31.05.25</w:t>
      </w:r>
    </w:p>
    <w:p w14:paraId="309AF65F" w14:textId="77777777" w:rsidR="00ED18F9" w:rsidRPr="00ED18F9" w:rsidRDefault="00ED18F9" w:rsidP="00AC09DA">
      <w:pPr>
        <w:ind w:left="1701" w:firstLine="709"/>
        <w:rPr>
          <w:b/>
          <w:szCs w:val="28"/>
        </w:rPr>
      </w:pPr>
    </w:p>
    <w:p w14:paraId="64429EE1" w14:textId="21138212" w:rsidR="00315E4B" w:rsidRPr="00B153BC" w:rsidRDefault="00B153BC" w:rsidP="00AC09DA">
      <w:pPr>
        <w:pStyle w:val="ListParagraph"/>
        <w:numPr>
          <w:ilvl w:val="1"/>
          <w:numId w:val="37"/>
        </w:numPr>
        <w:ind w:left="1701" w:firstLine="709"/>
        <w:rPr>
          <w:b/>
          <w:szCs w:val="28"/>
        </w:rPr>
      </w:pPr>
      <w:r>
        <w:rPr>
          <w:b/>
          <w:szCs w:val="28"/>
          <w:lang w:val="en-US"/>
        </w:rPr>
        <w:t xml:space="preserve"> </w:t>
      </w:r>
      <w:r w:rsidR="00315E4B" w:rsidRPr="00B153BC">
        <w:rPr>
          <w:b/>
          <w:szCs w:val="28"/>
        </w:rPr>
        <w:t>Назначение Системы</w:t>
      </w:r>
    </w:p>
    <w:p w14:paraId="043F7F19" w14:textId="06692B02" w:rsidR="00B153BC" w:rsidRPr="00645250" w:rsidRDefault="00315E4B" w:rsidP="00AC09DA">
      <w:pPr>
        <w:pStyle w:val="ListParagraph"/>
        <w:ind w:left="1701" w:firstLine="709"/>
        <w:rPr>
          <w:bCs/>
          <w:szCs w:val="28"/>
        </w:rPr>
      </w:pPr>
      <w:r w:rsidRPr="00315E4B">
        <w:rPr>
          <w:bCs/>
          <w:szCs w:val="28"/>
        </w:rPr>
        <w:t>П</w:t>
      </w:r>
      <w:r w:rsidR="0051194A" w:rsidRPr="0051194A">
        <w:rPr>
          <w:bCs/>
          <w:szCs w:val="28"/>
        </w:rPr>
        <w:t>рограммное средство предназначено для автоматизации подбора комплектующих для ПК, формирования совместимых конфигураций в заданном ценовом диапазоне и последующего оформления заказа. Система обеспечивает полный цикл работы с данными о комплектующих, их типах и совместимости, включая добавление, редактирование, удаление и поиск информации</w:t>
      </w:r>
      <w:r w:rsidR="00B153BC" w:rsidRPr="00B153BC">
        <w:rPr>
          <w:bCs/>
          <w:szCs w:val="28"/>
        </w:rPr>
        <w:t>.</w:t>
      </w:r>
    </w:p>
    <w:p w14:paraId="7CC2F789" w14:textId="77777777" w:rsidR="00B153BC" w:rsidRPr="00645250" w:rsidRDefault="00B153BC" w:rsidP="00AC09DA">
      <w:pPr>
        <w:pStyle w:val="ListParagraph"/>
        <w:ind w:left="1701" w:firstLine="709"/>
        <w:rPr>
          <w:bCs/>
          <w:szCs w:val="28"/>
        </w:rPr>
      </w:pPr>
    </w:p>
    <w:p w14:paraId="734BA708" w14:textId="55D3B5AD" w:rsidR="00315E4B" w:rsidRPr="00B153BC" w:rsidRDefault="00315E4B" w:rsidP="00AC09DA">
      <w:pPr>
        <w:ind w:left="1701" w:firstLine="709"/>
        <w:rPr>
          <w:b/>
          <w:bCs/>
          <w:lang/>
        </w:rPr>
      </w:pPr>
      <w:r w:rsidRPr="00B153BC">
        <w:rPr>
          <w:b/>
          <w:bCs/>
          <w:lang/>
        </w:rPr>
        <w:t>2.2. Цели создания Системы</w:t>
      </w:r>
    </w:p>
    <w:p w14:paraId="117C2C48" w14:textId="77777777" w:rsidR="0051194A" w:rsidRDefault="0051194A" w:rsidP="0051194A">
      <w:pPr>
        <w:pStyle w:val="ListParagraph"/>
        <w:numPr>
          <w:ilvl w:val="0"/>
          <w:numId w:val="46"/>
        </w:numPr>
        <w:rPr>
          <w:bCs/>
          <w:szCs w:val="28"/>
          <w:lang w:val="en-US"/>
        </w:rPr>
      </w:pPr>
      <w:r w:rsidRPr="0051194A">
        <w:rPr>
          <w:bCs/>
          <w:szCs w:val="28"/>
        </w:rPr>
        <w:t>Управление данными о комплектующих:</w:t>
      </w:r>
    </w:p>
    <w:p w14:paraId="7FF5E12C" w14:textId="77777777" w:rsidR="0051194A" w:rsidRPr="0051194A" w:rsidRDefault="0051194A" w:rsidP="0051194A">
      <w:pPr>
        <w:pStyle w:val="ListParagraph"/>
        <w:numPr>
          <w:ilvl w:val="1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Создание и поддержание в актуальном состоянии базы данных комплектующих, их типов и списков совместимости.</w:t>
      </w:r>
    </w:p>
    <w:p w14:paraId="2DB1256F" w14:textId="0A54E8A6" w:rsidR="0051194A" w:rsidRPr="0051194A" w:rsidRDefault="0051194A" w:rsidP="0051194A">
      <w:pPr>
        <w:pStyle w:val="ListParagraph"/>
        <w:numPr>
          <w:ilvl w:val="1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Обеспечение возможности добавления, редактирования и удаления записей о комплектующих.</w:t>
      </w:r>
    </w:p>
    <w:p w14:paraId="3F874404" w14:textId="44C9EC54" w:rsidR="0051194A" w:rsidRPr="0051194A" w:rsidRDefault="0051194A" w:rsidP="0051194A">
      <w:pPr>
        <w:pStyle w:val="ListParagraph"/>
        <w:numPr>
          <w:ilvl w:val="0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Подбор конфигураций и оформление заказа:</w:t>
      </w:r>
    </w:p>
    <w:p w14:paraId="1D3301D6" w14:textId="77777777" w:rsidR="0051194A" w:rsidRPr="0051194A" w:rsidRDefault="0051194A" w:rsidP="0051194A">
      <w:pPr>
        <w:pStyle w:val="ListParagraph"/>
        <w:numPr>
          <w:ilvl w:val="1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Автоматизация подбора всех возможных вариантов комплектации ПК в заданном ценовом диапазоне с сортировкой по цене.</w:t>
      </w:r>
    </w:p>
    <w:p w14:paraId="5346EFE5" w14:textId="77777777" w:rsidR="0051194A" w:rsidRPr="0051194A" w:rsidRDefault="0051194A" w:rsidP="0051194A">
      <w:pPr>
        <w:pStyle w:val="ListParagraph"/>
        <w:numPr>
          <w:ilvl w:val="1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Предоставление функционала для оформления заказа на выбранный вариант конфигурации.</w:t>
      </w:r>
    </w:p>
    <w:p w14:paraId="3B8BED96" w14:textId="77777777" w:rsidR="0051194A" w:rsidRPr="0051194A" w:rsidRDefault="0051194A" w:rsidP="0051194A">
      <w:pPr>
        <w:pStyle w:val="ListParagraph"/>
        <w:numPr>
          <w:ilvl w:val="0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Поиск и анализ информации:</w:t>
      </w:r>
    </w:p>
    <w:p w14:paraId="7385193E" w14:textId="77777777" w:rsidR="0051194A" w:rsidRPr="0051194A" w:rsidRDefault="0051194A" w:rsidP="0051194A">
      <w:pPr>
        <w:pStyle w:val="ListParagraph"/>
        <w:numPr>
          <w:ilvl w:val="1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Реализация функции поиска комплектующих определённого типа, совместимых с конкретным устройством.</w:t>
      </w:r>
    </w:p>
    <w:p w14:paraId="516684B2" w14:textId="5E4E0E3D" w:rsidR="00315E4B" w:rsidRPr="0051194A" w:rsidRDefault="0051194A" w:rsidP="0051194A">
      <w:pPr>
        <w:pStyle w:val="ListParagraph"/>
        <w:numPr>
          <w:ilvl w:val="1"/>
          <w:numId w:val="46"/>
        </w:numPr>
        <w:rPr>
          <w:bCs/>
          <w:szCs w:val="28"/>
        </w:rPr>
      </w:pPr>
      <w:r w:rsidRPr="0051194A">
        <w:rPr>
          <w:bCs/>
          <w:szCs w:val="28"/>
        </w:rPr>
        <w:t>Обеспечение возможности просмотра всех списков для удобного анализа данных.</w:t>
      </w:r>
    </w:p>
    <w:p w14:paraId="1E196351" w14:textId="3D273520" w:rsidR="009951E3" w:rsidRPr="00094AB8" w:rsidRDefault="009951E3" w:rsidP="00AC09DA">
      <w:pPr>
        <w:widowControl/>
        <w:overflowPunct/>
        <w:autoSpaceDE/>
        <w:autoSpaceDN/>
        <w:adjustRightInd/>
        <w:ind w:left="1701" w:firstLine="709"/>
        <w:jc w:val="center"/>
        <w:textAlignment w:val="auto"/>
        <w:rPr>
          <w:b/>
          <w:bCs/>
          <w:szCs w:val="28"/>
        </w:rPr>
      </w:pPr>
      <w:r w:rsidRPr="0051194A">
        <w:rPr>
          <w:bCs/>
          <w:szCs w:val="28"/>
          <w:lang/>
        </w:rPr>
        <w:br w:type="page"/>
      </w:r>
      <w:r w:rsidRPr="00094AB8">
        <w:rPr>
          <w:b/>
          <w:bCs/>
          <w:lang/>
        </w:rPr>
        <w:lastRenderedPageBreak/>
        <w:t>3. ХАРАКТЕРИСТИКАОБЪЕКТА АВТОМАТИЗАЦИИ</w:t>
      </w:r>
    </w:p>
    <w:p w14:paraId="36AD791B" w14:textId="77777777" w:rsidR="00C8675E" w:rsidRDefault="00C8675E" w:rsidP="00AC09DA">
      <w:pPr>
        <w:ind w:left="1701" w:firstLine="709"/>
        <w:rPr>
          <w:bCs/>
          <w:szCs w:val="28"/>
          <w:lang/>
        </w:rPr>
      </w:pPr>
    </w:p>
    <w:p w14:paraId="2D0B2F0D" w14:textId="484080C3" w:rsidR="00C8675E" w:rsidRDefault="0051194A" w:rsidP="00AC09DA">
      <w:pPr>
        <w:ind w:left="1701" w:firstLine="709"/>
        <w:rPr>
          <w:bCs/>
          <w:szCs w:val="28"/>
          <w:lang/>
        </w:rPr>
      </w:pPr>
      <w:r w:rsidRPr="0051194A">
        <w:rPr>
          <w:bCs/>
          <w:szCs w:val="28"/>
          <w:lang/>
        </w:rPr>
        <w:t>Объектом автоматизации является деятельность по</w:t>
      </w:r>
      <w:r>
        <w:rPr>
          <w:bCs/>
          <w:szCs w:val="28"/>
          <w:lang w:val="en-US"/>
        </w:rPr>
        <w:t> </w:t>
      </w:r>
      <w:r>
        <w:rPr>
          <w:bCs/>
          <w:szCs w:val="28"/>
        </w:rPr>
        <w:t>управлению списком комплектующих,</w:t>
      </w:r>
      <w:r w:rsidRPr="0051194A">
        <w:rPr>
          <w:bCs/>
          <w:szCs w:val="28"/>
          <w:lang/>
        </w:rPr>
        <w:t xml:space="preserve"> подбору конфигураций ПК из совместимых комплектующих, формированию вариантов сборок в заданном ценовом диапазоне и обработке заказов.</w:t>
      </w:r>
    </w:p>
    <w:p w14:paraId="52B59AF1" w14:textId="77777777" w:rsidR="00C8675E" w:rsidRDefault="00C8675E" w:rsidP="00AC09DA">
      <w:pPr>
        <w:ind w:left="1701" w:firstLine="709"/>
        <w:rPr>
          <w:bCs/>
          <w:szCs w:val="28"/>
          <w:lang/>
        </w:rPr>
      </w:pPr>
    </w:p>
    <w:p w14:paraId="6396BF34" w14:textId="2118E27D" w:rsidR="009951E3" w:rsidRPr="00C8675E" w:rsidRDefault="009951E3" w:rsidP="00AC09DA">
      <w:pPr>
        <w:ind w:left="1701" w:firstLine="709"/>
        <w:rPr>
          <w:b/>
          <w:bCs/>
          <w:szCs w:val="28"/>
          <w:lang/>
        </w:rPr>
      </w:pPr>
      <w:r w:rsidRPr="00C8675E">
        <w:rPr>
          <w:b/>
          <w:bCs/>
          <w:lang/>
        </w:rPr>
        <w:t>3.1. Структура объекта автоматизации</w:t>
      </w:r>
    </w:p>
    <w:p w14:paraId="21971762" w14:textId="4DB77A86" w:rsidR="00C8675E" w:rsidRDefault="0051194A" w:rsidP="0051194A">
      <w:pPr>
        <w:ind w:left="1701" w:firstLine="709"/>
        <w:rPr>
          <w:bCs/>
          <w:szCs w:val="28"/>
        </w:rPr>
      </w:pPr>
      <w:r w:rsidRPr="0051194A">
        <w:rPr>
          <w:bCs/>
          <w:szCs w:val="28"/>
          <w:lang/>
        </w:rPr>
        <w:t>Деятельность по подбору комплектующих для ПК включает следующие основные процессы:</w:t>
      </w:r>
    </w:p>
    <w:p w14:paraId="120B212B" w14:textId="77777777" w:rsidR="0051194A" w:rsidRPr="0051194A" w:rsidRDefault="0051194A" w:rsidP="0051194A">
      <w:pPr>
        <w:pStyle w:val="ListParagraph"/>
        <w:numPr>
          <w:ilvl w:val="0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Управление каталогом комплектующих:</w:t>
      </w:r>
    </w:p>
    <w:p w14:paraId="500421CC" w14:textId="77777777" w:rsidR="0051194A" w:rsidRPr="0051194A" w:rsidRDefault="0051194A" w:rsidP="0051194A">
      <w:pPr>
        <w:pStyle w:val="ListParagraph"/>
        <w:numPr>
          <w:ilvl w:val="1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Учет компонентов с их характеристиками (код, фирма, модель, цена, наличие).</w:t>
      </w:r>
    </w:p>
    <w:p w14:paraId="49916B45" w14:textId="77777777" w:rsidR="0051194A" w:rsidRPr="0051194A" w:rsidRDefault="0051194A" w:rsidP="0051194A">
      <w:pPr>
        <w:pStyle w:val="ListParagraph"/>
        <w:numPr>
          <w:ilvl w:val="1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Ведение нормативно-справочной информации по типам комплектующих и их совместимости.</w:t>
      </w:r>
    </w:p>
    <w:p w14:paraId="6ACD1FF0" w14:textId="77777777" w:rsidR="0051194A" w:rsidRPr="0051194A" w:rsidRDefault="0051194A" w:rsidP="0051194A">
      <w:pPr>
        <w:pStyle w:val="ListParagraph"/>
        <w:numPr>
          <w:ilvl w:val="0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Подбор и формирование конфигураций:</w:t>
      </w:r>
    </w:p>
    <w:p w14:paraId="5A4F2D47" w14:textId="77777777" w:rsidR="0051194A" w:rsidRPr="0051194A" w:rsidRDefault="0051194A" w:rsidP="0051194A">
      <w:pPr>
        <w:pStyle w:val="ListParagraph"/>
        <w:numPr>
          <w:ilvl w:val="1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Поиск совместимых компонентов для построения полной сборки.</w:t>
      </w:r>
    </w:p>
    <w:p w14:paraId="2A88D6A2" w14:textId="77777777" w:rsidR="0051194A" w:rsidRPr="0051194A" w:rsidRDefault="0051194A" w:rsidP="0051194A">
      <w:pPr>
        <w:pStyle w:val="ListParagraph"/>
        <w:numPr>
          <w:ilvl w:val="1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Формирование и расчет стоимости различных вариантов комплектации в заданном ценовом диапазоне.</w:t>
      </w:r>
    </w:p>
    <w:p w14:paraId="5E9ED686" w14:textId="77777777" w:rsidR="0051194A" w:rsidRPr="0051194A" w:rsidRDefault="0051194A" w:rsidP="0051194A">
      <w:pPr>
        <w:pStyle w:val="ListParagraph"/>
        <w:numPr>
          <w:ilvl w:val="0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Работа с заказами:</w:t>
      </w:r>
    </w:p>
    <w:p w14:paraId="0E98AC13" w14:textId="77777777" w:rsidR="0051194A" w:rsidRPr="0051194A" w:rsidRDefault="0051194A" w:rsidP="0051194A">
      <w:pPr>
        <w:pStyle w:val="ListParagraph"/>
        <w:numPr>
          <w:ilvl w:val="1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Прием и обработка заказов от пользователей на выбранные конфигурации.</w:t>
      </w:r>
    </w:p>
    <w:p w14:paraId="5C719E9F" w14:textId="120DFCC4" w:rsidR="0051194A" w:rsidRPr="0051194A" w:rsidRDefault="0051194A" w:rsidP="0051194A">
      <w:pPr>
        <w:pStyle w:val="ListParagraph"/>
        <w:numPr>
          <w:ilvl w:val="1"/>
          <w:numId w:val="47"/>
        </w:numPr>
        <w:rPr>
          <w:bCs/>
          <w:szCs w:val="28"/>
        </w:rPr>
      </w:pPr>
      <w:r w:rsidRPr="0051194A">
        <w:rPr>
          <w:bCs/>
          <w:szCs w:val="28"/>
        </w:rPr>
        <w:t>Фиксация окончательной сборки и ее стоимости.</w:t>
      </w:r>
    </w:p>
    <w:p w14:paraId="69866831" w14:textId="77777777" w:rsidR="00C8675E" w:rsidRDefault="00C8675E" w:rsidP="00AC09DA">
      <w:pPr>
        <w:ind w:left="1701" w:firstLine="709"/>
        <w:rPr>
          <w:bCs/>
          <w:szCs w:val="28"/>
          <w:lang/>
        </w:rPr>
      </w:pPr>
    </w:p>
    <w:p w14:paraId="78D31D35" w14:textId="2382BC81" w:rsidR="00CC6CBC" w:rsidRPr="00C8675E" w:rsidRDefault="00CC6CBC" w:rsidP="00AC09DA">
      <w:pPr>
        <w:ind w:left="1701" w:firstLine="709"/>
        <w:rPr>
          <w:bCs/>
          <w:szCs w:val="28"/>
          <w:lang/>
        </w:rPr>
      </w:pPr>
      <w:r w:rsidRPr="00C8675E">
        <w:rPr>
          <w:b/>
          <w:bCs/>
          <w:lang/>
        </w:rPr>
        <w:t>3.2. Особенности объекта автоматизации</w:t>
      </w:r>
    </w:p>
    <w:p w14:paraId="20A6FCCA" w14:textId="77777777" w:rsidR="0051194A" w:rsidRPr="0051194A" w:rsidRDefault="0051194A" w:rsidP="0051194A">
      <w:pPr>
        <w:pStyle w:val="ListParagraph"/>
        <w:numPr>
          <w:ilvl w:val="0"/>
          <w:numId w:val="48"/>
        </w:numPr>
        <w:rPr>
          <w:szCs w:val="28"/>
        </w:rPr>
      </w:pPr>
      <w:r w:rsidRPr="0051194A">
        <w:rPr>
          <w:szCs w:val="28"/>
        </w:rPr>
        <w:t>Сложная структура совместимости:</w:t>
      </w:r>
    </w:p>
    <w:p w14:paraId="413C8FE0" w14:textId="77777777" w:rsidR="0051194A" w:rsidRPr="0051194A" w:rsidRDefault="0051194A" w:rsidP="0051194A">
      <w:pPr>
        <w:pStyle w:val="ListParagraph"/>
        <w:numPr>
          <w:ilvl w:val="1"/>
          <w:numId w:val="48"/>
        </w:numPr>
        <w:rPr>
          <w:szCs w:val="28"/>
        </w:rPr>
      </w:pPr>
      <w:r w:rsidRPr="0051194A">
        <w:rPr>
          <w:szCs w:val="28"/>
        </w:rPr>
        <w:t>Тесная связь между комплектующими, их типами и правилами совместимости.</w:t>
      </w:r>
    </w:p>
    <w:p w14:paraId="4B684A95" w14:textId="77777777" w:rsidR="0051194A" w:rsidRPr="0051194A" w:rsidRDefault="0051194A" w:rsidP="0051194A">
      <w:pPr>
        <w:pStyle w:val="ListParagraph"/>
        <w:numPr>
          <w:ilvl w:val="1"/>
          <w:numId w:val="48"/>
        </w:numPr>
        <w:rPr>
          <w:szCs w:val="28"/>
        </w:rPr>
      </w:pPr>
      <w:r w:rsidRPr="0051194A">
        <w:rPr>
          <w:szCs w:val="28"/>
        </w:rPr>
        <w:t>Необходимость поддержания целостности данных для формирования работоспособных сборок.</w:t>
      </w:r>
    </w:p>
    <w:p w14:paraId="7B021788" w14:textId="77777777" w:rsidR="0051194A" w:rsidRPr="0051194A" w:rsidRDefault="0051194A" w:rsidP="0051194A">
      <w:pPr>
        <w:pStyle w:val="ListParagraph"/>
        <w:numPr>
          <w:ilvl w:val="0"/>
          <w:numId w:val="48"/>
        </w:numPr>
        <w:rPr>
          <w:szCs w:val="28"/>
        </w:rPr>
      </w:pPr>
      <w:r w:rsidRPr="0051194A">
        <w:rPr>
          <w:szCs w:val="28"/>
        </w:rPr>
        <w:t>Ориентация на пользователя:</w:t>
      </w:r>
    </w:p>
    <w:p w14:paraId="1A4DC1B5" w14:textId="77777777" w:rsidR="0051194A" w:rsidRPr="0051194A" w:rsidRDefault="0051194A" w:rsidP="0051194A">
      <w:pPr>
        <w:pStyle w:val="ListParagraph"/>
        <w:numPr>
          <w:ilvl w:val="1"/>
          <w:numId w:val="48"/>
        </w:numPr>
        <w:rPr>
          <w:szCs w:val="28"/>
        </w:rPr>
      </w:pPr>
      <w:r w:rsidRPr="0051194A">
        <w:rPr>
          <w:szCs w:val="28"/>
        </w:rPr>
        <w:t>Приоритет подбора конфигурации в заданном пользователем ценовом диапазоне.</w:t>
      </w:r>
    </w:p>
    <w:p w14:paraId="340CF5A0" w14:textId="77777777" w:rsidR="0051194A" w:rsidRPr="0051194A" w:rsidRDefault="0051194A" w:rsidP="0051194A">
      <w:pPr>
        <w:pStyle w:val="ListParagraph"/>
        <w:numPr>
          <w:ilvl w:val="1"/>
          <w:numId w:val="48"/>
        </w:numPr>
        <w:rPr>
          <w:szCs w:val="28"/>
        </w:rPr>
      </w:pPr>
      <w:r w:rsidRPr="0051194A">
        <w:rPr>
          <w:szCs w:val="28"/>
        </w:rPr>
        <w:t>Необходимость предоставления всех допустимых вариантов сборки для обеспечения выбора.</w:t>
      </w:r>
    </w:p>
    <w:p w14:paraId="7037CFCB" w14:textId="77777777" w:rsidR="0051194A" w:rsidRPr="0051194A" w:rsidRDefault="0051194A" w:rsidP="0051194A">
      <w:pPr>
        <w:pStyle w:val="ListParagraph"/>
        <w:numPr>
          <w:ilvl w:val="0"/>
          <w:numId w:val="48"/>
        </w:numPr>
        <w:rPr>
          <w:szCs w:val="28"/>
        </w:rPr>
      </w:pPr>
      <w:r w:rsidRPr="0051194A">
        <w:rPr>
          <w:szCs w:val="28"/>
        </w:rPr>
        <w:t>Требования к точности данных:</w:t>
      </w:r>
    </w:p>
    <w:p w14:paraId="282B8254" w14:textId="77777777" w:rsidR="0051194A" w:rsidRPr="0051194A" w:rsidRDefault="0051194A" w:rsidP="0051194A">
      <w:pPr>
        <w:pStyle w:val="ListParagraph"/>
        <w:numPr>
          <w:ilvl w:val="1"/>
          <w:numId w:val="48"/>
        </w:numPr>
        <w:rPr>
          <w:szCs w:val="28"/>
        </w:rPr>
      </w:pPr>
      <w:r w:rsidRPr="0051194A">
        <w:rPr>
          <w:szCs w:val="28"/>
        </w:rPr>
        <w:t>Критичность правильности информации о совместимости компонентов.</w:t>
      </w:r>
    </w:p>
    <w:p w14:paraId="346043CF" w14:textId="2833936E" w:rsidR="00861E83" w:rsidRPr="0051194A" w:rsidRDefault="0051194A" w:rsidP="0051194A">
      <w:pPr>
        <w:pStyle w:val="ListParagraph"/>
        <w:numPr>
          <w:ilvl w:val="1"/>
          <w:numId w:val="48"/>
        </w:numPr>
        <w:rPr>
          <w:szCs w:val="28"/>
        </w:rPr>
      </w:pPr>
      <w:r w:rsidRPr="0051194A">
        <w:rPr>
          <w:szCs w:val="28"/>
        </w:rPr>
        <w:t>Важность актуальности цен и данных о наличии для корректного формирования итогового заказа.</w:t>
      </w:r>
    </w:p>
    <w:p w14:paraId="1BE4EAC8" w14:textId="77777777" w:rsidR="0051194A" w:rsidRPr="00645250" w:rsidRDefault="0051194A" w:rsidP="0051194A">
      <w:pPr>
        <w:ind w:left="2410" w:firstLine="0"/>
        <w:rPr>
          <w:szCs w:val="28"/>
        </w:rPr>
      </w:pPr>
    </w:p>
    <w:p w14:paraId="0FCBAEBF" w14:textId="77777777" w:rsidR="0051194A" w:rsidRDefault="0051194A">
      <w:pPr>
        <w:widowControl/>
        <w:overflowPunct/>
        <w:autoSpaceDE/>
        <w:autoSpaceDN/>
        <w:adjustRightInd/>
        <w:ind w:firstLine="0"/>
        <w:jc w:val="left"/>
        <w:textAlignment w:val="auto"/>
        <w:rPr>
          <w:b/>
          <w:bCs/>
          <w:lang/>
        </w:rPr>
      </w:pPr>
      <w:r>
        <w:rPr>
          <w:b/>
          <w:bCs/>
          <w:lang/>
        </w:rPr>
        <w:br w:type="page"/>
      </w:r>
    </w:p>
    <w:p w14:paraId="0531B5F7" w14:textId="4CA27768" w:rsidR="00861E83" w:rsidRPr="00861E83" w:rsidRDefault="00861E83" w:rsidP="00AC09DA">
      <w:pPr>
        <w:ind w:left="1701" w:firstLine="709"/>
        <w:rPr>
          <w:b/>
          <w:bCs/>
          <w:lang/>
        </w:rPr>
      </w:pPr>
      <w:r w:rsidRPr="00861E83">
        <w:rPr>
          <w:b/>
          <w:bCs/>
          <w:lang/>
        </w:rPr>
        <w:lastRenderedPageBreak/>
        <w:t>4. ТРЕБОВАНИЯ К СИСТЕМЕ</w:t>
      </w:r>
    </w:p>
    <w:p w14:paraId="58437AB4" w14:textId="5C54C7EF" w:rsidR="00511014" w:rsidRPr="00B153BC" w:rsidRDefault="00861E83" w:rsidP="00AC09DA">
      <w:pPr>
        <w:ind w:left="1701" w:firstLine="709"/>
        <w:rPr>
          <w:b/>
          <w:bCs/>
          <w:lang/>
        </w:rPr>
      </w:pPr>
      <w:r w:rsidRPr="00861E83">
        <w:rPr>
          <w:b/>
          <w:bCs/>
          <w:lang/>
        </w:rPr>
        <w:t>4.1.1.1</w:t>
      </w:r>
      <w:r w:rsidR="00511014" w:rsidRPr="00B153BC">
        <w:rPr>
          <w:b/>
          <w:bCs/>
          <w:lang/>
        </w:rPr>
        <w:t>. Требования к структуре и функционированию системы</w:t>
      </w:r>
    </w:p>
    <w:p w14:paraId="779FEE11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управления каталогом:</w:t>
      </w:r>
      <w:r w:rsidRPr="0051194A">
        <w:rPr>
          <w:szCs w:val="28"/>
          <w:lang w:val="en-001" w:eastAsia="en-US"/>
        </w:rPr>
        <w:t> Обеспечивает ввод и добавление в систему новых комплектующих, их типов и правил совместимости с проверкой корректности вводимых данных.</w:t>
      </w:r>
    </w:p>
    <w:p w14:paraId="4D7D0C6B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подбора конфигураций:</w:t>
      </w:r>
      <w:r w:rsidRPr="0051194A">
        <w:rPr>
          <w:szCs w:val="28"/>
          <w:lang w:val="en-001" w:eastAsia="en-US"/>
        </w:rPr>
        <w:t> Обеспечивает подбор всех возможных вариантов сборки компьютера из совместимых комплектующих в рамках заданного пользователем ценового диапазона.</w:t>
      </w:r>
    </w:p>
    <w:p w14:paraId="515243A8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оформления заказа:</w:t>
      </w:r>
      <w:r w:rsidRPr="0051194A">
        <w:rPr>
          <w:szCs w:val="28"/>
          <w:lang w:val="en-001" w:eastAsia="en-US"/>
        </w:rPr>
        <w:t> Управляет процессом формирования заказа на выбранный пользователем вариант конфигурации ПК.</w:t>
      </w:r>
    </w:p>
    <w:p w14:paraId="5BFA5541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проверки ввода:</w:t>
      </w:r>
      <w:r w:rsidRPr="0051194A">
        <w:rPr>
          <w:szCs w:val="28"/>
          <w:lang w:val="en-001" w:eastAsia="en-US"/>
        </w:rPr>
        <w:t> Обеспечивает проверку на корректность и достоверность вводимых данных для всех типов объектов системы (коды, цены и т.д.).</w:t>
      </w:r>
    </w:p>
    <w:p w14:paraId="2DA5748F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считывания файлов:</w:t>
      </w:r>
      <w:r w:rsidRPr="0051194A">
        <w:rPr>
          <w:szCs w:val="28"/>
          <w:lang w:val="en-001" w:eastAsia="en-US"/>
        </w:rPr>
        <w:t> Загружает данные о комплектующих, их типах и списках совместимости из внешних файлов в оперативную память системы.</w:t>
      </w:r>
    </w:p>
    <w:p w14:paraId="3F75528A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сохранения данных:</w:t>
      </w:r>
      <w:r w:rsidRPr="0051194A">
        <w:rPr>
          <w:szCs w:val="28"/>
          <w:lang w:val="en-001" w:eastAsia="en-US"/>
        </w:rPr>
        <w:t> Обеспечивает сохранение всех данных системы (каталоги, заказы) в типизированные файлы для последующего использования.</w:t>
      </w:r>
    </w:p>
    <w:p w14:paraId="12EC41A4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удаления элементов:</w:t>
      </w:r>
      <w:r w:rsidRPr="0051194A">
        <w:rPr>
          <w:szCs w:val="28"/>
          <w:lang w:val="en-001" w:eastAsia="en-US"/>
        </w:rPr>
        <w:t> Обеспечивает корректное удаление записей из списков комплектующих, типов и правил совместимости с проверкой зависимостей.</w:t>
      </w:r>
    </w:p>
    <w:p w14:paraId="0C9EEB53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редактирования:</w:t>
      </w:r>
      <w:r w:rsidRPr="0051194A">
        <w:rPr>
          <w:szCs w:val="28"/>
          <w:lang w:val="en-001" w:eastAsia="en-US"/>
        </w:rPr>
        <w:t> Позволяет изменять характеристики существующих комплектующих (цену, модель, параметры) с учетом ограничений целостности данных.</w:t>
      </w:r>
    </w:p>
    <w:p w14:paraId="47B69237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lastRenderedPageBreak/>
        <w:t>Подсистема поиска комплектующих:</w:t>
      </w:r>
      <w:r w:rsidRPr="0051194A">
        <w:rPr>
          <w:szCs w:val="28"/>
          <w:lang w:val="en-001" w:eastAsia="en-US"/>
        </w:rPr>
        <w:t> Выполняет поиск комплектующих заданного типа, которые совместимы с конкретным, указанным пользователем, компонентом.</w:t>
      </w:r>
    </w:p>
    <w:p w14:paraId="42141143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сортировки:</w:t>
      </w:r>
      <w:r w:rsidRPr="0051194A">
        <w:rPr>
          <w:szCs w:val="28"/>
          <w:lang w:val="en-001" w:eastAsia="en-US"/>
        </w:rPr>
        <w:t> Организует сортировку списка подобранных конфигураций ПК по возрастанию цены для удобства выбора.</w:t>
      </w:r>
    </w:p>
    <w:p w14:paraId="16E7038B" w14:textId="77777777" w:rsidR="0051194A" w:rsidRPr="0051194A" w:rsidRDefault="0051194A" w:rsidP="0051194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szCs w:val="28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формирования файла заказа:</w:t>
      </w:r>
      <w:r w:rsidRPr="0051194A">
        <w:rPr>
          <w:szCs w:val="28"/>
          <w:lang w:val="en-001" w:eastAsia="en-US"/>
        </w:rPr>
        <w:t> Создает текстовый файл с детальной информацией о финальной сборке и ее стоимости.</w:t>
      </w:r>
    </w:p>
    <w:p w14:paraId="214D6AF3" w14:textId="0A3F8CD5" w:rsidR="00B153BC" w:rsidRPr="003A3FDA" w:rsidRDefault="0051194A" w:rsidP="003A3FDA">
      <w:pPr>
        <w:widowControl/>
        <w:numPr>
          <w:ilvl w:val="0"/>
          <w:numId w:val="25"/>
        </w:numPr>
        <w:overflowPunct/>
        <w:autoSpaceDE/>
        <w:autoSpaceDN/>
        <w:adjustRightInd/>
        <w:spacing w:before="100" w:beforeAutospacing="1" w:after="100" w:afterAutospacing="1" w:line="468" w:lineRule="atLeast"/>
        <w:jc w:val="left"/>
        <w:textAlignment w:val="auto"/>
        <w:rPr>
          <w:rFonts w:ascii="Helvetica Neue" w:hAnsi="Helvetica Neue"/>
          <w:sz w:val="24"/>
          <w:szCs w:val="24"/>
          <w:lang w:val="en-001" w:eastAsia="en-US"/>
        </w:rPr>
      </w:pPr>
      <w:r w:rsidRPr="0051194A">
        <w:rPr>
          <w:b/>
          <w:bCs/>
          <w:szCs w:val="28"/>
          <w:lang w:val="en-001" w:eastAsia="en-US"/>
        </w:rPr>
        <w:t>Подсистема управления пользовательским интерфейсом:</w:t>
      </w:r>
      <w:r w:rsidRPr="0051194A">
        <w:rPr>
          <w:szCs w:val="28"/>
          <w:lang w:val="en-001" w:eastAsia="en-US"/>
        </w:rPr>
        <w:t> Обеспечивает взаимодействие пользователя с системой через систему меню и подменю в консольном режиме.</w:t>
      </w:r>
    </w:p>
    <w:p w14:paraId="2EED5DCD" w14:textId="77777777" w:rsidR="004577CA" w:rsidRPr="003A3FDA" w:rsidRDefault="004577CA">
      <w:pPr>
        <w:widowControl/>
        <w:overflowPunct/>
        <w:autoSpaceDE/>
        <w:autoSpaceDN/>
        <w:adjustRightInd/>
        <w:ind w:firstLine="0"/>
        <w:jc w:val="left"/>
        <w:textAlignment w:val="auto"/>
        <w:rPr>
          <w:b/>
          <w:bCs/>
        </w:rPr>
      </w:pPr>
      <w:r>
        <w:rPr>
          <w:b/>
          <w:bCs/>
          <w:lang/>
        </w:rPr>
        <w:br w:type="page"/>
      </w:r>
    </w:p>
    <w:p w14:paraId="357BC982" w14:textId="572B306B" w:rsidR="00230ED4" w:rsidRDefault="000C53D8" w:rsidP="00B153BC">
      <w:pPr>
        <w:ind w:firstLine="709"/>
        <w:rPr>
          <w:b/>
          <w:bCs/>
          <w:lang/>
        </w:rPr>
      </w:pPr>
      <w:r w:rsidRPr="00B153BC">
        <w:rPr>
          <w:b/>
          <w:bCs/>
          <w:lang/>
        </w:rPr>
        <w:lastRenderedPageBreak/>
        <w:t>3.4. Описание подсистем программы</w:t>
      </w:r>
    </w:p>
    <w:p w14:paraId="031891E6" w14:textId="77777777" w:rsidR="004577CA" w:rsidRPr="00B153BC" w:rsidRDefault="004577CA" w:rsidP="00B153BC">
      <w:pPr>
        <w:ind w:firstLine="709"/>
        <w:rPr>
          <w:b/>
          <w:bCs/>
          <w:lang/>
        </w:rPr>
      </w:pPr>
    </w:p>
    <w:p w14:paraId="33869EFA" w14:textId="571E6BFB" w:rsidR="003D7D3E" w:rsidRDefault="00230ED4" w:rsidP="003D7D3E">
      <w:pPr>
        <w:ind w:left="720" w:firstLine="0"/>
        <w:rPr>
          <w:bCs/>
          <w:szCs w:val="28"/>
          <w:lang/>
        </w:rPr>
      </w:pPr>
      <w:r>
        <w:rPr>
          <w:bCs/>
          <w:szCs w:val="28"/>
          <w:lang/>
        </w:rPr>
        <w:t>Таблица 3.4. – Описание подсистем программы</w:t>
      </w:r>
    </w:p>
    <w:p w14:paraId="68BA1397" w14:textId="77777777" w:rsidR="004577CA" w:rsidRDefault="004577CA" w:rsidP="003D7D3E">
      <w:pPr>
        <w:ind w:left="720" w:firstLine="0"/>
        <w:rPr>
          <w:bCs/>
          <w:szCs w:val="28"/>
          <w:lang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42"/>
        <w:gridCol w:w="2267"/>
        <w:gridCol w:w="2450"/>
        <w:gridCol w:w="2811"/>
      </w:tblGrid>
      <w:tr w:rsidR="003D7D3E" w14:paraId="7EE2453D" w14:textId="77777777" w:rsidTr="005D458F">
        <w:tc>
          <w:tcPr>
            <w:tcW w:w="1942" w:type="dxa"/>
            <w:vAlign w:val="center"/>
          </w:tcPr>
          <w:p w14:paraId="5C097FFF" w14:textId="0681FD1B" w:rsidR="003D7D3E" w:rsidRPr="003D7D3E" w:rsidRDefault="003D7D3E" w:rsidP="003D7D3E">
            <w:pPr>
              <w:ind w:firstLine="0"/>
              <w:rPr>
                <w:b/>
                <w:szCs w:val="28"/>
                <w:lang/>
              </w:rPr>
            </w:pPr>
            <w:r w:rsidRPr="003D7D3E">
              <w:rPr>
                <w:b/>
                <w:szCs w:val="28"/>
                <w:lang/>
              </w:rPr>
              <w:t>Подсистема</w:t>
            </w:r>
          </w:p>
        </w:tc>
        <w:tc>
          <w:tcPr>
            <w:tcW w:w="2267" w:type="dxa"/>
            <w:vAlign w:val="center"/>
          </w:tcPr>
          <w:p w14:paraId="73804E39" w14:textId="43D7B64C" w:rsidR="003D7D3E" w:rsidRPr="003D7D3E" w:rsidRDefault="003D7D3E" w:rsidP="003D7D3E">
            <w:pPr>
              <w:ind w:firstLine="0"/>
              <w:rPr>
                <w:b/>
                <w:szCs w:val="28"/>
                <w:lang/>
              </w:rPr>
            </w:pPr>
            <w:r w:rsidRPr="003D7D3E">
              <w:rPr>
                <w:b/>
                <w:szCs w:val="28"/>
                <w:lang/>
              </w:rPr>
              <w:t>Задача</w:t>
            </w:r>
          </w:p>
        </w:tc>
        <w:tc>
          <w:tcPr>
            <w:tcW w:w="2437" w:type="dxa"/>
            <w:vAlign w:val="center"/>
          </w:tcPr>
          <w:p w14:paraId="1C45D2D3" w14:textId="45795202" w:rsidR="003D7D3E" w:rsidRPr="003D7D3E" w:rsidRDefault="003D7D3E" w:rsidP="003D7D3E">
            <w:pPr>
              <w:ind w:firstLine="0"/>
              <w:rPr>
                <w:b/>
                <w:szCs w:val="28"/>
                <w:lang/>
              </w:rPr>
            </w:pPr>
            <w:r w:rsidRPr="003D7D3E">
              <w:rPr>
                <w:b/>
                <w:szCs w:val="28"/>
                <w:lang/>
              </w:rPr>
              <w:t>Функции</w:t>
            </w:r>
          </w:p>
        </w:tc>
        <w:tc>
          <w:tcPr>
            <w:tcW w:w="2824" w:type="dxa"/>
            <w:vAlign w:val="center"/>
          </w:tcPr>
          <w:p w14:paraId="3DB5B4B4" w14:textId="5A4BECBE" w:rsidR="003D7D3E" w:rsidRPr="003D7D3E" w:rsidRDefault="003D7D3E" w:rsidP="003D7D3E">
            <w:pPr>
              <w:ind w:firstLine="0"/>
              <w:rPr>
                <w:b/>
                <w:szCs w:val="28"/>
                <w:lang/>
              </w:rPr>
            </w:pPr>
            <w:r w:rsidRPr="003D7D3E">
              <w:rPr>
                <w:b/>
                <w:szCs w:val="28"/>
                <w:lang/>
              </w:rPr>
              <w:t>Требования</w:t>
            </w:r>
          </w:p>
        </w:tc>
      </w:tr>
      <w:tr w:rsidR="003D7D3E" w14:paraId="60719A55" w14:textId="77777777" w:rsidTr="005D458F">
        <w:tc>
          <w:tcPr>
            <w:tcW w:w="1942" w:type="dxa"/>
            <w:vAlign w:val="center"/>
          </w:tcPr>
          <w:p w14:paraId="49872BEC" w14:textId="1666F984" w:rsidR="003D7D3E" w:rsidRDefault="003A3FDA" w:rsidP="003D7D3E">
            <w:pPr>
              <w:ind w:firstLine="0"/>
              <w:rPr>
                <w:bCs/>
                <w:szCs w:val="28"/>
                <w:lang/>
              </w:rPr>
            </w:pPr>
            <w:r w:rsidRPr="003A3FDA">
              <w:rPr>
                <w:bCs/>
                <w:szCs w:val="28"/>
                <w:lang/>
              </w:rPr>
              <w:t>Управление каталогом</w:t>
            </w:r>
          </w:p>
        </w:tc>
        <w:tc>
          <w:tcPr>
            <w:tcW w:w="2267" w:type="dxa"/>
            <w:vAlign w:val="center"/>
          </w:tcPr>
          <w:p w14:paraId="61ACD2D3" w14:textId="21AB39F3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Обеспечивает ввод и добавление новых комплектующих, их типов и правил совместимости в систему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437" w:type="dxa"/>
            <w:vAlign w:val="center"/>
          </w:tcPr>
          <w:p w14:paraId="3E20DD8A" w14:textId="40DCED54" w:rsidR="003D7D3E" w:rsidRPr="0042411D" w:rsidRDefault="0042411D" w:rsidP="003D7D3E">
            <w:pPr>
              <w:ind w:firstLine="0"/>
              <w:rPr>
                <w:bCs/>
                <w:szCs w:val="28"/>
              </w:rPr>
            </w:pPr>
            <w:r w:rsidRPr="0042411D">
              <w:rPr>
                <w:bCs/>
                <w:szCs w:val="28"/>
                <w:lang/>
              </w:rPr>
              <w:t>Обработка пользовательского ввода с проверкой корректности данных. Добавление новых записей в соответствующие списки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824" w:type="dxa"/>
            <w:vAlign w:val="center"/>
          </w:tcPr>
          <w:p w14:paraId="0DDFDEC3" w14:textId="6B6BABBA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Корректность добавления новых элементов. Проверка уникальности кодов. Оповещение пользователя о результате операции</w:t>
            </w:r>
          </w:p>
        </w:tc>
      </w:tr>
      <w:tr w:rsidR="003D7D3E" w14:paraId="5677A932" w14:textId="77777777" w:rsidTr="005D458F">
        <w:tc>
          <w:tcPr>
            <w:tcW w:w="1942" w:type="dxa"/>
            <w:vAlign w:val="center"/>
          </w:tcPr>
          <w:p w14:paraId="013A9144" w14:textId="1DC7D5B4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Подбор конфигураций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267" w:type="dxa"/>
            <w:vAlign w:val="center"/>
          </w:tcPr>
          <w:p w14:paraId="3EE37DC6" w14:textId="61647BAF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Подбор конфигураций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437" w:type="dxa"/>
            <w:vAlign w:val="center"/>
          </w:tcPr>
          <w:p w14:paraId="385CE4E1" w14:textId="0D29FEBA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Получение от пользователя ценового диапазона. Перебор комбинаций комплектующих с проверкой совместимости</w:t>
            </w:r>
          </w:p>
        </w:tc>
        <w:tc>
          <w:tcPr>
            <w:tcW w:w="2824" w:type="dxa"/>
            <w:vAlign w:val="center"/>
          </w:tcPr>
          <w:p w14:paraId="5EC569C6" w14:textId="75178320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Корректный учет всех правил совместимости. Точность расчета итоговой цены. Предоставление всех допустимых вариантов</w:t>
            </w:r>
          </w:p>
        </w:tc>
      </w:tr>
      <w:tr w:rsidR="003D7D3E" w14:paraId="72103C58" w14:textId="77777777" w:rsidTr="005D458F">
        <w:tc>
          <w:tcPr>
            <w:tcW w:w="1942" w:type="dxa"/>
            <w:vAlign w:val="center"/>
          </w:tcPr>
          <w:p w14:paraId="47A2BBF4" w14:textId="22D4D575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Оформление заказа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267" w:type="dxa"/>
            <w:vAlign w:val="center"/>
          </w:tcPr>
          <w:p w14:paraId="491162D8" w14:textId="062B9E9E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Управляет процессом заказа выбранной пользователем конфигурации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437" w:type="dxa"/>
            <w:vAlign w:val="center"/>
          </w:tcPr>
          <w:p w14:paraId="3B09E531" w14:textId="75E0E5CB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Выбор конфигурации из списка. Формирование итогового заказа. Создание информационного файла с деталями сборки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824" w:type="dxa"/>
            <w:vAlign w:val="center"/>
          </w:tcPr>
          <w:p w14:paraId="05AA51C9" w14:textId="4D18D3A7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Проверка, что выбранный вариант существует. Корректная фиксация всех комплектующих в заказе. Генерация файла с полным описанием заказа</w:t>
            </w:r>
          </w:p>
        </w:tc>
      </w:tr>
      <w:tr w:rsidR="003D7D3E" w14:paraId="60BEAD0C" w14:textId="77777777" w:rsidTr="005D458F">
        <w:tc>
          <w:tcPr>
            <w:tcW w:w="1942" w:type="dxa"/>
            <w:vAlign w:val="center"/>
          </w:tcPr>
          <w:p w14:paraId="05E040D5" w14:textId="7942D82B" w:rsidR="003D7D3E" w:rsidRDefault="003D7D3E" w:rsidP="003D7D3E">
            <w:pPr>
              <w:ind w:firstLine="0"/>
              <w:rPr>
                <w:bCs/>
                <w:szCs w:val="28"/>
                <w:lang/>
              </w:rPr>
            </w:pPr>
            <w:r w:rsidRPr="003D7D3E">
              <w:rPr>
                <w:bCs/>
                <w:szCs w:val="28"/>
                <w:lang/>
              </w:rPr>
              <w:t>Считывание файлов</w:t>
            </w:r>
          </w:p>
        </w:tc>
        <w:tc>
          <w:tcPr>
            <w:tcW w:w="2267" w:type="dxa"/>
            <w:vAlign w:val="center"/>
          </w:tcPr>
          <w:p w14:paraId="0723D8A4" w14:textId="146BEFD2" w:rsidR="003D7D3E" w:rsidRDefault="003D7D3E" w:rsidP="003D7D3E">
            <w:pPr>
              <w:ind w:firstLine="0"/>
              <w:rPr>
                <w:bCs/>
                <w:szCs w:val="28"/>
                <w:lang/>
              </w:rPr>
            </w:pPr>
            <w:r w:rsidRPr="003D7D3E">
              <w:rPr>
                <w:bCs/>
                <w:szCs w:val="28"/>
                <w:lang/>
              </w:rPr>
              <w:t>Загружает данные из внешних файлов в оперативную память</w:t>
            </w:r>
          </w:p>
        </w:tc>
        <w:tc>
          <w:tcPr>
            <w:tcW w:w="2437" w:type="dxa"/>
            <w:vAlign w:val="center"/>
          </w:tcPr>
          <w:p w14:paraId="053AB3F8" w14:textId="22903FDE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Чтение данных о комплектующих, их типах и совместимости из типизированных файлов. Преобразование данных в структуры списков</w:t>
            </w:r>
            <w:r w:rsidRPr="0042411D">
              <w:rPr>
                <w:bCs/>
                <w:szCs w:val="28"/>
                <w:lang/>
              </w:rPr>
              <w:tab/>
            </w:r>
          </w:p>
        </w:tc>
        <w:tc>
          <w:tcPr>
            <w:tcW w:w="2824" w:type="dxa"/>
            <w:vAlign w:val="center"/>
          </w:tcPr>
          <w:p w14:paraId="3816E0E6" w14:textId="6F10E9E5" w:rsidR="003D7D3E" w:rsidRDefault="0042411D" w:rsidP="003D7D3E">
            <w:pPr>
              <w:ind w:firstLine="0"/>
              <w:rPr>
                <w:bCs/>
                <w:szCs w:val="28"/>
                <w:lang/>
              </w:rPr>
            </w:pPr>
            <w:r w:rsidRPr="0042411D">
              <w:rPr>
                <w:bCs/>
                <w:szCs w:val="28"/>
                <w:lang/>
              </w:rPr>
              <w:t>Корректное восстановление всех данных и связей между ними. Обработка ситуаций с отсутствующими файлами</w:t>
            </w:r>
          </w:p>
        </w:tc>
      </w:tr>
    </w:tbl>
    <w:p w14:paraId="074C8F43" w14:textId="77777777" w:rsidR="004577CA" w:rsidRPr="00426656" w:rsidRDefault="004577CA" w:rsidP="00CB5149">
      <w:pPr>
        <w:ind w:firstLine="0"/>
        <w:rPr>
          <w:bCs/>
          <w:szCs w:val="28"/>
        </w:rPr>
      </w:pPr>
    </w:p>
    <w:p w14:paraId="3CB4A227" w14:textId="791A76CD" w:rsidR="004577CA" w:rsidRDefault="004577CA" w:rsidP="004577CA">
      <w:pPr>
        <w:ind w:left="720" w:firstLine="0"/>
        <w:rPr>
          <w:bCs/>
          <w:szCs w:val="28"/>
          <w:lang/>
        </w:rPr>
      </w:pPr>
      <w:r>
        <w:rPr>
          <w:bCs/>
          <w:szCs w:val="28"/>
          <w:lang/>
        </w:rPr>
        <w:t>Таблица 3.4. – Продолжение</w:t>
      </w:r>
    </w:p>
    <w:tbl>
      <w:tblPr>
        <w:tblpPr w:leftFromText="180" w:rightFromText="180" w:vertAnchor="page" w:horzAnchor="margin" w:tblpX="547" w:tblpY="1636"/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2288"/>
        <w:gridCol w:w="3543"/>
        <w:gridCol w:w="2390"/>
      </w:tblGrid>
      <w:tr w:rsidR="004577CA" w:rsidRPr="00F8237E" w14:paraId="62C572FD" w14:textId="77777777" w:rsidTr="004577CA">
        <w:tc>
          <w:tcPr>
            <w:tcW w:w="1555" w:type="dxa"/>
            <w:shd w:val="clear" w:color="auto" w:fill="auto"/>
            <w:vAlign w:val="center"/>
          </w:tcPr>
          <w:p w14:paraId="506275D9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/>
                <w:sz w:val="28"/>
                <w:szCs w:val="28"/>
                <w:lang/>
              </w:rPr>
            </w:pPr>
            <w:r w:rsidRPr="004577CA">
              <w:rPr>
                <w:b/>
                <w:sz w:val="28"/>
                <w:szCs w:val="28"/>
                <w:lang/>
              </w:rPr>
              <w:lastRenderedPageBreak/>
              <w:t>Подсистема</w:t>
            </w:r>
          </w:p>
        </w:tc>
        <w:tc>
          <w:tcPr>
            <w:tcW w:w="2288" w:type="dxa"/>
            <w:shd w:val="clear" w:color="auto" w:fill="auto"/>
            <w:vAlign w:val="center"/>
          </w:tcPr>
          <w:p w14:paraId="6C4FEEE1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/>
                <w:sz w:val="28"/>
                <w:szCs w:val="28"/>
                <w:lang/>
              </w:rPr>
            </w:pPr>
            <w:r w:rsidRPr="004577CA">
              <w:rPr>
                <w:b/>
                <w:sz w:val="28"/>
                <w:szCs w:val="28"/>
                <w:lang/>
              </w:rPr>
              <w:t>Задача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18C20E7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/>
                <w:sz w:val="28"/>
                <w:szCs w:val="28"/>
                <w:lang/>
              </w:rPr>
            </w:pPr>
            <w:r w:rsidRPr="004577CA">
              <w:rPr>
                <w:b/>
                <w:sz w:val="28"/>
                <w:szCs w:val="28"/>
                <w:lang/>
              </w:rPr>
              <w:t>Функции</w:t>
            </w:r>
          </w:p>
        </w:tc>
        <w:tc>
          <w:tcPr>
            <w:tcW w:w="2390" w:type="dxa"/>
            <w:shd w:val="clear" w:color="auto" w:fill="auto"/>
            <w:vAlign w:val="center"/>
          </w:tcPr>
          <w:p w14:paraId="07D71ECE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/>
                <w:sz w:val="28"/>
                <w:szCs w:val="28"/>
                <w:lang/>
              </w:rPr>
            </w:pPr>
            <w:r w:rsidRPr="004577CA">
              <w:rPr>
                <w:b/>
                <w:sz w:val="28"/>
                <w:szCs w:val="28"/>
                <w:lang/>
              </w:rPr>
              <w:t>Требования</w:t>
            </w:r>
          </w:p>
        </w:tc>
      </w:tr>
      <w:tr w:rsidR="004577CA" w:rsidRPr="00F8237E" w14:paraId="548D6894" w14:textId="77777777" w:rsidTr="004577CA">
        <w:tc>
          <w:tcPr>
            <w:tcW w:w="1555" w:type="dxa"/>
            <w:shd w:val="clear" w:color="auto" w:fill="auto"/>
            <w:vAlign w:val="center"/>
          </w:tcPr>
          <w:p w14:paraId="4BD94FEB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Удаление элементов</w:t>
            </w:r>
          </w:p>
        </w:tc>
        <w:tc>
          <w:tcPr>
            <w:tcW w:w="2288" w:type="dxa"/>
            <w:shd w:val="clear" w:color="auto" w:fill="auto"/>
            <w:vAlign w:val="center"/>
          </w:tcPr>
          <w:p w14:paraId="6ADBB572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Обеспечивает корректное удаление записей из списков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09CCD6C5" w14:textId="3BACDD2C" w:rsidR="004577CA" w:rsidRPr="004577CA" w:rsidRDefault="0042411D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2411D">
              <w:rPr>
                <w:bCs/>
                <w:sz w:val="28"/>
                <w:szCs w:val="28"/>
                <w:lang/>
              </w:rPr>
              <w:t>Определение элемента для удаления. Проверка на наличие зависимостей в других списках (например, в списке совместимости). Обновление связей</w:t>
            </w:r>
            <w:r w:rsidRPr="0042411D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2390" w:type="dxa"/>
            <w:shd w:val="clear" w:color="auto" w:fill="auto"/>
            <w:vAlign w:val="center"/>
          </w:tcPr>
          <w:p w14:paraId="1257FCE4" w14:textId="0EEB9387" w:rsidR="004577CA" w:rsidRPr="004577CA" w:rsidRDefault="0042411D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2411D">
              <w:rPr>
                <w:bCs/>
                <w:sz w:val="28"/>
                <w:szCs w:val="28"/>
                <w:lang/>
              </w:rPr>
              <w:t>Сохранение целостности данных. Проверка зависимостей перед операцией удаления</w:t>
            </w:r>
          </w:p>
        </w:tc>
      </w:tr>
      <w:tr w:rsidR="004577CA" w:rsidRPr="00F8237E" w14:paraId="0C2CA45F" w14:textId="77777777" w:rsidTr="004577CA">
        <w:tc>
          <w:tcPr>
            <w:tcW w:w="1555" w:type="dxa"/>
            <w:shd w:val="clear" w:color="auto" w:fill="auto"/>
            <w:vAlign w:val="center"/>
          </w:tcPr>
          <w:p w14:paraId="4FF1E6FB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Редактирование</w:t>
            </w:r>
          </w:p>
        </w:tc>
        <w:tc>
          <w:tcPr>
            <w:tcW w:w="2288" w:type="dxa"/>
            <w:shd w:val="clear" w:color="auto" w:fill="auto"/>
            <w:vAlign w:val="center"/>
          </w:tcPr>
          <w:p w14:paraId="0E3716A2" w14:textId="2C8DD650" w:rsidR="004577CA" w:rsidRPr="004577CA" w:rsidRDefault="0042411D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2411D">
              <w:rPr>
                <w:bCs/>
                <w:sz w:val="28"/>
                <w:szCs w:val="28"/>
                <w:lang/>
              </w:rPr>
              <w:t>Позволяет изменять характеристики существующих объектов</w:t>
            </w:r>
            <w:r w:rsidRPr="0042411D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726C0A75" w14:textId="77156327" w:rsidR="004577CA" w:rsidRPr="004577CA" w:rsidRDefault="0042411D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2411D">
              <w:rPr>
                <w:bCs/>
                <w:sz w:val="28"/>
                <w:szCs w:val="28"/>
                <w:lang/>
              </w:rPr>
              <w:t>Выбор объекта для редактирования. Изменение выбранных параметров (цена, модель, фирма). Сохранение изменений</w:t>
            </w:r>
            <w:r w:rsidRPr="0042411D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2390" w:type="dxa"/>
            <w:shd w:val="clear" w:color="auto" w:fill="auto"/>
            <w:vAlign w:val="center"/>
          </w:tcPr>
          <w:p w14:paraId="35DA20E4" w14:textId="2E2AA950" w:rsidR="004577CA" w:rsidRPr="00426656" w:rsidRDefault="0042411D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</w:rPr>
            </w:pPr>
            <w:r w:rsidRPr="0042411D">
              <w:rPr>
                <w:bCs/>
                <w:sz w:val="28"/>
                <w:szCs w:val="28"/>
                <w:lang/>
              </w:rPr>
              <w:t>Проверка корректности новых значений (например, цена не может быть отрицательной).</w:t>
            </w:r>
          </w:p>
        </w:tc>
      </w:tr>
      <w:tr w:rsidR="004577CA" w:rsidRPr="00F8237E" w14:paraId="213EEFB1" w14:textId="77777777" w:rsidTr="004577CA">
        <w:tc>
          <w:tcPr>
            <w:tcW w:w="1555" w:type="dxa"/>
            <w:shd w:val="clear" w:color="auto" w:fill="auto"/>
            <w:vAlign w:val="center"/>
          </w:tcPr>
          <w:p w14:paraId="27AA8650" w14:textId="06ECCCE6" w:rsidR="004577CA" w:rsidRPr="004577CA" w:rsidRDefault="0042411D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2411D">
              <w:rPr>
                <w:bCs/>
                <w:sz w:val="28"/>
                <w:szCs w:val="28"/>
                <w:lang/>
              </w:rPr>
              <w:t>Поиск совместимых комплектующих</w:t>
            </w:r>
            <w:r w:rsidRPr="0042411D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2288" w:type="dxa"/>
            <w:shd w:val="clear" w:color="auto" w:fill="auto"/>
            <w:vAlign w:val="center"/>
          </w:tcPr>
          <w:p w14:paraId="53EF6E92" w14:textId="4C63BACC" w:rsidR="004577CA" w:rsidRPr="00426656" w:rsidRDefault="0042411D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</w:rPr>
            </w:pPr>
            <w:r w:rsidRPr="0042411D">
              <w:rPr>
                <w:bCs/>
                <w:sz w:val="28"/>
                <w:szCs w:val="28"/>
                <w:lang/>
              </w:rPr>
              <w:t>Выполняет поиск комплектующих заданного типа, совместимых с конкретным компонентом</w:t>
            </w:r>
            <w:r w:rsidRPr="0042411D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2371CA22" w14:textId="264536F9" w:rsidR="004577CA" w:rsidRPr="004577CA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CB5149">
              <w:rPr>
                <w:bCs/>
                <w:sz w:val="28"/>
                <w:szCs w:val="28"/>
                <w:lang/>
              </w:rPr>
              <w:t>Ввод кода основного компонента и типа искомых. Фильтрация списка комплектующих на основе правил совместимости</w:t>
            </w:r>
            <w:r w:rsidRPr="00CB5149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2390" w:type="dxa"/>
            <w:shd w:val="clear" w:color="auto" w:fill="auto"/>
            <w:vAlign w:val="center"/>
          </w:tcPr>
          <w:p w14:paraId="5F642DD3" w14:textId="2B1DEBE1" w:rsidR="004577CA" w:rsidRPr="004577CA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CB5149">
              <w:rPr>
                <w:bCs/>
                <w:sz w:val="28"/>
                <w:szCs w:val="28"/>
                <w:lang/>
              </w:rPr>
              <w:t>Корректность алгоритма поиска по списку совместимости. Отображение всех найденных результатов</w:t>
            </w:r>
          </w:p>
        </w:tc>
      </w:tr>
      <w:tr w:rsidR="004577CA" w:rsidRPr="00F8237E" w14:paraId="20FBC1F3" w14:textId="77777777" w:rsidTr="004577CA">
        <w:tc>
          <w:tcPr>
            <w:tcW w:w="1555" w:type="dxa"/>
            <w:shd w:val="clear" w:color="auto" w:fill="auto"/>
            <w:vAlign w:val="center"/>
          </w:tcPr>
          <w:p w14:paraId="067E0C55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Сортировка</w:t>
            </w:r>
          </w:p>
        </w:tc>
        <w:tc>
          <w:tcPr>
            <w:tcW w:w="2288" w:type="dxa"/>
            <w:shd w:val="clear" w:color="auto" w:fill="auto"/>
            <w:vAlign w:val="center"/>
          </w:tcPr>
          <w:p w14:paraId="2CABC0BE" w14:textId="2DA35813" w:rsidR="004577CA" w:rsidRPr="004577CA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CB5149">
              <w:rPr>
                <w:bCs/>
                <w:sz w:val="28"/>
                <w:szCs w:val="28"/>
                <w:lang/>
              </w:rPr>
              <w:t>Организует сортировку списка подобранных конфигураций</w:t>
            </w:r>
            <w:r w:rsidRPr="00CB5149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40E04C6" w14:textId="32CB39C0" w:rsidR="004577CA" w:rsidRPr="004577CA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CB5149">
              <w:rPr>
                <w:bCs/>
                <w:sz w:val="28"/>
                <w:szCs w:val="28"/>
                <w:lang/>
              </w:rPr>
              <w:t>Сортировка итогового списка сборок ПК по возрастанию цены</w:t>
            </w:r>
            <w:r w:rsidRPr="00CB5149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2390" w:type="dxa"/>
            <w:shd w:val="clear" w:color="auto" w:fill="auto"/>
            <w:vAlign w:val="center"/>
          </w:tcPr>
          <w:p w14:paraId="38DA1245" w14:textId="7409CEF4" w:rsidR="004577CA" w:rsidRPr="00CB5149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 w:val="en-US"/>
              </w:rPr>
            </w:pPr>
            <w:r w:rsidRPr="00CB5149">
              <w:rPr>
                <w:bCs/>
                <w:sz w:val="28"/>
                <w:szCs w:val="28"/>
                <w:lang/>
              </w:rPr>
              <w:t>Корректность алгоритма сортировки.</w:t>
            </w:r>
          </w:p>
        </w:tc>
      </w:tr>
      <w:tr w:rsidR="004577CA" w:rsidRPr="00F8237E" w14:paraId="392D58E2" w14:textId="77777777" w:rsidTr="004577CA">
        <w:tc>
          <w:tcPr>
            <w:tcW w:w="1555" w:type="dxa"/>
            <w:shd w:val="clear" w:color="auto" w:fill="auto"/>
            <w:vAlign w:val="center"/>
          </w:tcPr>
          <w:p w14:paraId="754C5BCB" w14:textId="0AF46A64" w:rsidR="004577CA" w:rsidRPr="004577CA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CB5149">
              <w:rPr>
                <w:bCs/>
                <w:sz w:val="28"/>
                <w:szCs w:val="28"/>
                <w:lang/>
              </w:rPr>
              <w:t>Формирование файла заказа</w:t>
            </w:r>
            <w:r w:rsidRPr="00CB5149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2288" w:type="dxa"/>
            <w:shd w:val="clear" w:color="auto" w:fill="auto"/>
            <w:vAlign w:val="center"/>
          </w:tcPr>
          <w:p w14:paraId="0D6A76C1" w14:textId="51B17CF3" w:rsidR="004577CA" w:rsidRPr="004577CA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CB5149">
              <w:rPr>
                <w:bCs/>
                <w:sz w:val="28"/>
                <w:szCs w:val="28"/>
                <w:lang/>
              </w:rPr>
              <w:t>Создает текстовый файл с детальной информацией о выбранной конфигурации</w:t>
            </w:r>
            <w:r w:rsidRPr="00CB5149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485A9544" w14:textId="0F3604B2" w:rsidR="004577CA" w:rsidRPr="004577CA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CB5149">
              <w:rPr>
                <w:bCs/>
                <w:sz w:val="28"/>
                <w:szCs w:val="28"/>
                <w:lang/>
              </w:rPr>
              <w:t>Сбор данных о каждом комплектующем в заказе. Запись информации в текстовый файл с указанием общей стоимости</w:t>
            </w:r>
            <w:r w:rsidRPr="00CB5149">
              <w:rPr>
                <w:bCs/>
                <w:sz w:val="28"/>
                <w:szCs w:val="28"/>
                <w:lang/>
              </w:rPr>
              <w:tab/>
            </w:r>
          </w:p>
        </w:tc>
        <w:tc>
          <w:tcPr>
            <w:tcW w:w="2390" w:type="dxa"/>
            <w:shd w:val="clear" w:color="auto" w:fill="auto"/>
            <w:vAlign w:val="center"/>
          </w:tcPr>
          <w:p w14:paraId="561D32A9" w14:textId="6348B35A" w:rsidR="004577CA" w:rsidRPr="00426656" w:rsidRDefault="00CB5149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</w:rPr>
            </w:pPr>
            <w:r w:rsidRPr="00CB5149">
              <w:rPr>
                <w:bCs/>
                <w:sz w:val="28"/>
                <w:szCs w:val="28"/>
                <w:lang/>
              </w:rPr>
              <w:t>Корректное формирование файла. Включение всей необходимой информации</w:t>
            </w:r>
          </w:p>
        </w:tc>
      </w:tr>
      <w:tr w:rsidR="004577CA" w:rsidRPr="00F8237E" w14:paraId="57FD473C" w14:textId="77777777" w:rsidTr="004577CA">
        <w:tc>
          <w:tcPr>
            <w:tcW w:w="1555" w:type="dxa"/>
            <w:shd w:val="clear" w:color="auto" w:fill="auto"/>
            <w:vAlign w:val="center"/>
          </w:tcPr>
          <w:p w14:paraId="1BB7A7A0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Управление пользовательским интерфейсом</w:t>
            </w:r>
          </w:p>
        </w:tc>
        <w:tc>
          <w:tcPr>
            <w:tcW w:w="2288" w:type="dxa"/>
            <w:shd w:val="clear" w:color="auto" w:fill="auto"/>
            <w:vAlign w:val="center"/>
          </w:tcPr>
          <w:p w14:paraId="6FA67093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Обеспечивает взаимодействие пользователя с системой</w:t>
            </w:r>
          </w:p>
        </w:tc>
        <w:tc>
          <w:tcPr>
            <w:tcW w:w="3543" w:type="dxa"/>
            <w:shd w:val="clear" w:color="auto" w:fill="auto"/>
            <w:vAlign w:val="center"/>
          </w:tcPr>
          <w:p w14:paraId="5F39B43B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Отображение меню и подменю. Обработка пользовательского ввода. Навигация между разделами</w:t>
            </w:r>
          </w:p>
        </w:tc>
        <w:tc>
          <w:tcPr>
            <w:tcW w:w="2390" w:type="dxa"/>
            <w:shd w:val="clear" w:color="auto" w:fill="auto"/>
            <w:vAlign w:val="center"/>
          </w:tcPr>
          <w:p w14:paraId="43C42CF3" w14:textId="77777777" w:rsidR="004577CA" w:rsidRPr="004577CA" w:rsidRDefault="004577CA" w:rsidP="004577CA">
            <w:pPr>
              <w:pStyle w:val="BodyText"/>
              <w:spacing w:before="360"/>
              <w:ind w:firstLine="0"/>
              <w:rPr>
                <w:bCs/>
                <w:sz w:val="28"/>
                <w:szCs w:val="28"/>
                <w:lang/>
              </w:rPr>
            </w:pPr>
            <w:r w:rsidRPr="004577CA">
              <w:rPr>
                <w:bCs/>
                <w:sz w:val="28"/>
                <w:szCs w:val="28"/>
                <w:lang/>
              </w:rPr>
              <w:t>Интуитивно понятный интерфейс. Информативные сообщения о результатах операций</w:t>
            </w:r>
          </w:p>
        </w:tc>
      </w:tr>
    </w:tbl>
    <w:p w14:paraId="33712B56" w14:textId="5E7A20BA" w:rsidR="00094AB8" w:rsidRPr="005D458F" w:rsidRDefault="00094AB8" w:rsidP="005D458F">
      <w:pPr>
        <w:ind w:left="1418" w:firstLine="283"/>
        <w:rPr>
          <w:b/>
          <w:bCs/>
        </w:rPr>
      </w:pPr>
      <w:r w:rsidRPr="00094AB8">
        <w:rPr>
          <w:b/>
          <w:bCs/>
          <w:lang/>
        </w:rPr>
        <w:t>4.2 Функциональные требования</w:t>
      </w:r>
    </w:p>
    <w:p w14:paraId="0D1CB1CF" w14:textId="77777777" w:rsidR="00CC1259" w:rsidRPr="00CC1259" w:rsidRDefault="00CC1259" w:rsidP="00AC09DA">
      <w:pPr>
        <w:ind w:left="1701" w:firstLine="709"/>
        <w:rPr>
          <w:bCs/>
          <w:szCs w:val="28"/>
          <w:lang/>
        </w:rPr>
      </w:pPr>
      <w:r w:rsidRPr="00CC1259">
        <w:rPr>
          <w:bCs/>
          <w:szCs w:val="28"/>
          <w:lang/>
        </w:rPr>
        <w:lastRenderedPageBreak/>
        <w:t>Программа должна содержать пользовательское меню, состоящее из следующих пунктов:</w:t>
      </w:r>
    </w:p>
    <w:p w14:paraId="42137A69" w14:textId="77777777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Чтение данных из файла</w:t>
      </w:r>
    </w:p>
    <w:p w14:paraId="420F2CD6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Загрузка данных о типах комплектующих, комплектующих, совместимости и заказах из соответствующих файлов</w:t>
      </w:r>
    </w:p>
    <w:p w14:paraId="1FDDCC7F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Запрос подтверждения у пользователя перед заменой текущих данных в памяти</w:t>
      </w:r>
    </w:p>
    <w:p w14:paraId="15B8FFD3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ывод сообщений об успешной загрузке или ошибках для каждого типа данных</w:t>
      </w:r>
    </w:p>
    <w:p w14:paraId="2251692C" w14:textId="4D03614F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росмотр всего списка</w:t>
      </w:r>
    </w:p>
    <w:p w14:paraId="283C7F99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дменю с выбором списка для просмотра:</w:t>
      </w:r>
    </w:p>
    <w:p w14:paraId="33F7D66B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Типы комплектующих</w:t>
      </w:r>
    </w:p>
    <w:p w14:paraId="45E98570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Комплектующие</w:t>
      </w:r>
    </w:p>
    <w:p w14:paraId="2AB0E6DE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Совместимость комплектующих</w:t>
      </w:r>
    </w:p>
    <w:p w14:paraId="5F958992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Заказы</w:t>
      </w:r>
    </w:p>
    <w:p w14:paraId="240097C3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страничный вывод данных при большом объеме информации</w:t>
      </w:r>
    </w:p>
    <w:p w14:paraId="48C782F8" w14:textId="04E017E0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Сортировка данных</w:t>
      </w:r>
    </w:p>
    <w:p w14:paraId="28F8438E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ыбор типа данных для сортировки:</w:t>
      </w:r>
    </w:p>
    <w:p w14:paraId="574461CC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Типы комплектующих (по коду)</w:t>
      </w:r>
    </w:p>
    <w:p w14:paraId="7568A653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Комплектующие (по цене, коду или производителю)</w:t>
      </w:r>
    </w:p>
    <w:p w14:paraId="4AC1A87A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Заказы (по дате)</w:t>
      </w:r>
    </w:p>
    <w:p w14:paraId="35DE99EB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Сортировка выбранного списка с соответствующим критерием</w:t>
      </w:r>
    </w:p>
    <w:p w14:paraId="1613491F" w14:textId="0998616F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иск данных с использованием фильтров</w:t>
      </w:r>
    </w:p>
    <w:p w14:paraId="7CE8FA0F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иск комплектующих по различным критериям:</w:t>
      </w:r>
    </w:p>
    <w:p w14:paraId="10CE1374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 диапазону цен (минимальная и максимальная цена)</w:t>
      </w:r>
    </w:p>
    <w:p w14:paraId="4CCD024F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 производителю</w:t>
      </w:r>
    </w:p>
    <w:p w14:paraId="6FDE813D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 типу комплектующих</w:t>
      </w:r>
    </w:p>
    <w:p w14:paraId="4610FA9E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 модели</w:t>
      </w:r>
    </w:p>
    <w:p w14:paraId="146B6A2D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 минимальному количеству в наличии</w:t>
      </w:r>
    </w:p>
    <w:p w14:paraId="401ECA2B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Отображение результатов поиска в виде списка</w:t>
      </w:r>
    </w:p>
    <w:p w14:paraId="3EAC220F" w14:textId="5E460AF2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Добавление данных в список</w:t>
      </w:r>
    </w:p>
    <w:p w14:paraId="6CA36FB0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дменю с выбором типа данных для добавления:</w:t>
      </w:r>
    </w:p>
    <w:p w14:paraId="5500B5C3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Типы комплектующих</w:t>
      </w:r>
    </w:p>
    <w:p w14:paraId="1749D93A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Комплектующие</w:t>
      </w:r>
    </w:p>
    <w:p w14:paraId="071F4251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равила совместимости</w:t>
      </w:r>
    </w:p>
    <w:p w14:paraId="553FD266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шаговый ввод данных с проверкой корректности</w:t>
      </w:r>
    </w:p>
    <w:p w14:paraId="08D2BA64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Автоматическое присвоение уникального ID</w:t>
      </w:r>
    </w:p>
    <w:p w14:paraId="5F03630E" w14:textId="1D19FB84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Удаление данных из списка</w:t>
      </w:r>
    </w:p>
    <w:p w14:paraId="1FFC0C2B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lastRenderedPageBreak/>
        <w:t>Подменю с выбором типа данных для удаления</w:t>
      </w:r>
    </w:p>
    <w:p w14:paraId="236B9FAB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ыбор конкретной записи для удаления</w:t>
      </w:r>
    </w:p>
    <w:p w14:paraId="72D938FC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дтверждение операции удаления</w:t>
      </w:r>
    </w:p>
    <w:p w14:paraId="0F5B32F1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роверка зависимостей перед удалением</w:t>
      </w:r>
    </w:p>
    <w:p w14:paraId="595D1BE4" w14:textId="601E8EDA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Редактирование данных</w:t>
      </w:r>
    </w:p>
    <w:p w14:paraId="6403E187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дменю с выбором типа данных для редактирования</w:t>
      </w:r>
    </w:p>
    <w:p w14:paraId="03EFE0DF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ыбор конкретной записи и параметра для изменения</w:t>
      </w:r>
    </w:p>
    <w:p w14:paraId="444D8910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роверка корректности новых значений</w:t>
      </w:r>
    </w:p>
    <w:p w14:paraId="23B4EB74" w14:textId="76DAD5EB" w:rsidR="00ED270A" w:rsidRPr="00ED270A" w:rsidRDefault="00ED270A" w:rsidP="00ED270A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Сборка ПК и Заказы</w:t>
      </w:r>
    </w:p>
    <w:p w14:paraId="6EB98D91" w14:textId="77777777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дменю специальных функций, включающее:</w:t>
      </w:r>
    </w:p>
    <w:p w14:paraId="5F78D801" w14:textId="6D900BD8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дбор вариантов комплектации ПК в заданном ценовом диапазоне</w:t>
      </w:r>
    </w:p>
    <w:p w14:paraId="3A038098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вод минимальной и максимальной цены</w:t>
      </w:r>
    </w:p>
    <w:p w14:paraId="33692614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Автоматический подбор всех возможных сборок из совместимых комплектующих</w:t>
      </w:r>
    </w:p>
    <w:p w14:paraId="63E6A574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Сортировка найденных вариантов по возрастанию итоговой стоимости</w:t>
      </w:r>
    </w:p>
    <w:p w14:paraId="22664B54" w14:textId="77777777" w:rsidR="00ED270A" w:rsidRPr="00ED270A" w:rsidRDefault="00ED270A" w:rsidP="00ED270A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Сохранение результатов в текстовый файл</w:t>
      </w:r>
    </w:p>
    <w:p w14:paraId="4964967A" w14:textId="536FC60B" w:rsidR="00ED270A" w:rsidRPr="00ED270A" w:rsidRDefault="00ED270A" w:rsidP="00ED270A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Оформление заказа</w:t>
      </w:r>
    </w:p>
    <w:p w14:paraId="32EDB2AB" w14:textId="77777777" w:rsidR="00ED270A" w:rsidRPr="00ED270A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ыбор варианта комплектации из ранее подобранных</w:t>
      </w:r>
    </w:p>
    <w:p w14:paraId="63EC169F" w14:textId="77777777" w:rsidR="00ED270A" w:rsidRPr="00ED270A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вод данных заказчика (имя, телефон)</w:t>
      </w:r>
    </w:p>
    <w:p w14:paraId="732CBD0E" w14:textId="77777777" w:rsidR="00ED270A" w:rsidRPr="00ED270A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роверка наличия комплектующих на складе</w:t>
      </w:r>
    </w:p>
    <w:p w14:paraId="165DC67D" w14:textId="77777777" w:rsidR="00ED270A" w:rsidRPr="00ED270A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Автоматическое уменьшение количества товара в наличии</w:t>
      </w:r>
    </w:p>
    <w:p w14:paraId="26945B64" w14:textId="77777777" w:rsidR="00ED270A" w:rsidRPr="00ED270A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Формирование детального файла заказа с составом сборки и итоговой ценой</w:t>
      </w:r>
    </w:p>
    <w:p w14:paraId="2482C4BA" w14:textId="020D6FDD" w:rsidR="00ED270A" w:rsidRPr="00ED270A" w:rsidRDefault="00ED270A" w:rsidP="00360090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иск совместимых комплектующих заданного типа</w:t>
      </w:r>
    </w:p>
    <w:p w14:paraId="47C1CC4A" w14:textId="77777777" w:rsidR="00ED270A" w:rsidRPr="00ED270A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ыбор базовой комплектующей из списка</w:t>
      </w:r>
    </w:p>
    <w:p w14:paraId="70C71FFA" w14:textId="77777777" w:rsidR="00ED270A" w:rsidRPr="00ED270A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Выбор типа комплектующих для поиска совместимых</w:t>
      </w:r>
    </w:p>
    <w:p w14:paraId="411049F5" w14:textId="77777777" w:rsidR="00360090" w:rsidRPr="00360090" w:rsidRDefault="00ED270A" w:rsidP="00360090">
      <w:pPr>
        <w:pStyle w:val="ListParagraph"/>
        <w:numPr>
          <w:ilvl w:val="2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иск и отображение всех совместимых комплектующих указанного типа</w:t>
      </w:r>
    </w:p>
    <w:p w14:paraId="26396D1B" w14:textId="1FF97BD4" w:rsidR="00ED270A" w:rsidRPr="00360090" w:rsidRDefault="00ED270A" w:rsidP="00360090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360090">
        <w:rPr>
          <w:bCs/>
          <w:szCs w:val="28"/>
          <w:lang/>
        </w:rPr>
        <w:t>Выход из программы без сохранения изменений</w:t>
      </w:r>
    </w:p>
    <w:p w14:paraId="041B6733" w14:textId="77777777" w:rsidR="00ED270A" w:rsidRPr="00ED270A" w:rsidRDefault="00ED270A" w:rsidP="00360090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Немедленное завершение работы программы без сохранения изменений</w:t>
      </w:r>
    </w:p>
    <w:p w14:paraId="42CCFA0A" w14:textId="77777777" w:rsidR="00360090" w:rsidRPr="00360090" w:rsidRDefault="00ED270A" w:rsidP="00360090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Освобождение выделенной памяти</w:t>
      </w:r>
    </w:p>
    <w:p w14:paraId="43AE136F" w14:textId="4E9199FA" w:rsidR="00ED270A" w:rsidRPr="00360090" w:rsidRDefault="00ED270A" w:rsidP="00360090">
      <w:pPr>
        <w:pStyle w:val="ListParagraph"/>
        <w:numPr>
          <w:ilvl w:val="0"/>
          <w:numId w:val="50"/>
        </w:numPr>
        <w:rPr>
          <w:bCs/>
          <w:szCs w:val="28"/>
          <w:lang/>
        </w:rPr>
      </w:pPr>
      <w:r w:rsidRPr="00360090">
        <w:rPr>
          <w:bCs/>
          <w:szCs w:val="28"/>
          <w:lang/>
        </w:rPr>
        <w:t>Выход с сохранением изменений</w:t>
      </w:r>
    </w:p>
    <w:p w14:paraId="082C5561" w14:textId="77777777" w:rsidR="00ED270A" w:rsidRPr="00ED270A" w:rsidRDefault="00ED270A" w:rsidP="00360090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Сохранение всех списков (типы комплектующих, комплектующие, совместимость, заказы) в соответствующие файлы</w:t>
      </w:r>
    </w:p>
    <w:p w14:paraId="27D42BBA" w14:textId="77777777" w:rsidR="00ED270A" w:rsidRPr="00ED270A" w:rsidRDefault="00ED270A" w:rsidP="00360090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Подтверждение успешного сохранения</w:t>
      </w:r>
    </w:p>
    <w:p w14:paraId="0FE922CA" w14:textId="119E4EF9" w:rsidR="00CC1259" w:rsidRPr="00ED270A" w:rsidRDefault="00ED270A" w:rsidP="00360090">
      <w:pPr>
        <w:pStyle w:val="ListParagraph"/>
        <w:numPr>
          <w:ilvl w:val="1"/>
          <w:numId w:val="50"/>
        </w:numPr>
        <w:rPr>
          <w:bCs/>
          <w:szCs w:val="28"/>
          <w:lang/>
        </w:rPr>
      </w:pPr>
      <w:r w:rsidRPr="00ED270A">
        <w:rPr>
          <w:bCs/>
          <w:szCs w:val="28"/>
          <w:lang/>
        </w:rPr>
        <w:t>Корректное завершение работы программы с освобождением памяти</w:t>
      </w:r>
    </w:p>
    <w:p w14:paraId="20C067A0" w14:textId="77777777" w:rsidR="0006699D" w:rsidRDefault="0006699D" w:rsidP="00AC09DA">
      <w:pPr>
        <w:ind w:left="1701" w:firstLine="709"/>
        <w:rPr>
          <w:bCs/>
          <w:szCs w:val="28"/>
          <w:lang/>
        </w:rPr>
      </w:pPr>
    </w:p>
    <w:p w14:paraId="3162F89A" w14:textId="53AB8C1A" w:rsidR="0006699D" w:rsidRDefault="0006699D" w:rsidP="00AC09DA">
      <w:pPr>
        <w:ind w:left="1701" w:firstLine="709"/>
        <w:rPr>
          <w:b/>
          <w:bCs/>
          <w:lang/>
        </w:rPr>
      </w:pPr>
      <w:r w:rsidRPr="0006699D">
        <w:rPr>
          <w:b/>
          <w:bCs/>
          <w:lang/>
        </w:rPr>
        <w:t>4.3. Обработка ошибок</w:t>
      </w:r>
    </w:p>
    <w:p w14:paraId="39322A14" w14:textId="77777777" w:rsidR="0006699D" w:rsidRPr="0006699D" w:rsidRDefault="0006699D" w:rsidP="00AC09DA">
      <w:pPr>
        <w:ind w:left="1701" w:firstLine="709"/>
        <w:rPr>
          <w:b/>
          <w:bCs/>
          <w:lang/>
        </w:rPr>
      </w:pPr>
    </w:p>
    <w:p w14:paraId="79916A4A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ввода данных:</w:t>
      </w:r>
    </w:p>
    <w:p w14:paraId="5AA79364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вод некорректного значения (ожидался ввод числа, а получена строка и наоборот; пустая строка или значение за пределами допустимого диапазона).</w:t>
      </w:r>
    </w:p>
    <w:p w14:paraId="69CE3C91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вод отрицательных значений для цены, количества на складе или кодов элементов.</w:t>
      </w:r>
    </w:p>
    <w:p w14:paraId="27F66D54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ревышение максимальной длины текстовых полей (производитель, модель, название типа).</w:t>
      </w:r>
    </w:p>
    <w:p w14:paraId="33CD0383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добавления данных:</w:t>
      </w:r>
    </w:p>
    <w:p w14:paraId="5B0C83D1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Добавление комплектующей для несуществующего типа.</w:t>
      </w:r>
    </w:p>
    <w:p w14:paraId="0A29D0DB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Создание правила совместимости между несуществующими комплектующими.</w:t>
      </w:r>
    </w:p>
    <w:p w14:paraId="013E1291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пытка добавления записи с уже существующим уникальным идентификатором.</w:t>
      </w:r>
    </w:p>
    <w:p w14:paraId="455AF036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Добавление пустых или некорректно заполненных записей.</w:t>
      </w:r>
    </w:p>
    <w:p w14:paraId="4CBE0F8D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редактирования:</w:t>
      </w:r>
    </w:p>
    <w:p w14:paraId="3267618D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пытка изменения несуществующего элемента.</w:t>
      </w:r>
    </w:p>
    <w:p w14:paraId="43162315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вод недопустимых значений при редактировании (например, отрицательная цена или некорректный код типа).</w:t>
      </w:r>
    </w:p>
    <w:p w14:paraId="434CB3B2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Изменение кода элемента на уже существующий в системе.</w:t>
      </w:r>
    </w:p>
    <w:p w14:paraId="7096900C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удаления:</w:t>
      </w:r>
    </w:p>
    <w:p w14:paraId="5B211B23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пытка удаления несуществующего элемента.</w:t>
      </w:r>
    </w:p>
    <w:p w14:paraId="201AF472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Удаление типа комплектующих, для которого существуют зависимые комплектующие.</w:t>
      </w:r>
    </w:p>
    <w:p w14:paraId="45206E04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Удаление комплектующей, которая используется в правилах совместимости или заказах.</w:t>
      </w:r>
    </w:p>
    <w:p w14:paraId="08295690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поиска и сортировки:</w:t>
      </w:r>
    </w:p>
    <w:p w14:paraId="34EA9440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ыполнение операций поиска или сортировки при пустых списках.</w:t>
      </w:r>
    </w:p>
    <w:p w14:paraId="26462F19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Использование некорректных параметров фильтрации (например, максимальная цена меньше минимальной).</w:t>
      </w:r>
    </w:p>
    <w:p w14:paraId="6D898F5F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иск по несуществующим критериям или значениям.</w:t>
      </w:r>
    </w:p>
    <w:p w14:paraId="514E1FAE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работы с файлами:</w:t>
      </w:r>
    </w:p>
    <w:p w14:paraId="3D222CE7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тсутствие файлов данных для загрузки.</w:t>
      </w:r>
    </w:p>
    <w:p w14:paraId="632179D3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при чтении или записи данных в файл (например, поврежденный файл или отсутствие прав доступа).</w:t>
      </w:r>
    </w:p>
    <w:p w14:paraId="164B80AD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lastRenderedPageBreak/>
        <w:t>Некорректная структура данных в загружаемых файлах.</w:t>
      </w:r>
    </w:p>
    <w:p w14:paraId="69942B56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подбора конфигурации ПК:</w:t>
      </w:r>
    </w:p>
    <w:p w14:paraId="744F6ECF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вод некорректного ценового диапазона (максимальная цена меньше минимальной).</w:t>
      </w:r>
    </w:p>
    <w:p w14:paraId="265B02F9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тсутствие совместимых комплектующих в заданном ценовом диапазоне.</w:t>
      </w:r>
    </w:p>
    <w:p w14:paraId="0C8DC308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ыполнение подбора при пустых списках комплектующих или правил совместимости.</w:t>
      </w:r>
    </w:p>
    <w:p w14:paraId="357FC2B4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оформления заказов:</w:t>
      </w:r>
    </w:p>
    <w:p w14:paraId="015D4118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пытка оформления заказа для несуществующего варианта комплектации.</w:t>
      </w:r>
    </w:p>
    <w:p w14:paraId="7196F70E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Недостаточное количество товара на складе для комплектующих из выбранной конфигурации.</w:t>
      </w:r>
    </w:p>
    <w:p w14:paraId="4790BCE9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вод некорректных данных заказчика (пустые поля имени или телефона).</w:t>
      </w:r>
    </w:p>
    <w:p w14:paraId="16AC205F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пытка оформления заказа при отсутствии подобранных вариантов комплектации.</w:t>
      </w:r>
    </w:p>
    <w:p w14:paraId="64629B4D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поиска совместимости:</w:t>
      </w:r>
    </w:p>
    <w:p w14:paraId="35ECBB0E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иск совместимых комплектующих для несуществующей базовой комплектующей.</w:t>
      </w:r>
    </w:p>
    <w:p w14:paraId="55D0D902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Указание несуществующего типа комплектующих для поиска.</w:t>
      </w:r>
    </w:p>
    <w:p w14:paraId="48220229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Выполнение поиска при пустых списках комплектующих или правил совместимости.</w:t>
      </w:r>
    </w:p>
    <w:p w14:paraId="5BB9AFF7" w14:textId="77777777" w:rsidR="00F30D7A" w:rsidRPr="00F30D7A" w:rsidRDefault="00F30D7A" w:rsidP="00F30D7A">
      <w:pPr>
        <w:pStyle w:val="ListParagraph"/>
        <w:numPr>
          <w:ilvl w:val="0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шибки вызовов функций:</w:t>
      </w:r>
    </w:p>
    <w:p w14:paraId="7DA08519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пытка выполнения операций (добавление, редактирование, удаление, сортировка, поиск) при неинициализированных или пустых списках.</w:t>
      </w:r>
    </w:p>
    <w:p w14:paraId="121EFF47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Обращение к неинициализированным данным или указателям.</w:t>
      </w:r>
    </w:p>
    <w:p w14:paraId="4A340F8C" w14:textId="77777777" w:rsidR="00F30D7A" w:rsidRPr="00F30D7A" w:rsidRDefault="00F30D7A" w:rsidP="00F30D7A">
      <w:pPr>
        <w:pStyle w:val="ListParagraph"/>
        <w:numPr>
          <w:ilvl w:val="1"/>
          <w:numId w:val="51"/>
        </w:numPr>
        <w:rPr>
          <w:bCs/>
          <w:szCs w:val="28"/>
          <w:lang/>
        </w:rPr>
      </w:pPr>
      <w:r w:rsidRPr="00F30D7A">
        <w:rPr>
          <w:bCs/>
          <w:szCs w:val="28"/>
          <w:lang/>
        </w:rPr>
        <w:t>Попытка выполнения специальных функций без предварительной загрузки необходимых данных.</w:t>
      </w:r>
    </w:p>
    <w:p w14:paraId="47594A82" w14:textId="1B8C5E85" w:rsidR="0006699D" w:rsidRPr="00F30D7A" w:rsidRDefault="00F30D7A" w:rsidP="00F30D7A">
      <w:pPr>
        <w:pStyle w:val="ListParagraph"/>
        <w:ind w:left="2127" w:firstLine="0"/>
        <w:rPr>
          <w:bCs/>
          <w:szCs w:val="28"/>
          <w:lang/>
        </w:rPr>
      </w:pPr>
      <w:r w:rsidRPr="00F30D7A">
        <w:rPr>
          <w:bCs/>
          <w:szCs w:val="28"/>
          <w:lang/>
        </w:rPr>
        <w:t>Для каждой ошибки система должна предоставлять пользователю понятное сообщение с указанием причины ошибки и рекомендацией по ее устранению. При критических ошибках работы с памятью или файлами программа должна корректно завершать работу с освобождением всех выделенных ресурсов.</w:t>
      </w:r>
    </w:p>
    <w:p w14:paraId="01C62328" w14:textId="77777777" w:rsidR="00CC1259" w:rsidRPr="00511014" w:rsidRDefault="00CC1259" w:rsidP="003D7D3E">
      <w:pPr>
        <w:ind w:left="720" w:firstLine="0"/>
        <w:rPr>
          <w:bCs/>
          <w:szCs w:val="28"/>
          <w:lang/>
        </w:rPr>
      </w:pPr>
    </w:p>
    <w:p w14:paraId="1F2C37EA" w14:textId="16B1AAAF" w:rsidR="005B7ACC" w:rsidRPr="00F22CC7" w:rsidRDefault="005B7ACC" w:rsidP="00597C27">
      <w:pPr>
        <w:pStyle w:val="Heading1"/>
      </w:pPr>
      <w:r w:rsidRPr="00315E4B">
        <w:rPr>
          <w:bCs/>
        </w:rPr>
        <w:br w:type="page"/>
      </w:r>
      <w:bookmarkStart w:id="11" w:name="_Toc199713670"/>
      <w:r w:rsidR="00D46345">
        <w:rPr>
          <w:lang/>
        </w:rPr>
        <w:lastRenderedPageBreak/>
        <w:t>3</w:t>
      </w:r>
      <w:r w:rsidR="00045135" w:rsidRPr="00E7008F">
        <w:rPr>
          <w:lang/>
        </w:rPr>
        <w:t xml:space="preserve">. </w:t>
      </w:r>
      <w:r w:rsidR="005011D0" w:rsidRPr="00E7008F">
        <w:rPr>
          <w:lang/>
        </w:rPr>
        <w:t>ВЫПОЛНЕНИЕ</w:t>
      </w:r>
      <w:bookmarkEnd w:id="11"/>
    </w:p>
    <w:p w14:paraId="7E69DE80" w14:textId="11221A3E" w:rsidR="005B7ACC" w:rsidRPr="00E51247" w:rsidRDefault="00D46345" w:rsidP="00AC09DA">
      <w:pPr>
        <w:pStyle w:val="Heading3"/>
        <w:ind w:left="1701" w:firstLine="709"/>
      </w:pPr>
      <w:bookmarkStart w:id="12" w:name="_Toc199713671"/>
      <w:r>
        <w:t>3</w:t>
      </w:r>
      <w:r w:rsidR="00F22CC7">
        <w:t xml:space="preserve">.1 </w:t>
      </w:r>
      <w:r w:rsidR="005B7ACC" w:rsidRPr="00E51247">
        <w:t xml:space="preserve">Разработка </w:t>
      </w:r>
      <w:r w:rsidR="00E61D08" w:rsidRPr="00E51247">
        <w:t>схемы программы</w:t>
      </w:r>
      <w:bookmarkEnd w:id="12"/>
    </w:p>
    <w:p w14:paraId="786BA4E2" w14:textId="4E61BDA4" w:rsidR="00D46345" w:rsidRPr="00EC611D" w:rsidRDefault="00810A6E" w:rsidP="00AC09DA">
      <w:pPr>
        <w:ind w:left="1701" w:firstLine="709"/>
      </w:pPr>
      <w:r w:rsidRPr="00810A6E">
        <w:t>Данная схема иллюстрирует последовательность выполнения операций в основном меню программы, начиная с блока инициализации. На каждой итерации цикла пользователю предоставляется меню, после чего программа обрабатывает сделанный выбор и выполняет соответствующее действие, вызывая нужную подсистему.</w:t>
      </w:r>
    </w:p>
    <w:p w14:paraId="7AFF3DCE" w14:textId="59A262AF" w:rsidR="003E4EB2" w:rsidRDefault="00810A6E" w:rsidP="00AC09DA">
      <w:pPr>
        <w:ind w:left="1701" w:firstLine="709"/>
        <w:jc w:val="center"/>
        <w:rPr>
          <w:szCs w:val="28"/>
        </w:rPr>
      </w:pPr>
      <w:r w:rsidRPr="00810A6E">
        <w:rPr>
          <w:noProof/>
        </w:rPr>
        <w:drawing>
          <wp:inline distT="0" distB="0" distL="0" distR="0" wp14:anchorId="45B0C251" wp14:editId="2596C328">
            <wp:extent cx="3877724" cy="6371924"/>
            <wp:effectExtent l="0" t="0" r="0" b="3810"/>
            <wp:docPr id="1261975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97513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3502" cy="641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172D" w14:textId="77777777" w:rsidR="003E4EB2" w:rsidRDefault="003E4EB2" w:rsidP="00AC09DA">
      <w:pPr>
        <w:ind w:left="1701" w:firstLine="709"/>
        <w:jc w:val="center"/>
        <w:rPr>
          <w:szCs w:val="28"/>
        </w:rPr>
      </w:pPr>
    </w:p>
    <w:p w14:paraId="008A94DB" w14:textId="64978B67" w:rsidR="00810A6E" w:rsidRDefault="00D46345" w:rsidP="00AC09DA">
      <w:pPr>
        <w:ind w:left="1701" w:firstLine="709"/>
        <w:jc w:val="center"/>
        <w:rPr>
          <w:szCs w:val="28"/>
        </w:rPr>
      </w:pPr>
      <w:r>
        <w:rPr>
          <w:szCs w:val="28"/>
        </w:rPr>
        <w:t>Рисунок 3</w:t>
      </w:r>
      <w:r w:rsidRPr="00F8237E">
        <w:rPr>
          <w:szCs w:val="28"/>
        </w:rPr>
        <w:t>.1 – Схема работы</w:t>
      </w:r>
      <w:r>
        <w:rPr>
          <w:szCs w:val="28"/>
        </w:rPr>
        <w:t xml:space="preserve"> основного меню</w:t>
      </w:r>
      <w:r w:rsidRPr="00F8237E">
        <w:rPr>
          <w:szCs w:val="28"/>
        </w:rPr>
        <w:t xml:space="preserve"> программы</w:t>
      </w:r>
    </w:p>
    <w:p w14:paraId="24CBDFB6" w14:textId="77777777" w:rsidR="00810A6E" w:rsidRDefault="00810A6E">
      <w:pPr>
        <w:widowControl/>
        <w:overflowPunct/>
        <w:autoSpaceDE/>
        <w:autoSpaceDN/>
        <w:adjustRightInd/>
        <w:ind w:firstLine="0"/>
        <w:jc w:val="left"/>
        <w:textAlignment w:val="auto"/>
        <w:rPr>
          <w:szCs w:val="28"/>
        </w:rPr>
      </w:pPr>
      <w:r>
        <w:rPr>
          <w:szCs w:val="28"/>
        </w:rPr>
        <w:br w:type="page"/>
      </w:r>
    </w:p>
    <w:p w14:paraId="53B868C1" w14:textId="714FC45A" w:rsidR="00810A6E" w:rsidRDefault="00810A6E" w:rsidP="00AC09DA">
      <w:pPr>
        <w:ind w:left="1701" w:firstLine="709"/>
        <w:jc w:val="center"/>
      </w:pPr>
    </w:p>
    <w:p w14:paraId="620FC198" w14:textId="10F74CF1" w:rsidR="00E4046C" w:rsidRPr="00EC611D" w:rsidRDefault="002C33B1" w:rsidP="002C33B1">
      <w:pPr>
        <w:widowControl/>
        <w:overflowPunct/>
        <w:autoSpaceDE/>
        <w:autoSpaceDN/>
        <w:adjustRightInd/>
        <w:ind w:left="2127" w:firstLine="709"/>
        <w:jc w:val="left"/>
        <w:textAlignment w:val="auto"/>
      </w:pPr>
      <w:r w:rsidRPr="002C33B1">
        <w:t xml:space="preserve">Данная схема детализирует работу функции </w:t>
      </w:r>
      <w:proofErr w:type="spellStart"/>
      <w:r w:rsidRPr="002C33B1">
        <w:t>ViewList</w:t>
      </w:r>
      <w:proofErr w:type="spellEnd"/>
      <w:r w:rsidRPr="002C33B1">
        <w:t>, которая предоставляет пользователю подменю для выбора одного из списков для просмотра: типы компонентов, компоненты, совместимость или заказы. В зависимости от выбора вызывается соответствующая функция отображения. Каждая из этих функций (</w:t>
      </w:r>
      <w:proofErr w:type="spellStart"/>
      <w:r w:rsidRPr="002C33B1">
        <w:t>DisplayComponentTypes</w:t>
      </w:r>
      <w:proofErr w:type="spellEnd"/>
      <w:r w:rsidRPr="002C33B1">
        <w:t xml:space="preserve">, </w:t>
      </w:r>
      <w:proofErr w:type="spellStart"/>
      <w:r w:rsidRPr="002C33B1">
        <w:t>DisplayComponents</w:t>
      </w:r>
      <w:proofErr w:type="spellEnd"/>
      <w:r w:rsidRPr="002C33B1">
        <w:t xml:space="preserve"> и т.д.) реализует унифицированный алгоритм вывода данных: очистка экрана, печать заголовка и поэлементный вывод списка в табличном виде</w:t>
      </w:r>
      <w:r w:rsidR="00E4046C">
        <w:t>.</w:t>
      </w:r>
    </w:p>
    <w:p w14:paraId="1182D12B" w14:textId="77777777" w:rsidR="00E4046C" w:rsidRDefault="00E4046C" w:rsidP="00AC09DA">
      <w:pPr>
        <w:ind w:left="1701" w:firstLine="709"/>
      </w:pPr>
    </w:p>
    <w:p w14:paraId="65EE5037" w14:textId="7F323E8E" w:rsidR="00D46345" w:rsidRDefault="00C83AFB" w:rsidP="00AC09DA">
      <w:pPr>
        <w:ind w:left="1701" w:firstLine="709"/>
        <w:jc w:val="center"/>
        <w:rPr>
          <w:szCs w:val="28"/>
        </w:rPr>
      </w:pPr>
      <w:r w:rsidRPr="00C83AFB">
        <w:rPr>
          <w:szCs w:val="28"/>
        </w:rPr>
        <w:drawing>
          <wp:inline distT="0" distB="0" distL="0" distR="0" wp14:anchorId="4596CC97" wp14:editId="39B41484">
            <wp:extent cx="4512377" cy="6101757"/>
            <wp:effectExtent l="0" t="0" r="0" b="0"/>
            <wp:docPr id="1773203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20374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4330" cy="6104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65E33" w14:textId="77777777" w:rsidR="00D46345" w:rsidRDefault="00D46345" w:rsidP="00AC09DA">
      <w:pPr>
        <w:ind w:left="1701" w:firstLine="709"/>
        <w:jc w:val="center"/>
        <w:rPr>
          <w:szCs w:val="28"/>
        </w:rPr>
      </w:pPr>
    </w:p>
    <w:p w14:paraId="6EDB33EB" w14:textId="65D6635A" w:rsidR="00D46345" w:rsidRPr="00426656" w:rsidRDefault="00D46345" w:rsidP="00AC09DA">
      <w:pPr>
        <w:ind w:left="1701" w:firstLine="709"/>
        <w:jc w:val="center"/>
        <w:rPr>
          <w:szCs w:val="28"/>
        </w:rPr>
      </w:pPr>
      <w:r>
        <w:rPr>
          <w:szCs w:val="28"/>
        </w:rPr>
        <w:t>Рисунок 3</w:t>
      </w:r>
      <w:r w:rsidRPr="00F8237E">
        <w:rPr>
          <w:szCs w:val="28"/>
        </w:rPr>
        <w:t>.</w:t>
      </w:r>
      <w:r>
        <w:rPr>
          <w:szCs w:val="28"/>
        </w:rPr>
        <w:t>2</w:t>
      </w:r>
      <w:r w:rsidRPr="00F8237E">
        <w:rPr>
          <w:szCs w:val="28"/>
        </w:rPr>
        <w:t xml:space="preserve"> – Схема работы</w:t>
      </w:r>
      <w:r>
        <w:rPr>
          <w:szCs w:val="28"/>
        </w:rPr>
        <w:t xml:space="preserve"> процедур </w:t>
      </w:r>
      <w:r w:rsidR="002C33B1" w:rsidRPr="002C33B1">
        <w:rPr>
          <w:szCs w:val="28"/>
        </w:rPr>
        <w:t>просмотра списков</w:t>
      </w:r>
    </w:p>
    <w:p w14:paraId="7AD21989" w14:textId="77777777" w:rsidR="002C33B1" w:rsidRPr="00426656" w:rsidRDefault="002C33B1" w:rsidP="00AC09DA">
      <w:pPr>
        <w:ind w:left="1701" w:firstLine="709"/>
        <w:jc w:val="center"/>
      </w:pPr>
    </w:p>
    <w:p w14:paraId="546CB356" w14:textId="77777777" w:rsidR="002C33B1" w:rsidRPr="00426656" w:rsidRDefault="002C33B1" w:rsidP="00AC09DA">
      <w:pPr>
        <w:ind w:left="1701" w:firstLine="709"/>
        <w:jc w:val="center"/>
      </w:pPr>
    </w:p>
    <w:p w14:paraId="5A9E3AD2" w14:textId="77777777" w:rsidR="002C33B1" w:rsidRPr="00426656" w:rsidRDefault="002C33B1" w:rsidP="00AC09DA">
      <w:pPr>
        <w:ind w:left="1701" w:firstLine="709"/>
        <w:jc w:val="center"/>
      </w:pPr>
    </w:p>
    <w:p w14:paraId="05E7EC83" w14:textId="6D417442" w:rsidR="009D4672" w:rsidRDefault="00F44BC1" w:rsidP="00AC09DA">
      <w:pPr>
        <w:ind w:left="1701" w:firstLine="709"/>
      </w:pPr>
      <w:r w:rsidRPr="00F44BC1">
        <w:rPr>
          <w:szCs w:val="28"/>
        </w:rPr>
        <w:t xml:space="preserve">Данная схема описывает алгоритм функции </w:t>
      </w:r>
      <w:proofErr w:type="spellStart"/>
      <w:r w:rsidRPr="00F44BC1">
        <w:rPr>
          <w:szCs w:val="28"/>
        </w:rPr>
        <w:t>LoadAllData</w:t>
      </w:r>
      <w:proofErr w:type="spellEnd"/>
      <w:r w:rsidRPr="00F44BC1">
        <w:rPr>
          <w:szCs w:val="28"/>
        </w:rPr>
        <w:t>, отвечающей за загрузку данных из файлов. Перед выполнением операции система запрашивает у пользователя подтверждение на замену текущих данных в памяти. В случае положительного ответа происходит последовательная загрузка списков типов компонентов, самих компонентов, правил их совместимости и заказов. Если соответствующий файл не найден, создается пустой. По завершении операции пользователь информируется об успехе или отмене действия.</w:t>
      </w:r>
      <w:r w:rsidR="009D4672" w:rsidRPr="009D4672">
        <w:t xml:space="preserve">  </w:t>
      </w:r>
    </w:p>
    <w:p w14:paraId="4B10FF69" w14:textId="77777777" w:rsidR="009D4672" w:rsidRDefault="009D4672" w:rsidP="00AC09DA">
      <w:pPr>
        <w:ind w:left="1701" w:firstLine="709"/>
      </w:pPr>
    </w:p>
    <w:p w14:paraId="75978D98" w14:textId="19233F1E" w:rsidR="00E4046C" w:rsidRDefault="00F44BC1" w:rsidP="00AC09DA">
      <w:pPr>
        <w:ind w:left="1701" w:firstLine="709"/>
        <w:jc w:val="center"/>
      </w:pPr>
      <w:r w:rsidRPr="00F44BC1">
        <w:drawing>
          <wp:inline distT="0" distB="0" distL="0" distR="0" wp14:anchorId="78392DDF" wp14:editId="1A0591E6">
            <wp:extent cx="3048000" cy="6470952"/>
            <wp:effectExtent l="0" t="0" r="0" b="6350"/>
            <wp:docPr id="1750129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1295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9959" cy="6517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CFEB" w14:textId="77777777" w:rsidR="00D46345" w:rsidRDefault="00D46345" w:rsidP="00AC09DA">
      <w:pPr>
        <w:ind w:left="1701" w:firstLine="709"/>
        <w:jc w:val="center"/>
      </w:pPr>
    </w:p>
    <w:p w14:paraId="02344E89" w14:textId="528C94DF" w:rsidR="00D46345" w:rsidRPr="002C33B1" w:rsidRDefault="00D46345" w:rsidP="002C33B1">
      <w:pPr>
        <w:ind w:left="1418" w:firstLine="0"/>
        <w:jc w:val="center"/>
      </w:pPr>
      <w:r>
        <w:rPr>
          <w:szCs w:val="28"/>
        </w:rPr>
        <w:t>Рисунок 3</w:t>
      </w:r>
      <w:r w:rsidRPr="00F8237E">
        <w:rPr>
          <w:szCs w:val="28"/>
        </w:rPr>
        <w:t>.</w:t>
      </w:r>
      <w:r>
        <w:rPr>
          <w:szCs w:val="28"/>
        </w:rPr>
        <w:t>3</w:t>
      </w:r>
      <w:r w:rsidRPr="00F8237E">
        <w:rPr>
          <w:szCs w:val="28"/>
        </w:rPr>
        <w:t xml:space="preserve"> – Схема </w:t>
      </w:r>
      <w:r w:rsidR="00617C37">
        <w:rPr>
          <w:szCs w:val="28"/>
        </w:rPr>
        <w:t>работы</w:t>
      </w:r>
      <w:r>
        <w:rPr>
          <w:szCs w:val="28"/>
        </w:rPr>
        <w:t xml:space="preserve"> процедур</w:t>
      </w:r>
      <w:r w:rsidR="00617C37">
        <w:rPr>
          <w:szCs w:val="28"/>
        </w:rPr>
        <w:t>ы</w:t>
      </w:r>
      <w:r>
        <w:rPr>
          <w:szCs w:val="28"/>
        </w:rPr>
        <w:t xml:space="preserve"> </w:t>
      </w:r>
      <w:r w:rsidR="002C33B1">
        <w:rPr>
          <w:szCs w:val="28"/>
        </w:rPr>
        <w:t>загрузки данных из файлов</w:t>
      </w:r>
    </w:p>
    <w:p w14:paraId="4A2E332A" w14:textId="3D8E1E97" w:rsidR="00FC31AC" w:rsidRPr="00765929" w:rsidRDefault="00FC31AC" w:rsidP="00E11E3E">
      <w:pPr>
        <w:ind w:firstLine="0"/>
      </w:pPr>
    </w:p>
    <w:p w14:paraId="1DE959B9" w14:textId="5AEA69E6" w:rsidR="00617C37" w:rsidRDefault="00EA5FF6" w:rsidP="00AC09DA">
      <w:pPr>
        <w:ind w:left="1701" w:firstLine="709"/>
      </w:pPr>
      <w:r w:rsidRPr="00EA5FF6">
        <w:t xml:space="preserve">Данная схема иллюстрирует работу функции-диспетчера </w:t>
      </w:r>
      <w:proofErr w:type="spellStart"/>
      <w:r w:rsidRPr="00EA5FF6">
        <w:t>HandleSortData</w:t>
      </w:r>
      <w:proofErr w:type="spellEnd"/>
      <w:r w:rsidRPr="00EA5FF6">
        <w:t xml:space="preserve">. Она выводит пользователю меню с вариантами сортировки данных (типов по коду, компонентов по цене и т.д.) и, в зависимости от выбора, вызывает соответствующую процедуру. В качестве примера детализирован алгоритм </w:t>
      </w:r>
      <w:proofErr w:type="spellStart"/>
      <w:r w:rsidRPr="00EA5FF6">
        <w:t>SortComponentsByCode</w:t>
      </w:r>
      <w:proofErr w:type="spellEnd"/>
      <w:r w:rsidRPr="00EA5FF6">
        <w:t>, реализующий сортировку пузырьком; остальные функции сортировки построены по аналогии. После выполнения операции система информирует пользователя об успехе.</w:t>
      </w:r>
    </w:p>
    <w:p w14:paraId="3207922F" w14:textId="2C63DD36" w:rsidR="00E4046C" w:rsidRDefault="00EA5FF6" w:rsidP="00E11E3E">
      <w:pPr>
        <w:tabs>
          <w:tab w:val="left" w:pos="1134"/>
          <w:tab w:val="left" w:pos="1418"/>
        </w:tabs>
        <w:ind w:left="-284" w:firstLine="709"/>
        <w:jc w:val="center"/>
      </w:pPr>
      <w:r w:rsidRPr="00EA5FF6">
        <w:rPr>
          <w:noProof/>
        </w:rPr>
        <w:drawing>
          <wp:inline distT="0" distB="0" distL="0" distR="0" wp14:anchorId="58A60C69" wp14:editId="66669B48">
            <wp:extent cx="4335780" cy="6746240"/>
            <wp:effectExtent l="0" t="0" r="0" b="0"/>
            <wp:docPr id="1087885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8852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5947" cy="6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F50D7" w14:textId="77777777" w:rsidR="00617C37" w:rsidRDefault="00617C37" w:rsidP="00AC09DA">
      <w:pPr>
        <w:ind w:left="1701" w:firstLine="709"/>
      </w:pPr>
    </w:p>
    <w:p w14:paraId="121C8D96" w14:textId="48FA8C26" w:rsidR="00617C37" w:rsidRDefault="00617C37" w:rsidP="00AC09DA">
      <w:pPr>
        <w:ind w:left="1701" w:firstLine="709"/>
        <w:jc w:val="center"/>
      </w:pPr>
      <w:r>
        <w:t xml:space="preserve">Рисунок 3.4. – </w:t>
      </w:r>
      <w:r w:rsidR="00EA5FF6" w:rsidRPr="00EA5FF6">
        <w:t>Схема работы подсистемы сортировки данных</w:t>
      </w:r>
    </w:p>
    <w:p w14:paraId="31FA78CF" w14:textId="1BC146AD" w:rsidR="00E4046C" w:rsidRDefault="0094147C" w:rsidP="00AC09DA">
      <w:pPr>
        <w:ind w:left="1701" w:firstLine="709"/>
      </w:pPr>
      <w:r w:rsidRPr="0094147C">
        <w:lastRenderedPageBreak/>
        <w:t xml:space="preserve">Данная схема описывает алгоритм работы функции-диспетчера </w:t>
      </w:r>
      <w:proofErr w:type="spellStart"/>
      <w:r w:rsidRPr="0094147C">
        <w:t>HandleSearchData</w:t>
      </w:r>
      <w:proofErr w:type="spellEnd"/>
      <w:r w:rsidRPr="0094147C">
        <w:t xml:space="preserve">. Функция предлагает пользователю меню с вариантами поиска (по диапазону цен, производителю, типу и т.д.), получает выбор и необходимые для поиска параметры. В зависимости от выбора вызывается одна из специализированных функций поиска. Логика работы этих функций унифицирована и показана на примере </w:t>
      </w:r>
      <w:proofErr w:type="spellStart"/>
      <w:r w:rsidRPr="0094147C">
        <w:t>SearchComponentsByType</w:t>
      </w:r>
      <w:proofErr w:type="spellEnd"/>
      <w:r w:rsidRPr="0094147C">
        <w:t xml:space="preserve">: система последовательно перебирает все элементы основного списка, </w:t>
      </w:r>
      <w:proofErr w:type="gramStart"/>
      <w:r w:rsidRPr="0094147C">
        <w:t>и</w:t>
      </w:r>
      <w:proofErr w:type="gramEnd"/>
      <w:r w:rsidRPr="0094147C">
        <w:t xml:space="preserve"> если элемент удовлетворяет условию поиска, он добавляется в отдельный список результатов</w:t>
      </w:r>
      <w:r w:rsidR="00FC31AC" w:rsidRPr="00FC31AC">
        <w:t>.</w:t>
      </w:r>
    </w:p>
    <w:p w14:paraId="757C371A" w14:textId="77777777" w:rsidR="00FC31AC" w:rsidRDefault="00FC31AC" w:rsidP="00AC09DA">
      <w:pPr>
        <w:ind w:left="1701" w:firstLine="709"/>
      </w:pPr>
    </w:p>
    <w:p w14:paraId="70F97AB5" w14:textId="78A0CF1B" w:rsidR="00E4046C" w:rsidRDefault="0094147C" w:rsidP="00E11E3E">
      <w:pPr>
        <w:ind w:left="1134"/>
      </w:pPr>
      <w:r w:rsidRPr="0094147C">
        <w:drawing>
          <wp:inline distT="0" distB="0" distL="0" distR="0" wp14:anchorId="50C8864C" wp14:editId="1E1AE95B">
            <wp:extent cx="4739054" cy="6590071"/>
            <wp:effectExtent l="0" t="0" r="0" b="1270"/>
            <wp:docPr id="1942633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63387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0325" cy="6689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65F8" w14:textId="77777777" w:rsidR="00E4046C" w:rsidRPr="00E11E3E" w:rsidRDefault="00E4046C" w:rsidP="00E11E3E">
      <w:pPr>
        <w:rPr>
          <w:lang w:val="en-US"/>
        </w:rPr>
      </w:pPr>
    </w:p>
    <w:p w14:paraId="67918768" w14:textId="09770701" w:rsidR="00E11E3E" w:rsidRDefault="00617C37" w:rsidP="00E11E3E">
      <w:pPr>
        <w:ind w:left="1701" w:firstLine="709"/>
        <w:jc w:val="center"/>
      </w:pPr>
      <w:r>
        <w:t xml:space="preserve">Рисунок 3.5. – Схема работы процедур </w:t>
      </w:r>
      <w:r w:rsidR="0094147C">
        <w:t>поиска</w:t>
      </w:r>
    </w:p>
    <w:p w14:paraId="79659FE1" w14:textId="2236FBF4" w:rsidR="00E4046C" w:rsidRDefault="00E11E3E" w:rsidP="00AE659A">
      <w:pPr>
        <w:widowControl/>
        <w:overflowPunct/>
        <w:autoSpaceDE/>
        <w:autoSpaceDN/>
        <w:adjustRightInd/>
        <w:ind w:left="1701" w:firstLine="709"/>
        <w:jc w:val="left"/>
        <w:textAlignment w:val="auto"/>
      </w:pPr>
      <w:r>
        <w:br w:type="page"/>
      </w:r>
      <w:r w:rsidR="00AE659A" w:rsidRPr="00AE659A">
        <w:lastRenderedPageBreak/>
        <w:t>Схема иллюстрирует алгоритм добавления данных `</w:t>
      </w:r>
      <w:proofErr w:type="spellStart"/>
      <w:r w:rsidR="00AE659A" w:rsidRPr="00AE659A">
        <w:t>AddData</w:t>
      </w:r>
      <w:proofErr w:type="spellEnd"/>
      <w:r w:rsidR="00AE659A" w:rsidRPr="00AE659A">
        <w:t>`. На основе выбора пользователя и после предварительных проверок целостности, функция-диспетчер вызывает подпрограмму для добавления типа, компонента или правила совместимости. Также показана логика процедур ввода, включающая получение данных, их валидацию и обработку ошибок.</w:t>
      </w:r>
    </w:p>
    <w:p w14:paraId="60AD5168" w14:textId="77777777" w:rsidR="00985E2E" w:rsidRDefault="00985E2E" w:rsidP="00AC09DA">
      <w:pPr>
        <w:ind w:left="1701" w:firstLine="709"/>
      </w:pPr>
    </w:p>
    <w:p w14:paraId="4AB36729" w14:textId="7E22050A" w:rsidR="00E4046C" w:rsidRDefault="00AE659A" w:rsidP="00AC09DA">
      <w:pPr>
        <w:ind w:left="1701" w:firstLine="709"/>
        <w:jc w:val="center"/>
      </w:pPr>
      <w:r w:rsidRPr="00AE659A">
        <w:drawing>
          <wp:inline distT="0" distB="0" distL="0" distR="0" wp14:anchorId="7A284166" wp14:editId="721DD0D5">
            <wp:extent cx="5160645" cy="7078718"/>
            <wp:effectExtent l="0" t="0" r="0" b="0"/>
            <wp:docPr id="2058260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26089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020" cy="709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96370" w14:textId="77777777" w:rsidR="00E4046C" w:rsidRDefault="00E4046C" w:rsidP="00AC09DA">
      <w:pPr>
        <w:ind w:left="1701" w:firstLine="709"/>
      </w:pPr>
    </w:p>
    <w:p w14:paraId="6A059505" w14:textId="0820B3AF" w:rsidR="00617C37" w:rsidRPr="00547D25" w:rsidRDefault="00617C37" w:rsidP="00AC09DA">
      <w:pPr>
        <w:ind w:left="1701" w:firstLine="709"/>
        <w:jc w:val="center"/>
      </w:pPr>
      <w:r>
        <w:t xml:space="preserve">Рисунок 3.6. – Схема работы процедур </w:t>
      </w:r>
      <w:r w:rsidR="00AE659A">
        <w:t>добавления</w:t>
      </w:r>
      <w:r w:rsidR="00AE659A" w:rsidRPr="00AE659A">
        <w:t xml:space="preserve"> </w:t>
      </w:r>
      <w:r w:rsidR="00AE659A">
        <w:t>данных</w:t>
      </w:r>
    </w:p>
    <w:p w14:paraId="1FCB5948" w14:textId="67BE8790" w:rsidR="00B07B51" w:rsidRPr="00645250" w:rsidRDefault="00547D25" w:rsidP="00AC09DA">
      <w:pPr>
        <w:ind w:left="1701" w:firstLine="709"/>
      </w:pPr>
      <w:r w:rsidRPr="00547D25">
        <w:lastRenderedPageBreak/>
        <w:t>Схема описывает диспетчер `</w:t>
      </w:r>
      <w:proofErr w:type="spellStart"/>
      <w:r w:rsidRPr="00547D25">
        <w:t>RemoveData</w:t>
      </w:r>
      <w:proofErr w:type="spellEnd"/>
      <w:r w:rsidRPr="00547D25">
        <w:t>`, который по выбору пользователя инициирует удаление типа, компонента или правила совместимости. Алгоритм, детализированный на примере `</w:t>
      </w:r>
      <w:proofErr w:type="spellStart"/>
      <w:r w:rsidRPr="00547D25">
        <w:t>RemoveComponentType</w:t>
      </w:r>
      <w:proofErr w:type="spellEnd"/>
      <w:r w:rsidRPr="00547D25">
        <w:t>`, включает ключевой шаг: проверку зависимостей. Перед удалением типа система сканирует список компонентов. Удаление записи производится только при отсутствии зависимых объектов и</w:t>
      </w:r>
      <w:r>
        <w:t>ли</w:t>
      </w:r>
      <w:r w:rsidRPr="00547D25">
        <w:t xml:space="preserve"> после получения подтверждения от пользователя</w:t>
      </w:r>
      <w:r w:rsidR="00985E2E" w:rsidRPr="00985E2E">
        <w:t>.</w:t>
      </w:r>
    </w:p>
    <w:p w14:paraId="358F70EE" w14:textId="77777777" w:rsidR="00985E2E" w:rsidRPr="00645250" w:rsidRDefault="00985E2E" w:rsidP="00AC09DA">
      <w:pPr>
        <w:ind w:left="1701" w:firstLine="709"/>
      </w:pPr>
    </w:p>
    <w:p w14:paraId="2BF19EAB" w14:textId="01DE7ECD" w:rsidR="00E4046C" w:rsidRDefault="00547D25" w:rsidP="004B31F2">
      <w:pPr>
        <w:ind w:left="567" w:firstLine="709"/>
      </w:pPr>
      <w:r w:rsidRPr="00547D25">
        <w:drawing>
          <wp:inline distT="0" distB="0" distL="0" distR="0" wp14:anchorId="4FB32BA7" wp14:editId="5EC2D2BB">
            <wp:extent cx="4638199" cy="6725920"/>
            <wp:effectExtent l="0" t="0" r="0" b="5080"/>
            <wp:docPr id="20086090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60904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5141" cy="6779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0DB3D" w14:textId="77777777" w:rsidR="00E4046C" w:rsidRDefault="00E4046C" w:rsidP="00AC09DA">
      <w:pPr>
        <w:ind w:left="1701" w:firstLine="709"/>
      </w:pPr>
    </w:p>
    <w:p w14:paraId="7342A141" w14:textId="7883B75D" w:rsidR="004B31F2" w:rsidRPr="00765929" w:rsidRDefault="00617C37" w:rsidP="004B31F2">
      <w:pPr>
        <w:ind w:left="1701" w:firstLine="709"/>
        <w:jc w:val="center"/>
      </w:pPr>
      <w:r>
        <w:t xml:space="preserve">Рисунок 3.7. – Схема работы процедур </w:t>
      </w:r>
      <w:r w:rsidR="00547D25">
        <w:t>удаления</w:t>
      </w:r>
    </w:p>
    <w:p w14:paraId="6AB3D331" w14:textId="75F93B65" w:rsidR="00A76D84" w:rsidRPr="009636CD" w:rsidRDefault="004B31F2" w:rsidP="00547D25">
      <w:pPr>
        <w:widowControl/>
        <w:overflowPunct/>
        <w:autoSpaceDE/>
        <w:autoSpaceDN/>
        <w:adjustRightInd/>
        <w:ind w:left="1701" w:firstLine="709"/>
        <w:jc w:val="left"/>
        <w:textAlignment w:val="auto"/>
      </w:pPr>
      <w:r w:rsidRPr="00765929">
        <w:br w:type="page"/>
      </w:r>
      <w:r w:rsidR="009636CD" w:rsidRPr="009636CD">
        <w:lastRenderedPageBreak/>
        <w:t>Схема описывает диспетчер `</w:t>
      </w:r>
      <w:proofErr w:type="spellStart"/>
      <w:r w:rsidR="009636CD" w:rsidRPr="009636CD">
        <w:t>EditData</w:t>
      </w:r>
      <w:proofErr w:type="spellEnd"/>
      <w:r w:rsidR="009636CD" w:rsidRPr="009636CD">
        <w:t>`, вызывающий подпрограммы редактирования для типов, компонентов или правил совместимости. Алгоритм, показанный на примере `</w:t>
      </w:r>
      <w:proofErr w:type="spellStart"/>
      <w:r w:rsidR="009636CD" w:rsidRPr="009636CD">
        <w:t>EditComponent</w:t>
      </w:r>
      <w:proofErr w:type="spellEnd"/>
      <w:r w:rsidR="009636CD" w:rsidRPr="009636CD">
        <w:t>`, включает выбор записи по ID, ввод новых данных и их последующую валидацию. Ключевой шаг — проверка существования зависимых записей, например, нового указываемого ID типа, перед окончательным обновлением данных.</w:t>
      </w:r>
    </w:p>
    <w:p w14:paraId="51588CBC" w14:textId="77777777" w:rsidR="00A76D84" w:rsidRDefault="00A76D84" w:rsidP="00AC09DA">
      <w:pPr>
        <w:ind w:left="1701" w:firstLine="709"/>
        <w:jc w:val="left"/>
      </w:pPr>
    </w:p>
    <w:p w14:paraId="64E0BC1C" w14:textId="0A1479F9" w:rsidR="00E4046C" w:rsidRDefault="00547D25" w:rsidP="00AC09DA">
      <w:pPr>
        <w:ind w:left="1701" w:firstLine="709"/>
        <w:jc w:val="center"/>
      </w:pPr>
      <w:r w:rsidRPr="00547D25">
        <w:drawing>
          <wp:inline distT="0" distB="0" distL="0" distR="0" wp14:anchorId="4E97F9D5" wp14:editId="1EAF293A">
            <wp:extent cx="4302125" cy="7126014"/>
            <wp:effectExtent l="0" t="0" r="3175" b="0"/>
            <wp:docPr id="266229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2299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7044" cy="716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85FC6" w14:textId="22667C7E" w:rsidR="00617C37" w:rsidRDefault="00617C37" w:rsidP="00AC09DA">
      <w:pPr>
        <w:ind w:left="1701" w:firstLine="709"/>
        <w:jc w:val="center"/>
      </w:pPr>
      <w:r>
        <w:t xml:space="preserve">Рисунок 3.8. – Схема работы процедур </w:t>
      </w:r>
      <w:r w:rsidR="009636CD">
        <w:t>изменения данных</w:t>
      </w:r>
    </w:p>
    <w:p w14:paraId="1C9D7B14" w14:textId="59478D1D" w:rsidR="00E4046C" w:rsidRPr="009636CD" w:rsidRDefault="00BA6827" w:rsidP="00AC09DA">
      <w:pPr>
        <w:ind w:left="1701" w:firstLine="709"/>
      </w:pPr>
      <w:r w:rsidRPr="00BA6827">
        <w:lastRenderedPageBreak/>
        <w:t>Схема описывает диспетчер `</w:t>
      </w:r>
      <w:proofErr w:type="spellStart"/>
      <w:r w:rsidRPr="00BA6827">
        <w:t>HandleSpecialFunctions</w:t>
      </w:r>
      <w:proofErr w:type="spellEnd"/>
      <w:r w:rsidRPr="00BA6827">
        <w:t>`, который управляет основными функциями программы. В зависимости от выбора пользователя, выполняются три ключевые операции: подбор всех вариантов сборки ПК в заданном ценовом диапазоне (`</w:t>
      </w:r>
      <w:proofErr w:type="spellStart"/>
      <w:r w:rsidRPr="00BA6827">
        <w:t>FindPCBuildOptions</w:t>
      </w:r>
      <w:proofErr w:type="spellEnd"/>
      <w:r w:rsidRPr="00BA6827">
        <w:t>`), оформление заказа на одну из найденных сборок (`</w:t>
      </w:r>
      <w:proofErr w:type="spellStart"/>
      <w:r w:rsidRPr="00BA6827">
        <w:t>CreateOrder</w:t>
      </w:r>
      <w:proofErr w:type="spellEnd"/>
      <w:r w:rsidRPr="00BA6827">
        <w:t>`) и поиск совместимых комплектующих для конкретного компонента (`</w:t>
      </w:r>
      <w:proofErr w:type="spellStart"/>
      <w:r w:rsidRPr="00BA6827">
        <w:t>FindCompatibleComponents</w:t>
      </w:r>
      <w:proofErr w:type="spellEnd"/>
      <w:r w:rsidRPr="00BA6827">
        <w:t>`). Алгоритм включает предварительные проверки на наличие данных, необходимых для каждой операции.</w:t>
      </w:r>
    </w:p>
    <w:p w14:paraId="224EEA9B" w14:textId="77777777" w:rsidR="004B31F2" w:rsidRPr="009636CD" w:rsidRDefault="004B31F2" w:rsidP="00AC09DA">
      <w:pPr>
        <w:ind w:left="1701" w:firstLine="709"/>
      </w:pPr>
    </w:p>
    <w:p w14:paraId="3B9513A1" w14:textId="7E9AF6DD" w:rsidR="00723ABA" w:rsidRDefault="00BA6827" w:rsidP="004B31F2">
      <w:pPr>
        <w:ind w:left="1701" w:firstLine="0"/>
        <w:jc w:val="center"/>
      </w:pPr>
      <w:r w:rsidRPr="00BA6827">
        <w:drawing>
          <wp:inline distT="0" distB="0" distL="0" distR="0" wp14:anchorId="19FD8781" wp14:editId="7C9FACD6">
            <wp:extent cx="4613275" cy="6272784"/>
            <wp:effectExtent l="0" t="0" r="0" b="1270"/>
            <wp:docPr id="667072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07231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34666" cy="630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2C38E" w14:textId="77777777" w:rsidR="00645250" w:rsidRDefault="00645250" w:rsidP="00AC09DA">
      <w:pPr>
        <w:ind w:left="1701" w:firstLine="709"/>
        <w:jc w:val="center"/>
      </w:pPr>
    </w:p>
    <w:p w14:paraId="0BA46D73" w14:textId="328E07E9" w:rsidR="00544CB6" w:rsidRDefault="00544CB6" w:rsidP="006A4D02">
      <w:pPr>
        <w:ind w:left="1701" w:firstLine="709"/>
        <w:jc w:val="center"/>
      </w:pPr>
      <w:r>
        <w:t>Рисунок 3.9. – Схема работы процедуры</w:t>
      </w:r>
      <w:r w:rsidR="00BA6827">
        <w:t>-</w:t>
      </w:r>
      <w:proofErr w:type="spellStart"/>
      <w:r w:rsidR="00BA6827">
        <w:t>диспатчера</w:t>
      </w:r>
      <w:proofErr w:type="spellEnd"/>
      <w:r w:rsidR="00BA6827">
        <w:t xml:space="preserve"> для специальных функций</w:t>
      </w:r>
      <w:r>
        <w:t>.</w:t>
      </w:r>
    </w:p>
    <w:p w14:paraId="2514F4CA" w14:textId="623CAE6F" w:rsidR="001A3FD7" w:rsidRDefault="000B6870" w:rsidP="00AC09DA">
      <w:pPr>
        <w:ind w:left="1701" w:firstLine="709"/>
      </w:pPr>
      <w:r w:rsidRPr="000B6870">
        <w:lastRenderedPageBreak/>
        <w:t>Схема детализирует алгоритм рекурсивного подбора конфигураций. `</w:t>
      </w:r>
      <w:proofErr w:type="spellStart"/>
      <w:r w:rsidRPr="000B6870">
        <w:t>FindPCBuildOptions</w:t>
      </w:r>
      <w:proofErr w:type="spellEnd"/>
      <w:r w:rsidRPr="000B6870">
        <w:t>` является функцией-оберткой, инициализирующей процесс. Основная логика заключена в `</w:t>
      </w:r>
      <w:proofErr w:type="spellStart"/>
      <w:r w:rsidRPr="000B6870">
        <w:t>BuildConfigurationsRecursive</w:t>
      </w:r>
      <w:proofErr w:type="spellEnd"/>
      <w:r w:rsidRPr="000B6870">
        <w:t>`, которая последовательно перебирает типы комплектующих. Для каждого кандидата на добавление в сборку вызывается `</w:t>
      </w:r>
      <w:proofErr w:type="spellStart"/>
      <w:r w:rsidRPr="000B6870">
        <w:t>IsCompatibleWithAll</w:t>
      </w:r>
      <w:proofErr w:type="spellEnd"/>
      <w:r w:rsidRPr="000B6870">
        <w:t>`. Эта функция, в свою очередь, в цикле обращается к `</w:t>
      </w:r>
      <w:proofErr w:type="spellStart"/>
      <w:r w:rsidRPr="000B6870">
        <w:t>AreComponentsCompatible</w:t>
      </w:r>
      <w:proofErr w:type="spellEnd"/>
      <w:r w:rsidRPr="000B6870">
        <w:t>`, чтобы проверить совместимость нового компонента с каждым уже добавленным. `</w:t>
      </w:r>
      <w:proofErr w:type="spellStart"/>
      <w:r w:rsidRPr="000B6870">
        <w:t>AreComponentsCompatible</w:t>
      </w:r>
      <w:proofErr w:type="spellEnd"/>
      <w:r w:rsidRPr="000B6870">
        <w:t>` выполняет прямой поиск по глобальному списку совместимости. Готовая сборка сохраняется, если ее цена соответствует заданному диапазону.</w:t>
      </w:r>
    </w:p>
    <w:p w14:paraId="3E571526" w14:textId="298D196B" w:rsidR="00DC771E" w:rsidRDefault="001A3FD7" w:rsidP="00AC09DA">
      <w:pPr>
        <w:ind w:left="1701" w:firstLine="709"/>
      </w:pPr>
      <w:r w:rsidRPr="001A3FD7">
        <w:t xml:space="preserve"> </w:t>
      </w:r>
    </w:p>
    <w:p w14:paraId="07FDEA8F" w14:textId="491F9835" w:rsidR="00E4046C" w:rsidRPr="000B6870" w:rsidRDefault="001A11A5" w:rsidP="004B31F2">
      <w:pPr>
        <w:ind w:left="1701" w:hanging="425"/>
      </w:pPr>
      <w:r w:rsidRPr="001A11A5">
        <w:drawing>
          <wp:inline distT="0" distB="0" distL="0" distR="0" wp14:anchorId="5C1F09AF" wp14:editId="0E54A838">
            <wp:extent cx="4275016" cy="5973288"/>
            <wp:effectExtent l="0" t="0" r="5080" b="0"/>
            <wp:docPr id="62213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1318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17821" cy="6033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C16D7" w14:textId="77777777" w:rsidR="00E4046C" w:rsidRDefault="00E4046C" w:rsidP="00AC09DA">
      <w:pPr>
        <w:ind w:left="1701" w:firstLine="709"/>
      </w:pPr>
    </w:p>
    <w:p w14:paraId="48A2A946" w14:textId="1247BE90" w:rsidR="00544CB6" w:rsidRDefault="00544CB6" w:rsidP="00AC09DA">
      <w:pPr>
        <w:ind w:left="1701" w:firstLine="709"/>
        <w:jc w:val="center"/>
      </w:pPr>
      <w:r>
        <w:t xml:space="preserve">Рисунок 3.10. – Схема работы процедур </w:t>
      </w:r>
      <w:r w:rsidR="001A11A5">
        <w:t>подбора сборок</w:t>
      </w:r>
      <w:r w:rsidR="000B6870">
        <w:t xml:space="preserve"> и</w:t>
      </w:r>
      <w:r w:rsidR="000B6870">
        <w:br/>
        <w:t>проверок совместимости</w:t>
      </w:r>
    </w:p>
    <w:p w14:paraId="3F3D5D1F" w14:textId="77777777" w:rsidR="00212836" w:rsidRDefault="00212836" w:rsidP="00212836">
      <w:pPr>
        <w:ind w:left="1701" w:firstLine="709"/>
      </w:pPr>
      <w:r>
        <w:lastRenderedPageBreak/>
        <w:t>Схема представляет два независимых алгоритма: поиск совместимых комплектующих и создание заказа.</w:t>
      </w:r>
    </w:p>
    <w:p w14:paraId="302A43FB" w14:textId="77777777" w:rsidR="00212836" w:rsidRDefault="00212836" w:rsidP="00212836">
      <w:pPr>
        <w:ind w:left="1701" w:firstLine="709"/>
      </w:pPr>
      <w:r>
        <w:t xml:space="preserve">Алгоритм </w:t>
      </w:r>
      <w:proofErr w:type="spellStart"/>
      <w:r>
        <w:t>FindCompatibleComponents</w:t>
      </w:r>
      <w:proofErr w:type="spellEnd"/>
      <w:r>
        <w:t xml:space="preserve"> находит для указанного базового компонента все совместимые детали заданного типа. Он итерирует по полному списку комплектующих, используя функцию </w:t>
      </w:r>
      <w:proofErr w:type="spellStart"/>
      <w:r>
        <w:t>AreComponentsCompatible</w:t>
      </w:r>
      <w:proofErr w:type="spellEnd"/>
      <w:r>
        <w:t xml:space="preserve"> для проверки совместимости. Подходящие компоненты добавляются в результирующий список.</w:t>
      </w:r>
    </w:p>
    <w:p w14:paraId="12A97005" w14:textId="7A879B4C" w:rsidR="00723ABA" w:rsidRDefault="00212836" w:rsidP="00212836">
      <w:pPr>
        <w:ind w:left="1701" w:firstLine="709"/>
      </w:pPr>
      <w:r>
        <w:t xml:space="preserve">Алгоритм </w:t>
      </w:r>
      <w:proofErr w:type="spellStart"/>
      <w:r>
        <w:t>CreateOrder</w:t>
      </w:r>
      <w:proofErr w:type="spellEnd"/>
      <w:r>
        <w:t xml:space="preserve"> формирует заказ на основе выбранной сборки. Он запрашивает данные заказчика, затем в цикле обрабатывает каждый компонент сборки, проверяя его наличие на складе и уменьшая количество. Готовый заказ добавляется в общий список и сохраняется в отдельный текстовый файл</w:t>
      </w:r>
      <w:r w:rsidR="00433ABD" w:rsidRPr="00433ABD">
        <w:t>.</w:t>
      </w:r>
    </w:p>
    <w:p w14:paraId="4692511C" w14:textId="77777777" w:rsidR="00433ABD" w:rsidRDefault="00433ABD" w:rsidP="00AC09DA">
      <w:pPr>
        <w:ind w:left="1701" w:firstLine="709"/>
      </w:pPr>
    </w:p>
    <w:p w14:paraId="2F20BFB2" w14:textId="5E36621F" w:rsidR="00E4046C" w:rsidRDefault="00212836" w:rsidP="004B31F2">
      <w:pPr>
        <w:ind w:left="1701" w:firstLine="426"/>
        <w:jc w:val="center"/>
      </w:pPr>
      <w:r w:rsidRPr="00212836">
        <w:drawing>
          <wp:inline distT="0" distB="0" distL="0" distR="0" wp14:anchorId="675F19EC" wp14:editId="17DB6AE6">
            <wp:extent cx="3947795" cy="5669280"/>
            <wp:effectExtent l="0" t="0" r="1905" b="0"/>
            <wp:docPr id="1103597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9733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5200" cy="573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F6BDB" w14:textId="77777777" w:rsidR="00725964" w:rsidRDefault="00725964" w:rsidP="00AC09DA">
      <w:pPr>
        <w:ind w:left="1701" w:firstLine="709"/>
        <w:jc w:val="center"/>
      </w:pPr>
    </w:p>
    <w:p w14:paraId="0FF6EFE8" w14:textId="38BE3700" w:rsidR="00D636A3" w:rsidRPr="00033FE5" w:rsidRDefault="00725964" w:rsidP="00AC09DA">
      <w:pPr>
        <w:ind w:left="1701" w:firstLine="709"/>
        <w:jc w:val="center"/>
      </w:pPr>
      <w:r>
        <w:t xml:space="preserve">Рисунок 3.11. – Схема работы процедур </w:t>
      </w:r>
      <w:r w:rsidR="00212836">
        <w:t>поиска совместимых компонентов и создания заказа</w:t>
      </w:r>
    </w:p>
    <w:p w14:paraId="0E8825BB" w14:textId="79EC171E" w:rsidR="00433ABD" w:rsidRPr="00033FE5" w:rsidRDefault="00033FE5" w:rsidP="00AC09DA">
      <w:pPr>
        <w:ind w:left="1701" w:firstLine="709"/>
      </w:pPr>
      <w:r w:rsidRPr="00033FE5">
        <w:rPr>
          <w:lang/>
        </w:rPr>
        <w:lastRenderedPageBreak/>
        <w:t xml:space="preserve">Схема описывает функцию-диспетчер `SaveAllData`, которая выполняет последовательное сохранение всех данных: типов, компонентов, правил совместимости и заказов. Процесс прерывается при первой же ошибке. Детально показан алгоритм для `SaveComponentTypes`, который в цикле обходит список, преобразует каждую запись в </w:t>
      </w:r>
      <w:r w:rsidR="005428B4">
        <w:t xml:space="preserve">надлежащий для записи формат </w:t>
      </w:r>
      <w:r w:rsidRPr="00033FE5">
        <w:rPr>
          <w:lang/>
        </w:rPr>
        <w:t>и записывает ее в файл. Остальные функции сохранения работают по аналогичному принципу.</w:t>
      </w:r>
    </w:p>
    <w:p w14:paraId="29329233" w14:textId="77777777" w:rsidR="00725964" w:rsidRPr="00433ABD" w:rsidRDefault="00725964" w:rsidP="00AC09DA">
      <w:pPr>
        <w:ind w:left="1701" w:firstLine="709"/>
        <w:rPr>
          <w:lang/>
        </w:rPr>
      </w:pPr>
    </w:p>
    <w:p w14:paraId="02BA9E28" w14:textId="4F4663CB" w:rsidR="00725964" w:rsidRDefault="00033FE5" w:rsidP="004B31F2">
      <w:pPr>
        <w:ind w:left="1701" w:hanging="141"/>
        <w:jc w:val="center"/>
      </w:pPr>
      <w:r w:rsidRPr="00033FE5">
        <w:drawing>
          <wp:inline distT="0" distB="0" distL="0" distR="0" wp14:anchorId="5A6F34DE" wp14:editId="44A1FE69">
            <wp:extent cx="5417703" cy="6984588"/>
            <wp:effectExtent l="0" t="0" r="5715" b="635"/>
            <wp:docPr id="512216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1672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0658" cy="698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DFBA9" w14:textId="59282545" w:rsidR="006A4D02" w:rsidRPr="006A4D02" w:rsidRDefault="00725964" w:rsidP="006A4D02">
      <w:pPr>
        <w:ind w:left="1701" w:firstLine="709"/>
        <w:jc w:val="center"/>
      </w:pPr>
      <w:r>
        <w:t>Рисунок 3.12. – Схема работы процедуры</w:t>
      </w:r>
      <w:r w:rsidR="00D636A3">
        <w:t xml:space="preserve"> </w:t>
      </w:r>
      <w:r w:rsidR="005428B4">
        <w:t>сохранения данных</w:t>
      </w:r>
      <w:bookmarkStart w:id="13" w:name="_Toc199713672"/>
    </w:p>
    <w:p w14:paraId="39FDB425" w14:textId="4FE349AB" w:rsidR="000C65E9" w:rsidRPr="001147E3" w:rsidRDefault="00C520C2" w:rsidP="006A4D02">
      <w:pPr>
        <w:pStyle w:val="Heading3"/>
        <w:ind w:left="709" w:firstLine="709"/>
      </w:pPr>
      <w:r>
        <w:lastRenderedPageBreak/>
        <w:t>3.2. В</w:t>
      </w:r>
      <w:r w:rsidR="000C65E9" w:rsidRPr="001147E3">
        <w:t>ыделение основных структур данных</w:t>
      </w:r>
      <w:bookmarkEnd w:id="13"/>
    </w:p>
    <w:p w14:paraId="54F4D20C" w14:textId="6C0986E2" w:rsidR="000C65E9" w:rsidRPr="00F8237E" w:rsidRDefault="00F22CC7" w:rsidP="00E51247">
      <w:pPr>
        <w:pStyle w:val="BodyText"/>
        <w:keepNext/>
        <w:spacing w:before="360"/>
        <w:ind w:left="709" w:firstLine="709"/>
        <w:jc w:val="left"/>
        <w:rPr>
          <w:sz w:val="28"/>
          <w:szCs w:val="28"/>
        </w:rPr>
      </w:pPr>
      <w:r>
        <w:rPr>
          <w:sz w:val="28"/>
          <w:szCs w:val="28"/>
        </w:rPr>
        <w:t>Таблица 3</w:t>
      </w:r>
      <w:r w:rsidR="00E51247">
        <w:rPr>
          <w:sz w:val="28"/>
          <w:szCs w:val="28"/>
        </w:rPr>
        <w:t>.</w:t>
      </w:r>
      <w:r w:rsidR="00230ED4">
        <w:rPr>
          <w:sz w:val="28"/>
          <w:szCs w:val="28"/>
        </w:rPr>
        <w:t>1</w:t>
      </w:r>
      <w:r w:rsidR="000C65E9" w:rsidRPr="00F8237E">
        <w:rPr>
          <w:sz w:val="28"/>
          <w:szCs w:val="28"/>
        </w:rPr>
        <w:t xml:space="preserve"> используемые идентификаторы</w:t>
      </w:r>
    </w:p>
    <w:tbl>
      <w:tblPr>
        <w:tblW w:w="8892" w:type="dxa"/>
        <w:tblInd w:w="1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6"/>
        <w:gridCol w:w="2806"/>
        <w:gridCol w:w="3260"/>
      </w:tblGrid>
      <w:tr w:rsidR="000C65E9" w:rsidRPr="00F8237E" w14:paraId="0DAB08A8" w14:textId="77777777" w:rsidTr="004B31F2">
        <w:tc>
          <w:tcPr>
            <w:tcW w:w="2826" w:type="dxa"/>
            <w:shd w:val="clear" w:color="auto" w:fill="auto"/>
          </w:tcPr>
          <w:p w14:paraId="4F2AF1B2" w14:textId="77777777" w:rsidR="000C65E9" w:rsidRPr="00F8237E" w:rsidRDefault="000C65E9" w:rsidP="002439B8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>Имя идентификатора структуры</w:t>
            </w:r>
          </w:p>
        </w:tc>
        <w:tc>
          <w:tcPr>
            <w:tcW w:w="2806" w:type="dxa"/>
            <w:shd w:val="clear" w:color="auto" w:fill="auto"/>
          </w:tcPr>
          <w:p w14:paraId="3D87239D" w14:textId="77777777" w:rsidR="000C65E9" w:rsidRPr="00F8237E" w:rsidRDefault="000C65E9" w:rsidP="000C65E9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>Назначение структуры</w:t>
            </w:r>
          </w:p>
        </w:tc>
        <w:tc>
          <w:tcPr>
            <w:tcW w:w="3260" w:type="dxa"/>
            <w:shd w:val="clear" w:color="auto" w:fill="auto"/>
          </w:tcPr>
          <w:p w14:paraId="046E11BC" w14:textId="77777777" w:rsidR="000C65E9" w:rsidRPr="00F8237E" w:rsidRDefault="000C65E9" w:rsidP="002439B8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>Тип структуры</w:t>
            </w:r>
          </w:p>
        </w:tc>
      </w:tr>
      <w:tr w:rsidR="00F93EBF" w:rsidRPr="00F8237E" w14:paraId="506C37CD" w14:textId="77777777" w:rsidTr="004B31F2">
        <w:tc>
          <w:tcPr>
            <w:tcW w:w="2826" w:type="dxa"/>
            <w:shd w:val="clear" w:color="auto" w:fill="auto"/>
            <w:vAlign w:val="center"/>
          </w:tcPr>
          <w:p w14:paraId="3E39596C" w14:textId="504A4E6C" w:rsidR="00F93EBF" w:rsidRPr="00F8237E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4909D3">
              <w:rPr>
                <w:sz w:val="28"/>
                <w:szCs w:val="28"/>
              </w:rPr>
              <w:t>TFixedString</w:t>
            </w:r>
            <w:proofErr w:type="spellEnd"/>
          </w:p>
        </w:tc>
        <w:tc>
          <w:tcPr>
            <w:tcW w:w="2806" w:type="dxa"/>
            <w:shd w:val="clear" w:color="auto" w:fill="auto"/>
            <w:vAlign w:val="center"/>
          </w:tcPr>
          <w:p w14:paraId="39285528" w14:textId="47C2E9B8" w:rsidR="00F93EBF" w:rsidRPr="00F8237E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4909D3">
              <w:rPr>
                <w:sz w:val="28"/>
                <w:szCs w:val="28"/>
              </w:rPr>
              <w:t>Строка фиксированной длины для использования в типизированных файлах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B57BFF6" w14:textId="4F81F5E3" w:rsidR="00F93EBF" w:rsidRPr="00F8237E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4909D3">
              <w:rPr>
                <w:sz w:val="28"/>
                <w:szCs w:val="28"/>
              </w:rPr>
              <w:t>Массив символов</w:t>
            </w:r>
          </w:p>
        </w:tc>
      </w:tr>
      <w:tr w:rsidR="00F93EBF" w:rsidRPr="00F8237E" w14:paraId="5A6D55B8" w14:textId="77777777" w:rsidTr="004B31F2">
        <w:tc>
          <w:tcPr>
            <w:tcW w:w="2826" w:type="dxa"/>
            <w:shd w:val="clear" w:color="auto" w:fill="auto"/>
            <w:vAlign w:val="center"/>
          </w:tcPr>
          <w:p w14:paraId="62A5A1D7" w14:textId="6A2BB7FA" w:rsidR="00F93EBF" w:rsidRPr="00F8237E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4909D3">
              <w:rPr>
                <w:sz w:val="28"/>
                <w:szCs w:val="28"/>
              </w:rPr>
              <w:t>TComponentType</w:t>
            </w:r>
            <w:proofErr w:type="spellEnd"/>
            <w:r w:rsidRPr="004909D3">
              <w:rPr>
                <w:sz w:val="28"/>
                <w:szCs w:val="28"/>
              </w:rPr>
              <w:tab/>
            </w:r>
          </w:p>
        </w:tc>
        <w:tc>
          <w:tcPr>
            <w:tcW w:w="2806" w:type="dxa"/>
            <w:shd w:val="clear" w:color="auto" w:fill="auto"/>
            <w:vAlign w:val="center"/>
          </w:tcPr>
          <w:p w14:paraId="073EA44E" w14:textId="565B5AF2" w:rsidR="00F93EBF" w:rsidRPr="00F8237E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4909D3">
              <w:rPr>
                <w:sz w:val="28"/>
                <w:szCs w:val="28"/>
              </w:rPr>
              <w:t>Хранение информации о типах комплектующих</w:t>
            </w:r>
            <w:r w:rsidRPr="004909D3">
              <w:rPr>
                <w:sz w:val="28"/>
                <w:szCs w:val="28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931E6BB" w14:textId="6BDE225F" w:rsidR="00F93EBF" w:rsidRPr="00F8237E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4909D3">
              <w:rPr>
                <w:sz w:val="28"/>
                <w:szCs w:val="28"/>
              </w:rPr>
              <w:t>Запись (</w:t>
            </w:r>
            <w:proofErr w:type="spellStart"/>
            <w:r w:rsidRPr="004909D3">
              <w:rPr>
                <w:sz w:val="28"/>
                <w:szCs w:val="28"/>
              </w:rPr>
              <w:t>record</w:t>
            </w:r>
            <w:proofErr w:type="spellEnd"/>
            <w:r w:rsidRPr="004909D3">
              <w:rPr>
                <w:sz w:val="28"/>
                <w:szCs w:val="28"/>
              </w:rPr>
              <w:t>)</w:t>
            </w:r>
          </w:p>
        </w:tc>
      </w:tr>
      <w:tr w:rsidR="00F93EBF" w:rsidRPr="00F8237E" w14:paraId="56E789E6" w14:textId="77777777" w:rsidTr="004B31F2">
        <w:tc>
          <w:tcPr>
            <w:tcW w:w="2826" w:type="dxa"/>
            <w:shd w:val="clear" w:color="auto" w:fill="auto"/>
            <w:vAlign w:val="center"/>
          </w:tcPr>
          <w:p w14:paraId="2F7E601E" w14:textId="497C95E6" w:rsidR="00F93EBF" w:rsidRPr="004909D3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  <w:lang w:val="en-US"/>
              </w:rPr>
            </w:pPr>
            <w:proofErr w:type="spellStart"/>
            <w:r w:rsidRPr="004909D3">
              <w:rPr>
                <w:sz w:val="28"/>
                <w:szCs w:val="28"/>
              </w:rPr>
              <w:t>TComponent</w:t>
            </w:r>
            <w:proofErr w:type="spellEnd"/>
          </w:p>
        </w:tc>
        <w:tc>
          <w:tcPr>
            <w:tcW w:w="2806" w:type="dxa"/>
            <w:shd w:val="clear" w:color="auto" w:fill="auto"/>
            <w:vAlign w:val="center"/>
          </w:tcPr>
          <w:p w14:paraId="1E3A246F" w14:textId="4279AAA2" w:rsidR="00F93EBF" w:rsidRPr="00F8237E" w:rsidRDefault="004909D3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4909D3">
              <w:rPr>
                <w:sz w:val="28"/>
                <w:szCs w:val="28"/>
              </w:rPr>
              <w:t>Хранение информации о комплектующих</w:t>
            </w:r>
            <w:r w:rsidRPr="004909D3">
              <w:rPr>
                <w:sz w:val="28"/>
                <w:szCs w:val="28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7947F61" w14:textId="68D8A9DE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Запись (</w:t>
            </w:r>
            <w:proofErr w:type="spellStart"/>
            <w:r w:rsidRPr="005428B4">
              <w:rPr>
                <w:sz w:val="28"/>
                <w:szCs w:val="28"/>
              </w:rPr>
              <w:t>record</w:t>
            </w:r>
            <w:proofErr w:type="spellEnd"/>
            <w:r w:rsidRPr="005428B4">
              <w:rPr>
                <w:sz w:val="28"/>
                <w:szCs w:val="28"/>
              </w:rPr>
              <w:t>)</w:t>
            </w:r>
          </w:p>
        </w:tc>
      </w:tr>
      <w:tr w:rsidR="00F93EBF" w:rsidRPr="00F8237E" w14:paraId="38D5B8D8" w14:textId="77777777" w:rsidTr="004B31F2">
        <w:tc>
          <w:tcPr>
            <w:tcW w:w="2826" w:type="dxa"/>
            <w:shd w:val="clear" w:color="auto" w:fill="auto"/>
            <w:vAlign w:val="center"/>
          </w:tcPr>
          <w:p w14:paraId="0BA21858" w14:textId="69477E54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Compatibility</w:t>
            </w:r>
            <w:proofErr w:type="spellEnd"/>
          </w:p>
        </w:tc>
        <w:tc>
          <w:tcPr>
            <w:tcW w:w="2806" w:type="dxa"/>
            <w:shd w:val="clear" w:color="auto" w:fill="auto"/>
            <w:vAlign w:val="center"/>
          </w:tcPr>
          <w:p w14:paraId="648CAF00" w14:textId="5503A31B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Хранение информации о совместимости комплектующих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04227456" w14:textId="58CE3920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Запись (</w:t>
            </w:r>
            <w:proofErr w:type="spellStart"/>
            <w:r w:rsidRPr="005428B4">
              <w:rPr>
                <w:sz w:val="28"/>
                <w:szCs w:val="28"/>
              </w:rPr>
              <w:t>record</w:t>
            </w:r>
            <w:proofErr w:type="spellEnd"/>
            <w:r w:rsidRPr="005428B4">
              <w:rPr>
                <w:sz w:val="28"/>
                <w:szCs w:val="28"/>
              </w:rPr>
              <w:t>)</w:t>
            </w:r>
          </w:p>
        </w:tc>
      </w:tr>
      <w:tr w:rsidR="00F93EBF" w:rsidRPr="00F8237E" w14:paraId="523CBEB1" w14:textId="77777777" w:rsidTr="004B31F2">
        <w:tc>
          <w:tcPr>
            <w:tcW w:w="2826" w:type="dxa"/>
            <w:shd w:val="clear" w:color="auto" w:fill="auto"/>
            <w:vAlign w:val="center"/>
          </w:tcPr>
          <w:p w14:paraId="7A2119BF" w14:textId="215DA945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PCBuildOption</w:t>
            </w:r>
            <w:proofErr w:type="spellEnd"/>
          </w:p>
        </w:tc>
        <w:tc>
          <w:tcPr>
            <w:tcW w:w="2806" w:type="dxa"/>
            <w:shd w:val="clear" w:color="auto" w:fill="auto"/>
            <w:vAlign w:val="center"/>
          </w:tcPr>
          <w:p w14:paraId="62E5A813" w14:textId="4064D6E9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Хранение информации о вариантах комплектации ПК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F6DCC21" w14:textId="1BBF3D79" w:rsidR="00F93EBF" w:rsidRPr="00F8237E" w:rsidRDefault="00F93EBF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93EBF">
              <w:rPr>
                <w:sz w:val="28"/>
                <w:szCs w:val="28"/>
              </w:rPr>
              <w:t>Запись (</w:t>
            </w:r>
            <w:proofErr w:type="spellStart"/>
            <w:r w:rsidRPr="00F93EBF">
              <w:rPr>
                <w:sz w:val="28"/>
                <w:szCs w:val="28"/>
              </w:rPr>
              <w:t>record</w:t>
            </w:r>
            <w:proofErr w:type="spellEnd"/>
            <w:r w:rsidRPr="00F93EBF">
              <w:rPr>
                <w:sz w:val="28"/>
                <w:szCs w:val="28"/>
              </w:rPr>
              <w:t>)</w:t>
            </w:r>
          </w:p>
        </w:tc>
      </w:tr>
      <w:tr w:rsidR="005428B4" w:rsidRPr="00F8237E" w14:paraId="52E60145" w14:textId="77777777" w:rsidTr="004B31F2">
        <w:tc>
          <w:tcPr>
            <w:tcW w:w="2826" w:type="dxa"/>
            <w:shd w:val="clear" w:color="auto" w:fill="auto"/>
            <w:vAlign w:val="center"/>
          </w:tcPr>
          <w:p w14:paraId="7F6C68AF" w14:textId="716A051C" w:rsidR="005428B4" w:rsidRPr="00F8237E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Order</w:t>
            </w:r>
            <w:proofErr w:type="spellEnd"/>
          </w:p>
        </w:tc>
        <w:tc>
          <w:tcPr>
            <w:tcW w:w="2806" w:type="dxa"/>
            <w:shd w:val="clear" w:color="auto" w:fill="auto"/>
            <w:vAlign w:val="center"/>
          </w:tcPr>
          <w:p w14:paraId="7CF90059" w14:textId="3D54C303" w:rsidR="005428B4" w:rsidRPr="00F8237E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Хранение информации о заказах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778F636B" w14:textId="22FB4D2C" w:rsidR="005428B4" w:rsidRPr="00F8237E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93EBF">
              <w:rPr>
                <w:sz w:val="28"/>
                <w:szCs w:val="28"/>
              </w:rPr>
              <w:t>Запись (</w:t>
            </w:r>
            <w:proofErr w:type="spellStart"/>
            <w:r w:rsidRPr="00F93EBF">
              <w:rPr>
                <w:sz w:val="28"/>
                <w:szCs w:val="28"/>
              </w:rPr>
              <w:t>record</w:t>
            </w:r>
            <w:proofErr w:type="spellEnd"/>
            <w:r w:rsidRPr="00F93EBF">
              <w:rPr>
                <w:sz w:val="28"/>
                <w:szCs w:val="28"/>
              </w:rPr>
              <w:t>)</w:t>
            </w:r>
          </w:p>
        </w:tc>
      </w:tr>
      <w:tr w:rsidR="00F93EBF" w:rsidRPr="00F8237E" w14:paraId="195BC952" w14:textId="77777777" w:rsidTr="004B31F2">
        <w:tc>
          <w:tcPr>
            <w:tcW w:w="2826" w:type="dxa"/>
            <w:shd w:val="clear" w:color="auto" w:fill="auto"/>
            <w:vAlign w:val="center"/>
          </w:tcPr>
          <w:p w14:paraId="5CCBA894" w14:textId="19E6D527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ComponentTypeNode</w:t>
            </w:r>
            <w:proofErr w:type="spellEnd"/>
          </w:p>
        </w:tc>
        <w:tc>
          <w:tcPr>
            <w:tcW w:w="2806" w:type="dxa"/>
            <w:shd w:val="clear" w:color="auto" w:fill="auto"/>
            <w:vAlign w:val="center"/>
          </w:tcPr>
          <w:p w14:paraId="0C0F20EB" w14:textId="695DEF58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зел односвязного списка типов комплектующих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3B6E811B" w14:textId="7F5A70B1" w:rsidR="00F93EBF" w:rsidRPr="00F8237E" w:rsidRDefault="00F93EBF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93EBF">
              <w:rPr>
                <w:sz w:val="28"/>
                <w:szCs w:val="28"/>
              </w:rPr>
              <w:t>Запись (</w:t>
            </w:r>
            <w:proofErr w:type="spellStart"/>
            <w:r w:rsidRPr="00F93EBF">
              <w:rPr>
                <w:sz w:val="28"/>
                <w:szCs w:val="28"/>
              </w:rPr>
              <w:t>record</w:t>
            </w:r>
            <w:proofErr w:type="spellEnd"/>
            <w:r w:rsidRPr="00F93EBF">
              <w:rPr>
                <w:sz w:val="28"/>
                <w:szCs w:val="28"/>
              </w:rPr>
              <w:t>)</w:t>
            </w:r>
          </w:p>
        </w:tc>
      </w:tr>
      <w:tr w:rsidR="00F93EBF" w:rsidRPr="00F8237E" w14:paraId="453FA1CE" w14:textId="77777777" w:rsidTr="004B31F2">
        <w:tc>
          <w:tcPr>
            <w:tcW w:w="2826" w:type="dxa"/>
            <w:shd w:val="clear" w:color="auto" w:fill="auto"/>
            <w:vAlign w:val="center"/>
          </w:tcPr>
          <w:p w14:paraId="71470077" w14:textId="14E39E2E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ComponentNode</w:t>
            </w:r>
            <w:proofErr w:type="spellEnd"/>
          </w:p>
        </w:tc>
        <w:tc>
          <w:tcPr>
            <w:tcW w:w="2806" w:type="dxa"/>
            <w:shd w:val="clear" w:color="auto" w:fill="auto"/>
            <w:vAlign w:val="center"/>
          </w:tcPr>
          <w:p w14:paraId="4BE9BF7A" w14:textId="0024C289" w:rsidR="00F93EBF" w:rsidRPr="00F8237E" w:rsidRDefault="005428B4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зел односвязного списка комплектующих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61639B09" w14:textId="4ECC4B19" w:rsidR="00F93EBF" w:rsidRPr="00F8237E" w:rsidRDefault="00F93EBF" w:rsidP="00F93EBF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93EBF">
              <w:rPr>
                <w:sz w:val="28"/>
                <w:szCs w:val="28"/>
              </w:rPr>
              <w:t>Запись (</w:t>
            </w:r>
            <w:proofErr w:type="spellStart"/>
            <w:r w:rsidRPr="00F93EBF">
              <w:rPr>
                <w:sz w:val="28"/>
                <w:szCs w:val="28"/>
              </w:rPr>
              <w:t>record</w:t>
            </w:r>
            <w:proofErr w:type="spellEnd"/>
            <w:r w:rsidRPr="00F93EBF">
              <w:rPr>
                <w:sz w:val="28"/>
                <w:szCs w:val="28"/>
              </w:rPr>
              <w:t>)</w:t>
            </w:r>
          </w:p>
        </w:tc>
      </w:tr>
    </w:tbl>
    <w:tbl>
      <w:tblPr>
        <w:tblpPr w:leftFromText="180" w:rightFromText="180" w:vertAnchor="page" w:horzAnchor="margin" w:tblpXSpec="right" w:tblpY="1486"/>
        <w:tblW w:w="8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4252"/>
        <w:gridCol w:w="1847"/>
        <w:gridCol w:w="7"/>
      </w:tblGrid>
      <w:tr w:rsidR="0097468D" w:rsidRPr="00F93EBF" w14:paraId="2A62F6E2" w14:textId="77777777" w:rsidTr="0097468D">
        <w:trPr>
          <w:gridAfter w:val="1"/>
          <w:wAfter w:w="7" w:type="dxa"/>
          <w:trHeight w:val="841"/>
        </w:trPr>
        <w:tc>
          <w:tcPr>
            <w:tcW w:w="2547" w:type="dxa"/>
            <w:shd w:val="clear" w:color="auto" w:fill="auto"/>
          </w:tcPr>
          <w:p w14:paraId="3EC659A1" w14:textId="77777777" w:rsidR="004B31F2" w:rsidRPr="00F93EBF" w:rsidRDefault="004B31F2" w:rsidP="004B31F2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lastRenderedPageBreak/>
              <w:t>Имя идентификатора структуры</w:t>
            </w:r>
          </w:p>
        </w:tc>
        <w:tc>
          <w:tcPr>
            <w:tcW w:w="4252" w:type="dxa"/>
            <w:shd w:val="clear" w:color="auto" w:fill="auto"/>
          </w:tcPr>
          <w:p w14:paraId="5A695AF1" w14:textId="77777777" w:rsidR="004B31F2" w:rsidRPr="00F93EBF" w:rsidRDefault="004B31F2" w:rsidP="004B31F2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>Назначение структуры</w:t>
            </w:r>
          </w:p>
        </w:tc>
        <w:tc>
          <w:tcPr>
            <w:tcW w:w="1847" w:type="dxa"/>
            <w:shd w:val="clear" w:color="auto" w:fill="auto"/>
          </w:tcPr>
          <w:p w14:paraId="16D2A725" w14:textId="77777777" w:rsidR="004B31F2" w:rsidRPr="00F93EBF" w:rsidRDefault="004B31F2" w:rsidP="004B31F2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8237E">
              <w:rPr>
                <w:sz w:val="28"/>
                <w:szCs w:val="28"/>
              </w:rPr>
              <w:t>Тип структуры</w:t>
            </w:r>
          </w:p>
        </w:tc>
      </w:tr>
      <w:tr w:rsidR="0097468D" w:rsidRPr="00F93EBF" w14:paraId="3CC45F64" w14:textId="77777777" w:rsidTr="0097468D">
        <w:trPr>
          <w:gridAfter w:val="1"/>
          <w:wAfter w:w="7" w:type="dxa"/>
          <w:trHeight w:val="988"/>
        </w:trPr>
        <w:tc>
          <w:tcPr>
            <w:tcW w:w="2547" w:type="dxa"/>
            <w:shd w:val="clear" w:color="auto" w:fill="auto"/>
            <w:vAlign w:val="center"/>
          </w:tcPr>
          <w:p w14:paraId="31A5F7AC" w14:textId="08EACF61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CompatibilityNode</w:t>
            </w:r>
            <w:proofErr w:type="spellEnd"/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471B4478" w14:textId="4CC849C6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зел односвязного списка совместимости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7C1E9844" w14:textId="65B39E08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93EBF">
              <w:rPr>
                <w:sz w:val="28"/>
                <w:szCs w:val="28"/>
              </w:rPr>
              <w:t>Запись (</w:t>
            </w:r>
            <w:proofErr w:type="spellStart"/>
            <w:r w:rsidRPr="00F93EBF">
              <w:rPr>
                <w:sz w:val="28"/>
                <w:szCs w:val="28"/>
              </w:rPr>
              <w:t>record</w:t>
            </w:r>
            <w:proofErr w:type="spellEnd"/>
            <w:r w:rsidRPr="00F93EBF">
              <w:rPr>
                <w:sz w:val="28"/>
                <w:szCs w:val="28"/>
              </w:rPr>
              <w:t>)</w:t>
            </w:r>
          </w:p>
        </w:tc>
      </w:tr>
      <w:tr w:rsidR="0097468D" w:rsidRPr="00F93EBF" w14:paraId="4A18743E" w14:textId="77777777" w:rsidTr="0097468D">
        <w:trPr>
          <w:gridAfter w:val="1"/>
          <w:wAfter w:w="7" w:type="dxa"/>
          <w:trHeight w:val="703"/>
        </w:trPr>
        <w:tc>
          <w:tcPr>
            <w:tcW w:w="2547" w:type="dxa"/>
            <w:shd w:val="clear" w:color="auto" w:fill="auto"/>
            <w:vAlign w:val="center"/>
          </w:tcPr>
          <w:p w14:paraId="548C4E60" w14:textId="6662E979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PCBuildOptionNode</w:t>
            </w:r>
            <w:proofErr w:type="spellEnd"/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25A7AAEB" w14:textId="076E5C01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зел односвязного списка вариантов комплектации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2C54BE62" w14:textId="71D93199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93EBF">
              <w:rPr>
                <w:sz w:val="28"/>
                <w:szCs w:val="28"/>
              </w:rPr>
              <w:t>Запись (</w:t>
            </w:r>
            <w:proofErr w:type="spellStart"/>
            <w:r w:rsidRPr="00F93EBF">
              <w:rPr>
                <w:sz w:val="28"/>
                <w:szCs w:val="28"/>
              </w:rPr>
              <w:t>record</w:t>
            </w:r>
            <w:proofErr w:type="spellEnd"/>
            <w:r w:rsidRPr="00F93EBF">
              <w:rPr>
                <w:sz w:val="28"/>
                <w:szCs w:val="28"/>
              </w:rPr>
              <w:t>)</w:t>
            </w:r>
          </w:p>
        </w:tc>
      </w:tr>
      <w:tr w:rsidR="0097468D" w:rsidRPr="00F93EBF" w14:paraId="58A67E02" w14:textId="77777777" w:rsidTr="0097468D">
        <w:trPr>
          <w:gridAfter w:val="1"/>
          <w:wAfter w:w="7" w:type="dxa"/>
          <w:trHeight w:val="994"/>
        </w:trPr>
        <w:tc>
          <w:tcPr>
            <w:tcW w:w="2547" w:type="dxa"/>
            <w:shd w:val="clear" w:color="auto" w:fill="auto"/>
            <w:vAlign w:val="center"/>
          </w:tcPr>
          <w:p w14:paraId="273042AB" w14:textId="68B683BF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TOrderNod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17A734A" w14:textId="55D3ED47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зел односвязного списка заказов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51A59734" w14:textId="13BC5501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F93EBF">
              <w:rPr>
                <w:sz w:val="28"/>
                <w:szCs w:val="28"/>
              </w:rPr>
              <w:t>Запись (</w:t>
            </w:r>
            <w:proofErr w:type="spellStart"/>
            <w:r w:rsidRPr="00F93EBF">
              <w:rPr>
                <w:sz w:val="28"/>
                <w:szCs w:val="28"/>
              </w:rPr>
              <w:t>record</w:t>
            </w:r>
            <w:proofErr w:type="spellEnd"/>
            <w:r w:rsidRPr="00F93EBF">
              <w:rPr>
                <w:sz w:val="28"/>
                <w:szCs w:val="28"/>
              </w:rPr>
              <w:t>)</w:t>
            </w:r>
          </w:p>
        </w:tc>
      </w:tr>
      <w:tr w:rsidR="0097468D" w:rsidRPr="00F93EBF" w14:paraId="706099F1" w14:textId="77777777" w:rsidTr="0097468D">
        <w:trPr>
          <w:gridAfter w:val="1"/>
          <w:wAfter w:w="7" w:type="dxa"/>
          <w:trHeight w:val="1002"/>
        </w:trPr>
        <w:tc>
          <w:tcPr>
            <w:tcW w:w="2547" w:type="dxa"/>
            <w:shd w:val="clear" w:color="auto" w:fill="auto"/>
            <w:vAlign w:val="center"/>
          </w:tcPr>
          <w:p w14:paraId="7DAD3C26" w14:textId="77777777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PComponentTypeNod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79E96B1F" w14:textId="77777777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 на узел списка типов комплектующих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0ABF8511" w14:textId="77777777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</w:t>
            </w:r>
          </w:p>
        </w:tc>
      </w:tr>
      <w:tr w:rsidR="0097468D" w:rsidRPr="00F93EBF" w14:paraId="7FA5E9CA" w14:textId="77777777" w:rsidTr="0097468D">
        <w:trPr>
          <w:gridAfter w:val="1"/>
          <w:wAfter w:w="7" w:type="dxa"/>
          <w:trHeight w:val="787"/>
        </w:trPr>
        <w:tc>
          <w:tcPr>
            <w:tcW w:w="2547" w:type="dxa"/>
            <w:shd w:val="clear" w:color="auto" w:fill="auto"/>
            <w:vAlign w:val="center"/>
          </w:tcPr>
          <w:p w14:paraId="44FE984E" w14:textId="24B67514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PComponentNod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7625B56F" w14:textId="2182EBE5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 на узел списка комплектующих</w:t>
            </w:r>
            <w:r w:rsidRPr="005428B4">
              <w:rPr>
                <w:sz w:val="28"/>
                <w:szCs w:val="28"/>
              </w:rPr>
              <w:tab/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1FAE6002" w14:textId="77777777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</w:t>
            </w:r>
          </w:p>
        </w:tc>
      </w:tr>
      <w:tr w:rsidR="0097468D" w:rsidRPr="00F93EBF" w14:paraId="64E0F461" w14:textId="77777777" w:rsidTr="0097468D">
        <w:trPr>
          <w:gridAfter w:val="1"/>
          <w:wAfter w:w="7" w:type="dxa"/>
          <w:trHeight w:val="994"/>
        </w:trPr>
        <w:tc>
          <w:tcPr>
            <w:tcW w:w="2547" w:type="dxa"/>
            <w:shd w:val="clear" w:color="auto" w:fill="auto"/>
            <w:vAlign w:val="center"/>
          </w:tcPr>
          <w:p w14:paraId="1B06EC03" w14:textId="67C14CBE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PCompatibilityNod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7398EBB4" w14:textId="22CA50C8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 на узел списка совместимости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4C975692" w14:textId="77777777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</w:t>
            </w:r>
          </w:p>
        </w:tc>
      </w:tr>
      <w:tr w:rsidR="0097468D" w:rsidRPr="00F93EBF" w14:paraId="3CBE00BB" w14:textId="77777777" w:rsidTr="0097468D">
        <w:trPr>
          <w:trHeight w:val="911"/>
        </w:trPr>
        <w:tc>
          <w:tcPr>
            <w:tcW w:w="2547" w:type="dxa"/>
            <w:shd w:val="clear" w:color="auto" w:fill="auto"/>
            <w:vAlign w:val="center"/>
          </w:tcPr>
          <w:p w14:paraId="470F85D2" w14:textId="372C0DCD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PPCBuildOptionNod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398DAAA9" w14:textId="304D5BDF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 на узел списка вариантов комплектации</w:t>
            </w:r>
          </w:p>
        </w:tc>
        <w:tc>
          <w:tcPr>
            <w:tcW w:w="1854" w:type="dxa"/>
            <w:gridSpan w:val="2"/>
            <w:shd w:val="clear" w:color="auto" w:fill="auto"/>
            <w:vAlign w:val="center"/>
          </w:tcPr>
          <w:p w14:paraId="0AD8DDB4" w14:textId="77777777" w:rsidR="005428B4" w:rsidRPr="00F93EBF" w:rsidRDefault="005428B4" w:rsidP="005428B4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</w:t>
            </w:r>
          </w:p>
        </w:tc>
      </w:tr>
      <w:tr w:rsidR="0097468D" w:rsidRPr="00F93EBF" w14:paraId="3E31F50B" w14:textId="77777777" w:rsidTr="0097468D">
        <w:trPr>
          <w:gridAfter w:val="1"/>
          <w:wAfter w:w="7" w:type="dxa"/>
          <w:trHeight w:val="278"/>
        </w:trPr>
        <w:tc>
          <w:tcPr>
            <w:tcW w:w="2547" w:type="dxa"/>
            <w:shd w:val="clear" w:color="auto" w:fill="auto"/>
            <w:vAlign w:val="center"/>
          </w:tcPr>
          <w:p w14:paraId="74CE66A8" w14:textId="77777777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5428B4">
              <w:rPr>
                <w:sz w:val="28"/>
                <w:szCs w:val="28"/>
              </w:rPr>
              <w:t>POrderNod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2D4539BD" w14:textId="77777777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 на узел списка заказов</w:t>
            </w:r>
          </w:p>
        </w:tc>
        <w:tc>
          <w:tcPr>
            <w:tcW w:w="1847" w:type="dxa"/>
            <w:shd w:val="clear" w:color="auto" w:fill="auto"/>
            <w:vAlign w:val="center"/>
          </w:tcPr>
          <w:p w14:paraId="53C4C121" w14:textId="77777777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5428B4">
              <w:rPr>
                <w:sz w:val="28"/>
                <w:szCs w:val="28"/>
              </w:rPr>
              <w:t>Указатель</w:t>
            </w:r>
          </w:p>
        </w:tc>
      </w:tr>
      <w:tr w:rsidR="0097468D" w:rsidRPr="00F93EBF" w14:paraId="18A9D0ED" w14:textId="77777777" w:rsidTr="00020553">
        <w:trPr>
          <w:gridAfter w:val="1"/>
          <w:wAfter w:w="7" w:type="dxa"/>
          <w:trHeight w:val="948"/>
        </w:trPr>
        <w:tc>
          <w:tcPr>
            <w:tcW w:w="2547" w:type="dxa"/>
            <w:shd w:val="clear" w:color="auto" w:fill="auto"/>
            <w:vAlign w:val="center"/>
          </w:tcPr>
          <w:p w14:paraId="1D92699C" w14:textId="138E41D5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97468D">
              <w:rPr>
                <w:sz w:val="28"/>
                <w:szCs w:val="28"/>
              </w:rPr>
              <w:t>TComponentTypeList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14EA4B82" w14:textId="40AC999B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>Список типов комплектующих</w:t>
            </w:r>
          </w:p>
        </w:tc>
        <w:tc>
          <w:tcPr>
            <w:tcW w:w="1847" w:type="dxa"/>
            <w:shd w:val="clear" w:color="auto" w:fill="auto"/>
          </w:tcPr>
          <w:p w14:paraId="7B5F78CA" w14:textId="67A7879C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 xml:space="preserve">Запись </w:t>
            </w:r>
          </w:p>
        </w:tc>
      </w:tr>
      <w:tr w:rsidR="0097468D" w:rsidRPr="00F93EBF" w14:paraId="48BB62CC" w14:textId="77777777" w:rsidTr="00020553">
        <w:trPr>
          <w:gridAfter w:val="1"/>
          <w:wAfter w:w="7" w:type="dxa"/>
          <w:trHeight w:val="948"/>
        </w:trPr>
        <w:tc>
          <w:tcPr>
            <w:tcW w:w="2547" w:type="dxa"/>
            <w:shd w:val="clear" w:color="auto" w:fill="auto"/>
            <w:vAlign w:val="center"/>
          </w:tcPr>
          <w:p w14:paraId="45C0CB05" w14:textId="61345247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97468D">
              <w:rPr>
                <w:sz w:val="28"/>
                <w:szCs w:val="28"/>
              </w:rPr>
              <w:t>TComponentList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10395E21" w14:textId="587DDF0B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>Список комплектующих</w:t>
            </w:r>
            <w:r w:rsidRPr="0097468D">
              <w:rPr>
                <w:sz w:val="28"/>
                <w:szCs w:val="28"/>
              </w:rPr>
              <w:t xml:space="preserve"> </w:t>
            </w:r>
          </w:p>
        </w:tc>
        <w:tc>
          <w:tcPr>
            <w:tcW w:w="1847" w:type="dxa"/>
            <w:shd w:val="clear" w:color="auto" w:fill="auto"/>
          </w:tcPr>
          <w:p w14:paraId="03DCCD44" w14:textId="24302C36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 xml:space="preserve">Запись </w:t>
            </w:r>
          </w:p>
        </w:tc>
      </w:tr>
      <w:tr w:rsidR="0097468D" w:rsidRPr="00F93EBF" w14:paraId="5884F751" w14:textId="77777777" w:rsidTr="00020553">
        <w:trPr>
          <w:gridAfter w:val="1"/>
          <w:wAfter w:w="7" w:type="dxa"/>
          <w:trHeight w:val="948"/>
        </w:trPr>
        <w:tc>
          <w:tcPr>
            <w:tcW w:w="2547" w:type="dxa"/>
            <w:shd w:val="clear" w:color="auto" w:fill="auto"/>
            <w:vAlign w:val="center"/>
          </w:tcPr>
          <w:p w14:paraId="44B58825" w14:textId="70063871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97468D">
              <w:rPr>
                <w:sz w:val="28"/>
                <w:szCs w:val="28"/>
              </w:rPr>
              <w:t>TCompatibilityList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334D7A0" w14:textId="027E8642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>Список правил совместимости</w:t>
            </w:r>
          </w:p>
        </w:tc>
        <w:tc>
          <w:tcPr>
            <w:tcW w:w="1847" w:type="dxa"/>
            <w:shd w:val="clear" w:color="auto" w:fill="auto"/>
          </w:tcPr>
          <w:p w14:paraId="1D40C2FC" w14:textId="561A34DF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 xml:space="preserve">Запись </w:t>
            </w:r>
          </w:p>
        </w:tc>
      </w:tr>
      <w:tr w:rsidR="0097468D" w:rsidRPr="00F93EBF" w14:paraId="36E1657B" w14:textId="77777777" w:rsidTr="00020553">
        <w:trPr>
          <w:gridAfter w:val="1"/>
          <w:wAfter w:w="7" w:type="dxa"/>
          <w:trHeight w:val="574"/>
        </w:trPr>
        <w:tc>
          <w:tcPr>
            <w:tcW w:w="2547" w:type="dxa"/>
            <w:shd w:val="clear" w:color="auto" w:fill="auto"/>
            <w:vAlign w:val="center"/>
          </w:tcPr>
          <w:p w14:paraId="0010D0FF" w14:textId="6B35097D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97468D">
              <w:rPr>
                <w:sz w:val="28"/>
                <w:szCs w:val="28"/>
              </w:rPr>
              <w:t>TPCBuildOptionList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202E6FB3" w14:textId="5DDCB9BB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>Список вариантов комплектации ПК</w:t>
            </w:r>
            <w:r w:rsidRPr="0097468D">
              <w:rPr>
                <w:sz w:val="28"/>
                <w:szCs w:val="28"/>
              </w:rPr>
              <w:tab/>
            </w:r>
          </w:p>
        </w:tc>
        <w:tc>
          <w:tcPr>
            <w:tcW w:w="1847" w:type="dxa"/>
            <w:shd w:val="clear" w:color="auto" w:fill="auto"/>
          </w:tcPr>
          <w:p w14:paraId="307FEE30" w14:textId="1B411FE2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 xml:space="preserve">Запись </w:t>
            </w:r>
          </w:p>
        </w:tc>
      </w:tr>
      <w:tr w:rsidR="0097468D" w:rsidRPr="00F93EBF" w14:paraId="3AAF68E7" w14:textId="77777777" w:rsidTr="00020553">
        <w:trPr>
          <w:gridAfter w:val="1"/>
          <w:wAfter w:w="7" w:type="dxa"/>
          <w:trHeight w:val="459"/>
        </w:trPr>
        <w:tc>
          <w:tcPr>
            <w:tcW w:w="2547" w:type="dxa"/>
            <w:shd w:val="clear" w:color="auto" w:fill="auto"/>
            <w:vAlign w:val="center"/>
          </w:tcPr>
          <w:p w14:paraId="063CE90C" w14:textId="621B2A6D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proofErr w:type="spellStart"/>
            <w:r w:rsidRPr="0097468D">
              <w:rPr>
                <w:sz w:val="28"/>
                <w:szCs w:val="28"/>
              </w:rPr>
              <w:t>TOrderList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69C52E6C" w14:textId="4F400C28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>Список заказов</w:t>
            </w:r>
            <w:r w:rsidRPr="0097468D">
              <w:rPr>
                <w:sz w:val="28"/>
                <w:szCs w:val="28"/>
              </w:rPr>
              <w:tab/>
            </w:r>
          </w:p>
        </w:tc>
        <w:tc>
          <w:tcPr>
            <w:tcW w:w="1847" w:type="dxa"/>
            <w:shd w:val="clear" w:color="auto" w:fill="auto"/>
          </w:tcPr>
          <w:p w14:paraId="4C92E6DC" w14:textId="011EF1DA" w:rsidR="0097468D" w:rsidRPr="00F93EBF" w:rsidRDefault="0097468D" w:rsidP="0097468D">
            <w:pPr>
              <w:pStyle w:val="BodyText"/>
              <w:spacing w:line="360" w:lineRule="auto"/>
              <w:ind w:firstLine="0"/>
              <w:jc w:val="left"/>
              <w:rPr>
                <w:sz w:val="28"/>
                <w:szCs w:val="28"/>
              </w:rPr>
            </w:pPr>
            <w:r w:rsidRPr="0097468D">
              <w:rPr>
                <w:sz w:val="28"/>
                <w:szCs w:val="28"/>
              </w:rPr>
              <w:t xml:space="preserve">Запись </w:t>
            </w:r>
          </w:p>
        </w:tc>
      </w:tr>
    </w:tbl>
    <w:p w14:paraId="6311110B" w14:textId="5A34F852" w:rsidR="004B31F2" w:rsidRPr="004B31F2" w:rsidRDefault="004B31F2" w:rsidP="004B31F2">
      <w:pPr>
        <w:pStyle w:val="BodyText"/>
        <w:keepNext/>
        <w:spacing w:before="360"/>
        <w:ind w:left="709" w:firstLine="709"/>
        <w:jc w:val="left"/>
        <w:rPr>
          <w:sz w:val="28"/>
          <w:szCs w:val="28"/>
        </w:rPr>
      </w:pPr>
      <w:r>
        <w:rPr>
          <w:sz w:val="28"/>
          <w:szCs w:val="28"/>
        </w:rPr>
        <w:t>Таблица 3.1</w:t>
      </w:r>
      <w:r w:rsidRPr="00F8237E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 xml:space="preserve">– </w:t>
      </w:r>
      <w:r>
        <w:rPr>
          <w:sz w:val="28"/>
          <w:szCs w:val="28"/>
        </w:rPr>
        <w:t>продолжение</w:t>
      </w:r>
    </w:p>
    <w:p w14:paraId="42AD5B90" w14:textId="639611EB" w:rsidR="0097468D" w:rsidRDefault="0097468D" w:rsidP="0097468D">
      <w:pPr>
        <w:pStyle w:val="Heading3"/>
        <w:ind w:left="1418" w:firstLine="0"/>
      </w:pPr>
      <w:bookmarkStart w:id="14" w:name="_Toc199713673"/>
    </w:p>
    <w:p w14:paraId="25239A6B" w14:textId="6FFE27AD" w:rsidR="004B31F2" w:rsidRPr="00426656" w:rsidRDefault="0097468D" w:rsidP="00544C76">
      <w:pPr>
        <w:pStyle w:val="Heading3"/>
        <w:ind w:left="1418" w:firstLine="0"/>
      </w:pPr>
      <w:r>
        <w:br/>
      </w:r>
      <w:r w:rsidR="004B31F2" w:rsidRPr="004B31F2">
        <w:lastRenderedPageBreak/>
        <w:t>3.3. Описание структур в виде таблиц</w:t>
      </w:r>
      <w:bookmarkEnd w:id="14"/>
    </w:p>
    <w:p w14:paraId="0FA36A50" w14:textId="0CD0EAC1" w:rsidR="000D1115" w:rsidRPr="00426656" w:rsidRDefault="00426656" w:rsidP="00230ED4">
      <w:pPr>
        <w:pStyle w:val="BodyText"/>
        <w:keepNext/>
        <w:keepLines/>
        <w:tabs>
          <w:tab w:val="left" w:pos="10065"/>
        </w:tabs>
        <w:spacing w:before="360"/>
        <w:ind w:left="1418" w:firstLine="0"/>
        <w:jc w:val="left"/>
        <w:rPr>
          <w:sz w:val="28"/>
          <w:szCs w:val="28"/>
        </w:rPr>
      </w:pPr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2D6EC" wp14:editId="0A2FD848">
                <wp:simplePos x="0" y="0"/>
                <wp:positionH relativeFrom="column">
                  <wp:posOffset>-284480</wp:posOffset>
                </wp:positionH>
                <wp:positionV relativeFrom="paragraph">
                  <wp:posOffset>365125</wp:posOffset>
                </wp:positionV>
                <wp:extent cx="6016477" cy="296883"/>
                <wp:effectExtent l="0" t="0" r="3810" b="0"/>
                <wp:wrapNone/>
                <wp:docPr id="123659188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6477" cy="2968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8897F1" id="Rectangle 2" o:spid="_x0000_s1026" style="position:absolute;margin-left:-22.4pt;margin-top:28.75pt;width:473.75pt;height:2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" fillcolor="white [3201]" stroked="f" strokeweight="1pt"/>
            </w:pict>
          </mc:Fallback>
        </mc:AlternateContent>
      </w:r>
      <w:r w:rsidR="00F22CC7">
        <w:rPr>
          <w:sz w:val="28"/>
          <w:szCs w:val="28"/>
        </w:rPr>
        <w:t xml:space="preserve">Таблица </w:t>
      </w:r>
      <w:r w:rsidR="00C520C2">
        <w:rPr>
          <w:sz w:val="28"/>
          <w:szCs w:val="28"/>
        </w:rPr>
        <w:t>3.2</w:t>
      </w:r>
      <w:r w:rsidR="000D1115" w:rsidRPr="00F8237E">
        <w:rPr>
          <w:sz w:val="28"/>
          <w:szCs w:val="28"/>
        </w:rPr>
        <w:t xml:space="preserve"> </w:t>
      </w:r>
      <w:r w:rsidR="00230ED4">
        <w:rPr>
          <w:sz w:val="28"/>
          <w:szCs w:val="28"/>
        </w:rPr>
        <w:t>И</w:t>
      </w:r>
      <w:r w:rsidR="000D1115" w:rsidRPr="00F8237E">
        <w:rPr>
          <w:sz w:val="28"/>
          <w:szCs w:val="28"/>
        </w:rPr>
        <w:t>спользуемые идентификаторы</w:t>
      </w:r>
      <w:r w:rsidRPr="00426656">
        <w:rPr>
          <w:noProof/>
          <w:szCs w:val="28"/>
        </w:rPr>
        <w:t xml:space="preserve"> </w:t>
      </w:r>
    </w:p>
    <w:tbl>
      <w:tblPr>
        <w:tblStyle w:val="TableGrid"/>
        <w:tblW w:w="4305" w:type="pct"/>
        <w:tblInd w:w="1418" w:type="dxa"/>
        <w:tblLayout w:type="fixed"/>
        <w:tblLook w:val="0620" w:firstRow="1" w:lastRow="0" w:firstColumn="0" w:lastColumn="0" w:noHBand="1" w:noVBand="1"/>
      </w:tblPr>
      <w:tblGrid>
        <w:gridCol w:w="1843"/>
        <w:gridCol w:w="1839"/>
        <w:gridCol w:w="2549"/>
        <w:gridCol w:w="2551"/>
      </w:tblGrid>
      <w:tr w:rsidR="00426656" w14:paraId="0E354513" w14:textId="77777777" w:rsidTr="00544C76">
        <w:trPr>
          <w:tblHeader/>
        </w:trPr>
        <w:tc>
          <w:tcPr>
            <w:tcW w:w="8782" w:type="dxa"/>
            <w:gridSpan w:val="4"/>
            <w:tcBorders>
              <w:top w:val="nil"/>
              <w:left w:val="nil"/>
              <w:right w:val="nil"/>
            </w:tcBorders>
          </w:tcPr>
          <w:p w14:paraId="7EF47034" w14:textId="36699DA1" w:rsidR="00426656" w:rsidRPr="00426656" w:rsidRDefault="00426656" w:rsidP="00426656">
            <w:pPr>
              <w:ind w:firstLine="0"/>
              <w:rPr>
                <w:szCs w:val="28"/>
              </w:rPr>
            </w:pPr>
            <w:r w:rsidRPr="00426656">
              <w:rPr>
                <w:szCs w:val="28"/>
              </w:rPr>
              <w:t>Таблица 3.2 – Продолжение</w:t>
            </w:r>
          </w:p>
          <w:p w14:paraId="56DA427B" w14:textId="1AEB4D42" w:rsidR="00426656" w:rsidRPr="00426656" w:rsidRDefault="00426656" w:rsidP="00426656">
            <w:pPr>
              <w:ind w:firstLine="0"/>
              <w:rPr>
                <w:szCs w:val="28"/>
              </w:rPr>
            </w:pPr>
          </w:p>
        </w:tc>
      </w:tr>
      <w:tr w:rsidR="00F86476" w:rsidRPr="00426656" w14:paraId="3595A482" w14:textId="77777777" w:rsidTr="00544C76">
        <w:trPr>
          <w:tblHeader/>
        </w:trPr>
        <w:tc>
          <w:tcPr>
            <w:tcW w:w="1843" w:type="dxa"/>
          </w:tcPr>
          <w:p w14:paraId="555D6E74" w14:textId="22F0B7EE" w:rsidR="00F86476" w:rsidRPr="00426656" w:rsidRDefault="00F86476" w:rsidP="00F86476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Имя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идентификатора</w:t>
            </w:r>
            <w:proofErr w:type="spellEnd"/>
          </w:p>
        </w:tc>
        <w:tc>
          <w:tcPr>
            <w:tcW w:w="1839" w:type="dxa"/>
          </w:tcPr>
          <w:p w14:paraId="7C634070" w14:textId="407291FF" w:rsidR="00F86476" w:rsidRPr="00426656" w:rsidRDefault="00F86476" w:rsidP="00F86476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Тип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данных</w:t>
            </w:r>
            <w:proofErr w:type="spellEnd"/>
          </w:p>
        </w:tc>
        <w:tc>
          <w:tcPr>
            <w:tcW w:w="2549" w:type="dxa"/>
          </w:tcPr>
          <w:p w14:paraId="06AC02E6" w14:textId="7B2AC614" w:rsidR="00F86476" w:rsidRPr="00426656" w:rsidRDefault="00F86476" w:rsidP="00F86476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значение</w:t>
            </w:r>
            <w:proofErr w:type="spellEnd"/>
          </w:p>
        </w:tc>
        <w:tc>
          <w:tcPr>
            <w:tcW w:w="2551" w:type="dxa"/>
          </w:tcPr>
          <w:p w14:paraId="0FF7EEED" w14:textId="74AFB582" w:rsidR="00F86476" w:rsidRPr="00426656" w:rsidRDefault="00F86476" w:rsidP="00F86476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труктура</w:t>
            </w:r>
            <w:proofErr w:type="spellEnd"/>
          </w:p>
        </w:tc>
      </w:tr>
      <w:tr w:rsidR="00544C76" w:rsidRPr="00426656" w14:paraId="1E21E128" w14:textId="77777777" w:rsidTr="00544C76">
        <w:tc>
          <w:tcPr>
            <w:tcW w:w="1843" w:type="dxa"/>
          </w:tcPr>
          <w:p w14:paraId="468039A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ypeCode</w:t>
            </w:r>
            <w:proofErr w:type="spellEnd"/>
          </w:p>
        </w:tc>
        <w:tc>
          <w:tcPr>
            <w:tcW w:w="1839" w:type="dxa"/>
          </w:tcPr>
          <w:p w14:paraId="403173F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443ACDE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д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тип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1EFAFF5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Type</w:t>
            </w:r>
            <w:proofErr w:type="spellEnd"/>
          </w:p>
        </w:tc>
      </w:tr>
      <w:tr w:rsidR="00544C76" w:rsidRPr="00426656" w14:paraId="105598F0" w14:textId="77777777" w:rsidTr="00544C76">
        <w:tc>
          <w:tcPr>
            <w:tcW w:w="1843" w:type="dxa"/>
          </w:tcPr>
          <w:p w14:paraId="14C77262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1839" w:type="dxa"/>
          </w:tcPr>
          <w:p w14:paraId="427BCB9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FixedString</w:t>
            </w:r>
            <w:proofErr w:type="spellEnd"/>
          </w:p>
        </w:tc>
        <w:tc>
          <w:tcPr>
            <w:tcW w:w="2549" w:type="dxa"/>
          </w:tcPr>
          <w:p w14:paraId="223DCC8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тип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37DC0FC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Type</w:t>
            </w:r>
            <w:proofErr w:type="spellEnd"/>
          </w:p>
        </w:tc>
      </w:tr>
      <w:tr w:rsidR="00544C76" w:rsidRPr="00426656" w14:paraId="03A1AA0D" w14:textId="77777777" w:rsidTr="00544C76">
        <w:tc>
          <w:tcPr>
            <w:tcW w:w="1843" w:type="dxa"/>
          </w:tcPr>
          <w:p w14:paraId="3ED8F4A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de</w:t>
            </w:r>
          </w:p>
        </w:tc>
        <w:tc>
          <w:tcPr>
            <w:tcW w:w="1839" w:type="dxa"/>
          </w:tcPr>
          <w:p w14:paraId="242E466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1E4F4C1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никальны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д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6327A99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</w:tr>
      <w:tr w:rsidR="00544C76" w:rsidRPr="00426656" w14:paraId="47BE0DAC" w14:textId="77777777" w:rsidTr="00544C76">
        <w:tc>
          <w:tcPr>
            <w:tcW w:w="1843" w:type="dxa"/>
          </w:tcPr>
          <w:p w14:paraId="6C055DE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ypeCode</w:t>
            </w:r>
            <w:proofErr w:type="spellEnd"/>
          </w:p>
        </w:tc>
        <w:tc>
          <w:tcPr>
            <w:tcW w:w="1839" w:type="dxa"/>
          </w:tcPr>
          <w:p w14:paraId="24F16FE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5D5F58F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д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тип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2DE510B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</w:tr>
      <w:tr w:rsidR="00544C76" w:rsidRPr="00426656" w14:paraId="3880BD5F" w14:textId="77777777" w:rsidTr="00544C76">
        <w:tc>
          <w:tcPr>
            <w:tcW w:w="1843" w:type="dxa"/>
          </w:tcPr>
          <w:p w14:paraId="611F623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Manufacturer</w:t>
            </w:r>
          </w:p>
        </w:tc>
        <w:tc>
          <w:tcPr>
            <w:tcW w:w="1839" w:type="dxa"/>
          </w:tcPr>
          <w:p w14:paraId="0C08A77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FixedString</w:t>
            </w:r>
            <w:proofErr w:type="spellEnd"/>
          </w:p>
        </w:tc>
        <w:tc>
          <w:tcPr>
            <w:tcW w:w="2549" w:type="dxa"/>
          </w:tcPr>
          <w:p w14:paraId="430C2F0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Фирма-изготовитель</w:t>
            </w:r>
            <w:proofErr w:type="spellEnd"/>
          </w:p>
        </w:tc>
        <w:tc>
          <w:tcPr>
            <w:tcW w:w="2551" w:type="dxa"/>
          </w:tcPr>
          <w:p w14:paraId="45751A5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</w:tr>
      <w:tr w:rsidR="00544C76" w:rsidRPr="00426656" w14:paraId="327346C7" w14:textId="77777777" w:rsidTr="00544C76">
        <w:tc>
          <w:tcPr>
            <w:tcW w:w="1843" w:type="dxa"/>
          </w:tcPr>
          <w:p w14:paraId="3DEDB4B6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Model</w:t>
            </w:r>
          </w:p>
        </w:tc>
        <w:tc>
          <w:tcPr>
            <w:tcW w:w="1839" w:type="dxa"/>
          </w:tcPr>
          <w:p w14:paraId="633A83B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FixedString</w:t>
            </w:r>
            <w:proofErr w:type="spellEnd"/>
          </w:p>
        </w:tc>
        <w:tc>
          <w:tcPr>
            <w:tcW w:w="2549" w:type="dxa"/>
          </w:tcPr>
          <w:p w14:paraId="56DC801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Модель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6429CB9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</w:tr>
      <w:tr w:rsidR="00544C76" w:rsidRPr="00426656" w14:paraId="7744C81C" w14:textId="77777777" w:rsidTr="00544C76">
        <w:tc>
          <w:tcPr>
            <w:tcW w:w="1843" w:type="dxa"/>
          </w:tcPr>
          <w:p w14:paraId="0B6F169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arameters</w:t>
            </w:r>
          </w:p>
        </w:tc>
        <w:tc>
          <w:tcPr>
            <w:tcW w:w="1839" w:type="dxa"/>
          </w:tcPr>
          <w:p w14:paraId="3FC3421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FixedString</w:t>
            </w:r>
            <w:proofErr w:type="spellEnd"/>
          </w:p>
        </w:tc>
        <w:tc>
          <w:tcPr>
            <w:tcW w:w="2549" w:type="dxa"/>
          </w:tcPr>
          <w:p w14:paraId="40CBBAB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Параметры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характеристики</w:t>
            </w:r>
            <w:proofErr w:type="spellEnd"/>
          </w:p>
        </w:tc>
        <w:tc>
          <w:tcPr>
            <w:tcW w:w="2551" w:type="dxa"/>
          </w:tcPr>
          <w:p w14:paraId="62C694B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</w:tr>
      <w:tr w:rsidR="00544C76" w:rsidRPr="00426656" w14:paraId="73CA0D22" w14:textId="77777777" w:rsidTr="00544C76">
        <w:tc>
          <w:tcPr>
            <w:tcW w:w="1843" w:type="dxa"/>
          </w:tcPr>
          <w:p w14:paraId="24BDD5E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rice</w:t>
            </w:r>
          </w:p>
        </w:tc>
        <w:tc>
          <w:tcPr>
            <w:tcW w:w="1839" w:type="dxa"/>
          </w:tcPr>
          <w:p w14:paraId="21C2EE62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Real</w:t>
            </w:r>
          </w:p>
        </w:tc>
        <w:tc>
          <w:tcPr>
            <w:tcW w:w="2549" w:type="dxa"/>
          </w:tcPr>
          <w:p w14:paraId="4E3FF0A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Цен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06011D3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</w:tr>
      <w:tr w:rsidR="00544C76" w:rsidRPr="00426656" w14:paraId="16C03F08" w14:textId="77777777" w:rsidTr="00544C76">
        <w:tc>
          <w:tcPr>
            <w:tcW w:w="1843" w:type="dxa"/>
          </w:tcPr>
          <w:p w14:paraId="2966C8D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Stock</w:t>
            </w:r>
            <w:proofErr w:type="spellEnd"/>
          </w:p>
        </w:tc>
        <w:tc>
          <w:tcPr>
            <w:tcW w:w="1839" w:type="dxa"/>
          </w:tcPr>
          <w:p w14:paraId="6734955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6751CFE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личии</w:t>
            </w:r>
            <w:proofErr w:type="spellEnd"/>
          </w:p>
        </w:tc>
        <w:tc>
          <w:tcPr>
            <w:tcW w:w="2551" w:type="dxa"/>
          </w:tcPr>
          <w:p w14:paraId="48A255B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</w:tr>
      <w:tr w:rsidR="00544C76" w:rsidRPr="00426656" w14:paraId="141D35AA" w14:textId="77777777" w:rsidTr="00544C76">
        <w:tc>
          <w:tcPr>
            <w:tcW w:w="1843" w:type="dxa"/>
          </w:tcPr>
          <w:p w14:paraId="683EC3AF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mponentCode1</w:t>
            </w:r>
          </w:p>
        </w:tc>
        <w:tc>
          <w:tcPr>
            <w:tcW w:w="1839" w:type="dxa"/>
          </w:tcPr>
          <w:p w14:paraId="4AE6101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7704952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д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перво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05D9EB1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atibility</w:t>
            </w:r>
            <w:proofErr w:type="spellEnd"/>
          </w:p>
        </w:tc>
      </w:tr>
      <w:tr w:rsidR="00544C76" w:rsidRPr="00426656" w14:paraId="39CE2566" w14:textId="77777777" w:rsidTr="00544C76">
        <w:tc>
          <w:tcPr>
            <w:tcW w:w="1843" w:type="dxa"/>
          </w:tcPr>
          <w:p w14:paraId="3FA07FD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mponentCode2</w:t>
            </w:r>
          </w:p>
        </w:tc>
        <w:tc>
          <w:tcPr>
            <w:tcW w:w="1839" w:type="dxa"/>
          </w:tcPr>
          <w:p w14:paraId="0B55471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61949A4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д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второ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овместимо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1CEFE26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atibility</w:t>
            </w:r>
            <w:proofErr w:type="spellEnd"/>
          </w:p>
        </w:tc>
      </w:tr>
      <w:tr w:rsidR="00544C76" w:rsidRPr="00426656" w14:paraId="31407BB2" w14:textId="77777777" w:rsidTr="00544C76">
        <w:tc>
          <w:tcPr>
            <w:tcW w:w="1843" w:type="dxa"/>
          </w:tcPr>
          <w:p w14:paraId="347D7D9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1839" w:type="dxa"/>
          </w:tcPr>
          <w:p w14:paraId="4D46F06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35817942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никальны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идентификатор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варианта</w:t>
            </w:r>
            <w:proofErr w:type="spellEnd"/>
          </w:p>
        </w:tc>
        <w:tc>
          <w:tcPr>
            <w:tcW w:w="2551" w:type="dxa"/>
          </w:tcPr>
          <w:p w14:paraId="4315AAA6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</w:t>
            </w:r>
            <w:proofErr w:type="spellEnd"/>
          </w:p>
        </w:tc>
      </w:tr>
      <w:tr w:rsidR="00544C76" w:rsidRPr="00426656" w14:paraId="64FA7DD1" w14:textId="77777777" w:rsidTr="00544C76">
        <w:tc>
          <w:tcPr>
            <w:tcW w:w="1843" w:type="dxa"/>
          </w:tcPr>
          <w:p w14:paraId="11D629E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mponentCodes</w:t>
            </w:r>
            <w:proofErr w:type="spellEnd"/>
          </w:p>
        </w:tc>
        <w:tc>
          <w:tcPr>
            <w:tcW w:w="1839" w:type="dxa"/>
          </w:tcPr>
          <w:p w14:paraId="6011DB9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array of Integer</w:t>
            </w:r>
          </w:p>
        </w:tc>
        <w:tc>
          <w:tcPr>
            <w:tcW w:w="2549" w:type="dxa"/>
          </w:tcPr>
          <w:p w14:paraId="2821AF1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ассив кодов комплектующих в конфигурации</w:t>
            </w:r>
          </w:p>
        </w:tc>
        <w:tc>
          <w:tcPr>
            <w:tcW w:w="2551" w:type="dxa"/>
          </w:tcPr>
          <w:p w14:paraId="2F477FB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</w:t>
            </w:r>
            <w:proofErr w:type="spellEnd"/>
          </w:p>
        </w:tc>
      </w:tr>
      <w:tr w:rsidR="00544C76" w:rsidRPr="00426656" w14:paraId="03B13EFB" w14:textId="77777777" w:rsidTr="00544C76">
        <w:tc>
          <w:tcPr>
            <w:tcW w:w="1843" w:type="dxa"/>
          </w:tcPr>
          <w:p w14:paraId="78B9B6E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talPrice</w:t>
            </w:r>
            <w:proofErr w:type="spellEnd"/>
          </w:p>
        </w:tc>
        <w:tc>
          <w:tcPr>
            <w:tcW w:w="1839" w:type="dxa"/>
          </w:tcPr>
          <w:p w14:paraId="07ABB9E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Real</w:t>
            </w:r>
          </w:p>
        </w:tc>
        <w:tc>
          <w:tcPr>
            <w:tcW w:w="2549" w:type="dxa"/>
          </w:tcPr>
          <w:p w14:paraId="6207ACE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Общая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тоимость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нфигурации</w:t>
            </w:r>
            <w:proofErr w:type="spellEnd"/>
          </w:p>
        </w:tc>
        <w:tc>
          <w:tcPr>
            <w:tcW w:w="2551" w:type="dxa"/>
          </w:tcPr>
          <w:p w14:paraId="5B811FE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</w:t>
            </w:r>
            <w:proofErr w:type="spellEnd"/>
          </w:p>
        </w:tc>
      </w:tr>
      <w:tr w:rsidR="00544C76" w:rsidRPr="00426656" w14:paraId="4C00913E" w14:textId="77777777" w:rsidTr="00544C76">
        <w:tc>
          <w:tcPr>
            <w:tcW w:w="1843" w:type="dxa"/>
          </w:tcPr>
          <w:p w14:paraId="41C9CBC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ID</w:t>
            </w:r>
          </w:p>
        </w:tc>
        <w:tc>
          <w:tcPr>
            <w:tcW w:w="1839" w:type="dxa"/>
          </w:tcPr>
          <w:p w14:paraId="759C15D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7FFDE26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никальны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идентификатор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заказа</w:t>
            </w:r>
            <w:proofErr w:type="spellEnd"/>
          </w:p>
        </w:tc>
        <w:tc>
          <w:tcPr>
            <w:tcW w:w="2551" w:type="dxa"/>
          </w:tcPr>
          <w:p w14:paraId="49E4078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</w:t>
            </w:r>
            <w:proofErr w:type="spellEnd"/>
          </w:p>
        </w:tc>
      </w:tr>
      <w:tr w:rsidR="00544C76" w:rsidRPr="00426656" w14:paraId="770AFD7A" w14:textId="77777777" w:rsidTr="00544C76">
        <w:tc>
          <w:tcPr>
            <w:tcW w:w="1843" w:type="dxa"/>
          </w:tcPr>
          <w:p w14:paraId="4CD0C5E6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BuildOptionID</w:t>
            </w:r>
            <w:proofErr w:type="spellEnd"/>
          </w:p>
        </w:tc>
        <w:tc>
          <w:tcPr>
            <w:tcW w:w="1839" w:type="dxa"/>
          </w:tcPr>
          <w:p w14:paraId="0044E24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6DA84E9F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ID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выбранного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вариант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ации</w:t>
            </w:r>
            <w:proofErr w:type="spellEnd"/>
          </w:p>
        </w:tc>
        <w:tc>
          <w:tcPr>
            <w:tcW w:w="2551" w:type="dxa"/>
          </w:tcPr>
          <w:p w14:paraId="6CDD0B6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</w:t>
            </w:r>
            <w:proofErr w:type="spellEnd"/>
          </w:p>
        </w:tc>
      </w:tr>
      <w:tr w:rsidR="00544C76" w:rsidRPr="00426656" w14:paraId="7447EECF" w14:textId="77777777" w:rsidTr="00544C76">
        <w:tc>
          <w:tcPr>
            <w:tcW w:w="1843" w:type="dxa"/>
          </w:tcPr>
          <w:p w14:paraId="7BAB1EC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ustomerName</w:t>
            </w:r>
            <w:proofErr w:type="spellEnd"/>
          </w:p>
        </w:tc>
        <w:tc>
          <w:tcPr>
            <w:tcW w:w="1839" w:type="dxa"/>
          </w:tcPr>
          <w:p w14:paraId="6EC913C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FixedString</w:t>
            </w:r>
            <w:proofErr w:type="spellEnd"/>
          </w:p>
        </w:tc>
        <w:tc>
          <w:tcPr>
            <w:tcW w:w="2549" w:type="dxa"/>
          </w:tcPr>
          <w:p w14:paraId="3307D45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Имя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заказчика</w:t>
            </w:r>
            <w:proofErr w:type="spellEnd"/>
          </w:p>
        </w:tc>
        <w:tc>
          <w:tcPr>
            <w:tcW w:w="2551" w:type="dxa"/>
          </w:tcPr>
          <w:p w14:paraId="4E6ADA5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</w:t>
            </w:r>
            <w:proofErr w:type="spellEnd"/>
          </w:p>
        </w:tc>
      </w:tr>
      <w:tr w:rsidR="00544C76" w:rsidRPr="00426656" w14:paraId="2E870755" w14:textId="77777777" w:rsidTr="00544C76">
        <w:tc>
          <w:tcPr>
            <w:tcW w:w="1843" w:type="dxa"/>
          </w:tcPr>
          <w:p w14:paraId="06A170E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ustomerPhone</w:t>
            </w:r>
            <w:proofErr w:type="spellEnd"/>
          </w:p>
        </w:tc>
        <w:tc>
          <w:tcPr>
            <w:tcW w:w="1839" w:type="dxa"/>
          </w:tcPr>
          <w:p w14:paraId="7A75824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FixedString</w:t>
            </w:r>
            <w:proofErr w:type="spellEnd"/>
          </w:p>
        </w:tc>
        <w:tc>
          <w:tcPr>
            <w:tcW w:w="2549" w:type="dxa"/>
          </w:tcPr>
          <w:p w14:paraId="091372E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Телефон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заказчика</w:t>
            </w:r>
            <w:proofErr w:type="spellEnd"/>
          </w:p>
        </w:tc>
        <w:tc>
          <w:tcPr>
            <w:tcW w:w="2551" w:type="dxa"/>
          </w:tcPr>
          <w:p w14:paraId="4A2CAA1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</w:t>
            </w:r>
            <w:proofErr w:type="spellEnd"/>
          </w:p>
        </w:tc>
      </w:tr>
      <w:tr w:rsidR="00544C76" w:rsidRPr="00426656" w14:paraId="1212D136" w14:textId="77777777" w:rsidTr="00544C76">
        <w:tc>
          <w:tcPr>
            <w:tcW w:w="1843" w:type="dxa"/>
          </w:tcPr>
          <w:p w14:paraId="0D3117D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OrderDate</w:t>
            </w:r>
            <w:proofErr w:type="spellEnd"/>
          </w:p>
        </w:tc>
        <w:tc>
          <w:tcPr>
            <w:tcW w:w="1839" w:type="dxa"/>
          </w:tcPr>
          <w:p w14:paraId="2F6BF29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DateTime</w:t>
            </w:r>
            <w:proofErr w:type="spellEnd"/>
          </w:p>
        </w:tc>
        <w:tc>
          <w:tcPr>
            <w:tcW w:w="2549" w:type="dxa"/>
          </w:tcPr>
          <w:p w14:paraId="5B4644C6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оформления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заказа</w:t>
            </w:r>
            <w:proofErr w:type="spellEnd"/>
          </w:p>
        </w:tc>
        <w:tc>
          <w:tcPr>
            <w:tcW w:w="2551" w:type="dxa"/>
          </w:tcPr>
          <w:p w14:paraId="31C9496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</w:t>
            </w:r>
            <w:proofErr w:type="spellEnd"/>
          </w:p>
        </w:tc>
      </w:tr>
      <w:tr w:rsidR="00544C76" w:rsidRPr="00426656" w14:paraId="70FA06A7" w14:textId="77777777" w:rsidTr="00544C76">
        <w:tc>
          <w:tcPr>
            <w:tcW w:w="1843" w:type="dxa"/>
          </w:tcPr>
          <w:p w14:paraId="76F0CCB2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1839" w:type="dxa"/>
          </w:tcPr>
          <w:p w14:paraId="0EE9BED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Type</w:t>
            </w:r>
            <w:proofErr w:type="spellEnd"/>
          </w:p>
        </w:tc>
        <w:tc>
          <w:tcPr>
            <w:tcW w:w="2549" w:type="dxa"/>
          </w:tcPr>
          <w:p w14:paraId="384A8FB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Данны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о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тип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1F789BB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TypeNode</w:t>
            </w:r>
            <w:proofErr w:type="spellEnd"/>
          </w:p>
        </w:tc>
      </w:tr>
      <w:tr w:rsidR="00544C76" w:rsidRPr="00426656" w14:paraId="522ACC0E" w14:textId="77777777" w:rsidTr="00544C76">
        <w:tc>
          <w:tcPr>
            <w:tcW w:w="1843" w:type="dxa"/>
          </w:tcPr>
          <w:p w14:paraId="42DE32B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Next</w:t>
            </w:r>
          </w:p>
        </w:tc>
        <w:tc>
          <w:tcPr>
            <w:tcW w:w="1839" w:type="dxa"/>
          </w:tcPr>
          <w:p w14:paraId="614BC46F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ComponentTypeNode</w:t>
            </w:r>
            <w:proofErr w:type="spellEnd"/>
          </w:p>
        </w:tc>
        <w:tc>
          <w:tcPr>
            <w:tcW w:w="2549" w:type="dxa"/>
          </w:tcPr>
          <w:p w14:paraId="32BBB42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казатель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ледующи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зел</w:t>
            </w:r>
            <w:proofErr w:type="spellEnd"/>
          </w:p>
        </w:tc>
        <w:tc>
          <w:tcPr>
            <w:tcW w:w="2551" w:type="dxa"/>
          </w:tcPr>
          <w:p w14:paraId="65FA661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TypeNode</w:t>
            </w:r>
            <w:proofErr w:type="spellEnd"/>
          </w:p>
        </w:tc>
      </w:tr>
      <w:tr w:rsidR="00544C76" w:rsidRPr="00426656" w14:paraId="47F443A5" w14:textId="77777777" w:rsidTr="00544C76">
        <w:tc>
          <w:tcPr>
            <w:tcW w:w="1843" w:type="dxa"/>
          </w:tcPr>
          <w:p w14:paraId="4EE3172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1839" w:type="dxa"/>
          </w:tcPr>
          <w:p w14:paraId="78FC9D8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</w:t>
            </w:r>
            <w:proofErr w:type="spellEnd"/>
          </w:p>
        </w:tc>
        <w:tc>
          <w:tcPr>
            <w:tcW w:w="2549" w:type="dxa"/>
          </w:tcPr>
          <w:p w14:paraId="0E34BDEF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Данны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о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ующей</w:t>
            </w:r>
            <w:proofErr w:type="spellEnd"/>
          </w:p>
        </w:tc>
        <w:tc>
          <w:tcPr>
            <w:tcW w:w="2551" w:type="dxa"/>
          </w:tcPr>
          <w:p w14:paraId="1867249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Node</w:t>
            </w:r>
            <w:proofErr w:type="spellEnd"/>
          </w:p>
        </w:tc>
      </w:tr>
      <w:tr w:rsidR="00544C76" w:rsidRPr="00426656" w14:paraId="0406BF11" w14:textId="77777777" w:rsidTr="00544C76">
        <w:tc>
          <w:tcPr>
            <w:tcW w:w="1843" w:type="dxa"/>
          </w:tcPr>
          <w:p w14:paraId="00D3FC0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Next</w:t>
            </w:r>
          </w:p>
        </w:tc>
        <w:tc>
          <w:tcPr>
            <w:tcW w:w="1839" w:type="dxa"/>
          </w:tcPr>
          <w:p w14:paraId="5F77EE9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ComponentNode</w:t>
            </w:r>
            <w:proofErr w:type="spellEnd"/>
          </w:p>
        </w:tc>
        <w:tc>
          <w:tcPr>
            <w:tcW w:w="2549" w:type="dxa"/>
          </w:tcPr>
          <w:p w14:paraId="1708AEC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казатель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ледующи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зел</w:t>
            </w:r>
            <w:proofErr w:type="spellEnd"/>
          </w:p>
        </w:tc>
        <w:tc>
          <w:tcPr>
            <w:tcW w:w="2551" w:type="dxa"/>
          </w:tcPr>
          <w:p w14:paraId="43252B9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Node</w:t>
            </w:r>
            <w:proofErr w:type="spellEnd"/>
          </w:p>
        </w:tc>
      </w:tr>
      <w:tr w:rsidR="00544C76" w:rsidRPr="00426656" w14:paraId="6477454E" w14:textId="77777777" w:rsidTr="00544C76">
        <w:tc>
          <w:tcPr>
            <w:tcW w:w="1843" w:type="dxa"/>
          </w:tcPr>
          <w:p w14:paraId="11DC95E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1839" w:type="dxa"/>
          </w:tcPr>
          <w:p w14:paraId="5670085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atibility</w:t>
            </w:r>
            <w:proofErr w:type="spellEnd"/>
          </w:p>
        </w:tc>
        <w:tc>
          <w:tcPr>
            <w:tcW w:w="2549" w:type="dxa"/>
          </w:tcPr>
          <w:p w14:paraId="22FC3B96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Данны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о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овместимости</w:t>
            </w:r>
            <w:proofErr w:type="spellEnd"/>
          </w:p>
        </w:tc>
        <w:tc>
          <w:tcPr>
            <w:tcW w:w="2551" w:type="dxa"/>
          </w:tcPr>
          <w:p w14:paraId="41869E6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atibilityNode</w:t>
            </w:r>
            <w:proofErr w:type="spellEnd"/>
          </w:p>
        </w:tc>
      </w:tr>
      <w:tr w:rsidR="00544C76" w:rsidRPr="00426656" w14:paraId="40E41F66" w14:textId="77777777" w:rsidTr="00544C76">
        <w:tc>
          <w:tcPr>
            <w:tcW w:w="1843" w:type="dxa"/>
          </w:tcPr>
          <w:p w14:paraId="4EAABF8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Next</w:t>
            </w:r>
          </w:p>
        </w:tc>
        <w:tc>
          <w:tcPr>
            <w:tcW w:w="1839" w:type="dxa"/>
          </w:tcPr>
          <w:p w14:paraId="0782004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CompatibilityNode</w:t>
            </w:r>
            <w:proofErr w:type="spellEnd"/>
          </w:p>
        </w:tc>
        <w:tc>
          <w:tcPr>
            <w:tcW w:w="2549" w:type="dxa"/>
          </w:tcPr>
          <w:p w14:paraId="2152392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казатель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ледующи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зел</w:t>
            </w:r>
            <w:proofErr w:type="spellEnd"/>
          </w:p>
        </w:tc>
        <w:tc>
          <w:tcPr>
            <w:tcW w:w="2551" w:type="dxa"/>
          </w:tcPr>
          <w:p w14:paraId="6A685DD2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atibilityNode</w:t>
            </w:r>
            <w:proofErr w:type="spellEnd"/>
          </w:p>
        </w:tc>
      </w:tr>
      <w:tr w:rsidR="00544C76" w:rsidRPr="00426656" w14:paraId="64A83438" w14:textId="77777777" w:rsidTr="00544C76">
        <w:tc>
          <w:tcPr>
            <w:tcW w:w="1843" w:type="dxa"/>
          </w:tcPr>
          <w:p w14:paraId="0A956B4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1839" w:type="dxa"/>
          </w:tcPr>
          <w:p w14:paraId="2141CA8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</w:t>
            </w:r>
            <w:proofErr w:type="spellEnd"/>
          </w:p>
        </w:tc>
        <w:tc>
          <w:tcPr>
            <w:tcW w:w="2549" w:type="dxa"/>
          </w:tcPr>
          <w:p w14:paraId="740466C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Данны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о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вариант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мплектации</w:t>
            </w:r>
            <w:proofErr w:type="spellEnd"/>
          </w:p>
        </w:tc>
        <w:tc>
          <w:tcPr>
            <w:tcW w:w="2551" w:type="dxa"/>
          </w:tcPr>
          <w:p w14:paraId="67E8AFA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Node</w:t>
            </w:r>
            <w:proofErr w:type="spellEnd"/>
          </w:p>
        </w:tc>
      </w:tr>
      <w:tr w:rsidR="00544C76" w:rsidRPr="00426656" w14:paraId="6CF98FB8" w14:textId="77777777" w:rsidTr="00544C76">
        <w:tc>
          <w:tcPr>
            <w:tcW w:w="1843" w:type="dxa"/>
          </w:tcPr>
          <w:p w14:paraId="23E84746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Next</w:t>
            </w:r>
          </w:p>
        </w:tc>
        <w:tc>
          <w:tcPr>
            <w:tcW w:w="1839" w:type="dxa"/>
          </w:tcPr>
          <w:p w14:paraId="210316B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PCBuildOptionNode</w:t>
            </w:r>
            <w:proofErr w:type="spellEnd"/>
          </w:p>
        </w:tc>
        <w:tc>
          <w:tcPr>
            <w:tcW w:w="2549" w:type="dxa"/>
          </w:tcPr>
          <w:p w14:paraId="0E8BD6A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казатель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ледующи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зел</w:t>
            </w:r>
            <w:proofErr w:type="spellEnd"/>
          </w:p>
        </w:tc>
        <w:tc>
          <w:tcPr>
            <w:tcW w:w="2551" w:type="dxa"/>
          </w:tcPr>
          <w:p w14:paraId="25B6B2E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Node</w:t>
            </w:r>
            <w:proofErr w:type="spellEnd"/>
          </w:p>
        </w:tc>
      </w:tr>
      <w:tr w:rsidR="00544C76" w:rsidRPr="00426656" w14:paraId="76549D27" w14:textId="77777777" w:rsidTr="00544C76">
        <w:tc>
          <w:tcPr>
            <w:tcW w:w="1843" w:type="dxa"/>
          </w:tcPr>
          <w:p w14:paraId="3D0B7D3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1839" w:type="dxa"/>
          </w:tcPr>
          <w:p w14:paraId="7CCF1B5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</w:t>
            </w:r>
            <w:proofErr w:type="spellEnd"/>
          </w:p>
        </w:tc>
        <w:tc>
          <w:tcPr>
            <w:tcW w:w="2549" w:type="dxa"/>
          </w:tcPr>
          <w:p w14:paraId="3059B912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Данные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о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заказе</w:t>
            </w:r>
            <w:proofErr w:type="spellEnd"/>
          </w:p>
        </w:tc>
        <w:tc>
          <w:tcPr>
            <w:tcW w:w="2551" w:type="dxa"/>
          </w:tcPr>
          <w:p w14:paraId="7D1DABC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Node</w:t>
            </w:r>
            <w:proofErr w:type="spellEnd"/>
          </w:p>
        </w:tc>
      </w:tr>
      <w:tr w:rsidR="00544C76" w:rsidRPr="00426656" w14:paraId="6032DE70" w14:textId="77777777" w:rsidTr="00544C76">
        <w:tc>
          <w:tcPr>
            <w:tcW w:w="1843" w:type="dxa"/>
          </w:tcPr>
          <w:p w14:paraId="271DDE86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Next</w:t>
            </w:r>
          </w:p>
        </w:tc>
        <w:tc>
          <w:tcPr>
            <w:tcW w:w="1839" w:type="dxa"/>
          </w:tcPr>
          <w:p w14:paraId="3FEE902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OrderNode</w:t>
            </w:r>
            <w:proofErr w:type="spellEnd"/>
          </w:p>
        </w:tc>
        <w:tc>
          <w:tcPr>
            <w:tcW w:w="2549" w:type="dxa"/>
          </w:tcPr>
          <w:p w14:paraId="3E1DCB7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казатель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на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ледующий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узел</w:t>
            </w:r>
            <w:proofErr w:type="spellEnd"/>
          </w:p>
        </w:tc>
        <w:tc>
          <w:tcPr>
            <w:tcW w:w="2551" w:type="dxa"/>
          </w:tcPr>
          <w:p w14:paraId="18145CA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Node</w:t>
            </w:r>
            <w:proofErr w:type="spellEnd"/>
          </w:p>
        </w:tc>
      </w:tr>
      <w:tr w:rsidR="00544C76" w:rsidRPr="00426656" w14:paraId="289753CC" w14:textId="77777777" w:rsidTr="00544C76">
        <w:tc>
          <w:tcPr>
            <w:tcW w:w="1843" w:type="dxa"/>
          </w:tcPr>
          <w:p w14:paraId="1A8C46E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839" w:type="dxa"/>
          </w:tcPr>
          <w:p w14:paraId="1287F79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ComponentTypeNode</w:t>
            </w:r>
            <w:proofErr w:type="spellEnd"/>
          </w:p>
        </w:tc>
        <w:tc>
          <w:tcPr>
            <w:tcW w:w="2549" w:type="dxa"/>
          </w:tcPr>
          <w:p w14:paraId="0531104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казатель на первый элемент списка</w:t>
            </w:r>
          </w:p>
        </w:tc>
        <w:tc>
          <w:tcPr>
            <w:tcW w:w="2551" w:type="dxa"/>
          </w:tcPr>
          <w:p w14:paraId="464A39C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TypeList</w:t>
            </w:r>
            <w:proofErr w:type="spellEnd"/>
          </w:p>
        </w:tc>
      </w:tr>
      <w:tr w:rsidR="00544C76" w:rsidRPr="00426656" w14:paraId="6CD75422" w14:textId="77777777" w:rsidTr="00544C76">
        <w:tc>
          <w:tcPr>
            <w:tcW w:w="1843" w:type="dxa"/>
          </w:tcPr>
          <w:p w14:paraId="50767E0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Count</w:t>
            </w:r>
          </w:p>
        </w:tc>
        <w:tc>
          <w:tcPr>
            <w:tcW w:w="1839" w:type="dxa"/>
          </w:tcPr>
          <w:p w14:paraId="6CCE4A0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40FAED2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элементов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писке</w:t>
            </w:r>
            <w:proofErr w:type="spellEnd"/>
          </w:p>
        </w:tc>
        <w:tc>
          <w:tcPr>
            <w:tcW w:w="2551" w:type="dxa"/>
          </w:tcPr>
          <w:p w14:paraId="756989C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TypeList</w:t>
            </w:r>
            <w:proofErr w:type="spellEnd"/>
          </w:p>
        </w:tc>
      </w:tr>
      <w:tr w:rsidR="00544C76" w:rsidRPr="00426656" w14:paraId="6FB5D4E4" w14:textId="77777777" w:rsidTr="00544C76">
        <w:tc>
          <w:tcPr>
            <w:tcW w:w="1843" w:type="dxa"/>
          </w:tcPr>
          <w:p w14:paraId="1BC3891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839" w:type="dxa"/>
          </w:tcPr>
          <w:p w14:paraId="376E66F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ComponentNode</w:t>
            </w:r>
            <w:proofErr w:type="spellEnd"/>
          </w:p>
        </w:tc>
        <w:tc>
          <w:tcPr>
            <w:tcW w:w="2549" w:type="dxa"/>
          </w:tcPr>
          <w:p w14:paraId="2170A2A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казатель на первый элемент списка</w:t>
            </w:r>
          </w:p>
        </w:tc>
        <w:tc>
          <w:tcPr>
            <w:tcW w:w="2551" w:type="dxa"/>
          </w:tcPr>
          <w:p w14:paraId="791D2F8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List</w:t>
            </w:r>
            <w:proofErr w:type="spellEnd"/>
          </w:p>
        </w:tc>
      </w:tr>
      <w:tr w:rsidR="00544C76" w:rsidRPr="00426656" w14:paraId="549DA068" w14:textId="77777777" w:rsidTr="00544C76">
        <w:tc>
          <w:tcPr>
            <w:tcW w:w="1843" w:type="dxa"/>
          </w:tcPr>
          <w:p w14:paraId="2DB51029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unt</w:t>
            </w:r>
          </w:p>
        </w:tc>
        <w:tc>
          <w:tcPr>
            <w:tcW w:w="1839" w:type="dxa"/>
          </w:tcPr>
          <w:p w14:paraId="1639CCF0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4277D71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элементов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писке</w:t>
            </w:r>
            <w:proofErr w:type="spellEnd"/>
          </w:p>
        </w:tc>
        <w:tc>
          <w:tcPr>
            <w:tcW w:w="2551" w:type="dxa"/>
          </w:tcPr>
          <w:p w14:paraId="0A82BD1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onentList</w:t>
            </w:r>
            <w:proofErr w:type="spellEnd"/>
          </w:p>
        </w:tc>
      </w:tr>
      <w:tr w:rsidR="00544C76" w:rsidRPr="00426656" w14:paraId="097ADD84" w14:textId="77777777" w:rsidTr="00544C76">
        <w:tc>
          <w:tcPr>
            <w:tcW w:w="1843" w:type="dxa"/>
          </w:tcPr>
          <w:p w14:paraId="3E1F895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839" w:type="dxa"/>
          </w:tcPr>
          <w:p w14:paraId="5AE4234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CompatibilityNode</w:t>
            </w:r>
            <w:proofErr w:type="spellEnd"/>
          </w:p>
        </w:tc>
        <w:tc>
          <w:tcPr>
            <w:tcW w:w="2549" w:type="dxa"/>
          </w:tcPr>
          <w:p w14:paraId="7D2AF4E5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казатель на первый элемент списка</w:t>
            </w:r>
          </w:p>
        </w:tc>
        <w:tc>
          <w:tcPr>
            <w:tcW w:w="2551" w:type="dxa"/>
          </w:tcPr>
          <w:p w14:paraId="7401F0A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atibilityList</w:t>
            </w:r>
            <w:proofErr w:type="spellEnd"/>
          </w:p>
        </w:tc>
      </w:tr>
      <w:tr w:rsidR="00544C76" w:rsidRPr="00426656" w14:paraId="4D649CBF" w14:textId="77777777" w:rsidTr="00544C76">
        <w:tc>
          <w:tcPr>
            <w:tcW w:w="1843" w:type="dxa"/>
          </w:tcPr>
          <w:p w14:paraId="4990BB23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unt</w:t>
            </w:r>
          </w:p>
        </w:tc>
        <w:tc>
          <w:tcPr>
            <w:tcW w:w="1839" w:type="dxa"/>
          </w:tcPr>
          <w:p w14:paraId="506811A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437AB2C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элементов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писке</w:t>
            </w:r>
            <w:proofErr w:type="spellEnd"/>
          </w:p>
        </w:tc>
        <w:tc>
          <w:tcPr>
            <w:tcW w:w="2551" w:type="dxa"/>
          </w:tcPr>
          <w:p w14:paraId="552A289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CompatibilityList</w:t>
            </w:r>
            <w:proofErr w:type="spellEnd"/>
          </w:p>
        </w:tc>
      </w:tr>
      <w:tr w:rsidR="00544C76" w:rsidRPr="00426656" w14:paraId="7132836F" w14:textId="77777777" w:rsidTr="00544C76">
        <w:tc>
          <w:tcPr>
            <w:tcW w:w="1843" w:type="dxa"/>
          </w:tcPr>
          <w:p w14:paraId="27DE2E72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839" w:type="dxa"/>
          </w:tcPr>
          <w:p w14:paraId="11A883D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PCBuildOptionNode</w:t>
            </w:r>
            <w:proofErr w:type="spellEnd"/>
          </w:p>
        </w:tc>
        <w:tc>
          <w:tcPr>
            <w:tcW w:w="2549" w:type="dxa"/>
          </w:tcPr>
          <w:p w14:paraId="08D679F8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казатель на первый элемент списка</w:t>
            </w:r>
          </w:p>
        </w:tc>
        <w:tc>
          <w:tcPr>
            <w:tcW w:w="2551" w:type="dxa"/>
          </w:tcPr>
          <w:p w14:paraId="2711CEA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List</w:t>
            </w:r>
            <w:proofErr w:type="spellEnd"/>
          </w:p>
        </w:tc>
      </w:tr>
      <w:tr w:rsidR="00544C76" w:rsidRPr="00426656" w14:paraId="389680AD" w14:textId="77777777" w:rsidTr="00544C76">
        <w:tc>
          <w:tcPr>
            <w:tcW w:w="1843" w:type="dxa"/>
          </w:tcPr>
          <w:p w14:paraId="39E9293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unt</w:t>
            </w:r>
          </w:p>
        </w:tc>
        <w:tc>
          <w:tcPr>
            <w:tcW w:w="1839" w:type="dxa"/>
          </w:tcPr>
          <w:p w14:paraId="40DE1DFC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24311694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элементов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писке</w:t>
            </w:r>
            <w:proofErr w:type="spellEnd"/>
          </w:p>
        </w:tc>
        <w:tc>
          <w:tcPr>
            <w:tcW w:w="2551" w:type="dxa"/>
          </w:tcPr>
          <w:p w14:paraId="0A3BF0EE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PCBuildOptionList</w:t>
            </w:r>
            <w:proofErr w:type="spellEnd"/>
          </w:p>
        </w:tc>
      </w:tr>
      <w:tr w:rsidR="00544C76" w:rsidRPr="00426656" w14:paraId="2D1D25F7" w14:textId="77777777" w:rsidTr="00544C76">
        <w:tc>
          <w:tcPr>
            <w:tcW w:w="1843" w:type="dxa"/>
          </w:tcPr>
          <w:p w14:paraId="00D338C1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Head</w:t>
            </w:r>
          </w:p>
        </w:tc>
        <w:tc>
          <w:tcPr>
            <w:tcW w:w="1839" w:type="dxa"/>
          </w:tcPr>
          <w:p w14:paraId="4234F7A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POrderNode</w:t>
            </w:r>
            <w:proofErr w:type="spellEnd"/>
          </w:p>
        </w:tc>
        <w:tc>
          <w:tcPr>
            <w:tcW w:w="2549" w:type="dxa"/>
          </w:tcPr>
          <w:p w14:paraId="050E0D67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казатель на первый элемент списка</w:t>
            </w:r>
          </w:p>
        </w:tc>
        <w:tc>
          <w:tcPr>
            <w:tcW w:w="2551" w:type="dxa"/>
          </w:tcPr>
          <w:p w14:paraId="0724E2C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List</w:t>
            </w:r>
            <w:proofErr w:type="spellEnd"/>
          </w:p>
        </w:tc>
      </w:tr>
      <w:tr w:rsidR="00426656" w:rsidRPr="00426656" w14:paraId="46877FB1" w14:textId="77777777" w:rsidTr="00544C76">
        <w:tc>
          <w:tcPr>
            <w:tcW w:w="1843" w:type="dxa"/>
          </w:tcPr>
          <w:p w14:paraId="5246529D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Count</w:t>
            </w:r>
          </w:p>
        </w:tc>
        <w:tc>
          <w:tcPr>
            <w:tcW w:w="1839" w:type="dxa"/>
          </w:tcPr>
          <w:p w14:paraId="6EDC41B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Integer</w:t>
            </w:r>
          </w:p>
        </w:tc>
        <w:tc>
          <w:tcPr>
            <w:tcW w:w="2549" w:type="dxa"/>
          </w:tcPr>
          <w:p w14:paraId="12D25D9B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Количество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элементов</w:t>
            </w:r>
            <w:proofErr w:type="spellEnd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 xml:space="preserve"> в </w:t>
            </w: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списке</w:t>
            </w:r>
            <w:proofErr w:type="spellEnd"/>
          </w:p>
        </w:tc>
        <w:tc>
          <w:tcPr>
            <w:tcW w:w="2551" w:type="dxa"/>
          </w:tcPr>
          <w:p w14:paraId="2B5DBF7A" w14:textId="77777777" w:rsidR="00F86476" w:rsidRPr="00426656" w:rsidRDefault="00F86476" w:rsidP="00493FBA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26656">
              <w:rPr>
                <w:rFonts w:ascii="Times New Roman" w:hAnsi="Times New Roman" w:cs="Times New Roman"/>
                <w:sz w:val="28"/>
                <w:szCs w:val="28"/>
              </w:rPr>
              <w:t>TOrderList</w:t>
            </w:r>
            <w:proofErr w:type="spellEnd"/>
          </w:p>
        </w:tc>
      </w:tr>
    </w:tbl>
    <w:p w14:paraId="0D6F3C47" w14:textId="77777777" w:rsidR="006A7A0E" w:rsidRPr="005B15EB" w:rsidRDefault="006A7A0E" w:rsidP="00426656">
      <w:pPr>
        <w:ind w:firstLine="0"/>
        <w:rPr>
          <w:sz w:val="26"/>
          <w:szCs w:val="26"/>
        </w:rPr>
      </w:pPr>
    </w:p>
    <w:p w14:paraId="23E99685" w14:textId="77777777" w:rsidR="006A7A0E" w:rsidRDefault="006A7A0E">
      <w:pPr>
        <w:widowControl/>
        <w:overflowPunct/>
        <w:autoSpaceDE/>
        <w:autoSpaceDN/>
        <w:adjustRightInd/>
        <w:ind w:firstLine="0"/>
        <w:jc w:val="left"/>
        <w:textAlignment w:val="auto"/>
        <w:rPr>
          <w:b/>
          <w:szCs w:val="28"/>
        </w:rPr>
      </w:pPr>
    </w:p>
    <w:p w14:paraId="612F9C77" w14:textId="77777777" w:rsidR="006A7A0E" w:rsidRDefault="006A7A0E">
      <w:pPr>
        <w:widowControl/>
        <w:overflowPunct/>
        <w:autoSpaceDE/>
        <w:autoSpaceDN/>
        <w:adjustRightInd/>
        <w:ind w:firstLine="0"/>
        <w:jc w:val="left"/>
        <w:textAlignment w:val="auto"/>
        <w:rPr>
          <w:b/>
          <w:szCs w:val="28"/>
        </w:rPr>
      </w:pPr>
    </w:p>
    <w:p w14:paraId="347791F1" w14:textId="77777777" w:rsidR="006A7A0E" w:rsidRDefault="006A7A0E">
      <w:pPr>
        <w:widowControl/>
        <w:overflowPunct/>
        <w:autoSpaceDE/>
        <w:autoSpaceDN/>
        <w:adjustRightInd/>
        <w:ind w:firstLine="0"/>
        <w:jc w:val="left"/>
        <w:textAlignment w:val="auto"/>
        <w:rPr>
          <w:b/>
          <w:szCs w:val="28"/>
        </w:rPr>
      </w:pPr>
    </w:p>
    <w:p w14:paraId="44CC7A8D" w14:textId="77777777" w:rsidR="006A7A0E" w:rsidRDefault="006A7A0E" w:rsidP="00597C27">
      <w:pPr>
        <w:pStyle w:val="Heading3"/>
      </w:pPr>
      <w:bookmarkStart w:id="15" w:name="_Toc199713674"/>
    </w:p>
    <w:p w14:paraId="0DB9880C" w14:textId="77777777" w:rsidR="006A7A0E" w:rsidRDefault="006A7A0E" w:rsidP="00597C27">
      <w:pPr>
        <w:pStyle w:val="Heading3"/>
      </w:pPr>
    </w:p>
    <w:p w14:paraId="4E08924B" w14:textId="77777777" w:rsidR="006A7A0E" w:rsidRPr="006A7A0E" w:rsidRDefault="006A7A0E" w:rsidP="006A7A0E"/>
    <w:p w14:paraId="1976B6A8" w14:textId="77777777" w:rsidR="00426656" w:rsidRDefault="00426656">
      <w:pPr>
        <w:widowControl/>
        <w:overflowPunct/>
        <w:autoSpaceDE/>
        <w:autoSpaceDN/>
        <w:adjustRightInd/>
        <w:ind w:firstLine="0"/>
        <w:jc w:val="left"/>
        <w:textAlignment w:val="auto"/>
        <w:rPr>
          <w:rFonts w:ascii="Arial" w:hAnsi="Arial" w:cs="Arial"/>
          <w:b/>
          <w:bCs/>
          <w:sz w:val="26"/>
          <w:szCs w:val="26"/>
        </w:rPr>
      </w:pPr>
      <w:r>
        <w:br w:type="page"/>
      </w:r>
    </w:p>
    <w:p w14:paraId="69DE9FA3" w14:textId="7A375D7E" w:rsidR="00E51247" w:rsidRPr="001147E3" w:rsidRDefault="00C520C2" w:rsidP="00544C76">
      <w:pPr>
        <w:pStyle w:val="Heading3"/>
        <w:ind w:left="709" w:firstLine="709"/>
      </w:pPr>
      <w:r>
        <w:lastRenderedPageBreak/>
        <w:t>3.4</w:t>
      </w:r>
      <w:r w:rsidR="00E51247" w:rsidRPr="001147E3">
        <w:t>. Определение подпрограмм и их описание</w:t>
      </w:r>
      <w:bookmarkEnd w:id="15"/>
    </w:p>
    <w:p w14:paraId="54F205E1" w14:textId="390AA0C9" w:rsidR="00C41917" w:rsidRDefault="00544C76" w:rsidP="00196E80">
      <w:pPr>
        <w:pStyle w:val="BodyText"/>
        <w:spacing w:before="360"/>
        <w:ind w:left="1418" w:firstLine="0"/>
        <w:jc w:val="left"/>
        <w:rPr>
          <w:sz w:val="28"/>
          <w:szCs w:val="28"/>
          <w:lang w:val="en-US"/>
        </w:rPr>
      </w:pPr>
      <w:bookmarkStart w:id="16" w:name="_Hlk199939121"/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F9C9E3" wp14:editId="501B3803">
                <wp:simplePos x="0" y="0"/>
                <wp:positionH relativeFrom="column">
                  <wp:posOffset>-130629</wp:posOffset>
                </wp:positionH>
                <wp:positionV relativeFrom="paragraph">
                  <wp:posOffset>377116</wp:posOffset>
                </wp:positionV>
                <wp:extent cx="6016477" cy="296883"/>
                <wp:effectExtent l="0" t="0" r="3810" b="0"/>
                <wp:wrapNone/>
                <wp:docPr id="186884809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6477" cy="2968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6E06DD" id="Rectangle 2" o:spid="_x0000_s1026" style="position:absolute;margin-left:-10.3pt;margin-top:29.7pt;width:473.75pt;height:2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" fillcolor="white [3201]" stroked="f" strokeweight="1pt"/>
            </w:pict>
          </mc:Fallback>
        </mc:AlternateContent>
      </w:r>
      <w:r w:rsidR="00F22CC7">
        <w:rPr>
          <w:sz w:val="28"/>
          <w:szCs w:val="28"/>
        </w:rPr>
        <w:t xml:space="preserve">Таблица </w:t>
      </w:r>
      <w:r w:rsidR="00C520C2">
        <w:rPr>
          <w:sz w:val="28"/>
          <w:szCs w:val="28"/>
        </w:rPr>
        <w:t>3.3</w:t>
      </w:r>
      <w:r w:rsidR="00E51247" w:rsidRPr="00F8237E">
        <w:rPr>
          <w:sz w:val="28"/>
          <w:szCs w:val="28"/>
        </w:rPr>
        <w:t xml:space="preserve"> </w:t>
      </w:r>
      <w:r w:rsidR="00230ED4">
        <w:rPr>
          <w:sz w:val="28"/>
          <w:szCs w:val="28"/>
        </w:rPr>
        <w:t>Используемые идентификаторы</w:t>
      </w:r>
      <w:bookmarkEnd w:id="16"/>
    </w:p>
    <w:tbl>
      <w:tblPr>
        <w:tblStyle w:val="TableGrid"/>
        <w:tblW w:w="4235" w:type="pct"/>
        <w:tblInd w:w="1560" w:type="dxa"/>
        <w:tblLayout w:type="fixed"/>
        <w:tblLook w:val="0620" w:firstRow="1" w:lastRow="0" w:firstColumn="0" w:lastColumn="0" w:noHBand="1" w:noVBand="1"/>
      </w:tblPr>
      <w:tblGrid>
        <w:gridCol w:w="1700"/>
        <w:gridCol w:w="1837"/>
        <w:gridCol w:w="2551"/>
        <w:gridCol w:w="2551"/>
      </w:tblGrid>
      <w:tr w:rsidR="00544C76" w:rsidRPr="00544C76" w14:paraId="53F2398A" w14:textId="77777777" w:rsidTr="00544C76">
        <w:trPr>
          <w:tblHeader/>
        </w:trPr>
        <w:tc>
          <w:tcPr>
            <w:tcW w:w="864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491165" w14:textId="2FCB1F43" w:rsidR="00544C76" w:rsidRDefault="00544C76" w:rsidP="00493FBA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</w:rPr>
              <w:t>Таблица 3.</w:t>
            </w:r>
            <w:r>
              <w:rPr>
                <w:szCs w:val="28"/>
                <w:lang w:val="en-US"/>
              </w:rPr>
              <w:t>3</w:t>
            </w:r>
            <w:r w:rsidRPr="00544C76">
              <w:rPr>
                <w:szCs w:val="28"/>
              </w:rPr>
              <w:t xml:space="preserve"> </w:t>
            </w:r>
            <w:r>
              <w:rPr>
                <w:szCs w:val="28"/>
              </w:rPr>
              <w:t>–</w:t>
            </w:r>
            <w:r w:rsidRPr="00544C76">
              <w:rPr>
                <w:szCs w:val="28"/>
              </w:rPr>
              <w:t xml:space="preserve"> Продолжение</w:t>
            </w:r>
          </w:p>
          <w:p w14:paraId="6110935D" w14:textId="3D4E38AA" w:rsidR="00544C76" w:rsidRPr="00544C76" w:rsidRDefault="00544C76" w:rsidP="00493FBA">
            <w:pPr>
              <w:ind w:firstLine="0"/>
              <w:rPr>
                <w:szCs w:val="28"/>
                <w:lang w:val="en-US"/>
              </w:rPr>
            </w:pPr>
          </w:p>
        </w:tc>
      </w:tr>
      <w:tr w:rsidR="00544C76" w:rsidRPr="00544C76" w14:paraId="6FB544A3" w14:textId="77777777" w:rsidTr="00544C76">
        <w:trPr>
          <w:tblHeader/>
        </w:trPr>
        <w:tc>
          <w:tcPr>
            <w:tcW w:w="1701" w:type="dxa"/>
            <w:tcBorders>
              <w:top w:val="single" w:sz="4" w:space="0" w:color="auto"/>
            </w:tcBorders>
          </w:tcPr>
          <w:p w14:paraId="03A096C4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Имя подпрограммы</w:t>
            </w:r>
          </w:p>
        </w:tc>
        <w:tc>
          <w:tcPr>
            <w:tcW w:w="1837" w:type="dxa"/>
            <w:tcBorders>
              <w:top w:val="single" w:sz="4" w:space="0" w:color="auto"/>
            </w:tcBorders>
          </w:tcPr>
          <w:p w14:paraId="42C486F0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Назначение подпрограммы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87985B3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Заголовок подпрограммы</w:t>
            </w: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390AD5B5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Имя параметра, его тип, назначение</w:t>
            </w:r>
          </w:p>
        </w:tc>
      </w:tr>
      <w:tr w:rsidR="00544C76" w:rsidRPr="00544C76" w14:paraId="485A3057" w14:textId="77777777" w:rsidTr="00544C76">
        <w:tc>
          <w:tcPr>
            <w:tcW w:w="1701" w:type="dxa"/>
          </w:tcPr>
          <w:p w14:paraId="181710C9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InitAllLists</w:t>
            </w:r>
            <w:proofErr w:type="spellEnd"/>
          </w:p>
        </w:tc>
        <w:tc>
          <w:tcPr>
            <w:tcW w:w="1837" w:type="dxa"/>
          </w:tcPr>
          <w:p w14:paraId="47EBB454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Инициализирует все списки данных программы</w:t>
            </w:r>
          </w:p>
        </w:tc>
        <w:tc>
          <w:tcPr>
            <w:tcW w:w="2551" w:type="dxa"/>
          </w:tcPr>
          <w:p w14:paraId="3871D508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InitAllLists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var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PCBuildOption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02065792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PCBuildOption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PCBuildOption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вариант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борк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Order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ов</w:t>
            </w:r>
          </w:p>
        </w:tc>
      </w:tr>
      <w:tr w:rsidR="00544C76" w:rsidRPr="00544C76" w14:paraId="745FF06D" w14:textId="77777777" w:rsidTr="00544C76">
        <w:tc>
          <w:tcPr>
            <w:tcW w:w="1701" w:type="dxa"/>
          </w:tcPr>
          <w:p w14:paraId="46FD4B34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LoadAllData</w:t>
            </w:r>
            <w:proofErr w:type="spellEnd"/>
          </w:p>
        </w:tc>
        <w:tc>
          <w:tcPr>
            <w:tcW w:w="1837" w:type="dxa"/>
          </w:tcPr>
          <w:p w14:paraId="7E3AF350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Загружает все данные из файлов с запросом подтверждения у пользователя</w:t>
            </w:r>
          </w:p>
        </w:tc>
        <w:tc>
          <w:tcPr>
            <w:tcW w:w="2551" w:type="dxa"/>
          </w:tcPr>
          <w:p w14:paraId="369533B5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LoadAllData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var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14ED72F5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Order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ов</w:t>
            </w:r>
          </w:p>
        </w:tc>
      </w:tr>
      <w:tr w:rsidR="00544C76" w:rsidRPr="00544C76" w14:paraId="2103CB2F" w14:textId="77777777" w:rsidTr="00544C76">
        <w:tc>
          <w:tcPr>
            <w:tcW w:w="1701" w:type="dxa"/>
          </w:tcPr>
          <w:p w14:paraId="1F97741F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lastRenderedPageBreak/>
              <w:t>SaveAllData</w:t>
            </w:r>
            <w:proofErr w:type="spellEnd"/>
          </w:p>
        </w:tc>
        <w:tc>
          <w:tcPr>
            <w:tcW w:w="1837" w:type="dxa"/>
          </w:tcPr>
          <w:p w14:paraId="104E79BE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Сохраняет все данные в соответствующие файлы</w:t>
            </w:r>
          </w:p>
        </w:tc>
        <w:tc>
          <w:tcPr>
            <w:tcW w:w="2551" w:type="dxa"/>
          </w:tcPr>
          <w:p w14:paraId="2DA13582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SaveAllData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1C8E7AA5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Order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ов</w:t>
            </w:r>
          </w:p>
        </w:tc>
      </w:tr>
      <w:tr w:rsidR="00544C76" w:rsidRPr="00544C76" w14:paraId="5AD7C760" w14:textId="77777777" w:rsidTr="00544C76">
        <w:tc>
          <w:tcPr>
            <w:tcW w:w="1701" w:type="dxa"/>
          </w:tcPr>
          <w:p w14:paraId="2996893E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ViewList</w:t>
            </w:r>
            <w:proofErr w:type="spellEnd"/>
          </w:p>
        </w:tc>
        <w:tc>
          <w:tcPr>
            <w:tcW w:w="1837" w:type="dxa"/>
          </w:tcPr>
          <w:p w14:paraId="0F1BC7B9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Отображает выбранный список данных через подменю</w:t>
            </w:r>
          </w:p>
        </w:tc>
        <w:tc>
          <w:tcPr>
            <w:tcW w:w="2551" w:type="dxa"/>
          </w:tcPr>
          <w:p w14:paraId="37C9C086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ViewList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PCBuildOption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51EBB6FC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Order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ов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PCBuildOption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PCBuildOption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вариант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борки</w:t>
            </w:r>
          </w:p>
        </w:tc>
      </w:tr>
      <w:tr w:rsidR="00544C76" w:rsidRPr="00544C76" w14:paraId="24E4F4B1" w14:textId="77777777" w:rsidTr="00544C76">
        <w:tc>
          <w:tcPr>
            <w:tcW w:w="1701" w:type="dxa"/>
          </w:tcPr>
          <w:p w14:paraId="230881F2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AddData</w:t>
            </w:r>
            <w:proofErr w:type="spellEnd"/>
          </w:p>
        </w:tc>
        <w:tc>
          <w:tcPr>
            <w:tcW w:w="1837" w:type="dxa"/>
          </w:tcPr>
          <w:p w14:paraId="186DF31D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 xml:space="preserve">Добавляет новые данные в выбранный список через </w:t>
            </w:r>
            <w:r w:rsidRPr="00544C76">
              <w:rPr>
                <w:szCs w:val="28"/>
              </w:rPr>
              <w:lastRenderedPageBreak/>
              <w:t>подменю</w:t>
            </w:r>
          </w:p>
        </w:tc>
        <w:tc>
          <w:tcPr>
            <w:tcW w:w="2551" w:type="dxa"/>
          </w:tcPr>
          <w:p w14:paraId="4D145CFA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lastRenderedPageBreak/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AddData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var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213FBA90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lastRenderedPageBreak/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</w:p>
        </w:tc>
      </w:tr>
      <w:tr w:rsidR="00544C76" w:rsidRPr="00544C76" w14:paraId="6DDDC06C" w14:textId="77777777" w:rsidTr="00544C76">
        <w:tc>
          <w:tcPr>
            <w:tcW w:w="1701" w:type="dxa"/>
          </w:tcPr>
          <w:p w14:paraId="7E8BDDA0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RemoveData</w:t>
            </w:r>
            <w:proofErr w:type="spellEnd"/>
          </w:p>
        </w:tc>
        <w:tc>
          <w:tcPr>
            <w:tcW w:w="1837" w:type="dxa"/>
          </w:tcPr>
          <w:p w14:paraId="56C22D39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Удаляет данные из выбранного списка с проверкой зависимостей</w:t>
            </w:r>
          </w:p>
        </w:tc>
        <w:tc>
          <w:tcPr>
            <w:tcW w:w="2551" w:type="dxa"/>
          </w:tcPr>
          <w:p w14:paraId="724DC556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RemoveData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var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2C986815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</w:p>
        </w:tc>
      </w:tr>
      <w:tr w:rsidR="00544C76" w:rsidRPr="00544C76" w14:paraId="5673AEC9" w14:textId="77777777" w:rsidTr="00544C76">
        <w:tc>
          <w:tcPr>
            <w:tcW w:w="1701" w:type="dxa"/>
          </w:tcPr>
          <w:p w14:paraId="6F2BE46B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EditData</w:t>
            </w:r>
            <w:proofErr w:type="spellEnd"/>
          </w:p>
        </w:tc>
        <w:tc>
          <w:tcPr>
            <w:tcW w:w="1837" w:type="dxa"/>
          </w:tcPr>
          <w:p w14:paraId="01E6E060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Редактирует данные в выбранном списке</w:t>
            </w:r>
          </w:p>
        </w:tc>
        <w:tc>
          <w:tcPr>
            <w:tcW w:w="2551" w:type="dxa"/>
          </w:tcPr>
          <w:p w14:paraId="113A6DF6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EditData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var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09993ADC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</w:p>
        </w:tc>
      </w:tr>
      <w:tr w:rsidR="00544C76" w:rsidRPr="00544C76" w14:paraId="610B1D8C" w14:textId="77777777" w:rsidTr="00544C76">
        <w:tc>
          <w:tcPr>
            <w:tcW w:w="1701" w:type="dxa"/>
          </w:tcPr>
          <w:p w14:paraId="2F053CF2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HandleSpecialFunctions</w:t>
            </w:r>
            <w:proofErr w:type="spellEnd"/>
          </w:p>
        </w:tc>
        <w:tc>
          <w:tcPr>
            <w:tcW w:w="1837" w:type="dxa"/>
          </w:tcPr>
          <w:p w14:paraId="76FFE747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 xml:space="preserve">Обрабатывает специальные функции: подбор ПК, заказы, </w:t>
            </w:r>
            <w:r w:rsidRPr="00544C76">
              <w:rPr>
                <w:szCs w:val="28"/>
              </w:rPr>
              <w:lastRenderedPageBreak/>
              <w:t>поиск совместимости</w:t>
            </w:r>
          </w:p>
        </w:tc>
        <w:tc>
          <w:tcPr>
            <w:tcW w:w="2551" w:type="dxa"/>
          </w:tcPr>
          <w:p w14:paraId="5258870D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lastRenderedPageBreak/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HandleSpecialFunctions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lastRenderedPageBreak/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, var </w:t>
            </w:r>
            <w:proofErr w:type="spellStart"/>
            <w:r w:rsidRPr="00544C76">
              <w:rPr>
                <w:szCs w:val="28"/>
                <w:lang w:val="en-US"/>
              </w:rPr>
              <w:t>PCBuildOption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2941EC18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lastRenderedPageBreak/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lastRenderedPageBreak/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PCBuildOption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PCBuildOption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вариант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борк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Order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ов</w:t>
            </w:r>
          </w:p>
        </w:tc>
      </w:tr>
      <w:tr w:rsidR="00544C76" w:rsidRPr="00544C76" w14:paraId="2FDDDBF4" w14:textId="77777777" w:rsidTr="00544C76">
        <w:tc>
          <w:tcPr>
            <w:tcW w:w="1701" w:type="dxa"/>
          </w:tcPr>
          <w:p w14:paraId="027972FB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HandleSortData</w:t>
            </w:r>
            <w:proofErr w:type="spellEnd"/>
          </w:p>
        </w:tc>
        <w:tc>
          <w:tcPr>
            <w:tcW w:w="1837" w:type="dxa"/>
          </w:tcPr>
          <w:p w14:paraId="083CC8F9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Сортирует данные выбранного типа по заданному критерию</w:t>
            </w:r>
          </w:p>
        </w:tc>
        <w:tc>
          <w:tcPr>
            <w:tcW w:w="2551" w:type="dxa"/>
          </w:tcPr>
          <w:p w14:paraId="1EF6BE5F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HandleSortData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var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7AF1F8AC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Order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ов</w:t>
            </w:r>
          </w:p>
        </w:tc>
      </w:tr>
      <w:tr w:rsidR="00544C76" w:rsidRPr="00544C76" w14:paraId="5307682C" w14:textId="77777777" w:rsidTr="00544C76">
        <w:tc>
          <w:tcPr>
            <w:tcW w:w="1701" w:type="dxa"/>
          </w:tcPr>
          <w:p w14:paraId="6D4BEC4A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HandleSearchData</w:t>
            </w:r>
            <w:proofErr w:type="spellEnd"/>
          </w:p>
        </w:tc>
        <w:tc>
          <w:tcPr>
            <w:tcW w:w="1837" w:type="dxa"/>
          </w:tcPr>
          <w:p w14:paraId="14B4CC1F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Выполняет поиск комплектующих по различным фильтрам</w:t>
            </w:r>
          </w:p>
        </w:tc>
        <w:tc>
          <w:tcPr>
            <w:tcW w:w="2551" w:type="dxa"/>
          </w:tcPr>
          <w:p w14:paraId="770770B0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HandleSearchData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</w:t>
            </w: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737B0F50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</w:p>
        </w:tc>
      </w:tr>
      <w:tr w:rsidR="00544C76" w:rsidRPr="00544C76" w14:paraId="3F65716E" w14:textId="77777777" w:rsidTr="00544C76">
        <w:tc>
          <w:tcPr>
            <w:tcW w:w="1701" w:type="dxa"/>
          </w:tcPr>
          <w:p w14:paraId="5E34406A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FindPCBuildOptions</w:t>
            </w:r>
            <w:proofErr w:type="spellEnd"/>
          </w:p>
        </w:tc>
        <w:tc>
          <w:tcPr>
            <w:tcW w:w="1837" w:type="dxa"/>
          </w:tcPr>
          <w:p w14:paraId="159819F2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 xml:space="preserve">Находит все возможные варианты </w:t>
            </w:r>
            <w:r w:rsidRPr="00544C76">
              <w:rPr>
                <w:szCs w:val="28"/>
              </w:rPr>
              <w:lastRenderedPageBreak/>
              <w:t>сборки ПК в заданном ценовом диапазоне</w:t>
            </w:r>
          </w:p>
        </w:tc>
        <w:tc>
          <w:tcPr>
            <w:tcW w:w="2551" w:type="dxa"/>
          </w:tcPr>
          <w:p w14:paraId="072820ED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lastRenderedPageBreak/>
              <w:t xml:space="preserve">function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FindPCBuildOptions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</w:t>
            </w:r>
            <w:proofErr w:type="spellStart"/>
            <w:r w:rsidRPr="00544C76">
              <w:rPr>
                <w:szCs w:val="28"/>
                <w:lang w:val="en-US"/>
              </w:rPr>
              <w:lastRenderedPageBreak/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MinPrice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MaxPrice</w:t>
            </w:r>
            <w:proofErr w:type="spellEnd"/>
            <w:r w:rsidRPr="00544C76">
              <w:rPr>
                <w:szCs w:val="28"/>
                <w:lang w:val="en-US"/>
              </w:rPr>
              <w:t xml:space="preserve">: Real; var </w:t>
            </w:r>
            <w:proofErr w:type="spellStart"/>
            <w:r w:rsidRPr="00544C76">
              <w:rPr>
                <w:szCs w:val="28"/>
                <w:lang w:val="en-US"/>
              </w:rPr>
              <w:t>BuildOptionsList</w:t>
            </w:r>
            <w:proofErr w:type="spellEnd"/>
            <w:r w:rsidRPr="00544C76">
              <w:rPr>
                <w:szCs w:val="28"/>
                <w:lang w:val="en-US"/>
              </w:rPr>
              <w:t>): Boolean</w:t>
            </w:r>
          </w:p>
        </w:tc>
        <w:tc>
          <w:tcPr>
            <w:tcW w:w="2551" w:type="dxa"/>
          </w:tcPr>
          <w:p w14:paraId="2983C691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lastRenderedPageBreak/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lastRenderedPageBreak/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MinPrice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MaxPrice</w:t>
            </w:r>
            <w:proofErr w:type="spellEnd"/>
            <w:r w:rsidRPr="00544C76">
              <w:rPr>
                <w:szCs w:val="28"/>
                <w:lang w:val="en-US"/>
              </w:rPr>
              <w:t xml:space="preserve">: Real — </w:t>
            </w:r>
            <w:r w:rsidRPr="00544C76">
              <w:rPr>
                <w:szCs w:val="28"/>
              </w:rPr>
              <w:t>ценовой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диапазон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BuildOption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PCBuildOption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результирующий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вариантов</w:t>
            </w:r>
          </w:p>
        </w:tc>
      </w:tr>
      <w:tr w:rsidR="00544C76" w:rsidRPr="00544C76" w14:paraId="58D3228A" w14:textId="77777777" w:rsidTr="00544C76">
        <w:tc>
          <w:tcPr>
            <w:tcW w:w="1701" w:type="dxa"/>
          </w:tcPr>
          <w:p w14:paraId="31BD711D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CreateOrder</w:t>
            </w:r>
            <w:proofErr w:type="spellEnd"/>
          </w:p>
        </w:tc>
        <w:tc>
          <w:tcPr>
            <w:tcW w:w="1837" w:type="dxa"/>
          </w:tcPr>
          <w:p w14:paraId="4BA92B71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Оформляет заказ на основе выбранного варианта комплектации</w:t>
            </w:r>
          </w:p>
        </w:tc>
        <w:tc>
          <w:tcPr>
            <w:tcW w:w="2551" w:type="dxa"/>
          </w:tcPr>
          <w:p w14:paraId="33F479F3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function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CreateOrder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</w:t>
            </w:r>
            <w:proofErr w:type="spellStart"/>
            <w:r w:rsidRPr="00544C76">
              <w:rPr>
                <w:szCs w:val="28"/>
                <w:lang w:val="en-US"/>
              </w:rPr>
              <w:t>BuildOption</w:t>
            </w:r>
            <w:proofErr w:type="spellEnd"/>
            <w:r w:rsidRPr="00544C76">
              <w:rPr>
                <w:szCs w:val="28"/>
                <w:lang w:val="en-US"/>
              </w:rPr>
              <w:t xml:space="preserve">; const </w:t>
            </w:r>
            <w:proofErr w:type="spellStart"/>
            <w:r w:rsidRPr="00544C76">
              <w:rPr>
                <w:szCs w:val="28"/>
                <w:lang w:val="en-US"/>
              </w:rPr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; var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>): Boolean</w:t>
            </w:r>
          </w:p>
        </w:tc>
        <w:tc>
          <w:tcPr>
            <w:tcW w:w="2551" w:type="dxa"/>
          </w:tcPr>
          <w:p w14:paraId="44F72855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BuildOption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PCBuildOption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выбранный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вариант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борк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Order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Order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ов</w:t>
            </w:r>
          </w:p>
        </w:tc>
      </w:tr>
      <w:tr w:rsidR="00544C76" w:rsidRPr="00544C76" w14:paraId="28D0B973" w14:textId="77777777" w:rsidTr="00544C76">
        <w:tc>
          <w:tcPr>
            <w:tcW w:w="1701" w:type="dxa"/>
          </w:tcPr>
          <w:p w14:paraId="36E0E3EC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FindCompatibleComponents</w:t>
            </w:r>
            <w:proofErr w:type="spellEnd"/>
          </w:p>
        </w:tc>
        <w:tc>
          <w:tcPr>
            <w:tcW w:w="1837" w:type="dxa"/>
          </w:tcPr>
          <w:p w14:paraId="6C949BC4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Находит комплектующие заданного типа, совместимые с указанной комплектующей</w:t>
            </w:r>
          </w:p>
        </w:tc>
        <w:tc>
          <w:tcPr>
            <w:tcW w:w="2551" w:type="dxa"/>
          </w:tcPr>
          <w:p w14:paraId="1C288F8A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function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FindCompatibleComponents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</w:t>
            </w:r>
            <w:proofErr w:type="spellStart"/>
            <w:r w:rsidRPr="00544C76">
              <w:rPr>
                <w:szCs w:val="28"/>
                <w:lang w:val="en-US"/>
              </w:rPr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Code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TypeCode</w:t>
            </w:r>
            <w:proofErr w:type="spellEnd"/>
            <w:r w:rsidRPr="00544C76">
              <w:rPr>
                <w:szCs w:val="28"/>
                <w:lang w:val="en-US"/>
              </w:rPr>
              <w:t xml:space="preserve">: Integer; var </w:t>
            </w:r>
            <w:proofErr w:type="spellStart"/>
            <w:r w:rsidRPr="00544C76">
              <w:rPr>
                <w:szCs w:val="28"/>
                <w:lang w:val="en-US"/>
              </w:rPr>
              <w:t>CompatibleComponents</w:t>
            </w:r>
            <w:proofErr w:type="spellEnd"/>
            <w:r w:rsidRPr="00544C76">
              <w:rPr>
                <w:szCs w:val="28"/>
                <w:lang w:val="en-US"/>
              </w:rPr>
              <w:t>): Boolean</w:t>
            </w:r>
          </w:p>
        </w:tc>
        <w:tc>
          <w:tcPr>
            <w:tcW w:w="2551" w:type="dxa"/>
          </w:tcPr>
          <w:p w14:paraId="5B1752CF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proofErr w:type="spellStart"/>
            <w:r w:rsidRPr="00544C76">
              <w:rPr>
                <w:szCs w:val="28"/>
                <w:lang w:val="en-US"/>
              </w:rPr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atibility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овместимост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Code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TypeCode</w:t>
            </w:r>
            <w:proofErr w:type="spellEnd"/>
            <w:r w:rsidRPr="00544C76">
              <w:rPr>
                <w:szCs w:val="28"/>
                <w:lang w:val="en-US"/>
              </w:rPr>
              <w:t xml:space="preserve">: Integer — </w:t>
            </w:r>
            <w:r w:rsidRPr="00544C76">
              <w:rPr>
                <w:szCs w:val="28"/>
              </w:rPr>
              <w:t>коды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базовой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lastRenderedPageBreak/>
              <w:t>комплектующей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и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искомого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а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atibleComponents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результирующий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писок</w:t>
            </w:r>
          </w:p>
        </w:tc>
      </w:tr>
      <w:tr w:rsidR="00544C76" w:rsidRPr="00544C76" w14:paraId="40F307C6" w14:textId="77777777" w:rsidTr="00544C76">
        <w:tc>
          <w:tcPr>
            <w:tcW w:w="1701" w:type="dxa"/>
          </w:tcPr>
          <w:p w14:paraId="6A6739FB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DisplayMainMenu</w:t>
            </w:r>
            <w:proofErr w:type="spellEnd"/>
          </w:p>
        </w:tc>
        <w:tc>
          <w:tcPr>
            <w:tcW w:w="1837" w:type="dxa"/>
          </w:tcPr>
          <w:p w14:paraId="15283DC9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Отображает главное меню программы</w:t>
            </w:r>
          </w:p>
        </w:tc>
        <w:tc>
          <w:tcPr>
            <w:tcW w:w="2551" w:type="dxa"/>
          </w:tcPr>
          <w:p w14:paraId="43D6F534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procedure</w:t>
            </w:r>
            <w:proofErr w:type="spellEnd"/>
            <w:r w:rsidRPr="00544C76">
              <w:rPr>
                <w:szCs w:val="28"/>
              </w:rPr>
              <w:t xml:space="preserve"> </w:t>
            </w:r>
            <w:proofErr w:type="spellStart"/>
            <w:r w:rsidRPr="00544C76">
              <w:rPr>
                <w:szCs w:val="28"/>
              </w:rPr>
              <w:t>DisplayMainMenu</w:t>
            </w:r>
            <w:proofErr w:type="spellEnd"/>
          </w:p>
        </w:tc>
        <w:tc>
          <w:tcPr>
            <w:tcW w:w="2551" w:type="dxa"/>
          </w:tcPr>
          <w:p w14:paraId="288993AC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Без параметров</w:t>
            </w:r>
          </w:p>
        </w:tc>
      </w:tr>
      <w:tr w:rsidR="00544C76" w:rsidRPr="00544C76" w14:paraId="378A425C" w14:textId="77777777" w:rsidTr="00544C76">
        <w:tc>
          <w:tcPr>
            <w:tcW w:w="1701" w:type="dxa"/>
          </w:tcPr>
          <w:p w14:paraId="467E0C0C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DisplayComponents</w:t>
            </w:r>
            <w:proofErr w:type="spellEnd"/>
          </w:p>
        </w:tc>
        <w:tc>
          <w:tcPr>
            <w:tcW w:w="1837" w:type="dxa"/>
          </w:tcPr>
          <w:p w14:paraId="6CA10F62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Отображает список комплектующих с информацией о типах</w:t>
            </w:r>
          </w:p>
        </w:tc>
        <w:tc>
          <w:tcPr>
            <w:tcW w:w="2551" w:type="dxa"/>
          </w:tcPr>
          <w:p w14:paraId="79D8196F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cedure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DisplayComponents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List; const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>)</w:t>
            </w:r>
          </w:p>
        </w:tc>
        <w:tc>
          <w:tcPr>
            <w:tcW w:w="2551" w:type="dxa"/>
          </w:tcPr>
          <w:p w14:paraId="7254BAAC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List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для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отображения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названий</w:t>
            </w:r>
          </w:p>
        </w:tc>
      </w:tr>
      <w:tr w:rsidR="00544C76" w:rsidRPr="00544C76" w14:paraId="18C84532" w14:textId="77777777" w:rsidTr="00544C76">
        <w:tc>
          <w:tcPr>
            <w:tcW w:w="1701" w:type="dxa"/>
          </w:tcPr>
          <w:p w14:paraId="4E209039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InputComponent</w:t>
            </w:r>
            <w:proofErr w:type="spellEnd"/>
          </w:p>
        </w:tc>
        <w:tc>
          <w:tcPr>
            <w:tcW w:w="1837" w:type="dxa"/>
          </w:tcPr>
          <w:p w14:paraId="5249BB83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Выполняет ввод данных о новой комплектующей с проверкой</w:t>
            </w:r>
          </w:p>
        </w:tc>
        <w:tc>
          <w:tcPr>
            <w:tcW w:w="2551" w:type="dxa"/>
          </w:tcPr>
          <w:p w14:paraId="71AB8480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function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InputComponent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var Component; const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>, List): Boolean</w:t>
            </w:r>
          </w:p>
        </w:tc>
        <w:tc>
          <w:tcPr>
            <w:tcW w:w="2551" w:type="dxa"/>
          </w:tcPr>
          <w:p w14:paraId="5C0722A0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Component: </w:t>
            </w:r>
            <w:proofErr w:type="spellStart"/>
            <w:r w:rsidRPr="00544C76">
              <w:rPr>
                <w:szCs w:val="28"/>
                <w:lang w:val="en-US"/>
              </w:rPr>
              <w:t>TComponen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труктура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для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полнения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Types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Type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типов</w:t>
            </w:r>
            <w:r w:rsidRPr="00544C76">
              <w:rPr>
                <w:szCs w:val="28"/>
                <w:lang w:val="en-US"/>
              </w:rPr>
              <w:t xml:space="preserve">; List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для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проверки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уникальности</w:t>
            </w:r>
          </w:p>
        </w:tc>
      </w:tr>
      <w:tr w:rsidR="00544C76" w:rsidRPr="00544C76" w14:paraId="7126EBAB" w14:textId="77777777" w:rsidTr="00544C76">
        <w:tc>
          <w:tcPr>
            <w:tcW w:w="1701" w:type="dxa"/>
          </w:tcPr>
          <w:p w14:paraId="5613464F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SaveOrderToTextFile</w:t>
            </w:r>
            <w:proofErr w:type="spellEnd"/>
          </w:p>
        </w:tc>
        <w:tc>
          <w:tcPr>
            <w:tcW w:w="1837" w:type="dxa"/>
          </w:tcPr>
          <w:p w14:paraId="3C7D38EA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Сохраняет детальную информацию о заказе в текстовый файл</w:t>
            </w:r>
          </w:p>
        </w:tc>
        <w:tc>
          <w:tcPr>
            <w:tcW w:w="2551" w:type="dxa"/>
          </w:tcPr>
          <w:p w14:paraId="2AFD3849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function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SaveOrderToTextFile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Order, </w:t>
            </w:r>
            <w:proofErr w:type="spellStart"/>
            <w:r w:rsidRPr="00544C76">
              <w:rPr>
                <w:szCs w:val="28"/>
                <w:lang w:val="en-US"/>
              </w:rPr>
              <w:t>BuildOption</w:t>
            </w:r>
            <w:proofErr w:type="spellEnd"/>
            <w:r w:rsidRPr="00544C76">
              <w:rPr>
                <w:szCs w:val="28"/>
                <w:lang w:val="en-US"/>
              </w:rPr>
              <w:t xml:space="preserve">; const </w:t>
            </w:r>
            <w:proofErr w:type="spellStart"/>
            <w:r w:rsidRPr="00544C76">
              <w:rPr>
                <w:szCs w:val="28"/>
                <w:lang w:val="en-US"/>
              </w:rPr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; const </w:t>
            </w:r>
            <w:proofErr w:type="spellStart"/>
            <w:r w:rsidRPr="00544C76">
              <w:rPr>
                <w:szCs w:val="28"/>
                <w:lang w:val="en-US"/>
              </w:rPr>
              <w:t>FileName</w:t>
            </w:r>
            <w:proofErr w:type="spellEnd"/>
            <w:r w:rsidRPr="00544C76">
              <w:rPr>
                <w:szCs w:val="28"/>
                <w:lang w:val="en-US"/>
              </w:rPr>
              <w:t>): Boolean</w:t>
            </w:r>
          </w:p>
        </w:tc>
        <w:tc>
          <w:tcPr>
            <w:tcW w:w="2551" w:type="dxa"/>
          </w:tcPr>
          <w:p w14:paraId="4F6502BD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Order: </w:t>
            </w:r>
            <w:proofErr w:type="spellStart"/>
            <w:r w:rsidRPr="00544C76">
              <w:rPr>
                <w:szCs w:val="28"/>
                <w:lang w:val="en-US"/>
              </w:rPr>
              <w:t>TOrder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данные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аказа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BuildOption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PCBuildOption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данные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варианта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сборки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: </w:t>
            </w:r>
            <w:proofErr w:type="spellStart"/>
            <w:r w:rsidRPr="00544C76">
              <w:rPr>
                <w:szCs w:val="28"/>
                <w:lang w:val="en-US"/>
              </w:rPr>
              <w:t>TComponentList</w:t>
            </w:r>
            <w:proofErr w:type="spellEnd"/>
            <w:r w:rsidRPr="00544C76">
              <w:rPr>
                <w:szCs w:val="28"/>
                <w:lang w:val="en-US"/>
              </w:rPr>
              <w:t xml:space="preserve"> — </w:t>
            </w:r>
            <w:r w:rsidRPr="00544C76">
              <w:rPr>
                <w:szCs w:val="28"/>
              </w:rPr>
              <w:t>списо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омплектующих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FileName</w:t>
            </w:r>
            <w:proofErr w:type="spellEnd"/>
            <w:r w:rsidRPr="00544C76">
              <w:rPr>
                <w:szCs w:val="28"/>
                <w:lang w:val="en-US"/>
              </w:rPr>
              <w:t xml:space="preserve">: string — </w:t>
            </w:r>
            <w:r w:rsidRPr="00544C76">
              <w:rPr>
                <w:szCs w:val="28"/>
              </w:rPr>
              <w:lastRenderedPageBreak/>
              <w:t>имя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файла</w:t>
            </w:r>
          </w:p>
        </w:tc>
      </w:tr>
      <w:tr w:rsidR="00544C76" w:rsidRPr="00544C76" w14:paraId="4FC81C24" w14:textId="77777777" w:rsidTr="00544C76">
        <w:tc>
          <w:tcPr>
            <w:tcW w:w="1701" w:type="dxa"/>
          </w:tcPr>
          <w:p w14:paraId="7D2BE53F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proofErr w:type="spellStart"/>
            <w:r w:rsidRPr="00544C76">
              <w:rPr>
                <w:szCs w:val="28"/>
              </w:rPr>
              <w:t>SafeReadInteger</w:t>
            </w:r>
            <w:proofErr w:type="spellEnd"/>
          </w:p>
        </w:tc>
        <w:tc>
          <w:tcPr>
            <w:tcW w:w="1837" w:type="dxa"/>
          </w:tcPr>
          <w:p w14:paraId="180691E8" w14:textId="77777777" w:rsidR="00544C76" w:rsidRPr="00544C76" w:rsidRDefault="00544C76" w:rsidP="00544C76">
            <w:pPr>
              <w:ind w:firstLine="0"/>
              <w:rPr>
                <w:szCs w:val="28"/>
              </w:rPr>
            </w:pPr>
            <w:r w:rsidRPr="00544C76">
              <w:rPr>
                <w:szCs w:val="28"/>
              </w:rPr>
              <w:t>Безопасный ввод целого числа с проверкой диапазона и команд отмены</w:t>
            </w:r>
          </w:p>
        </w:tc>
        <w:tc>
          <w:tcPr>
            <w:tcW w:w="2551" w:type="dxa"/>
          </w:tcPr>
          <w:p w14:paraId="4F183A09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function </w:t>
            </w:r>
            <w:proofErr w:type="spellStart"/>
            <w:proofErr w:type="gramStart"/>
            <w:r w:rsidRPr="00544C76">
              <w:rPr>
                <w:szCs w:val="28"/>
                <w:lang w:val="en-US"/>
              </w:rPr>
              <w:t>SafeReadInteger</w:t>
            </w:r>
            <w:proofErr w:type="spellEnd"/>
            <w:r w:rsidRPr="00544C76">
              <w:rPr>
                <w:szCs w:val="28"/>
                <w:lang w:val="en-US"/>
              </w:rPr>
              <w:t>(</w:t>
            </w:r>
            <w:proofErr w:type="gramEnd"/>
            <w:r w:rsidRPr="00544C76">
              <w:rPr>
                <w:szCs w:val="28"/>
                <w:lang w:val="en-US"/>
              </w:rPr>
              <w:t xml:space="preserve">const Prompt: string; </w:t>
            </w:r>
            <w:proofErr w:type="spellStart"/>
            <w:r w:rsidRPr="00544C76">
              <w:rPr>
                <w:szCs w:val="28"/>
                <w:lang w:val="en-US"/>
              </w:rPr>
              <w:t>MinValue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MaxValue</w:t>
            </w:r>
            <w:proofErr w:type="spellEnd"/>
            <w:r w:rsidRPr="00544C76">
              <w:rPr>
                <w:szCs w:val="28"/>
                <w:lang w:val="en-US"/>
              </w:rPr>
              <w:t xml:space="preserve">: Integer; const </w:t>
            </w:r>
            <w:proofErr w:type="spellStart"/>
            <w:r w:rsidRPr="00544C76">
              <w:rPr>
                <w:szCs w:val="28"/>
                <w:lang w:val="en-US"/>
              </w:rPr>
              <w:t>ErrorMsg</w:t>
            </w:r>
            <w:proofErr w:type="spellEnd"/>
            <w:r w:rsidRPr="00544C76">
              <w:rPr>
                <w:szCs w:val="28"/>
                <w:lang w:val="en-US"/>
              </w:rPr>
              <w:t>: string): Integer</w:t>
            </w:r>
          </w:p>
        </w:tc>
        <w:tc>
          <w:tcPr>
            <w:tcW w:w="2551" w:type="dxa"/>
          </w:tcPr>
          <w:p w14:paraId="6F77536B" w14:textId="77777777" w:rsidR="00544C76" w:rsidRPr="00544C76" w:rsidRDefault="00544C76" w:rsidP="00544C76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  <w:lang w:val="en-US"/>
              </w:rPr>
              <w:t xml:space="preserve">Prompt: string — </w:t>
            </w:r>
            <w:r w:rsidRPr="00544C76">
              <w:rPr>
                <w:szCs w:val="28"/>
              </w:rPr>
              <w:t>приглашение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к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вводу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MinValue</w:t>
            </w:r>
            <w:proofErr w:type="spellEnd"/>
            <w:r w:rsidRPr="00544C76">
              <w:rPr>
                <w:szCs w:val="28"/>
                <w:lang w:val="en-US"/>
              </w:rPr>
              <w:t xml:space="preserve">, </w:t>
            </w:r>
            <w:proofErr w:type="spellStart"/>
            <w:r w:rsidRPr="00544C76">
              <w:rPr>
                <w:szCs w:val="28"/>
                <w:lang w:val="en-US"/>
              </w:rPr>
              <w:t>MaxValue</w:t>
            </w:r>
            <w:proofErr w:type="spellEnd"/>
            <w:r w:rsidRPr="00544C76">
              <w:rPr>
                <w:szCs w:val="28"/>
                <w:lang w:val="en-US"/>
              </w:rPr>
              <w:t xml:space="preserve">: Integer — </w:t>
            </w:r>
            <w:r w:rsidRPr="00544C76">
              <w:rPr>
                <w:szCs w:val="28"/>
              </w:rPr>
              <w:t>диапазон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допустимых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значений</w:t>
            </w:r>
            <w:r w:rsidRPr="00544C76">
              <w:rPr>
                <w:szCs w:val="28"/>
                <w:lang w:val="en-US"/>
              </w:rPr>
              <w:t xml:space="preserve">; </w:t>
            </w:r>
            <w:proofErr w:type="spellStart"/>
            <w:r w:rsidRPr="00544C76">
              <w:rPr>
                <w:szCs w:val="28"/>
                <w:lang w:val="en-US"/>
              </w:rPr>
              <w:t>ErrorMsg</w:t>
            </w:r>
            <w:proofErr w:type="spellEnd"/>
            <w:r w:rsidRPr="00544C76">
              <w:rPr>
                <w:szCs w:val="28"/>
                <w:lang w:val="en-US"/>
              </w:rPr>
              <w:t xml:space="preserve">: string — </w:t>
            </w:r>
            <w:r w:rsidRPr="00544C76">
              <w:rPr>
                <w:szCs w:val="28"/>
              </w:rPr>
              <w:t>сообщение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об</w:t>
            </w:r>
            <w:r w:rsidRPr="00544C76">
              <w:rPr>
                <w:szCs w:val="28"/>
                <w:lang w:val="en-US"/>
              </w:rPr>
              <w:t xml:space="preserve"> </w:t>
            </w:r>
            <w:r w:rsidRPr="00544C76">
              <w:rPr>
                <w:szCs w:val="28"/>
              </w:rPr>
              <w:t>ошибке</w:t>
            </w:r>
          </w:p>
        </w:tc>
      </w:tr>
    </w:tbl>
    <w:p w14:paraId="4AEC7D0D" w14:textId="77777777" w:rsidR="00544C76" w:rsidRPr="00544C76" w:rsidRDefault="00544C76" w:rsidP="00544C76">
      <w:pPr>
        <w:ind w:firstLine="0"/>
        <w:rPr>
          <w:szCs w:val="28"/>
          <w:lang w:val="en-US"/>
        </w:rPr>
      </w:pPr>
    </w:p>
    <w:p w14:paraId="694CB1D5" w14:textId="77777777" w:rsidR="00196E80" w:rsidRPr="00544C76" w:rsidRDefault="00196E80" w:rsidP="00544C76">
      <w:pPr>
        <w:ind w:firstLine="0"/>
        <w:rPr>
          <w:szCs w:val="28"/>
          <w:lang w:val="en-US"/>
        </w:rPr>
      </w:pPr>
    </w:p>
    <w:p w14:paraId="00036D26" w14:textId="77777777" w:rsidR="00C41917" w:rsidRPr="00544C76" w:rsidRDefault="00C41917" w:rsidP="001147E3">
      <w:pPr>
        <w:pStyle w:val="BodyText"/>
        <w:keepNext/>
        <w:spacing w:before="360"/>
        <w:ind w:firstLine="0"/>
        <w:rPr>
          <w:b/>
          <w:sz w:val="28"/>
          <w:szCs w:val="28"/>
          <w:lang w:val="en-US"/>
        </w:rPr>
      </w:pPr>
    </w:p>
    <w:p w14:paraId="6D1DAFE3" w14:textId="77777777" w:rsidR="006A7A0E" w:rsidRPr="00544C76" w:rsidRDefault="006A7A0E" w:rsidP="001147E3">
      <w:pPr>
        <w:pStyle w:val="BodyText"/>
        <w:keepNext/>
        <w:spacing w:before="360"/>
        <w:ind w:firstLine="0"/>
        <w:rPr>
          <w:b/>
          <w:sz w:val="28"/>
          <w:szCs w:val="28"/>
          <w:lang w:val="en-US"/>
        </w:rPr>
      </w:pPr>
    </w:p>
    <w:p w14:paraId="3BE072C1" w14:textId="64179711" w:rsidR="005B7ACC" w:rsidRPr="001147E3" w:rsidRDefault="001147E3" w:rsidP="004B31F2">
      <w:pPr>
        <w:pStyle w:val="Heading3"/>
        <w:ind w:left="1701" w:firstLine="709"/>
      </w:pPr>
      <w:r w:rsidRPr="00544C76">
        <w:rPr>
          <w:lang w:val="en-US"/>
        </w:rPr>
        <w:br w:type="page"/>
      </w:r>
      <w:bookmarkStart w:id="17" w:name="_Toc199713675"/>
      <w:r w:rsidR="00F22CC7">
        <w:lastRenderedPageBreak/>
        <w:t>3.</w:t>
      </w:r>
      <w:r w:rsidR="00094AB8">
        <w:t>5</w:t>
      </w:r>
      <w:r w:rsidR="00F22CC7">
        <w:t xml:space="preserve"> </w:t>
      </w:r>
      <w:r w:rsidR="005B7ACC" w:rsidRPr="001147E3">
        <w:t>Тестирование и отладка программы</w:t>
      </w:r>
      <w:bookmarkEnd w:id="17"/>
    </w:p>
    <w:p w14:paraId="2C9F2098" w14:textId="63E00923" w:rsidR="005B7ACC" w:rsidRPr="00F8237E" w:rsidRDefault="00A97844" w:rsidP="00AC1AA6">
      <w:pPr>
        <w:pStyle w:val="BodyText"/>
        <w:spacing w:before="360"/>
        <w:ind w:left="1422" w:firstLine="0"/>
        <w:jc w:val="left"/>
        <w:rPr>
          <w:sz w:val="28"/>
          <w:szCs w:val="28"/>
        </w:rPr>
      </w:pPr>
      <w:bookmarkStart w:id="18" w:name="_Hlk199940536"/>
      <w:r>
        <w:rPr>
          <w:noProof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434FB8" wp14:editId="5C939A34">
                <wp:simplePos x="0" y="0"/>
                <wp:positionH relativeFrom="column">
                  <wp:posOffset>-106878</wp:posOffset>
                </wp:positionH>
                <wp:positionV relativeFrom="paragraph">
                  <wp:posOffset>379376</wp:posOffset>
                </wp:positionV>
                <wp:extent cx="6016477" cy="296883"/>
                <wp:effectExtent l="0" t="0" r="3810" b="0"/>
                <wp:wrapNone/>
                <wp:docPr id="100039000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6477" cy="2968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43BBE1" id="Rectangle 2" o:spid="_x0000_s1026" style="position:absolute;margin-left:-8.4pt;margin-top:29.85pt;width:473.75pt;height:23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" fillcolor="white [3201]" stroked="f" strokeweight="1pt"/>
            </w:pict>
          </mc:Fallback>
        </mc:AlternateContent>
      </w:r>
      <w:r w:rsidR="00F22CC7">
        <w:rPr>
          <w:sz w:val="28"/>
          <w:szCs w:val="28"/>
        </w:rPr>
        <w:t>Таблица 3</w:t>
      </w:r>
      <w:r w:rsidR="00AC1AA6">
        <w:rPr>
          <w:sz w:val="28"/>
          <w:szCs w:val="28"/>
        </w:rPr>
        <w:t>.</w:t>
      </w:r>
      <w:r w:rsidR="00094AB8">
        <w:rPr>
          <w:sz w:val="28"/>
          <w:szCs w:val="28"/>
        </w:rPr>
        <w:t>4</w:t>
      </w:r>
      <w:r w:rsidR="005B7ACC" w:rsidRPr="00F8237E">
        <w:rPr>
          <w:sz w:val="28"/>
          <w:szCs w:val="28"/>
        </w:rPr>
        <w:t xml:space="preserve"> Прохождение тестов программы</w:t>
      </w:r>
    </w:p>
    <w:tbl>
      <w:tblPr>
        <w:tblStyle w:val="TableGrid"/>
        <w:tblW w:w="4235" w:type="pct"/>
        <w:tblInd w:w="1560" w:type="dxa"/>
        <w:tblLayout w:type="fixed"/>
        <w:tblLook w:val="0620" w:firstRow="1" w:lastRow="0" w:firstColumn="0" w:lastColumn="0" w:noHBand="1" w:noVBand="1"/>
      </w:tblPr>
      <w:tblGrid>
        <w:gridCol w:w="1134"/>
        <w:gridCol w:w="2828"/>
        <w:gridCol w:w="3267"/>
        <w:gridCol w:w="1410"/>
      </w:tblGrid>
      <w:tr w:rsidR="00A97844" w:rsidRPr="00544C76" w14:paraId="014EC054" w14:textId="77777777" w:rsidTr="00A97844">
        <w:trPr>
          <w:tblHeader/>
        </w:trPr>
        <w:tc>
          <w:tcPr>
            <w:tcW w:w="863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B4124D" w14:textId="604F2656" w:rsidR="00A97844" w:rsidRDefault="00A97844" w:rsidP="00493FBA">
            <w:pPr>
              <w:ind w:firstLine="0"/>
              <w:rPr>
                <w:szCs w:val="28"/>
                <w:lang w:val="en-US"/>
              </w:rPr>
            </w:pPr>
            <w:r w:rsidRPr="00544C76">
              <w:rPr>
                <w:szCs w:val="28"/>
              </w:rPr>
              <w:t>Таблица 3.</w:t>
            </w:r>
            <w:r>
              <w:rPr>
                <w:szCs w:val="28"/>
              </w:rPr>
              <w:t>4</w:t>
            </w:r>
            <w:r w:rsidRPr="00544C76">
              <w:rPr>
                <w:szCs w:val="28"/>
              </w:rPr>
              <w:t xml:space="preserve"> </w:t>
            </w:r>
            <w:r>
              <w:rPr>
                <w:szCs w:val="28"/>
              </w:rPr>
              <w:t>–</w:t>
            </w:r>
            <w:r w:rsidRPr="00544C76">
              <w:rPr>
                <w:szCs w:val="28"/>
              </w:rPr>
              <w:t xml:space="preserve"> Продолжение</w:t>
            </w:r>
          </w:p>
          <w:p w14:paraId="0C2EFA8E" w14:textId="77777777" w:rsidR="00A97844" w:rsidRPr="00544C76" w:rsidRDefault="00A97844" w:rsidP="00493FBA">
            <w:pPr>
              <w:ind w:firstLine="0"/>
              <w:rPr>
                <w:szCs w:val="28"/>
                <w:lang w:val="en-US"/>
              </w:rPr>
            </w:pPr>
          </w:p>
        </w:tc>
      </w:tr>
      <w:tr w:rsidR="00544C76" w14:paraId="1E9313F8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7813A645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bookmarkStart w:id="19" w:name="_Toc199713676"/>
            <w:bookmarkEnd w:id="18"/>
            <w:r w:rsidRPr="00A97844">
              <w:rPr>
                <w:szCs w:val="28"/>
              </w:rPr>
              <w:t>Номер теста</w:t>
            </w:r>
          </w:p>
        </w:tc>
        <w:tc>
          <w:tcPr>
            <w:tcW w:w="2828" w:type="dxa"/>
          </w:tcPr>
          <w:p w14:paraId="24DE9DED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водимые данные</w:t>
            </w:r>
          </w:p>
        </w:tc>
        <w:tc>
          <w:tcPr>
            <w:tcW w:w="3267" w:type="dxa"/>
          </w:tcPr>
          <w:p w14:paraId="0B5D667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Ожидаемый результат</w:t>
            </w:r>
          </w:p>
        </w:tc>
        <w:tc>
          <w:tcPr>
            <w:tcW w:w="1410" w:type="dxa"/>
          </w:tcPr>
          <w:p w14:paraId="193197A3" w14:textId="5AD315DB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лученный</w:t>
            </w:r>
            <w:r w:rsidR="00A97844">
              <w:rPr>
                <w:szCs w:val="28"/>
              </w:rPr>
              <w:br/>
            </w:r>
            <w:r w:rsidRPr="00A97844">
              <w:rPr>
                <w:szCs w:val="28"/>
              </w:rPr>
              <w:t>результат</w:t>
            </w:r>
          </w:p>
        </w:tc>
      </w:tr>
      <w:tr w:rsidR="00544C76" w14:paraId="40FFA18E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0B71DD1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</w:t>
            </w:r>
          </w:p>
        </w:tc>
        <w:tc>
          <w:tcPr>
            <w:tcW w:w="2828" w:type="dxa"/>
          </w:tcPr>
          <w:p w14:paraId="2A3ADC6C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ыбор основных действий главного меню программы (пункты 1-10)</w:t>
            </w:r>
          </w:p>
        </w:tc>
        <w:tc>
          <w:tcPr>
            <w:tcW w:w="3267" w:type="dxa"/>
          </w:tcPr>
          <w:p w14:paraId="2F26EFC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Корректное открытие соответствующих функций и подменю для каждого пункта</w:t>
            </w:r>
          </w:p>
        </w:tc>
        <w:tc>
          <w:tcPr>
            <w:tcW w:w="1410" w:type="dxa"/>
          </w:tcPr>
          <w:p w14:paraId="03C894C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00EA2F6E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29E59E9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2</w:t>
            </w:r>
          </w:p>
        </w:tc>
        <w:tc>
          <w:tcPr>
            <w:tcW w:w="2828" w:type="dxa"/>
          </w:tcPr>
          <w:p w14:paraId="69014D02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Загрузка данных из файлов (пункт меню 1) при отсутствии файлов данных</w:t>
            </w:r>
          </w:p>
        </w:tc>
        <w:tc>
          <w:tcPr>
            <w:tcW w:w="3267" w:type="dxa"/>
          </w:tcPr>
          <w:p w14:paraId="71F43D3C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общения о создании пустых списков для каждого типа данных, успешная инициализация программы</w:t>
            </w:r>
          </w:p>
        </w:tc>
        <w:tc>
          <w:tcPr>
            <w:tcW w:w="1410" w:type="dxa"/>
          </w:tcPr>
          <w:p w14:paraId="41DE1C2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45ADEF00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332A31BB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3</w:t>
            </w:r>
          </w:p>
        </w:tc>
        <w:tc>
          <w:tcPr>
            <w:tcW w:w="2828" w:type="dxa"/>
          </w:tcPr>
          <w:p w14:paraId="74C2913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вод корректных данных при добавлении типа комплектующих (код: 1, название: “Процессор”)</w:t>
            </w:r>
          </w:p>
        </w:tc>
        <w:tc>
          <w:tcPr>
            <w:tcW w:w="3267" w:type="dxa"/>
          </w:tcPr>
          <w:p w14:paraId="674934B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Автоматическая генерация ID, успешное добавление записи, сообщение о добавлении</w:t>
            </w:r>
          </w:p>
        </w:tc>
        <w:tc>
          <w:tcPr>
            <w:tcW w:w="1410" w:type="dxa"/>
          </w:tcPr>
          <w:p w14:paraId="7E7766C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22FCB71F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3CB6BAA0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4</w:t>
            </w:r>
          </w:p>
        </w:tc>
        <w:tc>
          <w:tcPr>
            <w:tcW w:w="2828" w:type="dxa"/>
          </w:tcPr>
          <w:p w14:paraId="49226DFB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вод некорректных данных при добавлении комплектующих (отрицательная цена, пустое название производителя)</w:t>
            </w:r>
          </w:p>
        </w:tc>
        <w:tc>
          <w:tcPr>
            <w:tcW w:w="3267" w:type="dxa"/>
          </w:tcPr>
          <w:p w14:paraId="48E21890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ывод сообщений об ошибках валидации, повторный запрос корректных данных</w:t>
            </w:r>
          </w:p>
        </w:tc>
        <w:tc>
          <w:tcPr>
            <w:tcW w:w="1410" w:type="dxa"/>
          </w:tcPr>
          <w:p w14:paraId="24D5391C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7D685921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5409F2D5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5</w:t>
            </w:r>
          </w:p>
        </w:tc>
        <w:tc>
          <w:tcPr>
            <w:tcW w:w="2828" w:type="dxa"/>
          </w:tcPr>
          <w:p w14:paraId="1CB5B5A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пытка добавить комплектующую с уже существующим кодом</w:t>
            </w:r>
          </w:p>
        </w:tc>
        <w:tc>
          <w:tcPr>
            <w:tcW w:w="3267" w:type="dxa"/>
          </w:tcPr>
          <w:p w14:paraId="0206FDE6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общение о существовании комплектующей с таким кодом, требование ввести другой код</w:t>
            </w:r>
          </w:p>
        </w:tc>
        <w:tc>
          <w:tcPr>
            <w:tcW w:w="1410" w:type="dxa"/>
          </w:tcPr>
          <w:p w14:paraId="61470A70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1CB4AF8A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27305428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6</w:t>
            </w:r>
          </w:p>
        </w:tc>
        <w:tc>
          <w:tcPr>
            <w:tcW w:w="2828" w:type="dxa"/>
          </w:tcPr>
          <w:p w14:paraId="04193E1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Добавление правила совместимости между несуществующими комплектующими</w:t>
            </w:r>
          </w:p>
        </w:tc>
        <w:tc>
          <w:tcPr>
            <w:tcW w:w="3267" w:type="dxa"/>
          </w:tcPr>
          <w:p w14:paraId="57702E6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общение об ошибке, указание на отсутствие комплектующих с указанными кодами</w:t>
            </w:r>
          </w:p>
        </w:tc>
        <w:tc>
          <w:tcPr>
            <w:tcW w:w="1410" w:type="dxa"/>
          </w:tcPr>
          <w:p w14:paraId="05B21AA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135D3DB9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5ABF102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7</w:t>
            </w:r>
          </w:p>
        </w:tc>
        <w:tc>
          <w:tcPr>
            <w:tcW w:w="2828" w:type="dxa"/>
          </w:tcPr>
          <w:p w14:paraId="6EDCA6C0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иск комплектующих по диапазону цен (минимум: 1000, максимум: 5000)</w:t>
            </w:r>
          </w:p>
        </w:tc>
        <w:tc>
          <w:tcPr>
            <w:tcW w:w="3267" w:type="dxa"/>
          </w:tcPr>
          <w:p w14:paraId="21F5FF20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Отображение всех комплектующих, цена которых находится в указанном диапазоне</w:t>
            </w:r>
          </w:p>
        </w:tc>
        <w:tc>
          <w:tcPr>
            <w:tcW w:w="1410" w:type="dxa"/>
          </w:tcPr>
          <w:p w14:paraId="75492D56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195713F5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7B1590E2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8</w:t>
            </w:r>
          </w:p>
        </w:tc>
        <w:tc>
          <w:tcPr>
            <w:tcW w:w="2828" w:type="dxa"/>
          </w:tcPr>
          <w:p w14:paraId="05643487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 xml:space="preserve">Ввод некорректного ценового диапазона (максимум меньше </w:t>
            </w:r>
            <w:r w:rsidRPr="00A97844">
              <w:rPr>
                <w:szCs w:val="28"/>
              </w:rPr>
              <w:lastRenderedPageBreak/>
              <w:t>минимума)</w:t>
            </w:r>
          </w:p>
        </w:tc>
        <w:tc>
          <w:tcPr>
            <w:tcW w:w="3267" w:type="dxa"/>
          </w:tcPr>
          <w:p w14:paraId="703FCD45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lastRenderedPageBreak/>
              <w:t>Сообщение об ошибке, повторный запрос корректного диапазона</w:t>
            </w:r>
          </w:p>
        </w:tc>
        <w:tc>
          <w:tcPr>
            <w:tcW w:w="1410" w:type="dxa"/>
          </w:tcPr>
          <w:p w14:paraId="5AB2D30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4A5A34B3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3CA5520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9</w:t>
            </w:r>
          </w:p>
        </w:tc>
        <w:tc>
          <w:tcPr>
            <w:tcW w:w="2828" w:type="dxa"/>
          </w:tcPr>
          <w:p w14:paraId="2D47CC7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ртировка списка комплектующих по цене</w:t>
            </w:r>
          </w:p>
        </w:tc>
        <w:tc>
          <w:tcPr>
            <w:tcW w:w="3267" w:type="dxa"/>
          </w:tcPr>
          <w:p w14:paraId="367B3AA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Отображение списка комплектующих в порядке возрастания цены</w:t>
            </w:r>
          </w:p>
        </w:tc>
        <w:tc>
          <w:tcPr>
            <w:tcW w:w="1410" w:type="dxa"/>
          </w:tcPr>
          <w:p w14:paraId="30871C6C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6F7CF93F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01A48C3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0</w:t>
            </w:r>
          </w:p>
        </w:tc>
        <w:tc>
          <w:tcPr>
            <w:tcW w:w="2828" w:type="dxa"/>
          </w:tcPr>
          <w:p w14:paraId="20A42E57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пытка удаления типа комплектующих, для которого существуют зависимые комплектующие</w:t>
            </w:r>
          </w:p>
        </w:tc>
        <w:tc>
          <w:tcPr>
            <w:tcW w:w="3267" w:type="dxa"/>
          </w:tcPr>
          <w:p w14:paraId="55928BF5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общение о невозможности удаления из-за существующих зависимостей</w:t>
            </w:r>
          </w:p>
        </w:tc>
        <w:tc>
          <w:tcPr>
            <w:tcW w:w="1410" w:type="dxa"/>
          </w:tcPr>
          <w:p w14:paraId="72101EDD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4B5CDC55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2872D48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1</w:t>
            </w:r>
          </w:p>
        </w:tc>
        <w:tc>
          <w:tcPr>
            <w:tcW w:w="2828" w:type="dxa"/>
          </w:tcPr>
          <w:p w14:paraId="5851305D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 xml:space="preserve">Редактирование </w:t>
            </w:r>
            <w:proofErr w:type="gramStart"/>
            <w:r w:rsidRPr="00A97844">
              <w:rPr>
                <w:szCs w:val="28"/>
              </w:rPr>
              <w:t>цены</w:t>
            </w:r>
            <w:proofErr w:type="gramEnd"/>
            <w:r w:rsidRPr="00A97844">
              <w:rPr>
                <w:szCs w:val="28"/>
              </w:rPr>
              <w:t xml:space="preserve"> существующей комплектующей на корректное значение</w:t>
            </w:r>
          </w:p>
        </w:tc>
        <w:tc>
          <w:tcPr>
            <w:tcW w:w="3267" w:type="dxa"/>
          </w:tcPr>
          <w:p w14:paraId="3DB9456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Успешное обновление цены, сообщение о внесенных изменениях</w:t>
            </w:r>
          </w:p>
        </w:tc>
        <w:tc>
          <w:tcPr>
            <w:tcW w:w="1410" w:type="dxa"/>
          </w:tcPr>
          <w:p w14:paraId="07A7CC7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0B875476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447D8B8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2</w:t>
            </w:r>
          </w:p>
        </w:tc>
        <w:tc>
          <w:tcPr>
            <w:tcW w:w="2828" w:type="dxa"/>
          </w:tcPr>
          <w:p w14:paraId="1F5FCF42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дбор вариантов сборки ПК в ценовом диапазоне при наличии совместимых комплектующих</w:t>
            </w:r>
          </w:p>
        </w:tc>
        <w:tc>
          <w:tcPr>
            <w:tcW w:w="3267" w:type="dxa"/>
          </w:tcPr>
          <w:p w14:paraId="399ED67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Отображение найденных вариантов сборки, отсортированных по цене, сохранение в файл</w:t>
            </w:r>
          </w:p>
        </w:tc>
        <w:tc>
          <w:tcPr>
            <w:tcW w:w="1410" w:type="dxa"/>
          </w:tcPr>
          <w:p w14:paraId="1D95811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4C3CA89E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61BFF04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3</w:t>
            </w:r>
          </w:p>
        </w:tc>
        <w:tc>
          <w:tcPr>
            <w:tcW w:w="2828" w:type="dxa"/>
          </w:tcPr>
          <w:p w14:paraId="1B72DE7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дбор вариантов сборки ПК при отсутствии совместимых комплектующих в диапазоне</w:t>
            </w:r>
          </w:p>
        </w:tc>
        <w:tc>
          <w:tcPr>
            <w:tcW w:w="3267" w:type="dxa"/>
          </w:tcPr>
          <w:p w14:paraId="20CC636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общение о том, что варианты не найдены</w:t>
            </w:r>
          </w:p>
        </w:tc>
        <w:tc>
          <w:tcPr>
            <w:tcW w:w="1410" w:type="dxa"/>
          </w:tcPr>
          <w:p w14:paraId="5C0F2649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3A8F48E0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4E1D9708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4</w:t>
            </w:r>
          </w:p>
        </w:tc>
        <w:tc>
          <w:tcPr>
            <w:tcW w:w="2828" w:type="dxa"/>
          </w:tcPr>
          <w:p w14:paraId="6037DB6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Оформление заказа на существующий вариант сборки с достаточным количеством на складе</w:t>
            </w:r>
          </w:p>
        </w:tc>
        <w:tc>
          <w:tcPr>
            <w:tcW w:w="3267" w:type="dxa"/>
          </w:tcPr>
          <w:p w14:paraId="59E81165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Успешное создание заказа, уменьшение количества товара на складе, создание файла заказа</w:t>
            </w:r>
          </w:p>
        </w:tc>
        <w:tc>
          <w:tcPr>
            <w:tcW w:w="1410" w:type="dxa"/>
          </w:tcPr>
          <w:p w14:paraId="36F044E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1B438EE8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25EB8AC0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5</w:t>
            </w:r>
          </w:p>
        </w:tc>
        <w:tc>
          <w:tcPr>
            <w:tcW w:w="2828" w:type="dxa"/>
          </w:tcPr>
          <w:p w14:paraId="5836A54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пытка оформления заказа при недостаточном количестве товара на складе</w:t>
            </w:r>
          </w:p>
        </w:tc>
        <w:tc>
          <w:tcPr>
            <w:tcW w:w="3267" w:type="dxa"/>
          </w:tcPr>
          <w:p w14:paraId="436F006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общение об ошибке недостатка товара, отказ в создании заказа</w:t>
            </w:r>
          </w:p>
        </w:tc>
        <w:tc>
          <w:tcPr>
            <w:tcW w:w="1410" w:type="dxa"/>
          </w:tcPr>
          <w:p w14:paraId="146FACC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39259CD0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09CE1A80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6</w:t>
            </w:r>
          </w:p>
        </w:tc>
        <w:tc>
          <w:tcPr>
            <w:tcW w:w="2828" w:type="dxa"/>
          </w:tcPr>
          <w:p w14:paraId="42DB472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иск совместимых комплектующих заданного типа для существующей комплектующей</w:t>
            </w:r>
          </w:p>
        </w:tc>
        <w:tc>
          <w:tcPr>
            <w:tcW w:w="3267" w:type="dxa"/>
          </w:tcPr>
          <w:p w14:paraId="7145E59B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Отображение списка совместимых комплектующих указанного типа</w:t>
            </w:r>
          </w:p>
        </w:tc>
        <w:tc>
          <w:tcPr>
            <w:tcW w:w="1410" w:type="dxa"/>
          </w:tcPr>
          <w:p w14:paraId="218652DD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28F86F1D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72FD97B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7</w:t>
            </w:r>
          </w:p>
        </w:tc>
        <w:tc>
          <w:tcPr>
            <w:tcW w:w="2828" w:type="dxa"/>
          </w:tcPr>
          <w:p w14:paraId="05B19A7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Использование команд отмены (“/</w:t>
            </w:r>
            <w:proofErr w:type="spellStart"/>
            <w:r w:rsidRPr="00A97844">
              <w:rPr>
                <w:szCs w:val="28"/>
              </w:rPr>
              <w:t>cancel</w:t>
            </w:r>
            <w:proofErr w:type="spellEnd"/>
            <w:r w:rsidRPr="00A97844">
              <w:rPr>
                <w:szCs w:val="28"/>
              </w:rPr>
              <w:t>”, “/</w:t>
            </w:r>
            <w:proofErr w:type="spellStart"/>
            <w:r w:rsidRPr="00A97844">
              <w:rPr>
                <w:szCs w:val="28"/>
              </w:rPr>
              <w:t>menu</w:t>
            </w:r>
            <w:proofErr w:type="spellEnd"/>
            <w:r w:rsidRPr="00A97844">
              <w:rPr>
                <w:szCs w:val="28"/>
              </w:rPr>
              <w:t>”) при вводе данных</w:t>
            </w:r>
          </w:p>
        </w:tc>
        <w:tc>
          <w:tcPr>
            <w:tcW w:w="3267" w:type="dxa"/>
          </w:tcPr>
          <w:p w14:paraId="097F015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Корректный возврат в предыдущее меню без сохранения введенных данных</w:t>
            </w:r>
          </w:p>
        </w:tc>
        <w:tc>
          <w:tcPr>
            <w:tcW w:w="1410" w:type="dxa"/>
          </w:tcPr>
          <w:p w14:paraId="686294E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5090D1E6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5DCB80A7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8</w:t>
            </w:r>
          </w:p>
        </w:tc>
        <w:tc>
          <w:tcPr>
            <w:tcW w:w="2828" w:type="dxa"/>
          </w:tcPr>
          <w:p w14:paraId="63136DB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 xml:space="preserve">Сохранение всех </w:t>
            </w:r>
            <w:r w:rsidRPr="00A97844">
              <w:rPr>
                <w:szCs w:val="28"/>
              </w:rPr>
              <w:lastRenderedPageBreak/>
              <w:t>изменений при выходе (пункт меню 10)</w:t>
            </w:r>
          </w:p>
        </w:tc>
        <w:tc>
          <w:tcPr>
            <w:tcW w:w="3267" w:type="dxa"/>
          </w:tcPr>
          <w:p w14:paraId="7B641622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lastRenderedPageBreak/>
              <w:t xml:space="preserve">Успешная запись всех </w:t>
            </w:r>
            <w:r w:rsidRPr="00A97844">
              <w:rPr>
                <w:szCs w:val="28"/>
              </w:rPr>
              <w:lastRenderedPageBreak/>
              <w:t>списков в соответствующие файлы, подтверждение сохранения</w:t>
            </w:r>
          </w:p>
        </w:tc>
        <w:tc>
          <w:tcPr>
            <w:tcW w:w="1410" w:type="dxa"/>
          </w:tcPr>
          <w:p w14:paraId="49B219B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lastRenderedPageBreak/>
              <w:t xml:space="preserve">Тест </w:t>
            </w:r>
            <w:r w:rsidRPr="00A97844">
              <w:rPr>
                <w:szCs w:val="28"/>
              </w:rPr>
              <w:lastRenderedPageBreak/>
              <w:t>пройден</w:t>
            </w:r>
          </w:p>
        </w:tc>
      </w:tr>
      <w:tr w:rsidR="00544C76" w14:paraId="6A1E6594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5ED157A5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19</w:t>
            </w:r>
          </w:p>
        </w:tc>
        <w:tc>
          <w:tcPr>
            <w:tcW w:w="2828" w:type="dxa"/>
          </w:tcPr>
          <w:p w14:paraId="201C2EC8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ыход без сохранения (пункт меню 9)</w:t>
            </w:r>
          </w:p>
        </w:tc>
        <w:tc>
          <w:tcPr>
            <w:tcW w:w="3267" w:type="dxa"/>
          </w:tcPr>
          <w:p w14:paraId="743B8053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Завершение программы без записи изменений в файлы, корректное освобождение памяти</w:t>
            </w:r>
          </w:p>
        </w:tc>
        <w:tc>
          <w:tcPr>
            <w:tcW w:w="1410" w:type="dxa"/>
          </w:tcPr>
          <w:p w14:paraId="29B6EFE8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2B2B331D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2B2BD7D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20</w:t>
            </w:r>
          </w:p>
        </w:tc>
        <w:tc>
          <w:tcPr>
            <w:tcW w:w="2828" w:type="dxa"/>
          </w:tcPr>
          <w:p w14:paraId="4C048E0D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росмотр всех списков данных через подменю (типы, комплектующие, совместимость, заказы)</w:t>
            </w:r>
          </w:p>
        </w:tc>
        <w:tc>
          <w:tcPr>
            <w:tcW w:w="3267" w:type="dxa"/>
          </w:tcPr>
          <w:p w14:paraId="65CA69F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Корректное отображение содержимого каждого списка с подходящим форматированием</w:t>
            </w:r>
          </w:p>
        </w:tc>
        <w:tc>
          <w:tcPr>
            <w:tcW w:w="1410" w:type="dxa"/>
          </w:tcPr>
          <w:p w14:paraId="2150932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0704929C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3354AC7D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21</w:t>
            </w:r>
          </w:p>
        </w:tc>
        <w:tc>
          <w:tcPr>
            <w:tcW w:w="2828" w:type="dxa"/>
          </w:tcPr>
          <w:p w14:paraId="5269FFC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вод слишком длинных строк при добавлении данных (превышение MAX_STRING_LENGTH)</w:t>
            </w:r>
          </w:p>
        </w:tc>
        <w:tc>
          <w:tcPr>
            <w:tcW w:w="3267" w:type="dxa"/>
          </w:tcPr>
          <w:p w14:paraId="4786D40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Обрезание строк до максимальной длины или сообщение об ошибке</w:t>
            </w:r>
          </w:p>
        </w:tc>
        <w:tc>
          <w:tcPr>
            <w:tcW w:w="1410" w:type="dxa"/>
          </w:tcPr>
          <w:p w14:paraId="1A81F79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540076C8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55791EF9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22</w:t>
            </w:r>
          </w:p>
        </w:tc>
        <w:tc>
          <w:tcPr>
            <w:tcW w:w="2828" w:type="dxa"/>
          </w:tcPr>
          <w:p w14:paraId="22A6080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Работа с пустыми списками (попытка сортировки, поиска, удаления)</w:t>
            </w:r>
          </w:p>
        </w:tc>
        <w:tc>
          <w:tcPr>
            <w:tcW w:w="3267" w:type="dxa"/>
          </w:tcPr>
          <w:p w14:paraId="568FD382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Корректные сообщения о том, что операция невозможна на пустых списках</w:t>
            </w:r>
          </w:p>
        </w:tc>
        <w:tc>
          <w:tcPr>
            <w:tcW w:w="1410" w:type="dxa"/>
          </w:tcPr>
          <w:p w14:paraId="66B1F492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3CBC6676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30D9A628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23</w:t>
            </w:r>
          </w:p>
        </w:tc>
        <w:tc>
          <w:tcPr>
            <w:tcW w:w="2828" w:type="dxa"/>
          </w:tcPr>
          <w:p w14:paraId="28C81BA8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иск несуществующих элементов по различным критериям</w:t>
            </w:r>
          </w:p>
        </w:tc>
        <w:tc>
          <w:tcPr>
            <w:tcW w:w="3267" w:type="dxa"/>
          </w:tcPr>
          <w:p w14:paraId="1FD9CEAE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Сообщения о том, что элементы не найдены, без системных ошибок</w:t>
            </w:r>
          </w:p>
        </w:tc>
        <w:tc>
          <w:tcPr>
            <w:tcW w:w="1410" w:type="dxa"/>
          </w:tcPr>
          <w:p w14:paraId="01DAAA1A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24F1DF55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22B38D7F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24</w:t>
            </w:r>
          </w:p>
        </w:tc>
        <w:tc>
          <w:tcPr>
            <w:tcW w:w="2828" w:type="dxa"/>
          </w:tcPr>
          <w:p w14:paraId="5D47F656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Ввод специальных символов и некорректных данных в различных полях</w:t>
            </w:r>
          </w:p>
        </w:tc>
        <w:tc>
          <w:tcPr>
            <w:tcW w:w="3267" w:type="dxa"/>
          </w:tcPr>
          <w:p w14:paraId="2CC219BC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Корректная валидация и отклонение некорректных данных с понятными сообщениями</w:t>
            </w:r>
          </w:p>
        </w:tc>
        <w:tc>
          <w:tcPr>
            <w:tcW w:w="1410" w:type="dxa"/>
          </w:tcPr>
          <w:p w14:paraId="2D6208A1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  <w:tr w:rsidR="00544C76" w14:paraId="7AE42266" w14:textId="77777777" w:rsidTr="00A97844">
        <w:tblPrEx>
          <w:tblLook w:val="0020" w:firstRow="1" w:lastRow="0" w:firstColumn="0" w:lastColumn="0" w:noHBand="0" w:noVBand="0"/>
        </w:tblPrEx>
        <w:tc>
          <w:tcPr>
            <w:tcW w:w="1134" w:type="dxa"/>
          </w:tcPr>
          <w:p w14:paraId="6E11875C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25</w:t>
            </w:r>
          </w:p>
        </w:tc>
        <w:tc>
          <w:tcPr>
            <w:tcW w:w="2828" w:type="dxa"/>
          </w:tcPr>
          <w:p w14:paraId="3182B93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Последовательное выполнение полного цикла операций (загрузка → добавление → редактирование → поиск → сохранение)</w:t>
            </w:r>
          </w:p>
        </w:tc>
        <w:tc>
          <w:tcPr>
            <w:tcW w:w="3267" w:type="dxa"/>
          </w:tcPr>
          <w:p w14:paraId="7F07BF34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Корректная работа всех компонентов программы в связке, сохранение целостности данных</w:t>
            </w:r>
          </w:p>
        </w:tc>
        <w:tc>
          <w:tcPr>
            <w:tcW w:w="1410" w:type="dxa"/>
          </w:tcPr>
          <w:p w14:paraId="673F1A62" w14:textId="77777777" w:rsidR="00544C76" w:rsidRPr="00A97844" w:rsidRDefault="00544C76" w:rsidP="00A97844">
            <w:pPr>
              <w:ind w:firstLine="0"/>
              <w:rPr>
                <w:szCs w:val="28"/>
              </w:rPr>
            </w:pPr>
            <w:r w:rsidRPr="00A97844">
              <w:rPr>
                <w:szCs w:val="28"/>
              </w:rPr>
              <w:t>Тест пройден</w:t>
            </w:r>
          </w:p>
        </w:tc>
      </w:tr>
    </w:tbl>
    <w:p w14:paraId="5759F846" w14:textId="77777777" w:rsidR="00A97844" w:rsidRDefault="00A97844" w:rsidP="00A97844">
      <w:pPr>
        <w:pStyle w:val="Heading1"/>
        <w:ind w:firstLine="0"/>
        <w:jc w:val="both"/>
      </w:pPr>
    </w:p>
    <w:p w14:paraId="729C42B8" w14:textId="77777777" w:rsidR="00A97844" w:rsidRPr="00D63EDF" w:rsidRDefault="00A97844">
      <w:pPr>
        <w:widowControl/>
        <w:overflowPunct/>
        <w:autoSpaceDE/>
        <w:autoSpaceDN/>
        <w:adjustRightInd/>
        <w:ind w:firstLine="0"/>
        <w:jc w:val="left"/>
        <w:textAlignment w:val="auto"/>
        <w:rPr>
          <w:b/>
          <w:sz w:val="32"/>
          <w:lang w:val="en-US"/>
        </w:rPr>
      </w:pPr>
      <w:r>
        <w:br w:type="page"/>
      </w:r>
    </w:p>
    <w:p w14:paraId="0A65318B" w14:textId="31966B39" w:rsidR="00571261" w:rsidRPr="001147E3" w:rsidRDefault="00094AB8" w:rsidP="00A97844">
      <w:pPr>
        <w:pStyle w:val="Heading1"/>
        <w:ind w:left="1701" w:firstLine="709"/>
        <w:jc w:val="both"/>
      </w:pPr>
      <w:r>
        <w:lastRenderedPageBreak/>
        <w:t>4</w:t>
      </w:r>
      <w:r w:rsidR="00F22CC7">
        <w:t xml:space="preserve">. </w:t>
      </w:r>
      <w:r w:rsidR="00597C27">
        <w:t>РУКОВОДСТВО ПО УСТАНОВКЕ И ЭКСПЛУАТАЦИИ</w:t>
      </w:r>
      <w:bookmarkEnd w:id="19"/>
    </w:p>
    <w:p w14:paraId="72BBA8AE" w14:textId="4E470725" w:rsidR="00571261" w:rsidRPr="00571261" w:rsidRDefault="00094AB8" w:rsidP="004B31F2">
      <w:pPr>
        <w:pStyle w:val="Heading3"/>
        <w:ind w:left="1701" w:firstLine="709"/>
        <w:rPr>
          <w:lang/>
        </w:rPr>
      </w:pPr>
      <w:bookmarkStart w:id="20" w:name="_Toc199713677"/>
      <w:r>
        <w:rPr>
          <w:lang/>
        </w:rPr>
        <w:t>4</w:t>
      </w:r>
      <w:r w:rsidR="00571261" w:rsidRPr="00571261">
        <w:rPr>
          <w:lang/>
        </w:rPr>
        <w:t>.1. Установка программы</w:t>
      </w:r>
      <w:bookmarkEnd w:id="20"/>
    </w:p>
    <w:p w14:paraId="24431F3D" w14:textId="77777777" w:rsidR="00571261" w:rsidRPr="00571261" w:rsidRDefault="00571261" w:rsidP="004B31F2">
      <w:pPr>
        <w:numPr>
          <w:ilvl w:val="0"/>
          <w:numId w:val="8"/>
        </w:numPr>
        <w:ind w:left="1701" w:firstLine="709"/>
        <w:rPr>
          <w:szCs w:val="28"/>
          <w:lang/>
        </w:rPr>
      </w:pPr>
      <w:r w:rsidRPr="00571261">
        <w:rPr>
          <w:szCs w:val="28"/>
          <w:lang/>
        </w:rPr>
        <w:t>Системные требования:</w:t>
      </w:r>
    </w:p>
    <w:p w14:paraId="3E121CBC" w14:textId="49B6BC4B" w:rsidR="00571261" w:rsidRPr="00571261" w:rsidRDefault="00571261" w:rsidP="004B31F2">
      <w:pPr>
        <w:numPr>
          <w:ilvl w:val="1"/>
          <w:numId w:val="8"/>
        </w:numPr>
        <w:ind w:left="1701" w:firstLine="709"/>
        <w:rPr>
          <w:szCs w:val="28"/>
          <w:lang/>
        </w:rPr>
      </w:pPr>
      <w:r w:rsidRPr="00571261">
        <w:rPr>
          <w:szCs w:val="28"/>
          <w:lang/>
        </w:rPr>
        <w:t xml:space="preserve">Операционная система: </w:t>
      </w:r>
      <w:r w:rsidR="00D63EDF" w:rsidRPr="00D63EDF">
        <w:rPr>
          <w:szCs w:val="28"/>
          <w:lang/>
        </w:rPr>
        <w:t>Linux, macOS</w:t>
      </w:r>
      <w:r w:rsidR="00D63EDF" w:rsidRPr="00D63EDF">
        <w:rPr>
          <w:szCs w:val="28"/>
        </w:rPr>
        <w:t xml:space="preserve">, </w:t>
      </w:r>
      <w:r w:rsidR="00D63EDF">
        <w:rPr>
          <w:szCs w:val="28"/>
          <w:lang w:val="en-US"/>
        </w:rPr>
        <w:t>Windows</w:t>
      </w:r>
    </w:p>
    <w:p w14:paraId="57E52D44" w14:textId="77777777" w:rsidR="00571261" w:rsidRPr="00571261" w:rsidRDefault="00571261" w:rsidP="004B31F2">
      <w:pPr>
        <w:numPr>
          <w:ilvl w:val="1"/>
          <w:numId w:val="8"/>
        </w:numPr>
        <w:ind w:left="1701" w:firstLine="709"/>
        <w:rPr>
          <w:szCs w:val="28"/>
          <w:lang/>
        </w:rPr>
      </w:pPr>
      <w:r w:rsidRPr="00571261">
        <w:rPr>
          <w:szCs w:val="28"/>
          <w:lang/>
        </w:rPr>
        <w:t>Консольное приложение с минимальными требованиями к ресурсам системы</w:t>
      </w:r>
    </w:p>
    <w:p w14:paraId="0E0662CC" w14:textId="77777777" w:rsidR="00571261" w:rsidRPr="00571261" w:rsidRDefault="00571261" w:rsidP="004B31F2">
      <w:pPr>
        <w:numPr>
          <w:ilvl w:val="0"/>
          <w:numId w:val="8"/>
        </w:numPr>
        <w:ind w:left="1701" w:firstLine="709"/>
        <w:rPr>
          <w:szCs w:val="28"/>
          <w:lang/>
        </w:rPr>
      </w:pPr>
      <w:r w:rsidRPr="00571261">
        <w:rPr>
          <w:szCs w:val="28"/>
          <w:lang/>
        </w:rPr>
        <w:t>Процесс установки:</w:t>
      </w:r>
    </w:p>
    <w:p w14:paraId="1E1568CB" w14:textId="77777777" w:rsidR="00D63EDF" w:rsidRPr="00D63EDF" w:rsidRDefault="00D63EDF" w:rsidP="004B31F2">
      <w:pPr>
        <w:numPr>
          <w:ilvl w:val="1"/>
          <w:numId w:val="8"/>
        </w:numPr>
        <w:ind w:left="1701" w:firstLine="709"/>
        <w:rPr>
          <w:szCs w:val="28"/>
          <w:lang/>
        </w:rPr>
      </w:pPr>
      <w:r>
        <w:rPr>
          <w:szCs w:val="28"/>
        </w:rPr>
        <w:t xml:space="preserve">Для операционной системы </w:t>
      </w:r>
      <w:r>
        <w:rPr>
          <w:szCs w:val="28"/>
          <w:lang w:val="en-US"/>
        </w:rPr>
        <w:t>macOS</w:t>
      </w:r>
      <w:r>
        <w:rPr>
          <w:szCs w:val="28"/>
        </w:rPr>
        <w:t xml:space="preserve"> достаточно</w:t>
      </w:r>
    </w:p>
    <w:p w14:paraId="6CCAF864" w14:textId="295AE827" w:rsidR="00D63EDF" w:rsidRPr="00D63EDF" w:rsidRDefault="00D63EDF" w:rsidP="00D63EDF">
      <w:pPr>
        <w:numPr>
          <w:ilvl w:val="4"/>
          <w:numId w:val="8"/>
        </w:numPr>
        <w:rPr>
          <w:szCs w:val="28"/>
          <w:lang/>
        </w:rPr>
      </w:pPr>
      <w:r>
        <w:rPr>
          <w:szCs w:val="28"/>
        </w:rPr>
        <w:t>Выдать исполняемому файлу права в файловой системе (</w:t>
      </w:r>
      <w:proofErr w:type="spellStart"/>
      <w:r>
        <w:rPr>
          <w:szCs w:val="28"/>
          <w:lang w:val="en-US"/>
        </w:rPr>
        <w:t>chmod</w:t>
      </w:r>
      <w:proofErr w:type="spellEnd"/>
      <w:r w:rsidRPr="00D63EDF">
        <w:rPr>
          <w:szCs w:val="28"/>
        </w:rPr>
        <w:t xml:space="preserve"> 777 </w:t>
      </w:r>
      <w:r>
        <w:rPr>
          <w:szCs w:val="28"/>
          <w:lang w:val="en-US"/>
        </w:rPr>
        <w:t>bin</w:t>
      </w:r>
      <w:r w:rsidRPr="00D63EDF">
        <w:rPr>
          <w:szCs w:val="28"/>
        </w:rPr>
        <w:t>_</w:t>
      </w:r>
      <w:r>
        <w:rPr>
          <w:szCs w:val="28"/>
          <w:lang w:val="en-US"/>
        </w:rPr>
        <w:t>solve</w:t>
      </w:r>
      <w:r>
        <w:rPr>
          <w:szCs w:val="28"/>
        </w:rPr>
        <w:t>)</w:t>
      </w:r>
    </w:p>
    <w:p w14:paraId="3CA65EBD" w14:textId="30B4A0D1" w:rsidR="00D63EDF" w:rsidRPr="00D63EDF" w:rsidRDefault="00D63EDF" w:rsidP="00D63EDF">
      <w:pPr>
        <w:numPr>
          <w:ilvl w:val="4"/>
          <w:numId w:val="8"/>
        </w:numPr>
        <w:rPr>
          <w:szCs w:val="28"/>
          <w:lang/>
        </w:rPr>
      </w:pPr>
      <w:r>
        <w:rPr>
          <w:szCs w:val="28"/>
        </w:rPr>
        <w:t xml:space="preserve">Запустить исполняемый файл </w:t>
      </w:r>
      <w:proofErr w:type="gramStart"/>
      <w:r>
        <w:rPr>
          <w:szCs w:val="28"/>
        </w:rPr>
        <w:t>(</w:t>
      </w:r>
      <w:r w:rsidRPr="00D63EDF">
        <w:rPr>
          <w:szCs w:val="28"/>
        </w:rPr>
        <w:t>./</w:t>
      </w:r>
      <w:proofErr w:type="gramEnd"/>
      <w:r>
        <w:rPr>
          <w:szCs w:val="28"/>
          <w:lang w:val="en-US"/>
        </w:rPr>
        <w:t>bin</w:t>
      </w:r>
      <w:r w:rsidRPr="00D63EDF">
        <w:rPr>
          <w:szCs w:val="28"/>
        </w:rPr>
        <w:t>_</w:t>
      </w:r>
      <w:r>
        <w:rPr>
          <w:szCs w:val="28"/>
          <w:lang w:val="en-US"/>
        </w:rPr>
        <w:t>solve</w:t>
      </w:r>
      <w:r>
        <w:rPr>
          <w:szCs w:val="28"/>
        </w:rPr>
        <w:t>)</w:t>
      </w:r>
    </w:p>
    <w:p w14:paraId="3B8AE166" w14:textId="77777777" w:rsidR="00D63EDF" w:rsidRPr="00D63EDF" w:rsidRDefault="00D63EDF" w:rsidP="004B31F2">
      <w:pPr>
        <w:numPr>
          <w:ilvl w:val="1"/>
          <w:numId w:val="8"/>
        </w:numPr>
        <w:ind w:left="1701" w:firstLine="709"/>
        <w:rPr>
          <w:szCs w:val="28"/>
          <w:lang/>
        </w:rPr>
      </w:pPr>
      <w:r>
        <w:rPr>
          <w:szCs w:val="28"/>
        </w:rPr>
        <w:t>При необходимости сборки</w:t>
      </w:r>
      <w:r>
        <w:rPr>
          <w:szCs w:val="28"/>
          <w:lang w:val="en-US"/>
        </w:rPr>
        <w:t>:</w:t>
      </w:r>
    </w:p>
    <w:p w14:paraId="229A8C3B" w14:textId="500A7081" w:rsidR="00571261" w:rsidRPr="00D63EDF" w:rsidRDefault="00D63EDF" w:rsidP="00D63EDF">
      <w:pPr>
        <w:numPr>
          <w:ilvl w:val="4"/>
          <w:numId w:val="8"/>
        </w:numPr>
        <w:rPr>
          <w:szCs w:val="28"/>
          <w:lang/>
        </w:rPr>
      </w:pPr>
      <w:r>
        <w:rPr>
          <w:szCs w:val="28"/>
        </w:rPr>
        <w:t xml:space="preserve">Установить компилятор </w:t>
      </w:r>
      <w:proofErr w:type="spellStart"/>
      <w:r>
        <w:rPr>
          <w:szCs w:val="28"/>
          <w:lang w:val="en-US"/>
        </w:rPr>
        <w:t>fpc</w:t>
      </w:r>
      <w:proofErr w:type="spellEnd"/>
    </w:p>
    <w:p w14:paraId="4A7B3044" w14:textId="60C0BF05" w:rsidR="00D63EDF" w:rsidRPr="00D63EDF" w:rsidRDefault="00D63EDF" w:rsidP="00D63EDF">
      <w:pPr>
        <w:numPr>
          <w:ilvl w:val="4"/>
          <w:numId w:val="8"/>
        </w:numPr>
        <w:rPr>
          <w:szCs w:val="28"/>
          <w:lang/>
        </w:rPr>
      </w:pPr>
      <w:r>
        <w:rPr>
          <w:szCs w:val="28"/>
        </w:rPr>
        <w:t>Установить утилиту</w:t>
      </w:r>
      <w:r w:rsidRPr="00D63EDF">
        <w:rPr>
          <w:szCs w:val="28"/>
        </w:rPr>
        <w:t xml:space="preserve"> </w:t>
      </w:r>
      <w:r>
        <w:rPr>
          <w:szCs w:val="28"/>
          <w:lang w:val="en-US"/>
        </w:rPr>
        <w:t>make</w:t>
      </w:r>
      <w:r w:rsidRPr="00D63EDF">
        <w:rPr>
          <w:szCs w:val="28"/>
        </w:rPr>
        <w:t xml:space="preserve"> (</w:t>
      </w:r>
      <w:r>
        <w:rPr>
          <w:szCs w:val="28"/>
        </w:rPr>
        <w:t>обычно предустановлена</w:t>
      </w:r>
      <w:r w:rsidRPr="00D63EDF">
        <w:rPr>
          <w:szCs w:val="28"/>
        </w:rPr>
        <w:t>)</w:t>
      </w:r>
    </w:p>
    <w:p w14:paraId="3CEB5F40" w14:textId="20C12252" w:rsidR="00D63EDF" w:rsidRPr="00D63EDF" w:rsidRDefault="00D63EDF" w:rsidP="00D63EDF">
      <w:pPr>
        <w:numPr>
          <w:ilvl w:val="4"/>
          <w:numId w:val="8"/>
        </w:numPr>
        <w:rPr>
          <w:szCs w:val="28"/>
          <w:lang/>
        </w:rPr>
      </w:pPr>
      <w:r>
        <w:rPr>
          <w:szCs w:val="28"/>
        </w:rPr>
        <w:t>Запустить</w:t>
      </w:r>
      <w:r w:rsidRPr="00D63EDF">
        <w:rPr>
          <w:szCs w:val="28"/>
        </w:rPr>
        <w:t xml:space="preserve"> </w:t>
      </w:r>
      <w:r>
        <w:rPr>
          <w:szCs w:val="28"/>
        </w:rPr>
        <w:t xml:space="preserve">команду </w:t>
      </w:r>
      <w:r>
        <w:rPr>
          <w:szCs w:val="28"/>
          <w:lang w:val="en-US"/>
        </w:rPr>
        <w:t>make</w:t>
      </w:r>
      <w:r w:rsidRPr="00D63EDF">
        <w:rPr>
          <w:szCs w:val="28"/>
        </w:rPr>
        <w:t xml:space="preserve"> </w:t>
      </w:r>
      <w:r>
        <w:rPr>
          <w:szCs w:val="28"/>
          <w:lang w:val="en-US"/>
        </w:rPr>
        <w:t>build</w:t>
      </w:r>
      <w:r>
        <w:rPr>
          <w:szCs w:val="28"/>
        </w:rPr>
        <w:t xml:space="preserve"> из корня проекта</w:t>
      </w:r>
    </w:p>
    <w:p w14:paraId="2675AB69" w14:textId="77777777" w:rsidR="00D63EDF" w:rsidRPr="00D63EDF" w:rsidRDefault="00D63EDF" w:rsidP="00D63EDF">
      <w:pPr>
        <w:numPr>
          <w:ilvl w:val="4"/>
          <w:numId w:val="8"/>
        </w:numPr>
        <w:rPr>
          <w:szCs w:val="28"/>
          <w:lang/>
        </w:rPr>
      </w:pPr>
      <w:r>
        <w:rPr>
          <w:szCs w:val="28"/>
        </w:rPr>
        <w:t>Выдать исполняемому файлу права в файловой системе (</w:t>
      </w:r>
      <w:proofErr w:type="spellStart"/>
      <w:r>
        <w:rPr>
          <w:szCs w:val="28"/>
          <w:lang w:val="en-US"/>
        </w:rPr>
        <w:t>chmod</w:t>
      </w:r>
      <w:proofErr w:type="spellEnd"/>
      <w:r w:rsidRPr="00D63EDF">
        <w:rPr>
          <w:szCs w:val="28"/>
        </w:rPr>
        <w:t xml:space="preserve"> 777 </w:t>
      </w:r>
      <w:r>
        <w:rPr>
          <w:szCs w:val="28"/>
          <w:lang w:val="en-US"/>
        </w:rPr>
        <w:t>bin</w:t>
      </w:r>
      <w:r w:rsidRPr="00D63EDF">
        <w:rPr>
          <w:szCs w:val="28"/>
        </w:rPr>
        <w:t>_</w:t>
      </w:r>
      <w:r>
        <w:rPr>
          <w:szCs w:val="28"/>
          <w:lang w:val="en-US"/>
        </w:rPr>
        <w:t>solve</w:t>
      </w:r>
      <w:r>
        <w:rPr>
          <w:szCs w:val="28"/>
        </w:rPr>
        <w:t>)</w:t>
      </w:r>
    </w:p>
    <w:p w14:paraId="7950A923" w14:textId="0881E6E2" w:rsidR="00D63EDF" w:rsidRPr="00D63EDF" w:rsidRDefault="00D63EDF" w:rsidP="00D63EDF">
      <w:pPr>
        <w:numPr>
          <w:ilvl w:val="4"/>
          <w:numId w:val="8"/>
        </w:numPr>
        <w:rPr>
          <w:szCs w:val="28"/>
          <w:lang/>
        </w:rPr>
      </w:pPr>
      <w:r>
        <w:rPr>
          <w:szCs w:val="28"/>
        </w:rPr>
        <w:t xml:space="preserve">Запустить исполняемый файл </w:t>
      </w:r>
      <w:proofErr w:type="gramStart"/>
      <w:r>
        <w:rPr>
          <w:szCs w:val="28"/>
        </w:rPr>
        <w:t>(</w:t>
      </w:r>
      <w:r w:rsidRPr="00D63EDF">
        <w:rPr>
          <w:szCs w:val="28"/>
        </w:rPr>
        <w:t>./</w:t>
      </w:r>
      <w:proofErr w:type="gramEnd"/>
      <w:r>
        <w:rPr>
          <w:szCs w:val="28"/>
          <w:lang w:val="en-US"/>
        </w:rPr>
        <w:t>bin</w:t>
      </w:r>
      <w:r w:rsidRPr="00D63EDF">
        <w:rPr>
          <w:szCs w:val="28"/>
        </w:rPr>
        <w:t>_</w:t>
      </w:r>
      <w:r>
        <w:rPr>
          <w:szCs w:val="28"/>
          <w:lang w:val="en-US"/>
        </w:rPr>
        <w:t>solve</w:t>
      </w:r>
      <w:r>
        <w:rPr>
          <w:szCs w:val="28"/>
        </w:rPr>
        <w:t>)</w:t>
      </w:r>
    </w:p>
    <w:p w14:paraId="2230167E" w14:textId="643A1092" w:rsidR="00571261" w:rsidRPr="00571261" w:rsidRDefault="00571261" w:rsidP="004B31F2">
      <w:pPr>
        <w:numPr>
          <w:ilvl w:val="1"/>
          <w:numId w:val="8"/>
        </w:numPr>
        <w:ind w:left="1701" w:firstLine="709"/>
        <w:rPr>
          <w:szCs w:val="28"/>
          <w:lang/>
        </w:rPr>
      </w:pPr>
      <w:r w:rsidRPr="00571261">
        <w:rPr>
          <w:szCs w:val="28"/>
          <w:lang/>
        </w:rPr>
        <w:t>Дополнительные файлы перед первым запуском не требуются</w:t>
      </w:r>
    </w:p>
    <w:p w14:paraId="29DB93A0" w14:textId="5D6E37D4" w:rsidR="00571261" w:rsidRPr="00571261" w:rsidRDefault="00D63EDF" w:rsidP="004B31F2">
      <w:pPr>
        <w:numPr>
          <w:ilvl w:val="1"/>
          <w:numId w:val="8"/>
        </w:numPr>
        <w:ind w:left="1701" w:firstLine="709"/>
        <w:rPr>
          <w:szCs w:val="28"/>
          <w:lang/>
        </w:rPr>
      </w:pPr>
      <w:r w:rsidRPr="00D63EDF">
        <w:rPr>
          <w:szCs w:val="28"/>
          <w:lang/>
        </w:rPr>
        <w:t>При первом запуске и последующем сохранении данных программа автоматически создаст необходимые типизированные файлы (components.dat, component_types.dat, compatibility.dat, orders.dat) в директории data/</w:t>
      </w:r>
    </w:p>
    <w:p w14:paraId="67BB2F46" w14:textId="4B028943" w:rsidR="00571261" w:rsidRPr="00571261" w:rsidRDefault="00D63EDF" w:rsidP="004B31F2">
      <w:pPr>
        <w:numPr>
          <w:ilvl w:val="1"/>
          <w:numId w:val="8"/>
        </w:numPr>
        <w:ind w:left="1701" w:firstLine="709"/>
        <w:rPr>
          <w:szCs w:val="28"/>
          <w:lang/>
        </w:rPr>
      </w:pPr>
      <w:r w:rsidRPr="00D63EDF">
        <w:rPr>
          <w:szCs w:val="28"/>
          <w:lang/>
        </w:rPr>
        <w:t>При выполнении специальных функций будут генерироваться текстовые файлы с результатами подбора ПК и информацией о заказах</w:t>
      </w:r>
    </w:p>
    <w:p w14:paraId="13117B95" w14:textId="4DECC6B6" w:rsidR="00571261" w:rsidRPr="00571261" w:rsidRDefault="00094AB8" w:rsidP="004B31F2">
      <w:pPr>
        <w:pStyle w:val="Heading3"/>
        <w:ind w:left="1701" w:firstLine="709"/>
        <w:rPr>
          <w:lang/>
        </w:rPr>
      </w:pPr>
      <w:bookmarkStart w:id="21" w:name="_Toc199713678"/>
      <w:r>
        <w:rPr>
          <w:lang/>
        </w:rPr>
        <w:t>4</w:t>
      </w:r>
      <w:r w:rsidR="00571261" w:rsidRPr="00571261">
        <w:rPr>
          <w:lang/>
        </w:rPr>
        <w:t>.2. Эксплуатация программы</w:t>
      </w:r>
      <w:bookmarkEnd w:id="21"/>
    </w:p>
    <w:p w14:paraId="20BEACDE" w14:textId="36F949CF" w:rsidR="00571261" w:rsidRPr="00571261" w:rsidRDefault="00094AB8" w:rsidP="004B31F2">
      <w:pPr>
        <w:pStyle w:val="Heading3"/>
        <w:ind w:left="1701" w:firstLine="709"/>
        <w:rPr>
          <w:lang/>
        </w:rPr>
      </w:pPr>
      <w:bookmarkStart w:id="22" w:name="_Toc199713679"/>
      <w:r>
        <w:rPr>
          <w:lang/>
        </w:rPr>
        <w:t>4</w:t>
      </w:r>
      <w:r w:rsidR="00571261" w:rsidRPr="00571261">
        <w:rPr>
          <w:lang/>
        </w:rPr>
        <w:t>.2.1. Запуск программы</w:t>
      </w:r>
      <w:bookmarkEnd w:id="22"/>
    </w:p>
    <w:p w14:paraId="4DFA7ACB" w14:textId="77777777" w:rsidR="00571261" w:rsidRPr="00571261" w:rsidRDefault="00571261" w:rsidP="004B31F2">
      <w:pPr>
        <w:ind w:left="1701" w:firstLine="709"/>
        <w:rPr>
          <w:szCs w:val="28"/>
          <w:lang/>
        </w:rPr>
      </w:pPr>
      <w:r w:rsidRPr="00571261">
        <w:rPr>
          <w:szCs w:val="28"/>
          <w:lang/>
        </w:rPr>
        <w:t>После запуска программы пользователю будет представлено главное меню с следующими опциями:</w:t>
      </w:r>
    </w:p>
    <w:p w14:paraId="20BA37D8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Чтение данных из файла</w:t>
      </w:r>
    </w:p>
    <w:p w14:paraId="22FD0A8D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Просмотр всего списка</w:t>
      </w:r>
    </w:p>
    <w:p w14:paraId="608A75B9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Сортировка данных</w:t>
      </w:r>
    </w:p>
    <w:p w14:paraId="3AD32462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Поиск данных по различным критериям</w:t>
      </w:r>
    </w:p>
    <w:p w14:paraId="512785D6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Добавление данных в список</w:t>
      </w:r>
    </w:p>
    <w:p w14:paraId="74465275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Удаление данных из списка</w:t>
      </w:r>
    </w:p>
    <w:p w14:paraId="48D64C0A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Редактирование данных</w:t>
      </w:r>
    </w:p>
    <w:p w14:paraId="602FE6EF" w14:textId="77777777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Сборка ПК и Заказы (специальные функции)</w:t>
      </w:r>
    </w:p>
    <w:p w14:paraId="28BB4DB8" w14:textId="229C3E3C" w:rsidR="00D63EDF" w:rsidRPr="00D63EDF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t>Выход</w:t>
      </w:r>
      <w:r w:rsidRPr="00D63EDF">
        <w:rPr>
          <w:szCs w:val="28"/>
          <w:lang/>
        </w:rPr>
        <w:t xml:space="preserve"> </w:t>
      </w:r>
      <w:r>
        <w:rPr>
          <w:szCs w:val="28"/>
          <w:lang w:val="en-US"/>
        </w:rPr>
        <w:t xml:space="preserve">c </w:t>
      </w:r>
      <w:proofErr w:type="spellStart"/>
      <w:r>
        <w:rPr>
          <w:szCs w:val="28"/>
          <w:lang w:val="en-US"/>
        </w:rPr>
        <w:t>c</w:t>
      </w:r>
      <w:proofErr w:type="spellEnd"/>
      <w:r w:rsidRPr="00D63EDF">
        <w:rPr>
          <w:szCs w:val="28"/>
          <w:lang/>
        </w:rPr>
        <w:t>охранение</w:t>
      </w:r>
      <w:r>
        <w:rPr>
          <w:szCs w:val="28"/>
        </w:rPr>
        <w:t>м</w:t>
      </w:r>
    </w:p>
    <w:p w14:paraId="11902A45" w14:textId="34A15F17" w:rsidR="00571261" w:rsidRPr="00571261" w:rsidRDefault="00D63EDF" w:rsidP="00D63EDF">
      <w:pPr>
        <w:numPr>
          <w:ilvl w:val="0"/>
          <w:numId w:val="9"/>
        </w:numPr>
        <w:rPr>
          <w:szCs w:val="28"/>
          <w:lang/>
        </w:rPr>
      </w:pPr>
      <w:r w:rsidRPr="00D63EDF">
        <w:rPr>
          <w:szCs w:val="28"/>
          <w:lang/>
        </w:rPr>
        <w:lastRenderedPageBreak/>
        <w:t>Выход</w:t>
      </w:r>
    </w:p>
    <w:p w14:paraId="7BEB9E91" w14:textId="55CB7D09" w:rsidR="00571261" w:rsidRPr="00571261" w:rsidRDefault="00094AB8" w:rsidP="004B31F2">
      <w:pPr>
        <w:pStyle w:val="Heading3"/>
        <w:ind w:left="1701" w:firstLine="709"/>
        <w:rPr>
          <w:lang/>
        </w:rPr>
      </w:pPr>
      <w:bookmarkStart w:id="23" w:name="_Toc199713680"/>
      <w:r>
        <w:rPr>
          <w:lang/>
        </w:rPr>
        <w:t>4</w:t>
      </w:r>
      <w:r w:rsidR="00571261" w:rsidRPr="00571261">
        <w:rPr>
          <w:lang/>
        </w:rPr>
        <w:t>.2.2. Основные функции программы</w:t>
      </w:r>
      <w:bookmarkEnd w:id="23"/>
    </w:p>
    <w:p w14:paraId="752F6D63" w14:textId="77777777" w:rsidR="00D63EDF" w:rsidRDefault="00D63EDF" w:rsidP="004B31F2">
      <w:pPr>
        <w:ind w:left="1701" w:firstLine="709"/>
        <w:rPr>
          <w:szCs w:val="28"/>
        </w:rPr>
      </w:pPr>
    </w:p>
    <w:p w14:paraId="3C3043BB" w14:textId="68C0CBE8" w:rsidR="00F73D34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Загрузка данных:</w:t>
      </w:r>
    </w:p>
    <w:p w14:paraId="61ED80CD" w14:textId="388F0B15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Загрузка данных запрашивает подтверждение пользователя перед заменой текущих данных в памяти</w:t>
      </w:r>
    </w:p>
    <w:p w14:paraId="2EF0DD73" w14:textId="2283E258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Если файлы данных отсутствуют, программа начнет работу с пустыми списками</w:t>
      </w:r>
    </w:p>
    <w:p w14:paraId="696C44B0" w14:textId="77777777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Загружаются типы комплектующих, комплектующие, правила совместимости и заказы</w:t>
      </w:r>
    </w:p>
    <w:p w14:paraId="407C5EC2" w14:textId="586E8226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Просмотр данных:</w:t>
      </w:r>
    </w:p>
    <w:p w14:paraId="493EE9E3" w14:textId="2BCC51E5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ункт 2 позволяет просматривать списки типов комплектующих, комплектующих, правил совместимости и заказов</w:t>
      </w:r>
    </w:p>
    <w:p w14:paraId="0D9F918B" w14:textId="77777777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Реализован постраничный вывод данных при большом объеме информации</w:t>
      </w:r>
    </w:p>
    <w:p w14:paraId="29C0E93E" w14:textId="77777777" w:rsidR="00F73D34" w:rsidRDefault="00F73D34" w:rsidP="00F73D34">
      <w:pPr>
        <w:ind w:left="2410" w:firstLine="0"/>
        <w:rPr>
          <w:szCs w:val="28"/>
        </w:rPr>
      </w:pPr>
    </w:p>
    <w:p w14:paraId="2177D258" w14:textId="16933E12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Управление типами комплектующих:</w:t>
      </w:r>
    </w:p>
    <w:p w14:paraId="3982BB7D" w14:textId="64B1047D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Добавление типов (пункт 5): ввод кода типа и названия (например, процессор, видеокарта)</w:t>
      </w:r>
    </w:p>
    <w:p w14:paraId="5402D835" w14:textId="6A0BE083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Редактирование типов (пункт 7): изменение названия типа комплектующих</w:t>
      </w:r>
    </w:p>
    <w:p w14:paraId="0C2D5C33" w14:textId="77777777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Удаление типов (пункт 6): удаление возможно только если тип не используется в комплектующих</w:t>
      </w:r>
    </w:p>
    <w:p w14:paraId="1C99602E" w14:textId="77777777" w:rsidR="00F73D34" w:rsidRDefault="00F73D34" w:rsidP="00F73D34">
      <w:pPr>
        <w:ind w:left="2410" w:firstLine="0"/>
        <w:rPr>
          <w:szCs w:val="28"/>
        </w:rPr>
      </w:pPr>
    </w:p>
    <w:p w14:paraId="24F38417" w14:textId="475B820F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Управление комплектующими:</w:t>
      </w:r>
    </w:p>
    <w:p w14:paraId="22C091E8" w14:textId="627DB853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Добавление комплектующих (пункт 5): ввод кода, типа, производителя, модели, параметров, цены и количества на складе</w:t>
      </w:r>
    </w:p>
    <w:p w14:paraId="2E618955" w14:textId="0C1523F1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Редактирование комплектующих (пункт 7): изменение любых параметров существующей комплектующей</w:t>
      </w:r>
    </w:p>
    <w:p w14:paraId="6EDE5F9D" w14:textId="77777777" w:rsidR="00D63EDF" w:rsidRDefault="00D63EDF" w:rsidP="00D63EDF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Удаление комплектующих (пункт 6): удаление возможно только если комплектующая не используется в правилах совместимости</w:t>
      </w:r>
    </w:p>
    <w:p w14:paraId="395820A9" w14:textId="77777777" w:rsidR="00F73D34" w:rsidRPr="00F73D34" w:rsidRDefault="00F73D34" w:rsidP="00D63EDF">
      <w:pPr>
        <w:ind w:left="2410" w:firstLine="0"/>
        <w:rPr>
          <w:szCs w:val="28"/>
        </w:rPr>
      </w:pPr>
    </w:p>
    <w:p w14:paraId="78B6EAA7" w14:textId="22109B96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Управление совместимостью:</w:t>
      </w:r>
    </w:p>
    <w:p w14:paraId="066FF71C" w14:textId="722D8475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Добавление правил совместимости (пункт 5): указание двух совместимых комплектующих</w:t>
      </w:r>
    </w:p>
    <w:p w14:paraId="70DE853E" w14:textId="04E9C0B9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Редактирование правил (пункт 7): изменение связей между комплектующими</w:t>
      </w:r>
    </w:p>
    <w:p w14:paraId="23AA9B81" w14:textId="77777777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Удаление правил (пункт 6): удаление существующих правил совместимости</w:t>
      </w:r>
    </w:p>
    <w:p w14:paraId="2A39B92C" w14:textId="77777777" w:rsidR="00F73D34" w:rsidRDefault="00F73D34" w:rsidP="00D63EDF">
      <w:pPr>
        <w:ind w:left="2410" w:firstLine="0"/>
        <w:rPr>
          <w:szCs w:val="28"/>
        </w:rPr>
      </w:pPr>
    </w:p>
    <w:p w14:paraId="631C60A1" w14:textId="430B7950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Специальные функции (пункт 8):</w:t>
      </w:r>
    </w:p>
    <w:p w14:paraId="52B3E63D" w14:textId="77777777" w:rsidR="00D63EDF" w:rsidRPr="00D63EDF" w:rsidRDefault="00D63EDF" w:rsidP="00D63EDF">
      <w:pPr>
        <w:ind w:left="2410" w:firstLine="0"/>
        <w:rPr>
          <w:szCs w:val="28"/>
          <w:lang/>
        </w:rPr>
      </w:pPr>
    </w:p>
    <w:p w14:paraId="13A2C172" w14:textId="03818EED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одбор конфигурации ПК в заданном диапазоне цен: автоматический поиск всех возможных сборок из совместимых комплектующих</w:t>
      </w:r>
    </w:p>
    <w:p w14:paraId="74671CF2" w14:textId="1C54C795" w:rsidR="00D63EDF" w:rsidRPr="00F73D34" w:rsidRDefault="00D63EDF" w:rsidP="00F73D34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оиск совместимых комплектующих: поиск компонентов заданного типа, совместимых с выбранным компонентом</w:t>
      </w:r>
    </w:p>
    <w:p w14:paraId="32CE52E5" w14:textId="77777777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Оформление заказа: выбор понравившейся конфигурации и создание заказа с генерацией информационного файла</w:t>
      </w:r>
    </w:p>
    <w:p w14:paraId="11E5DB23" w14:textId="77777777" w:rsidR="00F73D34" w:rsidRDefault="00F73D34" w:rsidP="00F73D34">
      <w:pPr>
        <w:ind w:left="2410" w:firstLine="0"/>
        <w:rPr>
          <w:szCs w:val="28"/>
        </w:rPr>
      </w:pPr>
    </w:p>
    <w:p w14:paraId="5FD048F0" w14:textId="70C00752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Поиск и сортировка:</w:t>
      </w:r>
    </w:p>
    <w:p w14:paraId="76FE1F7B" w14:textId="79DB6509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оиск данных (пункт 4): поиск по различным критериям в зависимости от типа данных</w:t>
      </w:r>
    </w:p>
    <w:p w14:paraId="0E0AB2A3" w14:textId="77777777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Сортировка данных (пункт 3): сортировка списков по различным параметрам (цена, код, производитель)</w:t>
      </w:r>
    </w:p>
    <w:p w14:paraId="473AB086" w14:textId="77777777" w:rsidR="00F73D34" w:rsidRDefault="00F73D34" w:rsidP="00F73D34">
      <w:pPr>
        <w:ind w:left="2410" w:firstLine="0"/>
        <w:rPr>
          <w:szCs w:val="28"/>
        </w:rPr>
      </w:pPr>
    </w:p>
    <w:p w14:paraId="37AED1E2" w14:textId="3022EF14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Сохранение данных:</w:t>
      </w:r>
    </w:p>
    <w:p w14:paraId="201697EB" w14:textId="439B1935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Для сохранения всех изменений используйте пункт 9</w:t>
      </w:r>
    </w:p>
    <w:p w14:paraId="09B7477A" w14:textId="1DCECC98" w:rsidR="00571261" w:rsidRPr="00571261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Данные сохраняются в типизированные файлы components.dat, component_types.dat, compatibility.dat и orders.dat в директории data/</w:t>
      </w:r>
    </w:p>
    <w:p w14:paraId="573DBF4D" w14:textId="44435B17" w:rsidR="00571261" w:rsidRPr="00571261" w:rsidRDefault="00094AB8" w:rsidP="004B31F2">
      <w:pPr>
        <w:pStyle w:val="Heading3"/>
        <w:ind w:left="1701" w:firstLine="709"/>
        <w:rPr>
          <w:lang/>
        </w:rPr>
      </w:pPr>
      <w:bookmarkStart w:id="24" w:name="_Toc199713681"/>
      <w:r>
        <w:rPr>
          <w:lang/>
        </w:rPr>
        <w:t>4</w:t>
      </w:r>
      <w:r w:rsidR="00571261" w:rsidRPr="00571261">
        <w:rPr>
          <w:lang/>
        </w:rPr>
        <w:t>.2.3 Форматы ввода данных</w:t>
      </w:r>
      <w:bookmarkEnd w:id="24"/>
    </w:p>
    <w:p w14:paraId="5586007A" w14:textId="77777777" w:rsidR="00D63EDF" w:rsidRDefault="00D63EDF" w:rsidP="004B31F2">
      <w:pPr>
        <w:ind w:left="1701" w:firstLine="709"/>
        <w:rPr>
          <w:szCs w:val="28"/>
        </w:rPr>
      </w:pPr>
    </w:p>
    <w:p w14:paraId="69BF7ACF" w14:textId="3192F1DA" w:rsidR="00D63EDF" w:rsidRP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Дата: формат ДД.ММ.ГГГГ</w:t>
      </w:r>
    </w:p>
    <w:p w14:paraId="71D759A6" w14:textId="77777777" w:rsidR="00D63EDF" w:rsidRPr="00D63EDF" w:rsidRDefault="00D63EDF" w:rsidP="00D63EDF">
      <w:pPr>
        <w:ind w:left="1701" w:firstLine="709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Дата должна быть действительной и корректной</w:t>
      </w:r>
    </w:p>
    <w:p w14:paraId="5888A077" w14:textId="6D55049F" w:rsidR="00D63EDF" w:rsidRP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Коды элементов: положительные целые числа</w:t>
      </w:r>
    </w:p>
    <w:p w14:paraId="66FB9436" w14:textId="77777777" w:rsid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Коды типов комплектующих, комплектующих должны быть уникальными в пределах каждого типа</w:t>
      </w:r>
    </w:p>
    <w:p w14:paraId="5F2BC471" w14:textId="6218A840" w:rsidR="00D63EDF" w:rsidRPr="00F73D34" w:rsidRDefault="00D63EDF" w:rsidP="00F73D34">
      <w:pPr>
        <w:ind w:left="1701" w:firstLine="709"/>
        <w:rPr>
          <w:szCs w:val="28"/>
          <w:lang/>
        </w:rPr>
      </w:pPr>
      <w:r w:rsidRPr="00D63EDF">
        <w:rPr>
          <w:szCs w:val="28"/>
          <w:lang/>
        </w:rPr>
        <w:t>Текстовые поля: ограничения по длине</w:t>
      </w:r>
    </w:p>
    <w:p w14:paraId="298A3CEB" w14:textId="3E3A2028" w:rsidR="00D63EDF" w:rsidRP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роизводитель: до 30 символов</w:t>
      </w:r>
    </w:p>
    <w:p w14:paraId="0CACE064" w14:textId="5C71CA36" w:rsidR="00D63EDF" w:rsidRP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 xml:space="preserve">Модель комплектующих: до 50 символов  </w:t>
      </w:r>
    </w:p>
    <w:p w14:paraId="4392978E" w14:textId="1467575B" w:rsidR="00D63EDF" w:rsidRP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араметры и характеристики: до 100 символов</w:t>
      </w:r>
    </w:p>
    <w:p w14:paraId="1C926251" w14:textId="5B8EFA73" w:rsidR="00D63EDF" w:rsidRP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Название типа: до 30 символов</w:t>
      </w:r>
    </w:p>
    <w:p w14:paraId="0393B1B0" w14:textId="172AF70E" w:rsidR="00D63EDF" w:rsidRPr="00F73D34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Цена: положительное число с не более чем двумя знаками после десятичной точки</w:t>
      </w:r>
    </w:p>
    <w:p w14:paraId="46B46C60" w14:textId="66548F6D" w:rsidR="00D63EDF" w:rsidRPr="00D63EDF" w:rsidRDefault="00D63EDF" w:rsidP="00F73D34">
      <w:pPr>
        <w:ind w:left="1701" w:firstLine="709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Цена должна быть больше нуля</w:t>
      </w:r>
    </w:p>
    <w:p w14:paraId="70CB57D0" w14:textId="2C229B6C" w:rsidR="00571261" w:rsidRPr="00571261" w:rsidRDefault="00D63EDF" w:rsidP="00D63EDF">
      <w:pPr>
        <w:ind w:left="1701" w:firstLine="709"/>
        <w:rPr>
          <w:szCs w:val="28"/>
          <w:lang/>
        </w:rPr>
      </w:pPr>
      <w:r w:rsidRPr="00D63EDF">
        <w:rPr>
          <w:szCs w:val="28"/>
          <w:lang/>
        </w:rPr>
        <w:t>Количество на складе: неотрицательное целое число</w:t>
      </w:r>
    </w:p>
    <w:p w14:paraId="43F4ABC1" w14:textId="328F136C" w:rsidR="00571261" w:rsidRPr="00571261" w:rsidRDefault="004F6B7A" w:rsidP="004B31F2">
      <w:pPr>
        <w:pStyle w:val="Heading3"/>
        <w:ind w:left="1701" w:firstLine="709"/>
        <w:rPr>
          <w:lang/>
        </w:rPr>
      </w:pPr>
      <w:bookmarkStart w:id="25" w:name="_Toc199713682"/>
      <w:r>
        <w:rPr>
          <w:lang/>
        </w:rPr>
        <w:t>4.</w:t>
      </w:r>
      <w:r w:rsidR="00571261" w:rsidRPr="00571261">
        <w:rPr>
          <w:lang/>
        </w:rPr>
        <w:t>2.4 Работа с файлами</w:t>
      </w:r>
      <w:bookmarkEnd w:id="25"/>
    </w:p>
    <w:p w14:paraId="15F553A9" w14:textId="77777777" w:rsidR="00D63EDF" w:rsidRPr="00D63EDF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рограмма автоматически создает и обновляет типизированные файлы данных при сохранении (пункт 9 главного меню)</w:t>
      </w:r>
    </w:p>
    <w:p w14:paraId="7F974060" w14:textId="77777777" w:rsidR="00D63EDF" w:rsidRPr="00D63EDF" w:rsidRDefault="00D63EDF" w:rsidP="00D63EDF">
      <w:pPr>
        <w:ind w:left="2410" w:firstLine="0"/>
        <w:rPr>
          <w:szCs w:val="28"/>
          <w:lang/>
        </w:rPr>
      </w:pPr>
    </w:p>
    <w:p w14:paraId="1AB65F09" w14:textId="550F4367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 xml:space="preserve">При подборе конфигураций ПК генерируются текстовые </w:t>
      </w:r>
      <w:r w:rsidRPr="00D63EDF">
        <w:rPr>
          <w:szCs w:val="28"/>
          <w:lang/>
        </w:rPr>
        <w:lastRenderedPageBreak/>
        <w:t>файлы с результатами (PC_Config_[номер].txt)</w:t>
      </w:r>
    </w:p>
    <w:p w14:paraId="050BB0CB" w14:textId="4599BB75" w:rsidR="00D63EDF" w:rsidRPr="00F73D34" w:rsidRDefault="00D63EDF" w:rsidP="00F73D34">
      <w:pPr>
        <w:ind w:left="2410" w:firstLine="0"/>
        <w:rPr>
          <w:szCs w:val="28"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При оформлении заказа создается текстовый файл с детальной информацией о заказе (Order_[номер].txt)</w:t>
      </w:r>
    </w:p>
    <w:p w14:paraId="475CF08B" w14:textId="35B946B4" w:rsidR="00D63EDF" w:rsidRPr="00F73D34" w:rsidRDefault="00D63EDF" w:rsidP="00F73D34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Файлы данных (components.dat, component_types.dat, compatibility.dat, orders.dat) имеют бинарный формат и не предназначены для ручного редактирования</w:t>
      </w:r>
    </w:p>
    <w:p w14:paraId="5999A9B1" w14:textId="5384DC9C" w:rsidR="00571261" w:rsidRPr="00571261" w:rsidRDefault="00D63EDF" w:rsidP="00D63EDF">
      <w:pPr>
        <w:ind w:left="2410" w:firstLine="0"/>
        <w:rPr>
          <w:szCs w:val="28"/>
          <w:lang/>
        </w:rPr>
      </w:pPr>
      <w:r w:rsidRPr="00D63EDF">
        <w:rPr>
          <w:szCs w:val="28"/>
          <w:lang/>
        </w:rPr>
        <w:t>•</w:t>
      </w:r>
      <w:r w:rsidRPr="00D63EDF">
        <w:rPr>
          <w:szCs w:val="28"/>
          <w:lang/>
        </w:rPr>
        <w:tab/>
        <w:t>Все файлы данных сохраняются в директории data/ относительно исполняемого файла программы</w:t>
      </w:r>
    </w:p>
    <w:p w14:paraId="770FC4B0" w14:textId="35E8EFC6" w:rsidR="00571261" w:rsidRPr="00597C27" w:rsidRDefault="00094AB8" w:rsidP="004B31F2">
      <w:pPr>
        <w:pStyle w:val="Heading3"/>
        <w:ind w:left="1701" w:firstLine="709"/>
      </w:pPr>
      <w:bookmarkStart w:id="26" w:name="_Toc199713683"/>
      <w:r>
        <w:t>4</w:t>
      </w:r>
      <w:r w:rsidR="00571261" w:rsidRPr="00597C27">
        <w:t>.3 Возможные проблемы и их решения</w:t>
      </w:r>
      <w:bookmarkEnd w:id="26"/>
    </w:p>
    <w:p w14:paraId="69D96133" w14:textId="77777777" w:rsidR="00A44011" w:rsidRDefault="00A44011" w:rsidP="00A44011">
      <w:pPr>
        <w:ind w:left="2410" w:firstLine="0"/>
        <w:rPr>
          <w:szCs w:val="28"/>
        </w:rPr>
      </w:pPr>
    </w:p>
    <w:p w14:paraId="6A1762D3" w14:textId="1FDA4102" w:rsidR="00A44011" w:rsidRPr="00F73D34" w:rsidRDefault="00A44011" w:rsidP="00F73D34">
      <w:pPr>
        <w:ind w:left="2410" w:firstLine="0"/>
        <w:rPr>
          <w:szCs w:val="28"/>
        </w:rPr>
      </w:pPr>
      <w:r w:rsidRPr="00A44011">
        <w:rPr>
          <w:szCs w:val="28"/>
          <w:lang/>
        </w:rPr>
        <w:t>•</w:t>
      </w:r>
      <w:r w:rsidRPr="00A44011">
        <w:rPr>
          <w:szCs w:val="28"/>
          <w:lang/>
        </w:rPr>
        <w:tab/>
        <w:t>Проблема: Программа сообщает, что невозможно загрузить данные. Решение: Убедитесь, что файлы данных находятся в директории data/ относительно исполняемого файла программы.</w:t>
      </w:r>
    </w:p>
    <w:p w14:paraId="43B027B8" w14:textId="12FCA67F" w:rsidR="00A44011" w:rsidRPr="00F73D34" w:rsidRDefault="00A44011" w:rsidP="00F73D34">
      <w:pPr>
        <w:ind w:left="2410" w:firstLine="0"/>
        <w:rPr>
          <w:szCs w:val="28"/>
        </w:rPr>
      </w:pPr>
      <w:r w:rsidRPr="00A44011">
        <w:rPr>
          <w:szCs w:val="28"/>
          <w:lang/>
        </w:rPr>
        <w:t>•</w:t>
      </w:r>
      <w:r w:rsidRPr="00A44011">
        <w:rPr>
          <w:szCs w:val="28"/>
          <w:lang/>
        </w:rPr>
        <w:tab/>
        <w:t>Проблема: Невозможно удалить тип комплектующих. Решение: Тип не может быть удален, если для него существуют комплектующие. Сначала удалите все связанные комплектующие.</w:t>
      </w:r>
    </w:p>
    <w:p w14:paraId="43A1AA20" w14:textId="018C1588" w:rsidR="00A44011" w:rsidRPr="00F73D34" w:rsidRDefault="00A44011" w:rsidP="00F73D34">
      <w:pPr>
        <w:ind w:left="2410" w:firstLine="0"/>
        <w:rPr>
          <w:szCs w:val="28"/>
        </w:rPr>
      </w:pPr>
      <w:r w:rsidRPr="00A44011">
        <w:rPr>
          <w:szCs w:val="28"/>
          <w:lang/>
        </w:rPr>
        <w:t>•</w:t>
      </w:r>
      <w:r w:rsidRPr="00A44011">
        <w:rPr>
          <w:szCs w:val="28"/>
          <w:lang/>
        </w:rPr>
        <w:tab/>
        <w:t>Проблема: Невозможно удалить комплектующую. Решение: Комплектующая не может быть удалена, если она используется в правилах совместимости. Сначала удалите все связанные правила совместимости.</w:t>
      </w:r>
    </w:p>
    <w:p w14:paraId="5AAC83EF" w14:textId="7622A924" w:rsidR="00A44011" w:rsidRPr="00F73D34" w:rsidRDefault="00A44011" w:rsidP="00F73D34">
      <w:pPr>
        <w:ind w:left="2410" w:firstLine="0"/>
        <w:rPr>
          <w:szCs w:val="28"/>
        </w:rPr>
      </w:pPr>
      <w:r w:rsidRPr="00A44011">
        <w:rPr>
          <w:szCs w:val="28"/>
          <w:lang/>
        </w:rPr>
        <w:t>•</w:t>
      </w:r>
      <w:r w:rsidRPr="00A44011">
        <w:rPr>
          <w:szCs w:val="28"/>
          <w:lang/>
        </w:rPr>
        <w:tab/>
        <w:t>Проблема: Программа не находит данные при поиске. Решение: Убедитесь, что вы вводите критерии поиска точно так же, как они были введены при создании записей (включая регистр букв).</w:t>
      </w:r>
    </w:p>
    <w:p w14:paraId="02730ED4" w14:textId="2ABFC6C3" w:rsidR="00A44011" w:rsidRPr="00F73D34" w:rsidRDefault="00A44011" w:rsidP="00F73D34">
      <w:pPr>
        <w:ind w:left="2410" w:firstLine="0"/>
        <w:rPr>
          <w:szCs w:val="28"/>
        </w:rPr>
      </w:pPr>
      <w:r w:rsidRPr="00A44011">
        <w:rPr>
          <w:szCs w:val="28"/>
          <w:lang/>
        </w:rPr>
        <w:t>•</w:t>
      </w:r>
      <w:r w:rsidRPr="00A44011">
        <w:rPr>
          <w:szCs w:val="28"/>
          <w:lang/>
        </w:rPr>
        <w:tab/>
        <w:t>Проблема: Невозможно подобрать конфигурацию ПК. Решение: Убедитесь, что в системе есть комплектующие разных типов и между ними установлены правила совместимости.</w:t>
      </w:r>
    </w:p>
    <w:p w14:paraId="62255C12" w14:textId="1A38EF73" w:rsidR="00A44011" w:rsidRPr="00F73D34" w:rsidRDefault="00A44011" w:rsidP="00F73D34">
      <w:pPr>
        <w:ind w:left="2410" w:firstLine="0"/>
        <w:rPr>
          <w:szCs w:val="28"/>
        </w:rPr>
      </w:pPr>
      <w:r w:rsidRPr="00A44011">
        <w:rPr>
          <w:szCs w:val="28"/>
          <w:lang/>
        </w:rPr>
        <w:t>•</w:t>
      </w:r>
      <w:r w:rsidRPr="00A44011">
        <w:rPr>
          <w:szCs w:val="28"/>
          <w:lang/>
        </w:rPr>
        <w:tab/>
        <w:t>Проблема: Не удается оформить заказ. Решение: Проверьте, что выбранная конфигурация существует в списке подобранных вариантов и все комплектующие доступны на складе.</w:t>
      </w:r>
    </w:p>
    <w:p w14:paraId="1BCE55E6" w14:textId="4E49FA8D" w:rsidR="00FC3B43" w:rsidRDefault="00A44011" w:rsidP="00A44011">
      <w:pPr>
        <w:ind w:left="2410" w:firstLine="0"/>
        <w:rPr>
          <w:szCs w:val="28"/>
          <w:lang/>
        </w:rPr>
      </w:pPr>
      <w:r w:rsidRPr="00A44011">
        <w:rPr>
          <w:szCs w:val="28"/>
          <w:lang/>
        </w:rPr>
        <w:t>•</w:t>
      </w:r>
      <w:r w:rsidRPr="00A44011">
        <w:rPr>
          <w:szCs w:val="28"/>
          <w:lang/>
        </w:rPr>
        <w:tab/>
        <w:t>Проблема: Ошибка при сохранении данных. Решение: Убедитесь, что у программы есть права на запись в директорию data/ и достаточно свободного места на диске.</w:t>
      </w:r>
    </w:p>
    <w:p w14:paraId="70E875EE" w14:textId="77777777" w:rsidR="00FC3B43" w:rsidRPr="00A44011" w:rsidRDefault="00FC3B43">
      <w:pPr>
        <w:widowControl/>
        <w:overflowPunct/>
        <w:autoSpaceDE/>
        <w:autoSpaceDN/>
        <w:adjustRightInd/>
        <w:ind w:firstLine="0"/>
        <w:jc w:val="left"/>
        <w:textAlignment w:val="auto"/>
        <w:rPr>
          <w:szCs w:val="28"/>
        </w:rPr>
      </w:pPr>
      <w:r>
        <w:rPr>
          <w:szCs w:val="28"/>
          <w:lang/>
        </w:rPr>
        <w:br w:type="page"/>
      </w:r>
    </w:p>
    <w:p w14:paraId="5C025C58" w14:textId="3287E8E7" w:rsidR="00571261" w:rsidRDefault="00FC3B43" w:rsidP="00597C27">
      <w:pPr>
        <w:pStyle w:val="Heading1"/>
        <w:rPr>
          <w:lang/>
        </w:rPr>
      </w:pPr>
      <w:bookmarkStart w:id="27" w:name="_Toc199713684"/>
      <w:r>
        <w:rPr>
          <w:lang/>
        </w:rPr>
        <w:lastRenderedPageBreak/>
        <w:t>Приложение 1. Код программы</w:t>
      </w:r>
      <w:bookmarkEnd w:id="27"/>
    </w:p>
    <w:p w14:paraId="4F8ABF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Search</w:t>
      </w:r>
      <w:proofErr w:type="spell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as</w:t>
      </w: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========</w:t>
      </w:r>
    </w:p>
    <w:p w14:paraId="18E812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Searc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A2A3D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19679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64B84E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DA467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771859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C29EB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6F3B90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5B1B79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4811A8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8A5C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EFCEA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унк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иска</w:t>
      </w:r>
      <w:proofErr w:type="spellEnd"/>
    </w:p>
    <w:p w14:paraId="67C896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PriceRang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Real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547AE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Manufacturer: string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A06E2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52457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Model: string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E3BA8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1BCFD1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A4712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43A1B2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D50860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унк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иска</w:t>
      </w:r>
      <w:proofErr w:type="spellEnd"/>
    </w:p>
    <w:p w14:paraId="05331C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PriceRang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Real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4E2D9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DCE38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B66E2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50E04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5C6F5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CC33E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6951F7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8907E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and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2A42A9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A77F4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6E088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EF270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5DD33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31FA3D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803E7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Manufacturer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string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8D898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87056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8C1BC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3B7692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EE963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A9796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48100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73F47A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508E7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19601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s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werCas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Manufacturer)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werCas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) &gt; 0 then</w:t>
      </w:r>
    </w:p>
    <w:p w14:paraId="32D1A6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FFD4A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3324F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C157D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F87B0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39A9E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DB231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8188A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109245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687B7D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FA4A3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A240A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3B4CB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39FDA9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535ECF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775316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99E1A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16C6A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72F8F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069E78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87A20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0304D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Model: string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81A70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94D99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0F399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6C5396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DB5AA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59A1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288FE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2C8C2B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1879A3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D73F7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s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werCas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Model)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werCas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) &gt; 0 then</w:t>
      </w:r>
    </w:p>
    <w:p w14:paraId="34E2A4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5D196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047AAA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0EC5AF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66A03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C1BF7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7E5CE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6352E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15495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4E704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DACB7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urce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5F63E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2CE6A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43CF14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A5291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InStock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4C9EF7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97D25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11F38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5C6A3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08780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95FB7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806D7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end. </w:t>
      </w:r>
    </w:p>
    <w:p w14:paraId="097B2A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Sorting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550EE2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Sort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720EC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51742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685A8A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4882B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26ED4C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8AF78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7EADAF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683BFA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0077D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A603A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унк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ртировки</w:t>
      </w:r>
      <w:proofErr w:type="spellEnd"/>
    </w:p>
    <w:p w14:paraId="78A142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TypesBy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D8B65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7B508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70678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E446A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OrdersByDat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1B539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06D22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55D51B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B92A7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TypesBy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43EAD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38323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j: Integer;</w:t>
      </w:r>
    </w:p>
    <w:p w14:paraId="78E644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4DFF6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EEFA9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B518C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then</w:t>
      </w:r>
    </w:p>
    <w:p w14:paraId="2283A2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; // Список пуст или содержит только один элемент</w:t>
      </w:r>
    </w:p>
    <w:p w14:paraId="2EF588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1C8A7E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Пузырьковая сортировка для односвязного списка</w:t>
      </w:r>
    </w:p>
    <w:p w14:paraId="082FE3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</w:t>
      </w: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= 0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</w:t>
      </w: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</w:t>
      </w: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- 2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</w:p>
    <w:p w14:paraId="3035B6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7AA12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9A3D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23DDC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for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j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-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do</w:t>
      </w:r>
    </w:p>
    <w:p w14:paraId="3A36CC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634986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&lt;&gt; nil) and (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16C87A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2403BD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м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м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жд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злами</w:t>
      </w:r>
      <w:proofErr w:type="spellEnd"/>
    </w:p>
    <w:p w14:paraId="3E8232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;</w:t>
      </w:r>
    </w:p>
    <w:p w14:paraId="23DB18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736A5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667E1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0A5076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4BDE4A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;</w:t>
      </w:r>
    </w:p>
    <w:p w14:paraId="29DC76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09B245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17250D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reak;</w:t>
      </w:r>
    </w:p>
    <w:p w14:paraId="03857D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33217A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657F5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770EB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206ED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ED818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3292C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j: Integer;</w:t>
      </w:r>
    </w:p>
    <w:p w14:paraId="5DA66F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4FD6E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9842B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E854D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then</w:t>
      </w:r>
    </w:p>
    <w:p w14:paraId="5AEF81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315590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AA074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do</w:t>
      </w:r>
    </w:p>
    <w:p w14:paraId="389846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44DDAC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727ED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1C768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for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j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-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do</w:t>
      </w:r>
    </w:p>
    <w:p w14:paraId="7A124B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AE77F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&lt;&gt; nil) and (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0E0625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1CE9F3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;</w:t>
      </w:r>
    </w:p>
    <w:p w14:paraId="5637FF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D4C4F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39799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59F5E2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490B1C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;</w:t>
      </w:r>
    </w:p>
    <w:p w14:paraId="4A47C9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3F0AE0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reak;</w:t>
      </w:r>
    </w:p>
    <w:p w14:paraId="1F4D28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6E080D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45F2B1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A8842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8782B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519B8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6CF46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j: Integer;</w:t>
      </w:r>
    </w:p>
    <w:p w14:paraId="38BD56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2B8BA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3E769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FD343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then</w:t>
      </w:r>
    </w:p>
    <w:p w14:paraId="56CBB8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605FA0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F96DB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do</w:t>
      </w:r>
    </w:p>
    <w:p w14:paraId="696183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5D04E23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F66CF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63C60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for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j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-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do</w:t>
      </w:r>
    </w:p>
    <w:p w14:paraId="154541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CFD2B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&lt;&gt; nil) and (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37723B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34532FE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;</w:t>
      </w:r>
    </w:p>
    <w:p w14:paraId="7660FB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19FDD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CF944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31BAAD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61A968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;</w:t>
      </w:r>
    </w:p>
    <w:p w14:paraId="3B156C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3FF758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reak;</w:t>
      </w:r>
    </w:p>
    <w:p w14:paraId="0F0D17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04479F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4AC8D1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end;</w:t>
      </w:r>
    </w:p>
    <w:p w14:paraId="15166D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86A34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D757C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F33CF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j: Integer;</w:t>
      </w:r>
    </w:p>
    <w:p w14:paraId="61B4A9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AD47D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4DCE6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972CC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then</w:t>
      </w:r>
    </w:p>
    <w:p w14:paraId="241A53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210191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43C1E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do</w:t>
      </w:r>
    </w:p>
    <w:p w14:paraId="216B3F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2A69A5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1FE0D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A6B86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for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j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-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do</w:t>
      </w:r>
    </w:p>
    <w:p w14:paraId="0A1352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25505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^.Next &lt;&gt; nil) and </w:t>
      </w:r>
    </w:p>
    <w:p w14:paraId="32BD65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(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&gt;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then</w:t>
      </w:r>
    </w:p>
    <w:p w14:paraId="26F3C5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70E96C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;</w:t>
      </w:r>
    </w:p>
    <w:p w14:paraId="45F7CB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E3679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AD5CA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16D07E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578338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;</w:t>
      </w:r>
    </w:p>
    <w:p w14:paraId="601EBD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1660EC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reak;</w:t>
      </w:r>
    </w:p>
    <w:p w14:paraId="1F5F93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30A0B0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1F9860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33C28D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9CE10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OrdersByDat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15741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B7A1E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j: Integer;</w:t>
      </w:r>
    </w:p>
    <w:p w14:paraId="670340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CD5D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B8DA8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4834D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then</w:t>
      </w:r>
    </w:p>
    <w:p w14:paraId="5C4586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7235AB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00A89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do</w:t>
      </w:r>
    </w:p>
    <w:p w14:paraId="7F3FD4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4ECF0A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C546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61DFA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for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j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2 -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do</w:t>
      </w:r>
    </w:p>
    <w:p w14:paraId="271E0C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46DD29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&lt;&gt; nil) and (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OrderDat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OrderDat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2D9E37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29CB96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;</w:t>
      </w:r>
    </w:p>
    <w:p w14:paraId="02503F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BA90B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F3953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553D10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22A472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;</w:t>
      </w:r>
    </w:p>
    <w:p w14:paraId="19D844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18D94F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reak;</w:t>
      </w:r>
    </w:p>
    <w:p w14:paraId="63D84B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7BC37B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1578DC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8BA6A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291B0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end. </w:t>
      </w:r>
    </w:p>
    <w:p w14:paraId="2A3CC8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78DBA8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DF18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2B6CF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0A50A1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25B49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1319D7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169CF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334C50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1B752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0D663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</w:t>
      </w:r>
    </w:p>
    <w:p w14:paraId="7BAA6E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AX_STRING_LENGTH = 255;</w:t>
      </w:r>
    </w:p>
    <w:p w14:paraId="547080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AF04F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</w:t>
      </w:r>
    </w:p>
    <w:p w14:paraId="70350E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{ Строка</w:t>
      </w:r>
      <w:proofErr w:type="gram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фиксированной длины для использования в типизированных </w:t>
      </w:r>
      <w:proofErr w:type="gramStart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файлах }</w:t>
      </w:r>
      <w:proofErr w:type="gramEnd"/>
    </w:p>
    <w:p w14:paraId="3E81F0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rray[0..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_STRING_LENGTH] of Char;</w:t>
      </w:r>
    </w:p>
    <w:p w14:paraId="19F141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774D0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{ Предварительные</w:t>
      </w:r>
      <w:proofErr w:type="gram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объявления типов </w:t>
      </w:r>
      <w:proofErr w:type="gramStart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указателей }</w:t>
      </w:r>
      <w:proofErr w:type="gramEnd"/>
    </w:p>
    <w:p w14:paraId="37725F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</w:t>
      </w:r>
      <w:proofErr w:type="spell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9B788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0FC23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3D810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3071D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F114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59DB1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DBA8B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89978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B274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^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32EB3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19A7B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4E6DF8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6BD9D1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nteger;   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</w:p>
    <w:p w14:paraId="1E45CC1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Nam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;   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// Название типа (например, "Процессор", "Видеокарта" и т.д.)</w:t>
      </w:r>
    </w:p>
    <w:p w14:paraId="76B3BD4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87284E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0C6229E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Комплектующа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</w:p>
    <w:p w14:paraId="2CEF3AE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cord</w:t>
      </w:r>
    </w:p>
    <w:p w14:paraId="70B430B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;   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// Уникальный код комплектующей</w:t>
      </w:r>
    </w:p>
    <w:p w14:paraId="4BBD090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;   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Код типа комплектующей (связь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</w:t>
      </w:r>
    </w:p>
    <w:p w14:paraId="2E0F84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Manufacturer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ирма-изготовитель</w:t>
      </w:r>
      <w:proofErr w:type="spellEnd"/>
    </w:p>
    <w:p w14:paraId="245E80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Model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  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одель</w:t>
      </w:r>
      <w:proofErr w:type="spellEnd"/>
    </w:p>
    <w:p w14:paraId="5867363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Parameters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  /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 Параметры (строка с описанием характеристик)</w:t>
      </w:r>
    </w:p>
    <w:p w14:paraId="0A9741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ice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Real;   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а</w:t>
      </w:r>
      <w:proofErr w:type="spellEnd"/>
    </w:p>
    <w:p w14:paraId="67AB74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nteger;   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личеств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личии</w:t>
      </w:r>
      <w:proofErr w:type="spellEnd"/>
    </w:p>
    <w:p w14:paraId="379A50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6220C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3595B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ость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261C93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3143B9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mponentCode1: Integer;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в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</w:p>
    <w:p w14:paraId="0E272C5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2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 // Код второй комплектующей (совместимой с первой)</w:t>
      </w:r>
    </w:p>
    <w:p w14:paraId="0FDDAA4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5DA2C0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DD6DD6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Вариант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комплектации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ПК }</w:t>
      </w:r>
      <w:proofErr w:type="gramEnd"/>
    </w:p>
    <w:p w14:paraId="16F8BDB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cord</w:t>
      </w:r>
    </w:p>
    <w:p w14:paraId="5F92F4A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;   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 // Уникальный идентификатор варианта</w:t>
      </w:r>
    </w:p>
    <w:p w14:paraId="23C0054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s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rray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 // Массив кодов комплектующих в этой конфигурации</w:t>
      </w:r>
    </w:p>
    <w:p w14:paraId="18975C7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talPric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l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;   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// Общая стоимость конфигурации</w:t>
      </w:r>
    </w:p>
    <w:p w14:paraId="01C4369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F6F69D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03C4A4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Заказ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</w:p>
    <w:p w14:paraId="33FA693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cord</w:t>
      </w:r>
    </w:p>
    <w:p w14:paraId="28A38AF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;   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 // Уникальный идентификатор заказа</w:t>
      </w:r>
    </w:p>
    <w:p w14:paraId="25172F1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I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;   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выбранного варианта комплектации</w:t>
      </w:r>
    </w:p>
    <w:p w14:paraId="0575C3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stomer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м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чика</w:t>
      </w:r>
      <w:proofErr w:type="spellEnd"/>
    </w:p>
    <w:p w14:paraId="11E23F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stomer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лефо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чика</w:t>
      </w:r>
      <w:proofErr w:type="spellEnd"/>
    </w:p>
    <w:p w14:paraId="2F9EEA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Dat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DateTi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  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а</w:t>
      </w:r>
      <w:proofErr w:type="spellEnd"/>
    </w:p>
    <w:p w14:paraId="7E8412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BD379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AF67F6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Узел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односвязного списка для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  <w:proofErr w:type="gramEnd"/>
    </w:p>
    <w:p w14:paraId="0D8373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06F7CB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B3634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984219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D0A5CA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11922E1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Узел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односвязного списка для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  <w:proofErr w:type="gramEnd"/>
    </w:p>
    <w:p w14:paraId="300003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0B930D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3829C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4C12EE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23030A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DC7320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Узел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односвязного списка для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  <w:proofErr w:type="gramEnd"/>
    </w:p>
    <w:p w14:paraId="0DD671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76CE63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6CCBB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741598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114E6A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19E0DD7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Узел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односвязного списка для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  <w:proofErr w:type="gramEnd"/>
    </w:p>
    <w:p w14:paraId="629C3D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1EE78A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3AAA7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4F3089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A9E0C8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C54932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Узел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односвязного списка для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  <w:proofErr w:type="gramEnd"/>
    </w:p>
    <w:p w14:paraId="639E2A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45DB74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F1AB1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E1988B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49DE9C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391E84A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Списк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каждого типа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данных }</w:t>
      </w:r>
      <w:proofErr w:type="gramEnd"/>
    </w:p>
    <w:p w14:paraId="62D4FE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2022EF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Head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44EC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unt: Integer;</w:t>
      </w:r>
    </w:p>
    <w:p w14:paraId="2A3C07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BF1D9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825DE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0FDD78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Head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E585F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unt: Integer;</w:t>
      </w:r>
    </w:p>
    <w:p w14:paraId="5F6480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DAB4E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FFF3D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1DEEDBF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Head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F784C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unt: Integer;</w:t>
      </w:r>
    </w:p>
    <w:p w14:paraId="7528DF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C0C39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C015F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1BC906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Head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1781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unt: Integer;</w:t>
      </w:r>
    </w:p>
    <w:p w14:paraId="42C941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DE622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0B487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record</w:t>
      </w:r>
    </w:p>
    <w:p w14:paraId="68BEA6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Head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507FE0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un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EAA5DF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8E2ADF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2B386DD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 фиксированными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строками }</w:t>
      </w:r>
      <w:proofErr w:type="gramEnd"/>
    </w:p>
    <w:p w14:paraId="2ED9AE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S: string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0000B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F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string;</w:t>
      </w:r>
    </w:p>
    <w:p w14:paraId="4CCCA7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24536A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144F4BE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11F106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 фиксированными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строками }</w:t>
      </w:r>
      <w:proofErr w:type="gramEnd"/>
    </w:p>
    <w:p w14:paraId="5FC5A14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3BC7FF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S: string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B1DB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C34E9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14FE6A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F4141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lCha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Result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izeOf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), 0);</w:t>
      </w:r>
    </w:p>
    <w:p w14:paraId="057010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1 to Length(S) do</w:t>
      </w:r>
    </w:p>
    <w:p w14:paraId="37342F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81A70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MAX_STRING_LENGTH then</w:t>
      </w:r>
    </w:p>
    <w:p w14:paraId="5948FB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reak;</w:t>
      </w:r>
    </w:p>
    <w:p w14:paraId="5FEC50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sult[i-1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S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;</w:t>
      </w:r>
    </w:p>
    <w:p w14:paraId="07D636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end;</w:t>
      </w:r>
    </w:p>
    <w:p w14:paraId="3FE24D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7C9ED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8AC7F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F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Fixe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string;</w:t>
      </w:r>
    </w:p>
    <w:p w14:paraId="1C9A28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11601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2443A6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25FD5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'';</w:t>
      </w:r>
    </w:p>
    <w:p w14:paraId="41860F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4F072A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= MAX_STRING_LENGTH) and (F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 &lt;&gt; #0) do</w:t>
      </w:r>
    </w:p>
    <w:p w14:paraId="60F4D1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2B02C8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Result + F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;</w:t>
      </w:r>
    </w:p>
    <w:p w14:paraId="24D514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nc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D8BEA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1BA34A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26C7E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745F0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.</w:t>
      </w:r>
    </w:p>
    <w:p w14:paraId="513766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556F5F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CA6DE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8C572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69C9ED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29C23B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3B13444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D2F29F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456AC9B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CC9669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571AB6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о списком типов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34C8CA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60BCE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5DEB04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): Boolean;</w:t>
      </w:r>
    </w:p>
    <w:p w14:paraId="1C2A09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3C93B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9FB89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1C9116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о списк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09AD88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16493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6A834B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Code: Integer): Boolean;</w:t>
      </w:r>
    </w:p>
    <w:p w14:paraId="49FB7CF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de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FF634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35176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7289AD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о списк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совместимости }</w:t>
      </w:r>
      <w:proofErr w:type="gramEnd"/>
    </w:p>
    <w:p w14:paraId="4BC916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C7D8B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77708C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ComponentCode1, ComponentCode2: Integer): Boolean;</w:t>
      </w:r>
    </w:p>
    <w:p w14:paraId="33C452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mponentCode1, ComponentCode2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9DC63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8C97A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462EBE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о списком вариантов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ации }</w:t>
      </w:r>
      <w:proofErr w:type="gramEnd"/>
    </w:p>
    <w:p w14:paraId="42008E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A689E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0AA1A6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ID: Integer): Boolean;</w:t>
      </w:r>
    </w:p>
    <w:p w14:paraId="7680F9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ID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D00B1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EA14C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D0EEC2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о списк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заказов }</w:t>
      </w:r>
      <w:proofErr w:type="gramEnd"/>
    </w:p>
    <w:p w14:paraId="4086E9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2B27F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64D61E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ID: Integer): Boolean;</w:t>
      </w:r>
    </w:p>
    <w:p w14:paraId="055709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ID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0BFD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2184C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93127A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0DCB490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ABD41B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о списком типов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598F282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4053B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7CCB3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319A6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4A1706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706ACE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C91A9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B14E5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3BB3DB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DED0C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09E2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8344E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49BECC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7B4A0C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яем, не существует ли уже тип с таким кодом</w:t>
      </w:r>
    </w:p>
    <w:p w14:paraId="2787BF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List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&lt;&gt; nil then</w:t>
      </w:r>
    </w:p>
    <w:p w14:paraId="1DDC34E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3E586E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774829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Создаем новый узел</w:t>
      </w:r>
    </w:p>
    <w:p w14:paraId="0BC1AED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205C86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Data;</w:t>
      </w:r>
    </w:p>
    <w:p w14:paraId="189A2E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E00DE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261276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Добавляем в начало списка</w:t>
      </w:r>
    </w:p>
    <w:p w14:paraId="543087C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4D5F1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EAA1F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F9150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64DBAE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AB039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5961B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): Boolean;</w:t>
      </w:r>
    </w:p>
    <w:p w14:paraId="5A9F43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AED97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Previous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EC7C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67158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055DE9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EDA08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0D871B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133ECC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B4339A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Если удаляемый элемент - первый в списке</w:t>
      </w:r>
    </w:p>
    <w:p w14:paraId="0D076E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711771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2B7D37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DC056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6BE77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640C34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357B3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169201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7A56FE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66C48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334EE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щ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е</w:t>
      </w:r>
      <w:proofErr w:type="spellEnd"/>
    </w:p>
    <w:p w14:paraId="10AD99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EDB6C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E814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C689F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(Current &lt;&gt; nil) and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do</w:t>
      </w:r>
    </w:p>
    <w:p w14:paraId="64B4AE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28EE1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3E6A70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46AEC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64F6D0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BAFA2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Ес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</w:p>
    <w:p w14:paraId="4C01E6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Current &lt;&gt; nil then</w:t>
      </w:r>
    </w:p>
    <w:p w14:paraId="7FEAFF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55FE5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B0720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5B65B0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73A6C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475C62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E345C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9D9C2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1FDE2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3E8F1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A92D5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E0C7D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043E5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07CC89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CBD5E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7EA4E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2C75D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5689E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1995B6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F75B5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01C143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6E492D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085D80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62533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C466A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48315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3DC7B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C82AF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C81D5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BF2B6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95C38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1E054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6128D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50CDDC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496B8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530EB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60C4A82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ext;</w:t>
      </w:r>
    </w:p>
    <w:p w14:paraId="737323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338F3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ADAF9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1D9C37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0D11B79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BBD662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2C051D3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о списк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5B3EBD9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10FC38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708B1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398BD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75AD25D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0E916B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BD598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C378F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0A79CA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D6841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3B019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5C881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8210C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6DDC1C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яем, не существует ли уже комплектующая с таким кодом</w:t>
      </w:r>
    </w:p>
    <w:p w14:paraId="146044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List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&lt;&gt; nil then</w:t>
      </w:r>
    </w:p>
    <w:p w14:paraId="4C26BA8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4CF2CE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1AFB766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Создаем новый узел</w:t>
      </w:r>
    </w:p>
    <w:p w14:paraId="3BFA6CB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112988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Data;</w:t>
      </w:r>
    </w:p>
    <w:p w14:paraId="01708A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77FB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705C8A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Добавляем в начало списка</w:t>
      </w:r>
    </w:p>
    <w:p w14:paraId="33EF16D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64C19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06B38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C6F32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20F2D4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EBE54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6B452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Code: Integer): Boolean;</w:t>
      </w:r>
    </w:p>
    <w:p w14:paraId="4ED2C9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79192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Previous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6BC7E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85F3FD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3920F5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08438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2B667F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1638D6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D93BEB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Если удаляемый элемент - первый в списке</w:t>
      </w:r>
    </w:p>
    <w:p w14:paraId="480793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Code then</w:t>
      </w:r>
    </w:p>
    <w:p w14:paraId="65C295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4F70E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4EDC6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0D934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57C484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90A4A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0AC6B2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03BDAE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1EEBDD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9A28A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щ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е</w:t>
      </w:r>
      <w:proofErr w:type="spellEnd"/>
    </w:p>
    <w:p w14:paraId="4BA884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AE961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65FCC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4434A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(Current &lt;&gt; nil) and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Code) do</w:t>
      </w:r>
    </w:p>
    <w:p w14:paraId="449A42E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D04EE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713254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2D6C0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397E0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488CF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Ес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</w:p>
    <w:p w14:paraId="2FA037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Current &lt;&gt; nil then</w:t>
      </w:r>
    </w:p>
    <w:p w14:paraId="308905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begin</w:t>
      </w:r>
    </w:p>
    <w:p w14:paraId="139812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C12FD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0F8E3D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EE33F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4F09A7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405AFC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D921B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93D1D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de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9188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23E74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107C6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25487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3FD20C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844FD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9BF5C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0D5B74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89F1A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Code then</w:t>
      </w:r>
    </w:p>
    <w:p w14:paraId="5ACA6C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29E92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385F33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37597A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7EAD01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E2304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0622C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1579A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8DA4A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961E6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BE158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F05D4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DAB5C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04E9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17DFC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94CE5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360F93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E8AA1A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7768B5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ext;</w:t>
      </w:r>
    </w:p>
    <w:p w14:paraId="06F85E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01567C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DE7BC0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6E25D4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3C45DFA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FA1E22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06E063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о списк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совместимости }</w:t>
      </w:r>
      <w:proofErr w:type="gramEnd"/>
    </w:p>
    <w:p w14:paraId="77F1B5E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0EDC99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FF935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67A58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2E905D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7352CC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A7A60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3E13A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02949E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1AA16D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DEBB55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69981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1A11DD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A5F4B8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яем, не существует ли уже такая запись о совместимости</w:t>
      </w:r>
    </w:p>
    <w:p w14:paraId="74E0A8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, Data.ComponentCode1, Data.ComponentCode2) &lt;&gt; nil then</w:t>
      </w:r>
    </w:p>
    <w:p w14:paraId="69B0BE6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C85B14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6FEE3F7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Создаем новый узел</w:t>
      </w:r>
    </w:p>
    <w:p w14:paraId="22068AA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700321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Data;</w:t>
      </w:r>
    </w:p>
    <w:p w14:paraId="431CD8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49B10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BD97FE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Добавляем в начало списка</w:t>
      </w:r>
    </w:p>
    <w:p w14:paraId="320D6A9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7BFAF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FB8B5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C26E3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4B006E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AA2B1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E6FF1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ComponentCode1, ComponentCode2: Integer): Boolean;</w:t>
      </w:r>
    </w:p>
    <w:p w14:paraId="279686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49FDB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Previous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3B8C4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24B61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10E61D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70644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7688CC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791828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EE6DB2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Если удаляемый элемент - первый в списке</w:t>
      </w:r>
    </w:p>
    <w:p w14:paraId="69720C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(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1 = ComponentCode1) and </w:t>
      </w:r>
    </w:p>
    <w:p w14:paraId="575895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(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= ComponentCode2) then</w:t>
      </w:r>
    </w:p>
    <w:p w14:paraId="7C7C85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502CC2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036490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9CA9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1E1995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6824A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5F6CFC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731425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66FD7A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54BE4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щ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е</w:t>
      </w:r>
      <w:proofErr w:type="spellEnd"/>
    </w:p>
    <w:p w14:paraId="6B8EB9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D77C1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650D0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56D9B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(Current &lt;&gt; nil) and </w:t>
      </w:r>
    </w:p>
    <w:p w14:paraId="08ED9C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(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1 &lt;&gt; ComponentCode1) or </w:t>
      </w:r>
    </w:p>
    <w:p w14:paraId="1EA119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&lt;&gt; ComponentCode2)) do</w:t>
      </w:r>
    </w:p>
    <w:p w14:paraId="2566BB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128F1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4ABB9D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A8AD1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A8A33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2DF13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Ес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</w:p>
    <w:p w14:paraId="430A385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Current &lt;&gt; nil then</w:t>
      </w:r>
    </w:p>
    <w:p w14:paraId="7A2126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4C617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E8B31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5CE72C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BA6E3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3C6C60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4CAEE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81CE3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740B1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mponentCode1, ComponentCode2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D586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5879F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F024A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5F411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1F408C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6762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B4BFE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6D6EBE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4C96C9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1 = ComponentCode1) and </w:t>
      </w:r>
    </w:p>
    <w:p w14:paraId="4FB159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= ComponentCode2) then</w:t>
      </w:r>
    </w:p>
    <w:p w14:paraId="61D106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AF1F0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1E9AAC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2EC94E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7BC2D0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BD366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81DBE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82D46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BF6140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A6B62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4C001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50B79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43828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97A82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BE57C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2DD680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1909E2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B3ED5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248E41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ext;</w:t>
      </w:r>
    </w:p>
    <w:p w14:paraId="007232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80EAC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5EB58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509E9E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703A418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5F049A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E4690A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о списком вариантов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ации }</w:t>
      </w:r>
      <w:proofErr w:type="gramEnd"/>
    </w:p>
    <w:p w14:paraId="2428B36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8777A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AB53B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5C910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0D85F0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6666EA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54EB2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72D56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716526F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09596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5C2FB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448E9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2C2A2B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8D8631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// Проверяем, не существует ли уже вариант с таки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</w:p>
    <w:p w14:paraId="505DDA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, Data.ID) &lt;&gt; nil then</w:t>
      </w:r>
    </w:p>
    <w:p w14:paraId="3BA07AF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69B077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5479311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Создаем новый узел</w:t>
      </w:r>
    </w:p>
    <w:p w14:paraId="485E5F8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6782D1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Data;</w:t>
      </w:r>
    </w:p>
    <w:p w14:paraId="20B0A0F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31C2C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AE8CA7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Добавляем в начало списка</w:t>
      </w:r>
    </w:p>
    <w:p w14:paraId="2FAD31D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25DFE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B0464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</w:t>
      </w:r>
    </w:p>
    <w:p w14:paraId="42950E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6B56CC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BF03C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A3E26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ID: Integer): Boolean;</w:t>
      </w:r>
    </w:p>
    <w:p w14:paraId="4D4F6F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B7919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Previous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FD214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96CA7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0855ED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372AE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41AA0F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3419C2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B41FE8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Если удаляемый элемент - первый в списке</w:t>
      </w:r>
    </w:p>
    <w:p w14:paraId="0DCEDA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List.Head^.Data.ID = ID then</w:t>
      </w:r>
    </w:p>
    <w:p w14:paraId="538F66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3F54B2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F5B3A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9D118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45A194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2C94E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5FD2AA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2FE1EB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091357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61C1A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щ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е</w:t>
      </w:r>
      <w:proofErr w:type="spellEnd"/>
    </w:p>
    <w:p w14:paraId="3F42E7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4B4D9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907DC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DA25F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(Current &lt;&gt; nil) and (Current^.Data.ID &lt;&gt; ID) do</w:t>
      </w:r>
    </w:p>
    <w:p w14:paraId="493A9F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9188F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6E3B16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BE6D7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11DD44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090A2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Ес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</w:p>
    <w:p w14:paraId="77AC1D0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Current &lt;&gt; nil then</w:t>
      </w:r>
    </w:p>
    <w:p w14:paraId="20E36C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4FC01F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88EA9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340C0E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DA629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7A9836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C65D5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9AFBA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5A5A3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ID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E7C52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126E91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6C6CA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357FA1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61225D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E72C8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475EF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0B6E8E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2B615C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Current^.Data.ID = ID then</w:t>
      </w:r>
    </w:p>
    <w:p w14:paraId="511EAB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0B36E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1E9BBB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577B69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3484D6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721A5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10D609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E342E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2E417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35DE91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4C4F4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2D43E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35BF3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9974E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C9864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D4C42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119663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16670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61FFC4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ext;</w:t>
      </w:r>
    </w:p>
    <w:p w14:paraId="2C2315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8FED0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28C49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1AE19D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5C55757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5875F5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5609C8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о списк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заказов }</w:t>
      </w:r>
      <w:proofErr w:type="gramEnd"/>
    </w:p>
    <w:p w14:paraId="2661319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79B9670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8B2F9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5158C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06B80B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5DA033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5D1A7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70810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Data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4B67B8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50B46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C90D6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B89E9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54C3FE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E019EB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// Проверяем, не существует ли уже заказ с таки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</w:p>
    <w:p w14:paraId="1F3261B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, Data.ID) &lt;&gt; nil then</w:t>
      </w:r>
    </w:p>
    <w:p w14:paraId="6ADA985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F13480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01BF092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Создаем новый узел</w:t>
      </w:r>
    </w:p>
    <w:p w14:paraId="18CE605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40523D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Data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Data;</w:t>
      </w:r>
    </w:p>
    <w:p w14:paraId="2E0D3C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CD00F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4E2EEB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Добавляем в начало списка</w:t>
      </w:r>
    </w:p>
    <w:p w14:paraId="70ECB34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Nod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3A597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2A2E6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E73F0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40DFA9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F8535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462F0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 ID: Integer): Boolean;</w:t>
      </w:r>
    </w:p>
    <w:p w14:paraId="32BCDF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12CCD6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Previous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759D7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CAC75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F21DE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15F7A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46FCBD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69058A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497022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Если удаляемый элемент - первый в списке</w:t>
      </w:r>
    </w:p>
    <w:p w14:paraId="003AD1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List.Head^.Data.ID = ID then</w:t>
      </w:r>
    </w:p>
    <w:p w14:paraId="6B826B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55AE4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F928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3936B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19864B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0035C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2BF8F0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083FB7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0F5F1A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E9644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щ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е</w:t>
      </w:r>
      <w:proofErr w:type="spellEnd"/>
    </w:p>
    <w:p w14:paraId="75C680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B409D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8DC17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E8AF9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(Current &lt;&gt; nil) and (Current^.Data.ID &lt;&gt; ID) do</w:t>
      </w:r>
    </w:p>
    <w:p w14:paraId="0491B8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56E57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551AA3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A0D32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675CCA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DC69D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Ес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элем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</w:p>
    <w:p w14:paraId="77A5C0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Current &lt;&gt; nil then</w:t>
      </w:r>
    </w:p>
    <w:p w14:paraId="2CDB9C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FFEAE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vious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79A0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1D1D57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9A7A8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7FF465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DF77E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ACE3D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51AD9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ID: Integer)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2465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953C9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E5DC2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DF4BB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10CDC7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168A1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60A68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386549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20CAA9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Current^.Data.ID = ID then</w:t>
      </w:r>
    </w:p>
    <w:p w14:paraId="19DA7A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6DA3FB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;</w:t>
      </w:r>
    </w:p>
    <w:p w14:paraId="4701CD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2B4162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066DB73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A19F7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1135A0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14EFC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E3A65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147D6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C0A0D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B33E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F6E1F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EBE5E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8296C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833B1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1226CD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593E2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os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);</w:t>
      </w:r>
    </w:p>
    <w:p w14:paraId="456CDB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ext;</w:t>
      </w:r>
    </w:p>
    <w:p w14:paraId="7C2C80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25457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89EB5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il;</w:t>
      </w:r>
    </w:p>
    <w:p w14:paraId="4BAD56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53D8F7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5A73E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C11C1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.</w:t>
      </w:r>
    </w:p>
    <w:p w14:paraId="103800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Operations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4F75E5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Opera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8FE32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AE745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256936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058A9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745DAB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896F2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61DB97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05B3C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733DB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</w:t>
      </w:r>
    </w:p>
    <w:p w14:paraId="6B7EFD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ONENTS_FILE = 'data/components.dat';</w:t>
      </w:r>
    </w:p>
    <w:p w14:paraId="01D58A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ONENT_TYPES_FILE = 'data/component_types.dat';</w:t>
      </w:r>
    </w:p>
    <w:p w14:paraId="7831BE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ATIBILITY_FILE = 'data/compatibility.dat';</w:t>
      </w:r>
    </w:p>
    <w:p w14:paraId="276A29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ORDERS_FILE = 'data/orders.dat';</w:t>
      </w:r>
    </w:p>
    <w:p w14:paraId="2ECD11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C2A5A8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 файлом типов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4FDEDA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COMPONENT_TYPES_FILE): Boolean;</w:t>
      </w:r>
    </w:p>
    <w:p w14:paraId="337EF5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COMPONENT_TYPES_FILE): Boolean;</w:t>
      </w:r>
    </w:p>
    <w:p w14:paraId="288F9A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82FCF4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 файл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4D308E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COMPONENTS_FILE): Boolean;</w:t>
      </w:r>
    </w:p>
    <w:p w14:paraId="5AE5C8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COMPONENTS_FILE): Boolean;</w:t>
      </w:r>
    </w:p>
    <w:p w14:paraId="3C5AAD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DC9782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 файл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совместимости }</w:t>
      </w:r>
      <w:proofErr w:type="gramEnd"/>
    </w:p>
    <w:p w14:paraId="3513F1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COMPATIBILITY_FILE): Boolean;</w:t>
      </w:r>
    </w:p>
    <w:p w14:paraId="59209F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string 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COMPATIBILITY_FILE): Boolean;</w:t>
      </w:r>
    </w:p>
    <w:p w14:paraId="539612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F3F8C8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работы с файл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заказов }</w:t>
      </w:r>
      <w:proofErr w:type="gramEnd"/>
    </w:p>
    <w:p w14:paraId="03FE46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ORDERS_FILE): Boolean;</w:t>
      </w:r>
    </w:p>
    <w:p w14:paraId="4CF1A5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ORDERS_FILE): Boolean;</w:t>
      </w:r>
    </w:p>
    <w:p w14:paraId="6D5BFE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D3BA3E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Функции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сохранения результатов специальных функций в текстовые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файлы }</w:t>
      </w:r>
      <w:proofErr w:type="gramEnd"/>
    </w:p>
    <w:p w14:paraId="740D05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PCBuildOptionsToTextFil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</w:p>
    <w:p w14:paraId="3286CB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83859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data/pc_build_options.txt'): Boolean;</w:t>
      </w:r>
    </w:p>
    <w:p w14:paraId="24D59D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OrderToText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Order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</w:p>
    <w:p w14:paraId="3203C0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063A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B0A95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'): Boolean;</w:t>
      </w:r>
    </w:p>
    <w:p w14:paraId="1003FD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4123DF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4AE107C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35F504B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 файлом типов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13C3822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E64F4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12068B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0287B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C291E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tem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08DB2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701B6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57B746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D0728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чищ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е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грузкой</w:t>
      </w:r>
      <w:proofErr w:type="spellEnd"/>
    </w:p>
    <w:p w14:paraId="06B536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);</w:t>
      </w:r>
    </w:p>
    <w:p w14:paraId="70FDCF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41BA0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ущество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а</w:t>
      </w:r>
      <w:proofErr w:type="spellEnd"/>
    </w:p>
    <w:p w14:paraId="42E3AB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Ex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3345DB5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9FD459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463A4A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y</w:t>
      </w:r>
    </w:p>
    <w:p w14:paraId="1DB0324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Открываем файл для чтения</w:t>
      </w:r>
    </w:p>
    <w:p w14:paraId="0B8563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73C59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set(F);</w:t>
      </w:r>
    </w:p>
    <w:p w14:paraId="01461E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A1C08A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Читаем записи из файла и добавляем их в список</w:t>
      </w:r>
    </w:p>
    <w:p w14:paraId="208440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while no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of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 do</w:t>
      </w:r>
    </w:p>
    <w:p w14:paraId="0C9A8B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FF7662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7115E81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Преобразуем фиксированную строку в обычную</w:t>
      </w:r>
    </w:p>
    <w:p w14:paraId="7074931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33CAF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, Item);</w:t>
      </w:r>
    </w:p>
    <w:p w14:paraId="0A27A3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2DB228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6D260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6FC87B7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7936A68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u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0A0735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cept</w:t>
      </w:r>
    </w:p>
    <w:p w14:paraId="6674F39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2FB2E4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7CFA45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283C31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283397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E44C4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F3FD4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EC82A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000EE3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63756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3F812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EEECB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9FB3B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62632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2279CC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5A66B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try</w:t>
      </w:r>
    </w:p>
    <w:p w14:paraId="4C682E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и</w:t>
      </w:r>
      <w:proofErr w:type="spellEnd"/>
    </w:p>
    <w:p w14:paraId="53DECE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5A3741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writ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0AA8529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76746CD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ходим по списку и записываем каждый элемент в файл</w:t>
      </w:r>
    </w:p>
    <w:p w14:paraId="6B7FC6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FFF37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D08EAD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7A268DB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Создаем временную копию с фиксированными строками</w:t>
      </w:r>
    </w:p>
    <w:p w14:paraId="34170A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F808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Nam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062A8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53EE75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E2927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BD22D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191E69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EB9CD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78FEC9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617960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08679BB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xcept</w:t>
      </w:r>
    </w:p>
    <w:p w14:paraId="09CE452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4940AC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513721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4B12821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015B3A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B9ACF5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D10E7C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0C9815A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 файл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4183A49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724D6D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1F69CA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894F2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518F0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tem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CB0C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0A9E6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20F9E2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D7143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чищ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е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грузкой</w:t>
      </w:r>
      <w:proofErr w:type="spellEnd"/>
    </w:p>
    <w:p w14:paraId="6D364F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);</w:t>
      </w:r>
    </w:p>
    <w:p w14:paraId="57A032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7CF9F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ущество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а</w:t>
      </w:r>
      <w:proofErr w:type="spellEnd"/>
    </w:p>
    <w:p w14:paraId="3323B1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Ex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B5C547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021F79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5224D7F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y</w:t>
      </w:r>
    </w:p>
    <w:p w14:paraId="6A7EE73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Открываем файл для чтения</w:t>
      </w:r>
    </w:p>
    <w:p w14:paraId="21790E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C39EF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set(F);</w:t>
      </w:r>
    </w:p>
    <w:p w14:paraId="159CFC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2867A2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Читаем записи из файла и добавляем их в список</w:t>
      </w:r>
    </w:p>
    <w:p w14:paraId="3C08B5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while no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of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 do</w:t>
      </w:r>
    </w:p>
    <w:p w14:paraId="351B9A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7F01077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65884A5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Преобразуем фиксированные строки в обычные</w:t>
      </w:r>
    </w:p>
    <w:p w14:paraId="38985A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7C731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FBA69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Paramet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Paramet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D7F84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, Item);</w:t>
      </w:r>
    </w:p>
    <w:p w14:paraId="5009A6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end;</w:t>
      </w:r>
    </w:p>
    <w:p w14:paraId="1D4035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354F3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2CFDADC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1B0002D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u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A797BE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cept</w:t>
      </w:r>
    </w:p>
    <w:p w14:paraId="5193DEB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30D394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3FFAAE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0F0FAF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7C05B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994ED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1782C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A4B87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7E9B8E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0A754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E62E4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2E725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88935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2E534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E27BF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5F96D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try</w:t>
      </w:r>
    </w:p>
    <w:p w14:paraId="5CF3B2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и</w:t>
      </w:r>
      <w:proofErr w:type="spellEnd"/>
    </w:p>
    <w:p w14:paraId="0C0CB2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E203A5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writ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156BE33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66F7ADB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ходим по списку и записываем каждый элемент в файл</w:t>
      </w:r>
    </w:p>
    <w:p w14:paraId="46D0E4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6D92A3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6434F49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5E982DA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Создаем временную копию с фиксированными строками</w:t>
      </w:r>
    </w:p>
    <w:p w14:paraId="0F1D4A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1BECA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758D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BC73D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59B5D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Paramet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arameter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44EC6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22B8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InStock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811C9F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2D7CC0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5F861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4B0E0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50A297F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08AC17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4D04C1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4A72B2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2D4661E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xcept</w:t>
      </w:r>
    </w:p>
    <w:p w14:paraId="0026727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5E015A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74FDA1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413B1E5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4074CC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718C34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C08975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0A1E98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 файл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совместимости }</w:t>
      </w:r>
      <w:proofErr w:type="gramEnd"/>
    </w:p>
    <w:p w14:paraId="1E879CA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390B1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70E7A3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17AB9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C1B38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tem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B53EA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D4FB8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66BB91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</w:t>
      </w:r>
    </w:p>
    <w:p w14:paraId="1DA923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чищ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е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грузкой</w:t>
      </w:r>
      <w:proofErr w:type="spellEnd"/>
    </w:p>
    <w:p w14:paraId="7CD494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);</w:t>
      </w:r>
    </w:p>
    <w:p w14:paraId="023F31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D5BB3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ущество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а</w:t>
      </w:r>
      <w:proofErr w:type="spellEnd"/>
    </w:p>
    <w:p w14:paraId="52107C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Ex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D78DF7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12150D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7626161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y</w:t>
      </w:r>
    </w:p>
    <w:p w14:paraId="2E29C0E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Открываем файл для чтения</w:t>
      </w:r>
    </w:p>
    <w:p w14:paraId="12DB2A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CEFBC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set(F);</w:t>
      </w:r>
    </w:p>
    <w:p w14:paraId="142514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D8BB29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Читаем записи из файла и добавляем их в список</w:t>
      </w:r>
    </w:p>
    <w:p w14:paraId="235028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while no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of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 do</w:t>
      </w:r>
    </w:p>
    <w:p w14:paraId="551C32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35D35E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Item);</w:t>
      </w:r>
    </w:p>
    <w:p w14:paraId="08D250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, Item);</w:t>
      </w:r>
    </w:p>
    <w:p w14:paraId="077492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1E1630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462143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51ADF4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1997CA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6F4658F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xcept</w:t>
      </w:r>
    </w:p>
    <w:p w14:paraId="78D0A01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769AD6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2D1615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43322B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6BAB1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3270F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3C858C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A718D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2157E9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4A96D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2CDFB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33A8C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82FDB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F0DB0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B3B42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try</w:t>
      </w:r>
    </w:p>
    <w:p w14:paraId="3B61E0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и</w:t>
      </w:r>
      <w:proofErr w:type="spellEnd"/>
    </w:p>
    <w:p w14:paraId="34E827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9400E5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writ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3972622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742CC13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ходим по списку и записываем каждый элемент в файл</w:t>
      </w:r>
    </w:p>
    <w:p w14:paraId="73FC70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666A1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A4C44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7AF9CF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C92F6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0456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7A6F32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6F2DA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7DACE99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6D8B876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u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CD7347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cept</w:t>
      </w:r>
    </w:p>
    <w:p w14:paraId="0703B6C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3487E7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5CC639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3B9716D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E533D8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A6CF3B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0CF3EE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39ACE1F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работы с файлом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заказов }</w:t>
      </w:r>
      <w:proofErr w:type="gramEnd"/>
    </w:p>
    <w:p w14:paraId="38655D2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23B28E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141B85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ED06A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C8663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tem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A9CF6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2BB21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00096E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4DA68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чищ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е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грузкой</w:t>
      </w:r>
      <w:proofErr w:type="spellEnd"/>
    </w:p>
    <w:p w14:paraId="49DD5F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);</w:t>
      </w:r>
    </w:p>
    <w:p w14:paraId="4CA57E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3E908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ущество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а</w:t>
      </w:r>
      <w:proofErr w:type="spellEnd"/>
    </w:p>
    <w:p w14:paraId="1E05AE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Ex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B10926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5CCF9F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439D76C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y</w:t>
      </w:r>
    </w:p>
    <w:p w14:paraId="0AE3980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Открываем файл для чтения</w:t>
      </w:r>
    </w:p>
    <w:p w14:paraId="584BFA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5CA05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set(F);</w:t>
      </w:r>
    </w:p>
    <w:p w14:paraId="624AF8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131119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Читаем записи из файла и добавляем их в список</w:t>
      </w:r>
    </w:p>
    <w:p w14:paraId="027C33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while no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of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 do</w:t>
      </w:r>
    </w:p>
    <w:p w14:paraId="71CFD1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4CB5153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59FBBE8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Преобразуем фиксированные строки в обычные</w:t>
      </w:r>
    </w:p>
    <w:p w14:paraId="29C898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Customer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Customer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F8123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Customer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xedTo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tem.Customer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839B7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, Item);</w:t>
      </w:r>
    </w:p>
    <w:p w14:paraId="0932A0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763824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2D5C0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3D467AD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53E4490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u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7D1613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cept</w:t>
      </w:r>
    </w:p>
    <w:p w14:paraId="368C2BA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3A72FB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681B14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71E6290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25C103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89F00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6D6EB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E188B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0E9FDA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59C66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file o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C0A37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F02FC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09650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1AB28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5E4279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73B71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try</w:t>
      </w:r>
    </w:p>
    <w:p w14:paraId="7E7C15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и</w:t>
      </w:r>
      <w:proofErr w:type="spellEnd"/>
    </w:p>
    <w:p w14:paraId="795A6F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D6D3BB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writ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029975E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544C501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ходим по списку и записываем каждый элемент в файл</w:t>
      </w:r>
    </w:p>
    <w:p w14:paraId="0EA97F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78416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4158E74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0AACB3E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Создаем временную копию с фиксированными строками</w:t>
      </w:r>
    </w:p>
    <w:p w14:paraId="1E7E98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ID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^.Data.ID;</w:t>
      </w:r>
    </w:p>
    <w:p w14:paraId="79AB9D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BuildOptionID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7D12DB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Customer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ustomerNam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ED2BAF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Customer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ustomerPhon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55A68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.OrderDat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OrderDat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6D6B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48C27E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86F21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7611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6E7A60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7D3AF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3F011F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291746A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7CFEBEB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xcept</w:t>
      </w:r>
    </w:p>
    <w:p w14:paraId="53E8A12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1E7BCB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0E2DA3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07F4F39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B319D3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968BA5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1C09AE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3502815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й для сохранения результатов специальных функций в текстовые 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файлы }</w:t>
      </w:r>
      <w:proofErr w:type="gramEnd"/>
    </w:p>
    <w:p w14:paraId="3C285A5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731DB7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PCBuildOptionsToTextFil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</w:p>
    <w:p w14:paraId="561007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F909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4FEC9D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36F9D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xt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BE960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33576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5127D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516C50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43538C3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737466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E94427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8C5DA4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y</w:t>
      </w:r>
    </w:p>
    <w:p w14:paraId="19534E2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Открываем текстовый файл для записи</w:t>
      </w:r>
    </w:p>
    <w:p w14:paraId="2BE9F3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939E9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write(F);</w:t>
      </w:r>
    </w:p>
    <w:p w14:paraId="4DB8A1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F2A5CE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Записываем заголовок</w:t>
      </w:r>
    </w:p>
    <w:p w14:paraId="573A80B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, 'Варианты комплектации ПК');</w:t>
      </w:r>
    </w:p>
    <w:p w14:paraId="7A68461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, '════════════════════════');</w:t>
      </w:r>
    </w:p>
    <w:p w14:paraId="0D56C6B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5513126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57B6002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ходим по списку вариантов комплектации</w:t>
      </w:r>
    </w:p>
    <w:p w14:paraId="7C302F2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ea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F8EEA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08BB95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F5D43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#', Current^.Data.ID);</w:t>
      </w:r>
    </w:p>
    <w:p w14:paraId="57F78E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тоимост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Total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4F11E63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, 'Комплектующие:');</w:t>
      </w:r>
    </w:p>
    <w:p w14:paraId="7CB97CC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</w:p>
    <w:p w14:paraId="72F401D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Выводим информацию о каждой комплектующей в этом варианте</w:t>
      </w:r>
    </w:p>
    <w:p w14:paraId="15F71C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4413D9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489206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;</w:t>
      </w:r>
    </w:p>
    <w:p w14:paraId="251BE1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9A9D5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36943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then</w:t>
      </w:r>
    </w:p>
    <w:p w14:paraId="384197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475207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  •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', </w:t>
      </w:r>
    </w:p>
    <w:p w14:paraId="3103C9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(', </w:t>
      </w:r>
    </w:p>
    <w:p w14:paraId="795714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^.Data.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)');</w:t>
      </w:r>
    </w:p>
    <w:p w14:paraId="1CBF8D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end;</w:t>
      </w:r>
    </w:p>
    <w:p w14:paraId="7BB0C4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47815E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491F7A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'------------------------');</w:t>
      </w:r>
    </w:p>
    <w:p w14:paraId="57A697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2D19A4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4BC8C2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FD3E5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2F203E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031418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34ED7A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158D17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60BCA20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xcept</w:t>
      </w:r>
    </w:p>
    <w:p w14:paraId="3FA1C9D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3CC997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1CB576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788D8B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93D79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65A01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5EED5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6706D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OrderToText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Order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</w:t>
      </w:r>
    </w:p>
    <w:p w14:paraId="0238CF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88A3C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A4A77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25DE59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E27F6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xt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E293F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F7532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5E1ED9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0841E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ctual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47A2E8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FADFE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105F6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CC8F6B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// Если имя файла не указано, генерируем его на основе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заказа</w:t>
      </w:r>
    </w:p>
    <w:p w14:paraId="04ACEB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' then</w:t>
      </w:r>
    </w:p>
    <w:p w14:paraId="78C9AE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ctual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'data/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_confirma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_' +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To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ID) + '.txt'</w:t>
      </w:r>
    </w:p>
    <w:p w14:paraId="6C476D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lse</w:t>
      </w:r>
    </w:p>
    <w:p w14:paraId="0B39AC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ctual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E995A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C250B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try</w:t>
      </w:r>
    </w:p>
    <w:p w14:paraId="544170D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крыв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кстов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и</w:t>
      </w:r>
      <w:proofErr w:type="spellEnd"/>
    </w:p>
    <w:p w14:paraId="6D92AD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ssign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ctualFil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F1C35A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Rewrit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6842659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56400E3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Записываем информацию о заказе</w:t>
      </w:r>
    </w:p>
    <w:p w14:paraId="726F702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, 'Подтверждение заказа #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382EB69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, '═══════════════════════════════');</w:t>
      </w:r>
    </w:p>
    <w:p w14:paraId="7320066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2EA1F90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, 'Дата заказа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DateTim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m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yyyy</w:t>
      </w:r>
      <w:proofErr w:type="spellEnd"/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h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: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n</w:t>
      </w:r>
      <w:proofErr w:type="spellEnd"/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Dat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);</w:t>
      </w:r>
    </w:p>
    <w:p w14:paraId="16DA6A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чи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Customer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436EF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лефо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Customer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A9F3A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тоимост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BuildOption.TotalPrice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2989A8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211E73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,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284B89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4E4246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Выводим информацию о каждой комплектующей в заказе</w:t>
      </w:r>
    </w:p>
    <w:p w14:paraId="6F54EB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or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27DEE2D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CB103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;</w:t>
      </w:r>
    </w:p>
    <w:p w14:paraId="1DE53A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DF52E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420D9A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then</w:t>
      </w:r>
    </w:p>
    <w:p w14:paraId="1EE2F0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begin</w:t>
      </w:r>
    </w:p>
    <w:p w14:paraId="033AC0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  •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', </w:t>
      </w:r>
    </w:p>
    <w:p w14:paraId="7FF31F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(', </w:t>
      </w:r>
    </w:p>
    <w:p w14:paraId="2D170D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^.Data.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)');</w:t>
      </w:r>
    </w:p>
    <w:p w14:paraId="6872BF5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5225A8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1F68C5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4A727CA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25261D5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, 'Спасибо за ваш заказ!');</w:t>
      </w:r>
    </w:p>
    <w:p w14:paraId="423F7AC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1856E42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Закрываем файл</w:t>
      </w:r>
    </w:p>
    <w:p w14:paraId="587BE2F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23C00BE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u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99590C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cept</w:t>
      </w:r>
    </w:p>
    <w:p w14:paraId="19DF354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 случае ошибки закрываем файл и возвращ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</w:p>
    <w:p w14:paraId="230B8D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OResul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0D36D3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ose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F);</w:t>
      </w:r>
    </w:p>
    <w:p w14:paraId="0B663E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C6A0F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BD3B6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4182D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E9BA0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.</w:t>
      </w:r>
    </w:p>
    <w:p w14:paraId="6360AA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Utils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0E74CB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1B41C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5B08C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40FC82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236217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61ADEA3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7FFAEC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56E0DDD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BAC2B6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7099FC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</w:t>
      </w:r>
    </w:p>
    <w:p w14:paraId="77445AB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Константы для специальных команд ввода</w:t>
      </w:r>
    </w:p>
    <w:p w14:paraId="1458A6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MD_RETURN_TO_MENU = '/menu';</w:t>
      </w:r>
    </w:p>
    <w:p w14:paraId="27F560D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M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ANCEL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= '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ancel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;</w:t>
      </w:r>
    </w:p>
    <w:p w14:paraId="0B8FF4C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2CADB79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Функции для безопасного чтения различных типов данных</w:t>
      </w:r>
    </w:p>
    <w:p w14:paraId="1F6881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 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w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nteger)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 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igh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nteger); </w:t>
      </w:r>
    </w:p>
    <w:p w14:paraId="073668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'): Integer;</w:t>
      </w:r>
    </w:p>
    <w:p w14:paraId="4D477F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Real = -1E38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Real = 1E38; </w:t>
      </w:r>
    </w:p>
    <w:p w14:paraId="4AF08D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'): Real;</w:t>
      </w:r>
    </w:p>
    <w:p w14:paraId="0964FEF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 = 0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 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igh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nteger); </w:t>
      </w:r>
    </w:p>
    <w:p w14:paraId="029641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'): string;</w:t>
      </w:r>
    </w:p>
    <w:p w14:paraId="594BF6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Boolea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'): Boolean;</w:t>
      </w:r>
    </w:p>
    <w:p w14:paraId="52463D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BAF845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Функция для проверки, хочет ли пользователь вернуться в меню</w:t>
      </w:r>
    </w:p>
    <w:p w14:paraId="477506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 Input: string): Boolean;</w:t>
      </w:r>
    </w:p>
    <w:p w14:paraId="6F8A10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EB10C9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Функция для проверки, хочет ли пользователь отменить текущую операцию</w:t>
      </w:r>
    </w:p>
    <w:p w14:paraId="093D90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 Input: string): Boolean;</w:t>
      </w:r>
    </w:p>
    <w:p w14:paraId="19D83B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77D85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ункц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безопасног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дтвержд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пераций</w:t>
      </w:r>
      <w:proofErr w:type="spellEnd"/>
    </w:p>
    <w:p w14:paraId="457ED3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Confirma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'): Boolean;</w:t>
      </w:r>
    </w:p>
    <w:p w14:paraId="2D85E8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53111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468A9E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EEA8F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string): Integer;</w:t>
      </w:r>
    </w:p>
    <w:p w14:paraId="178E59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B081B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1119DD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de: Integer;</w:t>
      </w:r>
    </w:p>
    <w:p w14:paraId="284291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1CCBD1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22FB4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жалуйс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ло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числ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%d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%d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%s"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озвра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, </w:t>
      </w:r>
    </w:p>
    <w:p w14:paraId="0B2966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MD_RETURN_TO_MENU]);</w:t>
      </w:r>
    </w:p>
    <w:p w14:paraId="4E41CF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DC129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'' then</w:t>
      </w:r>
    </w:p>
    <w:p w14:paraId="066F62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A1B9A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FF9D8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repeat</w:t>
      </w:r>
    </w:p>
    <w:p w14:paraId="7EE810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ompt);</w:t>
      </w:r>
    </w:p>
    <w:p w14:paraId="27DCD8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E58CFF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02F633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ка на команду возврата в меню</w:t>
      </w:r>
    </w:p>
    <w:p w14:paraId="04FE141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225496E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22E2E1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- 1; // Специальное значение для индикации возврата в меню</w:t>
      </w:r>
    </w:p>
    <w:p w14:paraId="60AB83E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EEFC9F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02430D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4773A59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команду отмены</w:t>
      </w:r>
    </w:p>
    <w:p w14:paraId="3AA37B4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2CBC1C5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7982A7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- 2; // Специальное значение для индикации отмены</w:t>
      </w:r>
    </w:p>
    <w:p w14:paraId="33A30B6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0F929E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1C9B20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71BF7CF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опытка преобразовать строку в целое число</w:t>
      </w:r>
    </w:p>
    <w:p w14:paraId="5A2A52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l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Result, Code);</w:t>
      </w:r>
    </w:p>
    <w:p w14:paraId="24B622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A4B58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(Code &lt;&gt; 0) or (Result &l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(Result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379D220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22F373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0867110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= 1; // Установка кода ошибки для повторного запроса</w:t>
      </w:r>
    </w:p>
    <w:p w14:paraId="7505FD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1CDD4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ntil Code = 0;</w:t>
      </w:r>
    </w:p>
    <w:p w14:paraId="5068A9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A42A5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9C675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Real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Real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Real;</w:t>
      </w:r>
    </w:p>
    <w:p w14:paraId="5DA8C3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E526B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2AE5B0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de: Integer;</w:t>
      </w:r>
    </w:p>
    <w:p w14:paraId="48BB94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5F3F43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8FD76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жалуйс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числ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%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%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%s"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озвра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, </w:t>
      </w:r>
    </w:p>
    <w:p w14:paraId="4EBC33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MD_RETURN_TO_MENU]);</w:t>
      </w:r>
    </w:p>
    <w:p w14:paraId="251B7C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A7812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'' then</w:t>
      </w:r>
    </w:p>
    <w:p w14:paraId="5B7B17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C5340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0EFFC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repeat</w:t>
      </w:r>
    </w:p>
    <w:p w14:paraId="51AC15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ompt);</w:t>
      </w:r>
    </w:p>
    <w:p w14:paraId="51B87D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DA675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5EBD1B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ка на команду возврата в меню</w:t>
      </w:r>
    </w:p>
    <w:p w14:paraId="22D83FC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5D1486C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783119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- 1; // Специальное значение для индикации возврата в меню</w:t>
      </w:r>
    </w:p>
    <w:p w14:paraId="7A47193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49F056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39F4A1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00E9152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команду отмены</w:t>
      </w:r>
    </w:p>
    <w:p w14:paraId="08DCCAF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1962304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6E2158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- 2; // Специальное значение для индикации отмены</w:t>
      </w:r>
    </w:p>
    <w:p w14:paraId="0A5FB69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4EB997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D6C2ED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2A4D030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опытка преобразовать строку в число с плавающей точкой</w:t>
      </w:r>
    </w:p>
    <w:p w14:paraId="677A34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l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Result, Code);</w:t>
      </w:r>
    </w:p>
    <w:p w14:paraId="563B2B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6F5DE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(Code &lt;&gt; 0) or (Result &l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(Result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Val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1164038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44E8F1E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379598F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= 1; // Установка кода ошибки для повторного запроса</w:t>
      </w:r>
    </w:p>
    <w:p w14:paraId="011A18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124AE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ntil Code = 0;</w:t>
      </w:r>
    </w:p>
    <w:p w14:paraId="575794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5E75A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78495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string;</w:t>
      </w:r>
    </w:p>
    <w:p w14:paraId="247219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85B78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7820B5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19F2B87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F9AF24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Пожалуйста, введите строку длиной от %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до %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символов или "%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" для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возврата в меню', </w:t>
      </w:r>
    </w:p>
    <w:p w14:paraId="464CD00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     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MD_RETURN_TO_MENU]);</w:t>
      </w:r>
    </w:p>
    <w:p w14:paraId="0BD669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B8CBC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'' then</w:t>
      </w:r>
    </w:p>
    <w:p w14:paraId="211F07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E722C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D2126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repeat</w:t>
      </w:r>
    </w:p>
    <w:p w14:paraId="3BC54E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ompt);</w:t>
      </w:r>
    </w:p>
    <w:p w14:paraId="1B652C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35FB0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8FB490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ка на команду возврата в меню</w:t>
      </w:r>
    </w:p>
    <w:p w14:paraId="3B2D36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09E5A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661341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MD_RETURN_TO_MENU;</w:t>
      </w:r>
    </w:p>
    <w:p w14:paraId="0BC3466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D6FAA0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FDB215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3499F88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команду отмены</w:t>
      </w:r>
    </w:p>
    <w:p w14:paraId="11E0B7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4E6BC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52E50A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MD_CANCEL;</w:t>
      </w:r>
    </w:p>
    <w:p w14:paraId="37C7A2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00BD72F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7EF0DF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9B077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ин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троки</w:t>
      </w:r>
      <w:proofErr w:type="spellEnd"/>
    </w:p>
    <w:p w14:paraId="01F6C6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&l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or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33378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88FD0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04929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Continue;</w:t>
      </w:r>
    </w:p>
    <w:p w14:paraId="71D755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6CFAF0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1DF86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745AE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reak;</w:t>
      </w:r>
    </w:p>
    <w:p w14:paraId="373F1D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ntil False;</w:t>
      </w:r>
    </w:p>
    <w:p w14:paraId="0B4DFB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9C35A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670A9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Boolea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): Boolean;</w:t>
      </w:r>
    </w:p>
    <w:p w14:paraId="0B27D7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128B15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7CBBBB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491DA9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1F234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жалуйс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,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"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%s"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озвра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[CMD_RETURN_TO_MENU]);</w:t>
      </w:r>
    </w:p>
    <w:p w14:paraId="13D0D9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E25FF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'' then</w:t>
      </w:r>
    </w:p>
    <w:p w14:paraId="22D64C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240DA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CFF0C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repeat</w:t>
      </w:r>
    </w:p>
    <w:p w14:paraId="3F83D3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ompt);</w:t>
      </w:r>
    </w:p>
    <w:p w14:paraId="3F4926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44CB1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D35DBF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ка на команду возврата в меню</w:t>
      </w:r>
    </w:p>
    <w:p w14:paraId="5644A40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22550F0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42DAC9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 // Специальное значение для индикации возврата в меню</w:t>
      </w:r>
    </w:p>
    <w:p w14:paraId="5743407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A0E3CF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F4516F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388DB4C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команду отмены</w:t>
      </w:r>
    </w:p>
    <w:p w14:paraId="2F5DFE7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43F87EA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F1F17C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 // Специальное значение для индикации отмены</w:t>
      </w:r>
    </w:p>
    <w:p w14:paraId="56DFB14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EA0493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62639D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4386E6E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"да"</w:t>
      </w:r>
    </w:p>
    <w:p w14:paraId="2954B2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ДА') or </w:t>
      </w:r>
    </w:p>
    <w:p w14:paraId="315404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es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es') then</w:t>
      </w:r>
    </w:p>
    <w:p w14:paraId="7F4529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B5827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1FE93C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51C2A7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339F0C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7B8BB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</w:t>
      </w:r>
    </w:p>
    <w:p w14:paraId="0504AF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НЕТ') or </w:t>
      </w:r>
    </w:p>
    <w:p w14:paraId="1FDABC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o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o') then</w:t>
      </w:r>
    </w:p>
    <w:p w14:paraId="2588C0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0A4C42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2A9124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1D3DDD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696B7D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BB274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83F30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ntil False;</w:t>
      </w:r>
    </w:p>
    <w:p w14:paraId="5B4024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6BE8E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75B380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 Input: string): Boolean;</w:t>
      </w:r>
    </w:p>
    <w:p w14:paraId="218203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3C253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(Input = CMD_RETURN_TO_MENU);</w:t>
      </w:r>
    </w:p>
    <w:p w14:paraId="210B80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15108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CB3B9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 Input: string): Boolean;</w:t>
      </w:r>
    </w:p>
    <w:p w14:paraId="05CF40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AFB95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(Input = CMD_CANCEL);</w:t>
      </w:r>
    </w:p>
    <w:p w14:paraId="20A606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C51CF0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9801F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Confirma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Prompt: string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 = ''): Boolean;</w:t>
      </w:r>
    </w:p>
    <w:p w14:paraId="133DAC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FFE82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21D50A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0501EB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5C212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жалуйс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,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"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л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%s"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озвра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[CMD_RETURN_TO_MENU]);</w:t>
      </w:r>
    </w:p>
    <w:p w14:paraId="71466F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61DDD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'' then</w:t>
      </w:r>
    </w:p>
    <w:p w14:paraId="32C255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449E2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1949B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repeat</w:t>
      </w:r>
    </w:p>
    <w:p w14:paraId="3D1ACC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ompt);</w:t>
      </w:r>
    </w:p>
    <w:p w14:paraId="482EF2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C2CD3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EBB2F3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верка на команду возврата в меню</w:t>
      </w:r>
    </w:p>
    <w:p w14:paraId="1E10318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6E48869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F614A4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 // Специальное значение для индикации возврата в меню</w:t>
      </w:r>
    </w:p>
    <w:p w14:paraId="026BF27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2429E2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0B8D6A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5E0F381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команду отмены</w:t>
      </w:r>
    </w:p>
    <w:p w14:paraId="08E715A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243799D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414A61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 // Специальное значение для индикации отмены</w:t>
      </w:r>
    </w:p>
    <w:p w14:paraId="27349EE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8C159B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C9A973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71A90B5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"да"</w:t>
      </w:r>
    </w:p>
    <w:p w14:paraId="7D254F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ДА') or </w:t>
      </w:r>
    </w:p>
    <w:p w14:paraId="1B71E4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es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Yes') then</w:t>
      </w:r>
    </w:p>
    <w:p w14:paraId="7B5400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60B4AF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0EBEE5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4C64F1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5787BE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0D94B8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</w:t>
      </w:r>
    </w:p>
    <w:p w14:paraId="1D75C9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НЕТ') or </w:t>
      </w:r>
    </w:p>
    <w:p w14:paraId="4AB89C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o'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St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'No') then</w:t>
      </w:r>
    </w:p>
    <w:p w14:paraId="27678B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4A59E2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54784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53B641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120D61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663EF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faultErrorMs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2F76C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ntil False;</w:t>
      </w:r>
    </w:p>
    <w:p w14:paraId="48F80C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F0D20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5AA5B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.</w:t>
      </w:r>
    </w:p>
    <w:p w14:paraId="5381EC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inProgram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3A6AAD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inProgram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97E39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A7B17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0F3506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04DA8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3E4579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A44F0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11C1F3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589C33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7B685B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6D7BB7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I,</w:t>
      </w:r>
    </w:p>
    <w:p w14:paraId="3E331F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4A5B6C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Handl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306AFCA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Sortin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,</w:t>
      </w:r>
    </w:p>
    <w:p w14:paraId="136B3AE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Search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3BF9E8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3930E55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цедуры для обработки различных пунктов меню</w:t>
      </w:r>
    </w:p>
    <w:p w14:paraId="23DA83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ort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10344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569DD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95B5A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0B306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earch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1F74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4B2BD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81A08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нициализ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се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ов</w:t>
      </w:r>
      <w:proofErr w:type="spellEnd"/>
    </w:p>
    <w:p w14:paraId="29B540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All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9693F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5AD36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11A20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69CD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FF18D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0CB19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6AA561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591FA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нициализ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ов</w:t>
      </w:r>
      <w:proofErr w:type="spellEnd"/>
    </w:p>
    <w:p w14:paraId="2C317D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All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1999F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D8B7C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B2C95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861DB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D26B1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06218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E5D96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75767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F2F94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F6207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ECEB6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B4D36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C1FB6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ртиров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</w:p>
    <w:p w14:paraId="47AD84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ort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6C95E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64CCE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B9025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406A2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4D8F4D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D8CF8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СОРТИРОВКА ДАННЫХ ===');</w:t>
      </w:r>
    </w:p>
    <w:p w14:paraId="741965C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ыберите тип данных для сортировки:');</w:t>
      </w:r>
    </w:p>
    <w:p w14:paraId="0D62938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1. Типы комплектующих (по коду)');</w:t>
      </w:r>
    </w:p>
    <w:p w14:paraId="19C2953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2. Комплектующие (по цене)');</w:t>
      </w:r>
    </w:p>
    <w:p w14:paraId="58E2F30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3. Комплектующие (по коду)');</w:t>
      </w:r>
    </w:p>
    <w:p w14:paraId="15937A5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4. Комплектующие (по производителю)');</w:t>
      </w:r>
    </w:p>
    <w:p w14:paraId="55CA1B8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5. Заказы (по дате)');</w:t>
      </w:r>
    </w:p>
    <w:p w14:paraId="458FBAE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========================');</w:t>
      </w:r>
    </w:p>
    <w:p w14:paraId="3602F39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A48758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hoic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ыберите пункт (1-5): ', 1, 5, 'Ошибка: Выберите пункт от 1 до 5.');</w:t>
      </w:r>
    </w:p>
    <w:p w14:paraId="38D164F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541AC5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220CFA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1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TypesBy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6FB24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2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BB83E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3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63905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4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ComponentsBy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48E26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5: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OrdersByDat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C6620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4EC8D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20021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сортирован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2A15418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C7F76D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0FEE2A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1D4B1F7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цедура для поиска данных с фильтрами</w:t>
      </w:r>
    </w:p>
    <w:p w14:paraId="660365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earch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B4F87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50BA8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B5D8D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5F0E3B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00EFA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Real;</w:t>
      </w:r>
    </w:p>
    <w:p w14:paraId="19BAF9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34FECDB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2E25E1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in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7E35DE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3990C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ПОИСК ДАННЫХ С ФИЛЬТРАМИ ===');</w:t>
      </w:r>
    </w:p>
    <w:p w14:paraId="51877E9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ыберите тип поиска:');</w:t>
      </w:r>
    </w:p>
    <w:p w14:paraId="561066E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1. Комплектующие по диапазону цен');</w:t>
      </w:r>
    </w:p>
    <w:p w14:paraId="4E48BC6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2. Комплектующие по производителю');</w:t>
      </w:r>
    </w:p>
    <w:p w14:paraId="576FB6D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3. Комплектующие по типу');</w:t>
      </w:r>
    </w:p>
    <w:p w14:paraId="73C7567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4. Комплектующие по модели');</w:t>
      </w:r>
    </w:p>
    <w:p w14:paraId="414DCC3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5. Комплектующие с минимальным количеством в наличии');</w:t>
      </w:r>
    </w:p>
    <w:p w14:paraId="609FDC2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===============================');</w:t>
      </w:r>
    </w:p>
    <w:p w14:paraId="6FCDA84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FBD52A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hoic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ыберите пункт (1-5): ', 1, 5, 'Ошибка: Выберите пункт от 1 до 5.');</w:t>
      </w:r>
    </w:p>
    <w:p w14:paraId="5D19C18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4022AD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D5EC7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822D3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3B0EC2F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1: begin</w:t>
      </w:r>
    </w:p>
    <w:p w14:paraId="405A8E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инимальну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0, 1E10);</w:t>
      </w:r>
    </w:p>
    <w:p w14:paraId="6D2A8E2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аксимальну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1E10);</w:t>
      </w:r>
    </w:p>
    <w:p w14:paraId="149BC5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PriceRang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6FC87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end;</w:t>
      </w:r>
    </w:p>
    <w:p w14:paraId="10DF40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2: begin</w:t>
      </w:r>
    </w:p>
    <w:p w14:paraId="5FBD63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изводите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50);</w:t>
      </w:r>
    </w:p>
    <w:p w14:paraId="7F8CE7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B9F98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end;</w:t>
      </w:r>
    </w:p>
    <w:p w14:paraId="14AC63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3: begin</w:t>
      </w:r>
    </w:p>
    <w:p w14:paraId="3481EA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1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igh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));</w:t>
      </w:r>
    </w:p>
    <w:p w14:paraId="770125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1FAFF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end;</w:t>
      </w:r>
    </w:p>
    <w:p w14:paraId="1519F3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4: begin</w:t>
      </w:r>
    </w:p>
    <w:p w14:paraId="1F9961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одел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50);</w:t>
      </w:r>
    </w:p>
    <w:p w14:paraId="5A4A80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7312F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end;</w:t>
      </w:r>
    </w:p>
    <w:p w14:paraId="3506A2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5: begin</w:t>
      </w:r>
    </w:p>
    <w:p w14:paraId="5A85B7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in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инимально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личеств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лич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0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High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ger));</w:t>
      </w:r>
    </w:p>
    <w:p w14:paraId="56E562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ComponentsByM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terMin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907BB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end;</w:t>
      </w:r>
    </w:p>
    <w:p w14:paraId="78BC745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0C8621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526895A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142EF0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=== РЕЗУЛЬТАТЫ ПОИСКА ===');</w:t>
      </w:r>
    </w:p>
    <w:p w14:paraId="4FD8CF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0 then</w:t>
      </w:r>
    </w:p>
    <w:p w14:paraId="4BADEF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AC3F5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ABDB7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B374F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</w:p>
    <w:p w14:paraId="73FC37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lse</w:t>
      </w:r>
    </w:p>
    <w:p w14:paraId="2DECB1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C5AF24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По заданным критериям ничего не найдено.');</w:t>
      </w:r>
    </w:p>
    <w:p w14:paraId="780E3C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2874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0C0F00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6A480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archResul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FF13B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48BA3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C1614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end. </w:t>
      </w:r>
    </w:p>
    <w:p w14:paraId="362245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Handlers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5BCF01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Handl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F88CC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E17D6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638CE9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FE02C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4626AD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4CC61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3FD81E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610584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2BC69E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7DC9BE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Opera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3FA31C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I,</w:t>
      </w:r>
    </w:p>
    <w:p w14:paraId="6F91D7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pecialFunc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48F8976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Utils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3D49A1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0E28382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цедуры для обработки пунктов меню</w:t>
      </w:r>
    </w:p>
    <w:p w14:paraId="37FE00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All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65ECA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9E22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6910E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5EB15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6B2EE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All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978FE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1D15C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7CF90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0E583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FFBBC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iew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76B43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91B99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D109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85420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E7612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2BAD0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3DBD7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3E7D9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0A0CE1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41007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5EA5E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B468E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CCAC1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97AA0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dit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06981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A9F36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902BE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95530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pecialFunc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437E2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EF3DB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C25B1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D1DD4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C6086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E0C2E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046B72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904C8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нициализ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ов</w:t>
      </w:r>
      <w:proofErr w:type="spellEnd"/>
    </w:p>
    <w:p w14:paraId="378BCE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All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97571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98E4C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30871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F91E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11578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FC3C8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4F4E0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15EB6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98A93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45300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F396BA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8E3A1D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7FC4631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цедура для загрузки данных из файлов</w:t>
      </w:r>
    </w:p>
    <w:p w14:paraId="2C1B17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All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65778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4C6AF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4AA3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B676E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A195AE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nfirmation: string;</w:t>
      </w:r>
    </w:p>
    <w:p w14:paraId="79C0B0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0327B0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BA73B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рос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дтвержд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у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льзователя</w:t>
      </w:r>
      <w:proofErr w:type="spellEnd"/>
    </w:p>
    <w:p w14:paraId="39AB033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НИМАНИЕ: Вы собираетесь загрузить данные из файлов.');</w:t>
      </w:r>
    </w:p>
    <w:p w14:paraId="70A855F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Это действие заменит все текущие данные в памяти.');</w:t>
      </w:r>
    </w:p>
    <w:p w14:paraId="04F6A2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Вы уверены, что хотите продолжить?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/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');</w:t>
      </w:r>
    </w:p>
    <w:p w14:paraId="04C6A9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firmation);</w:t>
      </w:r>
    </w:p>
    <w:p w14:paraId="545424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B0042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(Confirmation &lt;&gt;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and (Confirmation &lt;&gt;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and (Confirmation &lt;&gt; 'ДА') then</w:t>
      </w:r>
    </w:p>
    <w:p w14:paraId="14044E1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434B28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Загрузка данных отменена.');</w:t>
      </w:r>
    </w:p>
    <w:p w14:paraId="74B1CD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42AFC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601DC2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0C91D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E8A38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нициализац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ов</w:t>
      </w:r>
      <w:proofErr w:type="spellEnd"/>
    </w:p>
    <w:p w14:paraId="47B171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All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D4BE2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32C32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груз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з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ов</w:t>
      </w:r>
      <w:proofErr w:type="spellEnd"/>
    </w:p>
    <w:p w14:paraId="3198D0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4E95E7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Файл типов комплектующих не найден или поврежден.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зда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ст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67D299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563B30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2CD8E8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Файл комплектующих не найден или поврежден.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зда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ст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185DE8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5B7CA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6D996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Файл совместимости не найден или поврежден.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зда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ст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746386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92EBF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0166DC8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Файл заказов не найден или поврежден. Создан пустой список.');</w:t>
      </w:r>
    </w:p>
    <w:p w14:paraId="62281AA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794A96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Данные загружены.');</w:t>
      </w:r>
    </w:p>
    <w:p w14:paraId="5D32D29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1C4E6D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9D8514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7AB2A06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цедура для сохранения данных в файлы</w:t>
      </w:r>
    </w:p>
    <w:p w14:paraId="31BF91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All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420E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435A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4E99C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11AE3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FA289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398AF61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 при сохранении типов комплектующих.');</w:t>
      </w:r>
    </w:p>
    <w:p w14:paraId="230EE54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0D7EE5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83F0F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хранен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064149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1B579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A0E67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хранен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о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ост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1598B1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DD367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23CD9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хранен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035F77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07C2B6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Данные сохранены.');</w:t>
      </w:r>
    </w:p>
    <w:p w14:paraId="369A142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00471D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591121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// Процедура для обработки пункта меню "Просмотр всего списка"</w:t>
      </w:r>
    </w:p>
    <w:p w14:paraId="396FB7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iew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EFC2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1F588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37AE8A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3C6A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1CC63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90254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397948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CE203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List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5AEEB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List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27B24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9420A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2595DC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_TYPES:</w:t>
      </w:r>
    </w:p>
    <w:p w14:paraId="01302E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07543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DADBB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S:</w:t>
      </w:r>
    </w:p>
    <w:p w14:paraId="2CF8B7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C9C2F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EE901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ATIBILITY:</w:t>
      </w:r>
    </w:p>
    <w:p w14:paraId="7BD8D6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8A474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813F7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ORDERS:</w:t>
      </w:r>
    </w:p>
    <w:p w14:paraId="611D25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62F17B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7AD5A1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064F37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1BDC62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// Процедура для обработки пункта меню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бавле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</w:t>
      </w:r>
    </w:p>
    <w:p w14:paraId="70B181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4BCF0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6BF9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C5E96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3BB55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04C2BF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E3031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9EBA6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06445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nfirmation: string;</w:t>
      </w:r>
    </w:p>
    <w:p w14:paraId="61CA551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A2FA2F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AddData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08C5D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AddData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3ED2F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D3AAC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перации</w:t>
      </w:r>
      <w:proofErr w:type="spellEnd"/>
    </w:p>
    <w:p w14:paraId="2EF1DE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SUBMENU_COMPONENT_TYPES then</w:t>
      </w:r>
    </w:p>
    <w:p w14:paraId="0FE1996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5CC6F31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перация добавления отменена.');</w:t>
      </w:r>
    </w:p>
    <w:p w14:paraId="576877B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DC4C64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0F83B4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E06312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E98D81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Для прерывания операции в любой момент введите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ancel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" или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"');</w:t>
      </w:r>
    </w:p>
    <w:p w14:paraId="08A707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DC8F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A77C7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703617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_TYPES:</w:t>
      </w:r>
    </w:p>
    <w:p w14:paraId="661FC19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6B53872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=== ДОБАВЛЕНИЕ ТИПА КОМПЛЕКТУЮЩЕЙ ===');</w:t>
      </w:r>
    </w:p>
    <w:p w14:paraId="7E753C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28C0C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1BC8A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390E64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спеш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бавл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</w:t>
      </w:r>
    </w:p>
    <w:p w14:paraId="7829AF8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lse</w:t>
      </w:r>
    </w:p>
    <w:p w14:paraId="7240375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: Тип с таким кодом уже существует.');</w:t>
      </w:r>
    </w:p>
    <w:p w14:paraId="2499031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</w:p>
    <w:p w14:paraId="1D19540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6FB8E72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Добавление типа комплектующей отменено.');</w:t>
      </w:r>
    </w:p>
    <w:p w14:paraId="2389C5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77327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7B92C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S:</w:t>
      </w:r>
    </w:p>
    <w:p w14:paraId="35E6E9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769818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ДОБАВЛЕНИЕ КОМПЛЕКТУЮЩЕЙ ===');</w:t>
      </w:r>
    </w:p>
    <w:p w14:paraId="43FA94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7F28A4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552B34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начал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обходим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бавит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7579F8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34E5F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50AA0A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266E06F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60CE7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180E6A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C126B2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9A50E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C20CD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116816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6129EEC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Комплектующая успешно добавлена.')</w:t>
      </w:r>
    </w:p>
    <w:p w14:paraId="20BB746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526E9C1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: Комплектующая с таким кодом уже существует.');</w:t>
      </w:r>
    </w:p>
    <w:p w14:paraId="786803E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</w:p>
    <w:p w14:paraId="496AF9C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27FC418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Добавление комплектующей отменено.');</w:t>
      </w:r>
    </w:p>
    <w:p w14:paraId="136B68E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AA560D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5580943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:</w:t>
      </w:r>
    </w:p>
    <w:p w14:paraId="40C2A45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628B8A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=== ДОБАВЛЕНИЕ ЗАПИСИ О СОВМЕСТИМОСТИ ===');</w:t>
      </w:r>
    </w:p>
    <w:p w14:paraId="634117A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 2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5335C0A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02CB61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Ошибка: Для создания записи о совместимости необходимо минимум 2 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>комплектующих.');</w:t>
      </w:r>
    </w:p>
    <w:p w14:paraId="5E5247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593AD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5D7228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7F89F1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9F34A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357A81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7C3FF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53DEB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6391ED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7040A7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NewCompatibility.ComponentCode1 = NewCompatibility.ComponentCode2 then</w:t>
      </w:r>
    </w:p>
    <w:p w14:paraId="7B77078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2068135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: Нельзя создать запись о совместимости комплектующей с самой собой.');</w:t>
      </w:r>
    </w:p>
    <w:p w14:paraId="53B9E5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</w:p>
    <w:p w14:paraId="1DA4D4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lse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771988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Запись о совместимости успешно добавлена.')</w:t>
      </w:r>
    </w:p>
    <w:p w14:paraId="3BF4D42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3A7C7C1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: Такая запись о совместимости уже существует.');</w:t>
      </w:r>
    </w:p>
    <w:p w14:paraId="54B2667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</w:p>
    <w:p w14:paraId="5B11955B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4C9BB1C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Добавление записи о совместимости отменено.');</w:t>
      </w:r>
    </w:p>
    <w:p w14:paraId="0BFF0F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313F1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F2406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426B2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B914D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0493C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4A81B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работ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нк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дале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з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</w:t>
      </w:r>
    </w:p>
    <w:p w14:paraId="604302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5C3A7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E0F82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419C4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1B9AB7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198ED6D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de, Code1, Code2: Integer;</w:t>
      </w:r>
    </w:p>
    <w:p w14:paraId="17D4C4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8827C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0EA32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Boolean;</w:t>
      </w:r>
    </w:p>
    <w:p w14:paraId="53A46C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5DBB9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at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97433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nfirmation: string;</w:t>
      </w:r>
    </w:p>
    <w:p w14:paraId="39E31F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93291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List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3F264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List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50859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C4F19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перации</w:t>
      </w:r>
      <w:proofErr w:type="spellEnd"/>
    </w:p>
    <w:p w14:paraId="7184DD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SUBMENU_COMPONENT_TYPES then</w:t>
      </w:r>
    </w:p>
    <w:p w14:paraId="113D421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61D063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перация удаления отменена.');</w:t>
      </w:r>
    </w:p>
    <w:p w14:paraId="5283EC4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A0C558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6391D6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82A466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18DB773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Для прерывания операции в любой момент введите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ancel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" или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"');</w:t>
      </w:r>
    </w:p>
    <w:p w14:paraId="36787F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7B581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92982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68812D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_TYPES:</w:t>
      </w:r>
    </w:p>
    <w:p w14:paraId="3EABA01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5929C9A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=== УДАЛЕНИЕ ТИПА КОМПЛЕКТУЮЩЕЙ ===');</w:t>
      </w:r>
    </w:p>
    <w:p w14:paraId="33290A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488737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67415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с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2E66D6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A45BF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0D539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2F14CE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C475D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68E4DD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F22B0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0C6E7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дал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49A0DC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Code &lt; 1 then</w:t>
      </w:r>
    </w:p>
    <w:p w14:paraId="3B27E6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4CEF4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дале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127E60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55728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4BB4AA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6D08DE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085BFD6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);</w:t>
      </w:r>
    </w:p>
    <w:p w14:paraId="4C14A5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4F0E53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739E72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аки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20A288E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669E96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82B905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A4E6DB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6DD30FC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// Проверяем, есть ли комплектующие данного типа</w:t>
      </w:r>
    </w:p>
    <w:p w14:paraId="5510C4B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F56A9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AA2D6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40D42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5BBDF9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Code then</w:t>
      </w:r>
    </w:p>
    <w:p w14:paraId="22094B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599EB82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390AEB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Break;</w:t>
      </w:r>
    </w:p>
    <w:p w14:paraId="72E692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129BA6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84DAF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575073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46003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326AAAE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412A961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НИМАНИЕ: Существуют комплектующие данного типа.');</w:t>
      </w:r>
    </w:p>
    <w:p w14:paraId="19CDB39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типа приведет к проблемам с данными.');</w:t>
      </w:r>
    </w:p>
    <w:p w14:paraId="036FBE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firmation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Вы действительно хотите удалить этот тип?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/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', 1, 10);</w:t>
      </w:r>
    </w:p>
    <w:p w14:paraId="70FEB1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75EE26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firmation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firmation) then</w:t>
      </w:r>
    </w:p>
    <w:p w14:paraId="4C3C1A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38BEDAC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типа комплектующей отменено.');</w:t>
      </w:r>
    </w:p>
    <w:p w14:paraId="0CDCD2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E720B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xit;</w:t>
      </w:r>
    </w:p>
    <w:p w14:paraId="481F71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7958E6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6286B8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not ((Confirmation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Confirmation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Confirmation = 'ДА')) then</w:t>
      </w:r>
    </w:p>
    <w:p w14:paraId="656246F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0648905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типа комплектующей отменено.');</w:t>
      </w:r>
    </w:p>
    <w:p w14:paraId="28D594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4BDFF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xit;</w:t>
      </w:r>
    </w:p>
    <w:p w14:paraId="2808DA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76BC5F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33B303F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5AC47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) then</w:t>
      </w:r>
    </w:p>
    <w:p w14:paraId="6D43476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Тип комплектующей успешно удален.')</w:t>
      </w:r>
    </w:p>
    <w:p w14:paraId="4917AC5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2C3C333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 при удалении типа комплектующей.');</w:t>
      </w:r>
    </w:p>
    <w:p w14:paraId="1C84BC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B4496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</w:t>
      </w:r>
    </w:p>
    <w:p w14:paraId="014A85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S:</w:t>
      </w:r>
    </w:p>
    <w:p w14:paraId="22FD91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74C59F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УДАЛЕНИЕ КОМПЛЕКТУЮЩЕЙ ===');</w:t>
      </w:r>
    </w:p>
    <w:p w14:paraId="5C773A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650754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6543CA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с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74ABB9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AE62C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6B58D1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49789B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32E6D4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5C6415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68D6B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A6EE0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дал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0AAE81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Code &lt; 1 then</w:t>
      </w:r>
    </w:p>
    <w:p w14:paraId="63B0A2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A5DE4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дале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4F083D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A1C56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7C3125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04814D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F9472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);</w:t>
      </w:r>
    </w:p>
    <w:p w14:paraId="2CFF04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4E6047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5EA61A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аки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2564F2F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CC9858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A158FA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8349ED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55BE2ED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// Проверяем, есть ли записи о совместимости с данной комплектующей</w:t>
      </w:r>
    </w:p>
    <w:p w14:paraId="7C16CE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1208AE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1EDD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while Compat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252461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7FAA0D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1 = Code) or </w:t>
      </w:r>
    </w:p>
    <w:p w14:paraId="39CB18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= Code) then</w:t>
      </w:r>
    </w:p>
    <w:p w14:paraId="3F7144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77648B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6755C5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Break;</w:t>
      </w:r>
    </w:p>
    <w:p w14:paraId="60998A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7D53BF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0E059C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9E0F3C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15F59E0C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sDependentCompatibility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0ABCEA0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C6B0D2D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НИМАНИЕ: Существуют записи о совместимости с данной комплектующей.');</w:t>
      </w:r>
    </w:p>
    <w:p w14:paraId="01E529C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комплектующей приведет к потере этих записей.');</w:t>
      </w:r>
    </w:p>
    <w:p w14:paraId="4F8074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firmation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'Вы действительно хотите удалить эту комплектующую?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/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', 1, 10);</w:t>
      </w:r>
    </w:p>
    <w:p w14:paraId="0DF429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6AD89D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firmation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firmation) then</w:t>
      </w:r>
    </w:p>
    <w:p w14:paraId="132DDB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613AE21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комплектующей отменено.');</w:t>
      </w:r>
    </w:p>
    <w:p w14:paraId="2B0052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67A9F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xit;</w:t>
      </w:r>
    </w:p>
    <w:p w14:paraId="693566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409FC6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4C8DA5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not ((Confirmation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Confirmation 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 or (Confirmation = 'ДА')) then</w:t>
      </w:r>
    </w:p>
    <w:p w14:paraId="711A1E5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120ABB7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комплектующей отменено.');</w:t>
      </w:r>
    </w:p>
    <w:p w14:paraId="40C56445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FA487D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5FBA4E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1F250D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</w:p>
    <w:p w14:paraId="78142BE8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// Удаляем связанные записи о совместимости</w:t>
      </w:r>
    </w:p>
    <w:p w14:paraId="38E561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2D5E1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while Compat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723580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0982B1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if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1 = Code) or </w:t>
      </w:r>
    </w:p>
    <w:p w14:paraId="75D62C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= Code) then</w:t>
      </w:r>
    </w:p>
    <w:p w14:paraId="348484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begin</w:t>
      </w:r>
    </w:p>
    <w:p w14:paraId="5AE227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</w:p>
    <w:p w14:paraId="311EC1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1, </w:t>
      </w:r>
    </w:p>
    <w:p w14:paraId="03E2575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^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2);</w:t>
      </w:r>
    </w:p>
    <w:p w14:paraId="1D3E539E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  // Начинаем поиск сначала, так как список изменился</w:t>
      </w:r>
    </w:p>
    <w:p w14:paraId="7B1A9D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70BC9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nd</w:t>
      </w:r>
    </w:p>
    <w:p w14:paraId="2A3714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lse</w:t>
      </w:r>
    </w:p>
    <w:p w14:paraId="1E21DC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417495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C6678C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Связанные записи о совместимости удалены.');</w:t>
      </w:r>
    </w:p>
    <w:p w14:paraId="623578F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386F48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204E26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) then</w:t>
      </w:r>
    </w:p>
    <w:p w14:paraId="7136841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Комплектующая успешно удалена.')</w:t>
      </w:r>
    </w:p>
    <w:p w14:paraId="53756374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59754CE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 при удалении комплектующей.');</w:t>
      </w:r>
    </w:p>
    <w:p w14:paraId="04142C1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4ED01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350B8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ATIBILITY:</w:t>
      </w:r>
    </w:p>
    <w:p w14:paraId="2AC900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7C1CE9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УДАЛЕНИЕ ЗАПИСИ О СОВМЕСТИМОСТИ ===');</w:t>
      </w:r>
    </w:p>
    <w:p w14:paraId="7C23A8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7EF8887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1F98124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Список записей о совместимости пуст.');</w:t>
      </w:r>
    </w:p>
    <w:p w14:paraId="2801E7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C1D5A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3D341B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131DDB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B6985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о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ост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1A428B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5FE75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0DE467DA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Code</w:t>
      </w:r>
      <w:proofErr w:type="gramStart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1 :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Введите код первой комплектующей: ', 1);</w:t>
      </w:r>
    </w:p>
    <w:p w14:paraId="0E70BCA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1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160173A9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0BEE7F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записи о совместимости отменено.');</w:t>
      </w:r>
    </w:p>
    <w:p w14:paraId="46D508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5BAC5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19477F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66F3DF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34C543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Code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тор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0ECA88C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2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0AEDF2F1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58DC750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Удаление записи о совместимости отменено.');</w:t>
      </w:r>
    </w:p>
    <w:p w14:paraId="0B2438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78566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3B7BB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5AB3C8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3E301B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1, Code2) = nil then</w:t>
      </w:r>
    </w:p>
    <w:p w14:paraId="568E1542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23D2755F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: Запись о совместимости не найдена.');</w:t>
      </w:r>
    </w:p>
    <w:p w14:paraId="5BED82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1BACD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3659AA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28F708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2809E3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1, Code2) then</w:t>
      </w:r>
    </w:p>
    <w:p w14:paraId="1E630926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Запись о совместимости успешно удалена.')</w:t>
      </w:r>
    </w:p>
    <w:p w14:paraId="5862C567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603BEF03" w14:textId="77777777" w:rsidR="006F25CC" w:rsidRPr="003334E7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>'Ошибка при удалении записи о совместимости.');</w:t>
      </w:r>
    </w:p>
    <w:p w14:paraId="764D23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3334E7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86438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07D4D7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B4B15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A8FE1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CBEE3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2298E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работ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нк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едактиро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</w:t>
      </w:r>
    </w:p>
    <w:p w14:paraId="2F4D5D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dit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61956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1BC4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55261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47DBF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471EB7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de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006B79B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62837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F60A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CF1B4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3F9CA2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Real;</w:t>
      </w:r>
    </w:p>
    <w:p w14:paraId="77107C7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4E8338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onentCode1, ComponentCode2: Integer;</w:t>
      </w:r>
    </w:p>
    <w:p w14:paraId="1B2894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onent1, Component2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EC4B1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AE9DC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List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8BA6F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List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34ED8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2D50D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перации</w:t>
      </w:r>
      <w:proofErr w:type="spellEnd"/>
    </w:p>
    <w:p w14:paraId="426E27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SUBMENU_COMPONENT_TYPES then</w:t>
      </w:r>
    </w:p>
    <w:p w14:paraId="16FD196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6C49D3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перация редактирования отменена.');</w:t>
      </w:r>
    </w:p>
    <w:p w14:paraId="3FCF6F0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3E2BCD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C73CD3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1947E8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8C7399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Для прерывания операции в любой момент введите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ance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" или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"');</w:t>
      </w:r>
    </w:p>
    <w:p w14:paraId="4DF93E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DD823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7D9DE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1C3A9A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_TYPES:</w:t>
      </w:r>
    </w:p>
    <w:p w14:paraId="0F57B8D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335BECE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РЕДАКТИРОВАНИЕ ТИПА КОМПЛЕКТУЮЩЕЙ ===');</w:t>
      </w:r>
    </w:p>
    <w:p w14:paraId="689BFB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43116C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E699A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с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044926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5577E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08A496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2D3582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8DC5A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3898AA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3DF8A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1CA41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едактирова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074B69C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7324FCD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D05656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типа комплектующей отменено.');</w:t>
      </w:r>
    </w:p>
    <w:p w14:paraId="031006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8D232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52F2A6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41F7F0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FD73E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);</w:t>
      </w:r>
    </w:p>
    <w:p w14:paraId="5F9346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300E22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295C86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аки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5DAC2C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12F712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041414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116DA7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36B537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ку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612CB9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BE6A6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з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Nam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AA0766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8EBF08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3E76C54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новые данные:');</w:t>
      </w:r>
    </w:p>
    <w:p w14:paraId="6D7B20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з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MAX_STRING_LENGTH);</w:t>
      </w:r>
    </w:p>
    <w:p w14:paraId="278810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29EE9A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41B1C3C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5BB19C9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типа комплектующей отменено.');</w:t>
      </w:r>
    </w:p>
    <w:p w14:paraId="47D01B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5B339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17C114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6549E9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F8BF8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7B8BAB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Тип комплектующей успешно отредактирован.');</w:t>
      </w:r>
    </w:p>
    <w:p w14:paraId="24DF88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E7F7D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BFC95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COMPONENTS:</w:t>
      </w:r>
    </w:p>
    <w:p w14:paraId="54103C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0DFB41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РЕДАКТИРОВАНИЕ КОМПЛЕКТУЮЩЕЙ ===');</w:t>
      </w:r>
    </w:p>
    <w:p w14:paraId="7AF973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4ED54D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6804CD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с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1B4AEC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47112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0D5F1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4A95E3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3577D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7E6D10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91E58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C2AF0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едактирова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7659330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57071C7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6DBA60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комплектующей отменено.');</w:t>
      </w:r>
    </w:p>
    <w:p w14:paraId="737CEE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AE0FD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4466C3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3565A5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</w:t>
      </w:r>
    </w:p>
    <w:p w14:paraId="17785C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de);</w:t>
      </w:r>
    </w:p>
    <w:p w14:paraId="7F8CEF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5CDA4DB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3DE374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аки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5A071B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DC629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163A04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4AC4D7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C909E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ку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5325B5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8C086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D0735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изводител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88E2D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одел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162FB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араметр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arameter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D4700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^.Data.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0:2);</w:t>
      </w:r>
    </w:p>
    <w:p w14:paraId="17E3D2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лич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InStock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A1FD47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225E70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131D4B5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новые данные:');</w:t>
      </w:r>
    </w:p>
    <w:p w14:paraId="65E11BB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Доступные типы комплектующих:');</w:t>
      </w:r>
    </w:p>
    <w:p w14:paraId="07F1B2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E65EC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07334A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repeat</w:t>
      </w:r>
    </w:p>
    <w:p w14:paraId="55BB40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0BA316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1 then</w:t>
      </w:r>
    </w:p>
    <w:p w14:paraId="0A9A47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begin</w:t>
      </w:r>
    </w:p>
    <w:p w14:paraId="5BAC81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едактиро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040117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8EF380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xit;</w:t>
      </w:r>
    </w:p>
    <w:p w14:paraId="4C455D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1C0EB2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7ADE0F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= nil then</w:t>
      </w:r>
    </w:p>
    <w:p w14:paraId="33F6267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Ошибка: Тип с кодом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, ' не найден. Пожалуйста, введите существующий код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>типа.');</w:t>
      </w:r>
    </w:p>
    <w:p w14:paraId="052DC0B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nt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) &lt;&gt;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746725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749D28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C361F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357AA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изводител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MAX_STRING_LENGTH);</w:t>
      </w:r>
    </w:p>
    <w:p w14:paraId="653DEB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138EDAB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6A68D53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комплектующей отменено.');</w:t>
      </w:r>
    </w:p>
    <w:p w14:paraId="52C7ED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ADC13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47DC9B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75510D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17999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10658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одел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MAX_STRING_LENGTH);</w:t>
      </w:r>
    </w:p>
    <w:p w14:paraId="1B6DB4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AAEDC0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13B3DF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комплектующей отменено.');</w:t>
      </w:r>
    </w:p>
    <w:p w14:paraId="58C46B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5BAC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11F251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1825B4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99B54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6FFA9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араметр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0, MAX_STRING_LENGTH);</w:t>
      </w:r>
    </w:p>
    <w:p w14:paraId="290940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6302B17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796012A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комплектующей отменено.');</w:t>
      </w:r>
    </w:p>
    <w:p w14:paraId="75B86F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95A6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6B2109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6D861D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aramet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D1AA9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12ED54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0);</w:t>
      </w:r>
    </w:p>
    <w:p w14:paraId="35D190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0 then</w:t>
      </w:r>
    </w:p>
    <w:p w14:paraId="43969CD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40CD96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комплектующей отменено.');</w:t>
      </w:r>
    </w:p>
    <w:p w14:paraId="7BFCF5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25D22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39F830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016554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75B39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1AABD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личеств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лич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0);</w:t>
      </w:r>
    </w:p>
    <w:p w14:paraId="3E28D3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0 then</w:t>
      </w:r>
    </w:p>
    <w:p w14:paraId="3F5472E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25C96C9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комплектующей отменено.');</w:t>
      </w:r>
    </w:p>
    <w:p w14:paraId="3B5811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CA47F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0DBFBC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0FA092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=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E2DB7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ADB926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Комплектующая успешно отредактирована.');</w:t>
      </w:r>
    </w:p>
    <w:p w14:paraId="348C3AD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2B9C6D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2C0CCD5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:</w:t>
      </w:r>
    </w:p>
    <w:p w14:paraId="022E49C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4D1AA4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РЕДАКТИРОВАНИЕ ЗАПИСИ О СОВМЕСТИМОСТИ ===');</w:t>
      </w:r>
    </w:p>
    <w:p w14:paraId="3A7EC5E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= 0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2C7B2AC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C24D17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Список записей о совместимости пуст.');</w:t>
      </w:r>
    </w:p>
    <w:p w14:paraId="7B8371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CA833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5BCA74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00E830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</w:t>
      </w:r>
    </w:p>
    <w:p w14:paraId="668E29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о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ост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76CED8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84CDA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37600EE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код первой комплектующей: ', 1);</w:t>
      </w:r>
    </w:p>
    <w:p w14:paraId="7B284D5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542B0C5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2865A3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записи о совместимости отменено.');</w:t>
      </w:r>
    </w:p>
    <w:p w14:paraId="474022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6596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0E54E6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6A0AFB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259D9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тор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0BF8199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47FACFF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C09C25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записи о совместимости отменено.');</w:t>
      </w:r>
    </w:p>
    <w:p w14:paraId="1D72AF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3CFE8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6A08EF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73D85C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E5E05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Code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8004C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0E7FC4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56AE3E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о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ост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75A62D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31A9E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F2FC0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560760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40D89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ку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4668A6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в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Node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);</w:t>
      </w:r>
    </w:p>
    <w:p w14:paraId="37CCC8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тор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Node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);</w:t>
      </w:r>
    </w:p>
    <w:p w14:paraId="462EED1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149DD9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59C62AE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новые данные:');</w:t>
      </w:r>
    </w:p>
    <w:p w14:paraId="22693D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3A5736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ED550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18834F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repeat</w:t>
      </w:r>
    </w:p>
    <w:p w14:paraId="0092F2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ComponentCode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в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207049B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1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0EC7DAC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421C51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записи о совместимости отменено.');</w:t>
      </w:r>
    </w:p>
    <w:p w14:paraId="3E9331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FDA17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xit;</w:t>
      </w:r>
    </w:p>
    <w:p w14:paraId="5CC5DB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2D7C09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0A7E668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Componen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mponentCode1);</w:t>
      </w:r>
    </w:p>
    <w:p w14:paraId="2E303D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Component1 = nil then</w:t>
      </w:r>
    </w:p>
    <w:p w14:paraId="0BBEFB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ComponentCode1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.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жалуйс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уществующи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38BD49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until Component1 &lt;&gt; nil;</w:t>
      </w:r>
    </w:p>
    <w:p w14:paraId="50A8F2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C77BC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repeat</w:t>
      </w:r>
    </w:p>
    <w:p w14:paraId="188E0B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ComponentCode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торо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1C6187D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2 &lt; 1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64A5273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EDE0FD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Редактирование записи о совместимости отменено.');</w:t>
      </w:r>
    </w:p>
    <w:p w14:paraId="18139B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350C8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Exit;</w:t>
      </w:r>
    </w:p>
    <w:p w14:paraId="0D198F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nd;</w:t>
      </w:r>
    </w:p>
    <w:p w14:paraId="28AF47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674C51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Componen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mponentCode2);</w:t>
      </w:r>
    </w:p>
    <w:p w14:paraId="75CDC5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Component2 = nil then</w:t>
      </w:r>
    </w:p>
    <w:p w14:paraId="722722EB" w14:textId="77777777" w:rsidR="006F25CC" w:rsidRPr="00E440B9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ComponentCode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.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жалуйс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уществующи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627393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until Component2 &lt;&gt; nil;</w:t>
      </w:r>
    </w:p>
    <w:p w14:paraId="070082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39887CA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ComponentCode1 = ComponentCode2 then</w:t>
      </w:r>
    </w:p>
    <w:p w14:paraId="44235BD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1B8788B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Нельзя создать запись о совместимости комплектующей с самой собой.');</w:t>
      </w:r>
    </w:p>
    <w:p w14:paraId="3994E2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FC0F7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48E1D9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1B54C0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1D6326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Node^.Data.ComponentCode1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omponentCode1;</w:t>
      </w:r>
    </w:p>
    <w:p w14:paraId="7FC775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Node^.Data.ComponentCode2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omponentCode2;</w:t>
      </w:r>
    </w:p>
    <w:p w14:paraId="21FF19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28BEA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о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ост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спеш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редактирова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5CB739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7C1877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1ACEC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20AE7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75BBB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52B4A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8D649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работ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нк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"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ециаль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унк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"</w:t>
      </w:r>
    </w:p>
    <w:p w14:paraId="7FC5D9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pecialFunc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432D9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D4B8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4AB89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3BCEE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2039E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FE215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F50DF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Real;</w:t>
      </w:r>
    </w:p>
    <w:p w14:paraId="0C8A47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FE0EA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2853C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2C5FBD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FFAEA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7FAC4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SpecialFunctions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A5984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SpecialFunctions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7379C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B6D8E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вер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перации</w:t>
      </w:r>
      <w:proofErr w:type="spellEnd"/>
    </w:p>
    <w:p w14:paraId="4504AA5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SUBMENU_SF_BUILD_PC then</w:t>
      </w:r>
    </w:p>
    <w:p w14:paraId="5F08E51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349706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перация отменена.');</w:t>
      </w:r>
    </w:p>
    <w:p w14:paraId="63692EF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53B07E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4AB0AC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0C9305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014F338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Для прерывания операции в любой момент введите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ance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" или "/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"');</w:t>
      </w:r>
    </w:p>
    <w:p w14:paraId="56775F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C87A1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A4DFD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5CF209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SF_BUILD_PC:</w:t>
      </w:r>
    </w:p>
    <w:p w14:paraId="4C73D55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12CD2BD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ПОДБОР ВАРИАНТОВ КОМПЛЕКТАЦИИ ПК ===');</w:t>
      </w:r>
    </w:p>
    <w:p w14:paraId="64170BB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6329C2B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// Проверяем, есть ли необходимые данные</w:t>
      </w:r>
    </w:p>
    <w:p w14:paraId="542113F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= 0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1407F13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FBE19A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Список комплектующих пуст. Сначала добавьте комплектующие.');</w:t>
      </w:r>
    </w:p>
    <w:p w14:paraId="0AEA345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5E6DB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;</w:t>
      </w:r>
    </w:p>
    <w:p w14:paraId="1477EF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5837EC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47536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4FBAF18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begin</w:t>
      </w:r>
    </w:p>
    <w:p w14:paraId="51D193C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Список совместимости пуст. Сначала добавьте записи о совместимости.');</w:t>
      </w:r>
    </w:p>
    <w:p w14:paraId="701E0B4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BA4B86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942439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E28F13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13B9DB1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// Подбор вариантов комплектации ПК в заданном ценовом диапазоне</w:t>
      </w:r>
    </w:p>
    <w:p w14:paraId="5C17BA1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минимальную цену: ', 0);</w:t>
      </w:r>
    </w:p>
    <w:p w14:paraId="154B7E1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 0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0C3121D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3EC9EC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Подбор вариантов комплектации отменен.');</w:t>
      </w:r>
    </w:p>
    <w:p w14:paraId="379533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1DD20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4B461B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5B9F24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03514F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аксимальну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16046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0 then</w:t>
      </w:r>
    </w:p>
    <w:p w14:paraId="457B01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1AF9ED7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дбор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011759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E1AA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74FE1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3E93B5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3A0FF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126A7E7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1A82BDF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Максимальная цена не может быть меньше минимальной.');</w:t>
      </w:r>
    </w:p>
    <w:p w14:paraId="24BEE7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ABF39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5126A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4E82B2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0703DA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39E76D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E5894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2734FE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ПК.');</w:t>
      </w:r>
    </w:p>
    <w:p w14:paraId="370259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PCBuildOp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01EB0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</w:p>
    <w:p w14:paraId="645A46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хран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езультат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кстов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</w:p>
    <w:p w14:paraId="765562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PCBuildOptionsToTextFile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data/pc_build_options.txt')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then</w:t>
      </w:r>
    </w:p>
    <w:p w14:paraId="44AE40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езультат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хранен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айл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data/pc_build_options.txt')</w:t>
      </w:r>
    </w:p>
    <w:p w14:paraId="6BED31D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lse</w:t>
      </w:r>
    </w:p>
    <w:p w14:paraId="059EAA1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 при сохранении результатов в файл.');</w:t>
      </w:r>
    </w:p>
    <w:p w14:paraId="32EF7CF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</w:p>
    <w:p w14:paraId="289AA07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4F0AFC0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Не найдено вариантов комплектации ПК в заданном ценовом диапазоне.');</w:t>
      </w:r>
    </w:p>
    <w:p w14:paraId="737369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DA79A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1DB50B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SF_CREATE_ORDER:</w:t>
      </w:r>
    </w:p>
    <w:p w14:paraId="25B33FA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689E1A6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ОФОРМЛЕНИЕ ЗАКАЗА ===');</w:t>
      </w:r>
    </w:p>
    <w:p w14:paraId="14688DE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0A17D9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формле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а</w:t>
      </w:r>
      <w:proofErr w:type="spellEnd"/>
    </w:p>
    <w:p w14:paraId="4FF108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6CDA1DD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6B897D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Сначала необходимо подобрать варианты комплектации ПК (пункт 1).');</w:t>
      </w:r>
    </w:p>
    <w:p w14:paraId="72A573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03DE3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715BAE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654882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29C830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7FF113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PCBuildOp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E7950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F1AF65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ID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786A45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1 then</w:t>
      </w:r>
    </w:p>
    <w:p w14:paraId="1FEE63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17742C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формле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5ED7A1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162C0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1491B0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34283B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0675E1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34802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2C8EDA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7F61A6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ID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604472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CE0B4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13695C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4C0E70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0F6C6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reate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^.Data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620CA1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Заказ успешно оформлен.')</w:t>
      </w:r>
    </w:p>
    <w:p w14:paraId="62F58E5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0162DCC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 при оформлении заказа.');</w:t>
      </w:r>
    </w:p>
    <w:p w14:paraId="48BD70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6958C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23823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SUBMENU_SF_COMPATIBLE_COMPONENTS:</w:t>
      </w:r>
    </w:p>
    <w:p w14:paraId="4EA9AA4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5DF5F2C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ПОИСК СОВМЕСТИМЫХ КОМПЛЕКТУЮЩИХ ===');</w:t>
      </w:r>
    </w:p>
    <w:p w14:paraId="3F6EC03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16D0B94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// Проверяем, есть ли необходимые данные</w:t>
      </w:r>
    </w:p>
    <w:p w14:paraId="605F99B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= 0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4E99475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953AFF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Список комплектующих пуст.');</w:t>
      </w:r>
    </w:p>
    <w:p w14:paraId="4A92C0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AF358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649A7C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15B017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1F7251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7FBAEE2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414E9BA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Список совместимости пуст.');</w:t>
      </w:r>
    </w:p>
    <w:p w14:paraId="7FB6B8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FD5B3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  Exit;</w:t>
      </w:r>
    </w:p>
    <w:p w14:paraId="6449C7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7D850C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7431F3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0 then</w:t>
      </w:r>
    </w:p>
    <w:p w14:paraId="3B47AF3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4819C68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Список типов комплектующих пуст.');</w:t>
      </w:r>
    </w:p>
    <w:p w14:paraId="1FE29C1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38BC14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3838CB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8BA88A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</w:p>
    <w:p w14:paraId="071A04C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// Поиск совместимых комплектующих заданного типа</w:t>
      </w:r>
    </w:p>
    <w:p w14:paraId="0C370F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3769EC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59683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2A46F5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7F3655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1 then</w:t>
      </w:r>
    </w:p>
    <w:p w14:paraId="627101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2443B9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ис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553CD8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A3C22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101226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235F52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1AEA55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= nil then</w:t>
      </w:r>
    </w:p>
    <w:p w14:paraId="2ADFD0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674B71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544BA3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4DEF3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83555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2125E2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455F3D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ступ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71D8C3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3C894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61030D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ис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);</w:t>
      </w:r>
    </w:p>
    <w:p w14:paraId="4D3116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1 then</w:t>
      </w:r>
    </w:p>
    <w:p w14:paraId="6F33F0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369F90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ис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мен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226B41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7C830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25F6FF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0FBFF70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52755B3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= nil then</w:t>
      </w:r>
    </w:p>
    <w:p w14:paraId="7B38BD8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4ACC6DA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Ошибка: Тип комплектующих с кодом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, ' не найден.');</w:t>
      </w:r>
    </w:p>
    <w:p w14:paraId="1F97E9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1E3C0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Exit;</w:t>
      </w:r>
    </w:p>
    <w:p w14:paraId="3963E6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48923A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2CCAB11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l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76F960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7FAEC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50576E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452DD5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A5191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</w:t>
      </w:r>
    </w:p>
    <w:p w14:paraId="764046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lse</w:t>
      </w:r>
    </w:p>
    <w:p w14:paraId="1ADED0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данног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70F1E3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0ABF90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22755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A19F9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18CB2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DAF53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A1934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end. </w:t>
      </w:r>
    </w:p>
    <w:p w14:paraId="53FD73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pecialFunctions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3D460B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uni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pecialFunc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333FC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C6F58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16AD64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5018B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7749FF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CED44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657A19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Opera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UI;</w:t>
      </w:r>
    </w:p>
    <w:p w14:paraId="1839E8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098B6D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Функ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подбора вариантов комплектации ПК в заданном ценовом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диапазоне }</w:t>
      </w:r>
      <w:proofErr w:type="gramEnd"/>
    </w:p>
    <w:p w14:paraId="7DAA14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0D852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5D6E1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F90C7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Real;</w:t>
      </w:r>
    </w:p>
    <w:p w14:paraId="104B74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39D10F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4519B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ункция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формл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69B9C2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reate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659C7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56C7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5523F6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FB518B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Функ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поиска совместимых комплектующих заданного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типа }</w:t>
      </w:r>
      <w:proofErr w:type="gramEnd"/>
    </w:p>
    <w:p w14:paraId="418315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l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CD6FF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2226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C1BF6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77C4DF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56C9E6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A9CBD7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0A1CD5C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0F41BD1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Вспомогательна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я для проверки совместимости двух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комплектующих }</w:t>
      </w:r>
      <w:proofErr w:type="gramEnd"/>
    </w:p>
    <w:p w14:paraId="6800AD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reComponentsCompatib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1, ComponentCode2: Integer;</w:t>
      </w:r>
    </w:p>
    <w:p w14:paraId="7CFF33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656174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6C737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3A3F5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40A4B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5A0355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CED06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C27E28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&gt;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612AA13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B77E06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яем совместимость в обоих направлениях</w:t>
      </w:r>
    </w:p>
    <w:p w14:paraId="00E96B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(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 = ComponentCode1) and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= ComponentCode2)) or</w:t>
      </w:r>
    </w:p>
    <w:p w14:paraId="15CCCB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(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 = ComponentCode2) and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2 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ComponentCode1)) then</w:t>
      </w:r>
    </w:p>
    <w:p w14:paraId="6CA550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D0632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11DDE4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08887A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6DA0C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60F91B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E5724B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028D35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29401C9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Вспомогательна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я для проверки совместимости комплектующей со всеми в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наборе }</w:t>
      </w:r>
      <w:proofErr w:type="gramEnd"/>
    </w:p>
    <w:p w14:paraId="1B9606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ompatibleWithAl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58B06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array of Integer;</w:t>
      </w:r>
    </w:p>
    <w:p w14:paraId="218BB6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07E7E0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5A8B3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1402CAF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A3075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401812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68AAD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412A96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19E000C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reComponentsCompatib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]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418B08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0DCCE6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08BFFC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4858D1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127823B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5FE025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CAB75B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78CF4E8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Вспомогательна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я для получения списка комплектующих по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типу }</w:t>
      </w:r>
      <w:proofErr w:type="gramEnd"/>
    </w:p>
    <w:p w14:paraId="4404B6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ComponentsBy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3EACE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20129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619BDF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3E666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90026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5C8F5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096F4C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DE5C9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36A6B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4AD8C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70FE15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5E7A18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0D1131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7A53C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91AE9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88384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87306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FC64C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0;</w:t>
      </w:r>
    </w:p>
    <w:p w14:paraId="056A48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96623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E5B5D5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Вспомогательна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я для рекурсивного построения вариантов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комплектации }</w:t>
      </w:r>
      <w:proofErr w:type="gramEnd"/>
    </w:p>
    <w:p w14:paraId="5218FE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ConfigurationsRecursiv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3F934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A6786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08C991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CD937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array of Integer;</w:t>
      </w:r>
    </w:p>
    <w:p w14:paraId="042112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Real;</w:t>
      </w:r>
    </w:p>
    <w:p w14:paraId="03D0E9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Real;</w:t>
      </w:r>
    </w:p>
    <w:p w14:paraId="009835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TypeIndex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A39B7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);</w:t>
      </w:r>
    </w:p>
    <w:p w14:paraId="43429F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DF812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0F6DC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Of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9704F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49DFD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array of Integer;</w:t>
      </w:r>
    </w:p>
    <w:p w14:paraId="1C1140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j: Integer;</w:t>
      </w:r>
    </w:p>
    <w:p w14:paraId="5CF1D2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42EC4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12C97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луч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кущи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х</w:t>
      </w:r>
      <w:proofErr w:type="spellEnd"/>
    </w:p>
    <w:p w14:paraId="36CD71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296BE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1 to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TypeIndex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- 1 do</w:t>
      </w:r>
    </w:p>
    <w:p w14:paraId="6C19CE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3508F2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3347D2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6550248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^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E959F9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D1924B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8A1B8A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Если достигли конца списка типов, создаем вариант комплектации</w:t>
      </w:r>
    </w:p>
    <w:p w14:paraId="5F34A48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hen</w:t>
      </w:r>
    </w:p>
    <w:p w14:paraId="0199613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432F9A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яем, что цена в заданном диапазоне</w:t>
      </w:r>
    </w:p>
    <w:p w14:paraId="629F8B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and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1DB1D6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4A7679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зд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ов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</w:p>
    <w:p w14:paraId="3E127D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ID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65F91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B562C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33EBDD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t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);</w:t>
      </w:r>
    </w:p>
    <w:p w14:paraId="7AACB4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4E88B9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;</w:t>
      </w:r>
    </w:p>
    <w:p w14:paraId="6E4FA1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7FF5ED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Total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89E65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0F98F8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бавл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ов</w:t>
      </w:r>
      <w:proofErr w:type="spellEnd"/>
    </w:p>
    <w:p w14:paraId="7A7E41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894CA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5F1B30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31272AC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6A0C42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092A87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Получаем все комплектующие текущего типа</w:t>
      </w:r>
    </w:p>
    <w:p w14:paraId="3554FC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ComponentsBy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Of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187300B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EEF47D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Если нет комплектующих этого типа, переходим к следующему типу</w:t>
      </w:r>
    </w:p>
    <w:p w14:paraId="0CA306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ConfigurationsRecursiv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CompatibilityList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654B93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1F55EF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TypeIndex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1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EC889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2E3D810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88C895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127DC29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Для каждой комплектующей текущего типа</w:t>
      </w:r>
    </w:p>
    <w:p w14:paraId="7D9F21F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OfType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CE654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0B39EC9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48364D8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яем совместимость с уже выбранными комплектующими</w:t>
      </w:r>
    </w:p>
    <w:p w14:paraId="6649D4E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ompatibleWithAl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3979114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7498EAE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Добавляем комплектующую к текущему набору</w:t>
      </w:r>
    </w:p>
    <w:p w14:paraId="29792B9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tLength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+ 1);</w:t>
      </w:r>
    </w:p>
    <w:p w14:paraId="288906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2BC1EE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;</w:t>
      </w:r>
    </w:p>
    <w:p w14:paraId="49F09D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ED922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5B15569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// Рекурсивно продолжаем построение для следующего типа</w:t>
      </w:r>
    </w:p>
    <w:p w14:paraId="5CA7BA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ConfigurationsRecursiv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29B2F2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w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511B25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19815C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TypeIndex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1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2C86CF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2E09B8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5EEF5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;</w:t>
      </w:r>
    </w:p>
    <w:p w14:paraId="7B587E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0D0A58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101C4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свобожда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амять</w:t>
      </w:r>
      <w:proofErr w:type="spellEnd"/>
    </w:p>
    <w:p w14:paraId="1BD965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Of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E04EE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E43FF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1AE410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Вспомогательна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я для сортировки вариантов комплектации по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цене }</w:t>
      </w:r>
      <w:proofErr w:type="gramEnd"/>
    </w:p>
    <w:p w14:paraId="050237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BuildOptionsBy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126C0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6BC81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orted: Boolean;</w:t>
      </w:r>
    </w:p>
    <w:p w14:paraId="08BE14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, Nex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F37A7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52628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3E6B0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or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Next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) then</w:t>
      </w:r>
    </w:p>
    <w:p w14:paraId="74204E1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 // Список пуст или содержит только один элемент</w:t>
      </w:r>
    </w:p>
    <w:p w14:paraId="165FEDE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793721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peat</w:t>
      </w:r>
    </w:p>
    <w:p w14:paraId="52FC7B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ed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3B0A18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5F05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172DB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(Current &lt;&gt; nil) and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) do</w:t>
      </w:r>
    </w:p>
    <w:p w14:paraId="7E65CE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2AC74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D04E5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4FDD3C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otal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otalPric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7576F8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7038C2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стам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узлов</w:t>
      </w:r>
      <w:proofErr w:type="spellEnd"/>
    </w:p>
    <w:p w14:paraId="4C8825D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E1FA8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F99C8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9A185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</w:p>
    <w:p w14:paraId="14828B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ed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F3CC1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08E1D7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5B14B0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3B4992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2655B5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nt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ed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56E0C7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9E0443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BA5B17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и для подбора вариантов комплектации ПК в заданном ценовом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диапазоне }</w:t>
      </w:r>
      <w:proofErr w:type="gramEnd"/>
    </w:p>
    <w:p w14:paraId="7E9508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67314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EC06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4C394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Real;</w:t>
      </w:r>
    </w:p>
    <w:p w14:paraId="4E29BC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323831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0BDE7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mptyArra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array of Integer;</w:t>
      </w:r>
    </w:p>
    <w:p w14:paraId="005CAE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7EA9FB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A1518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66669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1E7C1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нициализиру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</w:p>
    <w:p w14:paraId="42EA02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676B8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383F80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// Инициализируем пустой массив комплектующих</w:t>
      </w:r>
    </w:p>
    <w:p w14:paraId="68CE028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etLength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mptyArray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, 0);</w:t>
      </w:r>
    </w:p>
    <w:p w14:paraId="424499F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  </w:t>
      </w:r>
    </w:p>
    <w:p w14:paraId="5CD2674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Получаем следующий доступный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</w:p>
    <w:p w14:paraId="0ED1CA0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I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213FDB8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9D5053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Рекурсивно строим все возможные варианты комплектации</w:t>
      </w:r>
    </w:p>
    <w:p w14:paraId="6C34B8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ConfigurationsRecursiv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3D9DFE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mptyArra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0,</w:t>
      </w:r>
    </w:p>
    <w:p w14:paraId="714871A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inPric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Pric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, 1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BuildID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033C108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253834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Сортируем варианты по цене</w:t>
      </w:r>
    </w:p>
    <w:p w14:paraId="48E032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rtBuildOptionsBy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BF9A0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28308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0;</w:t>
      </w:r>
    </w:p>
    <w:p w14:paraId="47FB8FB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8C480B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58A0F1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и для оформления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заказа }</w:t>
      </w:r>
      <w:proofErr w:type="gramEnd"/>
    </w:p>
    <w:p w14:paraId="5C72E5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reate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EE176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A8F2B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118244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D88C4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Order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2EDCC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47CF33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2E9EE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1367F45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615648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DBE6E5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1D9C4E5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Запрашиваем данные заказчика</w:t>
      </w:r>
    </w:p>
    <w:p w14:paraId="1075F25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имя заказчика: ');</w:t>
      </w:r>
    </w:p>
    <w:p w14:paraId="17DEB6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61847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Customer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C6E1A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6F7B19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телефон заказчика: ');</w:t>
      </w:r>
    </w:p>
    <w:p w14:paraId="0764D5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258F1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Customer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94109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F1F36F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// Генериру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заказа с использованием функции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</w:p>
    <w:p w14:paraId="6B8D12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ID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I.GetNextID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DFF1D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F28A4A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// Устанавливаем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варианта комплектации и дату заказа</w:t>
      </w:r>
    </w:p>
    <w:p w14:paraId="3542B6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BuildOption.ID;</w:t>
      </w:r>
    </w:p>
    <w:p w14:paraId="5B6AA4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OrderDat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Now;</w:t>
      </w:r>
    </w:p>
    <w:p w14:paraId="253C0C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BBF8A3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// Проверяем наличие комплектующих и уменьшаем их количество</w:t>
      </w:r>
    </w:p>
    <w:p w14:paraId="4E2718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or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4CF25D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090B61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);</w:t>
      </w:r>
    </w:p>
    <w:p w14:paraId="149F18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67582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5521C0E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0AF1D9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.ComponentCod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]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7B34A1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2D2C9D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23A8138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020163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InStock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= 0 then</w:t>
      </w:r>
    </w:p>
    <w:p w14:paraId="0A4986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41AE980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', </w:t>
      </w:r>
    </w:p>
    <w:p w14:paraId="620BA0F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^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odel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, ' отсутствует на складе.');</w:t>
      </w:r>
    </w:p>
    <w:p w14:paraId="732B49D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EBCD80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DB9833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20EB2DD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Уменьшаем количество на складе</w:t>
      </w:r>
    </w:p>
    <w:p w14:paraId="794B7E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ec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InStock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041FB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E6A88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80CAC1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бавл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</w:p>
    <w:p w14:paraId="59333B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Order) then</w:t>
      </w:r>
    </w:p>
    <w:p w14:paraId="1D7BF0E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36D6D1F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 при добавлении заказа в список.');</w:t>
      </w:r>
    </w:p>
    <w:p w14:paraId="6A420C6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02E3C30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6BDF96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7115A2A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Сохраняем информацию о заказе в текстовый файл</w:t>
      </w:r>
    </w:p>
    <w:p w14:paraId="660F02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not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OrderToTextFi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Order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'') then</w:t>
      </w:r>
    </w:p>
    <w:p w14:paraId="68D5E94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164149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 при сохранении информации о заказе в файл.');</w:t>
      </w:r>
    </w:p>
    <w:p w14:paraId="277630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;</w:t>
      </w:r>
    </w:p>
    <w:p w14:paraId="7C3FF9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3D43F7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375AF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04D4361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C2B94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EE0664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функции для поиска совместимых комплектующих заданного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типа }</w:t>
      </w:r>
      <w:proofErr w:type="gramEnd"/>
    </w:p>
    <w:p w14:paraId="51C17D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atibl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6FE35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162D3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76874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D51D5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  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77845D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C0EBD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ase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C9A6D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B638C2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505043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C80A85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6EC63DE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Инициализируем список совместимых комплектующих</w:t>
      </w:r>
    </w:p>
    <w:p w14:paraId="4641F1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AE178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6DA98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ходи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базову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ую</w:t>
      </w:r>
      <w:proofErr w:type="spellEnd"/>
    </w:p>
    <w:p w14:paraId="6B2BB44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ase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6AF81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ase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16135A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F9444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7624806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15FB11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F196A9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0D1AF55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Проходим по всем комплектующим заданного типа</w:t>
      </w:r>
    </w:p>
    <w:p w14:paraId="5E4357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870B5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76E4F11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4802180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яем, что комплектующая имеет заданный тип и совместима с базовой</w:t>
      </w:r>
    </w:p>
    <w:p w14:paraId="1361D8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and </w:t>
      </w:r>
    </w:p>
    <w:p w14:paraId="2BB509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reComponentsCompatibl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ase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5B3663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509B95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обавля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в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о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вместимых</w:t>
      </w:r>
      <w:proofErr w:type="spellEnd"/>
    </w:p>
    <w:p w14:paraId="7BB406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4759F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6F7D26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F4DAD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1FC34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3888A7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8360E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leComponents.Cou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0;</w:t>
      </w:r>
    </w:p>
    <w:p w14:paraId="0CE14C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3A4ECE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C51BC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.</w:t>
      </w:r>
    </w:p>
    <w:p w14:paraId="66C048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I.pa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79BADE0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nit UI;</w:t>
      </w:r>
    </w:p>
    <w:p w14:paraId="10E581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FB055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3AD5C7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65C91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terface</w:t>
      </w:r>
    </w:p>
    <w:p w14:paraId="18498E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8DFD2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1D9497A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r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8B22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CBB89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нстанты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ункт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01A7E9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</w:t>
      </w:r>
    </w:p>
    <w:p w14:paraId="21B58C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LOAD_DATA = 1;</w:t>
      </w:r>
    </w:p>
    <w:p w14:paraId="4CCE4D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VIEW_LIST = 2;</w:t>
      </w:r>
    </w:p>
    <w:p w14:paraId="2182AF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SORT_DATA = 3;</w:t>
      </w:r>
    </w:p>
    <w:p w14:paraId="2D8508A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SEARCH_DATA = 4;</w:t>
      </w:r>
    </w:p>
    <w:p w14:paraId="63AA116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ADD_DATA = 5;</w:t>
      </w:r>
    </w:p>
    <w:p w14:paraId="0E6AD7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REMOVE_DATA = 6;</w:t>
      </w:r>
    </w:p>
    <w:p w14:paraId="33C96C8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EDIT_DATA = 7;</w:t>
      </w:r>
    </w:p>
    <w:p w14:paraId="51568B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SPECIAL_FUNCTIONS = 8;</w:t>
      </w:r>
    </w:p>
    <w:p w14:paraId="002FE0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_EXIT_WITHOUT_SAVE = 9;</w:t>
      </w:r>
    </w:p>
    <w:p w14:paraId="47D2595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MENU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ITH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= 10;</w:t>
      </w:r>
    </w:p>
    <w:p w14:paraId="6BB9933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9520AA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Константы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подменю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списков }</w:t>
      </w:r>
      <w:proofErr w:type="gramEnd"/>
    </w:p>
    <w:p w14:paraId="6B6EDE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</w:t>
      </w:r>
    </w:p>
    <w:p w14:paraId="1762E1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UBMENU_COMPONENT_TYPES = 1;</w:t>
      </w:r>
    </w:p>
    <w:p w14:paraId="4775C9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UBMENU_COMPONENTS = 2;</w:t>
      </w:r>
    </w:p>
    <w:p w14:paraId="0CD17C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UBMENU_COMPATIBILITY = 3;</w:t>
      </w:r>
    </w:p>
    <w:p w14:paraId="5BB11C3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UBMENU_ORDERS = 4;</w:t>
      </w:r>
    </w:p>
    <w:p w14:paraId="3493ED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A1995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нстанты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д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ециаль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ункци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328166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nst</w:t>
      </w:r>
    </w:p>
    <w:p w14:paraId="293946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UBMENU_SF_BUILD_PC = 1;</w:t>
      </w:r>
    </w:p>
    <w:p w14:paraId="154436E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UBMENU_SF_CREATE_ORDER = 2;</w:t>
      </w:r>
    </w:p>
    <w:p w14:paraId="74FB30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SUBMENU_SF_COMPATIBLE_COMPONENTS = 3;</w:t>
      </w:r>
    </w:p>
    <w:p w14:paraId="638956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6CBC4D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Процедуры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для отображения меню и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подменю }</w:t>
      </w:r>
      <w:proofErr w:type="gramEnd"/>
    </w:p>
    <w:p w14:paraId="724B01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Main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280FC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973A7F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List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500DF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List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5D916A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AddData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EB09A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AddData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483186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SpecialFunctions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F11CA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SpecialFunctions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589358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7C101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ы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ображ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326D76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C5F2C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A3B18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835EB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7A586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OrdersDetail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41B20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PCBuildOp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FC85DD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4C479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ы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од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4085CF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686576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Compon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177EDB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Compatibility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Boolean;</w:t>
      </w:r>
    </w:p>
    <w:p w14:paraId="78C0F5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Order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Boolean;</w:t>
      </w:r>
    </w:p>
    <w:p w14:paraId="1D93EB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EB301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спомогательные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445DF1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30E9C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28FE1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 overload;</w:t>
      </w:r>
    </w:p>
    <w:p w14:paraId="24C666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 overload;</w:t>
      </w:r>
    </w:p>
    <w:p w14:paraId="6A5777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 overload;</w:t>
      </w:r>
    </w:p>
    <w:p w14:paraId="388B51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 overload;</w:t>
      </w:r>
    </w:p>
    <w:p w14:paraId="53CDFA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ComponentTyp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string;</w:t>
      </w:r>
    </w:p>
    <w:p w14:paraId="201359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16C039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Глобальные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счетчики для уникальных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}</w:t>
      </w:r>
      <w:proofErr w:type="gramEnd"/>
    </w:p>
    <w:p w14:paraId="47D1FB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DA5EE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Type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 = 1;</w:t>
      </w:r>
    </w:p>
    <w:p w14:paraId="41C59A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 = 1;</w:t>
      </w:r>
    </w:p>
    <w:p w14:paraId="54D6AD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PC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 = 1;</w:t>
      </w:r>
    </w:p>
    <w:p w14:paraId="4AC440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Order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 = 1;</w:t>
      </w:r>
    </w:p>
    <w:p w14:paraId="65F7487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AA42C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mplementation</w:t>
      </w:r>
    </w:p>
    <w:p w14:paraId="67570B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157E6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еализация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цедур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тображ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и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дменю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}</w:t>
      </w:r>
      <w:proofErr w:type="gramEnd"/>
    </w:p>
    <w:p w14:paraId="7442E6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5A190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Main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23245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DA939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01289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ГЛАВНОЕ МЕНЮ ===');</w:t>
      </w:r>
    </w:p>
    <w:p w14:paraId="023D6FA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1. Чтение данных из файла');</w:t>
      </w:r>
    </w:p>
    <w:p w14:paraId="09F19FB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2. Просмотр всего списка');</w:t>
      </w:r>
    </w:p>
    <w:p w14:paraId="1588992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3. Сортировка данных');</w:t>
      </w:r>
    </w:p>
    <w:p w14:paraId="3468590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4. Поиск данных с использованием фильтров');</w:t>
      </w:r>
    </w:p>
    <w:p w14:paraId="222D4E4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5. Добавление данных в список');</w:t>
      </w:r>
    </w:p>
    <w:p w14:paraId="3F2005D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6. Удаление данных из списка');</w:t>
      </w:r>
    </w:p>
    <w:p w14:paraId="4A8CF2B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7. Редактирование данных');</w:t>
      </w:r>
    </w:p>
    <w:p w14:paraId="1C48446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8. Сборка ПК и Заказы');</w:t>
      </w:r>
    </w:p>
    <w:p w14:paraId="1B74E8C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9. Выход из программы без сохранения изменений');</w:t>
      </w:r>
    </w:p>
    <w:p w14:paraId="6F13E1F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10. Выход с сохранением изменений');</w:t>
      </w:r>
    </w:p>
    <w:p w14:paraId="68D0338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===============');</w:t>
      </w:r>
    </w:p>
    <w:p w14:paraId="1656368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ыберите пункт меню: ');</w:t>
      </w:r>
    </w:p>
    <w:p w14:paraId="0476F3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27589A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22E79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5BF8E9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72EAC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', MENU_LOAD_DATA, MENU_EXIT_WITH_SAVE,</w:t>
      </w:r>
    </w:p>
    <w:p w14:paraId="548E201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Выберите пункт меню от 1 до 10.');</w:t>
      </w:r>
    </w:p>
    <w:p w14:paraId="6B72E64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31FA1C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316A1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List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631AD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AD677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0A8BD1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ВЫБЕРИТЕ СПИСОК ===');</w:t>
      </w:r>
    </w:p>
    <w:p w14:paraId="246A1CA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1. Типы комплектующих');</w:t>
      </w:r>
    </w:p>
    <w:p w14:paraId="15DA069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2. Комплектующие');</w:t>
      </w:r>
    </w:p>
    <w:p w14:paraId="683B931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3. Совместимость комплектующих');</w:t>
      </w:r>
    </w:p>
    <w:p w14:paraId="5087AB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4.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;</w:t>
      </w:r>
    </w:p>
    <w:p w14:paraId="7FCE4A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===============');</w:t>
      </w:r>
    </w:p>
    <w:p w14:paraId="27FE5CA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ыберите список: ');</w:t>
      </w:r>
    </w:p>
    <w:p w14:paraId="64365BB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46A94B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7D8F5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List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394168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D4586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', SUBMENU_COMPONENT_TYPES, SUBMENU_ORDERS,</w:t>
      </w:r>
    </w:p>
    <w:p w14:paraId="0F495AA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Выберите пункт подменю от 1 до 4.');</w:t>
      </w:r>
    </w:p>
    <w:p w14:paraId="0C2850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end;</w:t>
      </w:r>
    </w:p>
    <w:p w14:paraId="0194CF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4F10E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AddData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EBF492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B65B7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84B14D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ВЫБЕРИТЕ ТИП ДАННЫХ ДЛЯ ДОБАВЛЕНИЯ ===');</w:t>
      </w:r>
    </w:p>
    <w:p w14:paraId="036C46F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1. Типы комплектующих');</w:t>
      </w:r>
    </w:p>
    <w:p w14:paraId="6BEC368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2. Комплектующие');</w:t>
      </w:r>
    </w:p>
    <w:p w14:paraId="5FF55C2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3. Совместимость комплектующих');</w:t>
      </w:r>
    </w:p>
    <w:p w14:paraId="62DCD5A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===============');</w:t>
      </w:r>
    </w:p>
    <w:p w14:paraId="4CFC415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ыберите тип данных: ');</w:t>
      </w:r>
    </w:p>
    <w:p w14:paraId="0463041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59FBD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3C3FED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AddData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7B95BD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A8981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', SUBMENU_COMPONENT_TYPES, SUBMENU_COMPATIBILITY,</w:t>
      </w:r>
    </w:p>
    <w:p w14:paraId="482FBDE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Выберите пункт подменю от 1 до 3.');</w:t>
      </w:r>
    </w:p>
    <w:p w14:paraId="6A9612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1A5E02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38AF3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SpecialFunctionsSub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4BCAE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5804C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FC2F5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СПЕЦИАЛЬНЫЕ ФУНКЦИИ ===');</w:t>
      </w:r>
    </w:p>
    <w:p w14:paraId="46B00E5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1. Подбор вариантов комплектации ПК в заданном ценовом диапазоне');</w:t>
      </w:r>
    </w:p>
    <w:p w14:paraId="6B2215B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2. Оформление заказа');</w:t>
      </w:r>
    </w:p>
    <w:p w14:paraId="15A8C51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3. Поиск совместимых комплектующих заданного типа');</w:t>
      </w:r>
    </w:p>
    <w:p w14:paraId="069E87B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===============');</w:t>
      </w:r>
    </w:p>
    <w:p w14:paraId="0AC9F27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ыберите функцию: ');</w:t>
      </w:r>
    </w:p>
    <w:p w14:paraId="006892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6C0AB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86FC6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SpecialFunctionsSub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231959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E9488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', SUBMENU_SF_BUILD_PC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SUBMENU_SF_COMPATIBLE_COMPONENTS,</w:t>
      </w:r>
    </w:p>
    <w:p w14:paraId="4352907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Выберите пункт подменю от 1 до 3.');</w:t>
      </w:r>
    </w:p>
    <w:p w14:paraId="517E43A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3F676F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13EFA5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процедур для отображения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данных }</w:t>
      </w:r>
      <w:proofErr w:type="gramEnd"/>
    </w:p>
    <w:p w14:paraId="7817756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37001C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A5BE9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3107E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ACAAE2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unt: Integer;</w:t>
      </w:r>
    </w:p>
    <w:p w14:paraId="0C873D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3B5C6C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3ABD2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СПИСОК ТИПОВ КОМПЛЕКТУЮЩИХ ===');</w:t>
      </w:r>
    </w:p>
    <w:p w14:paraId="51C0D7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│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зва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);</w:t>
      </w:r>
    </w:p>
    <w:p w14:paraId="6E0AF7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------┼------------------------');</w:t>
      </w:r>
    </w:p>
    <w:p w14:paraId="35BFAE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58FB1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4A2AF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302338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243323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76E99C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B1585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Data.Type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8, ' │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Nam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39D4E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4DD94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);</w:t>
      </w:r>
    </w:p>
    <w:p w14:paraId="038D7C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65F969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C4810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------┴------------------------');</w:t>
      </w:r>
    </w:p>
    <w:p w14:paraId="63A60F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сег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Count);</w:t>
      </w:r>
    </w:p>
    <w:p w14:paraId="749E03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CFD1C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5453B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C03F0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E33E6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81205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onen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67BC8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35D01B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BBEC3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unt: Integer;</w:t>
      </w:r>
    </w:p>
    <w:p w14:paraId="30590B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TypeName: string;</w:t>
      </w:r>
    </w:p>
    <w:p w14:paraId="63102D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EB5008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0E1AA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СПИСОК КОМПЛЕКТУЮЩИХ ===');</w:t>
      </w:r>
    </w:p>
    <w:p w14:paraId="6C534B8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Код │ Тип        │ Производитель │ Модель     │ Параметры       │ Цена     │ В наличии');</w:t>
      </w:r>
    </w:p>
    <w:p w14:paraId="528605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-┼------------┼---------------┼------------┼-----------------┼----------┼----------');</w:t>
      </w:r>
    </w:p>
    <w:p w14:paraId="7A950F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37D7D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05593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2E0256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AAC550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304747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398C4F4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ame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ComponentTyp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6C959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058D1B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Current^.Data.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3, ' │ ', </w:t>
      </w:r>
    </w:p>
    <w:p w14:paraId="115345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TypeName:10, ' │ ', </w:t>
      </w:r>
    </w:p>
    <w:p w14:paraId="429729D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Manufacturer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13, ' │ ', </w:t>
      </w:r>
    </w:p>
    <w:p w14:paraId="3C2CE8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Model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10, ' │ ', </w:t>
      </w:r>
    </w:p>
    <w:p w14:paraId="21EB2C0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Parameters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15, ' │ ', </w:t>
      </w:r>
    </w:p>
    <w:p w14:paraId="5604ED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8:2, ' │ ', </w:t>
      </w:r>
    </w:p>
    <w:p w14:paraId="1619E8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InStock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9);</w:t>
      </w:r>
    </w:p>
    <w:p w14:paraId="7AE647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F52E5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A43E8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);</w:t>
      </w:r>
    </w:p>
    <w:p w14:paraId="7A4552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5083E49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</w:t>
      </w:r>
    </w:p>
    <w:p w14:paraId="6EE55D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-┴------------┴---------------┴------------┴-----------------┴----------┴----------');</w:t>
      </w:r>
    </w:p>
    <w:p w14:paraId="7030BB8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Всего записей: 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18962B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414FC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41792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7651F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5D7EC57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36B18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E9C0E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3E38D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atibility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BA5F5F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unt: Integer;</w:t>
      </w:r>
    </w:p>
    <w:p w14:paraId="18D92BC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onent1, Component2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E71CD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EDD286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56320A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СПИСОК СОВМЕСТИМОСТИ КОМПЛЕКТУЮЩИХ ===');</w:t>
      </w:r>
    </w:p>
    <w:p w14:paraId="16E8737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Код 1 │ Комплектующая 1      │ Код 2 │ Комплектующая 2');</w:t>
      </w:r>
    </w:p>
    <w:p w14:paraId="6EA2A3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---┼----------------------┼-------┼------------------------');</w:t>
      </w:r>
    </w:p>
    <w:p w14:paraId="706373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264CA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FCA04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641E35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5F354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2F075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2DC62F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mponen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);</w:t>
      </w:r>
    </w:p>
    <w:p w14:paraId="271E4C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Componen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);</w:t>
      </w:r>
    </w:p>
    <w:p w14:paraId="506954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3CEB9A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:5, ' │ ');</w:t>
      </w:r>
    </w:p>
    <w:p w14:paraId="5CB539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F5F30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Component1 &lt;&gt; nil then</w:t>
      </w:r>
    </w:p>
    <w:p w14:paraId="71D12D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1^.Data.Manufacturer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' ' +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1^.Data.Model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20)</w:t>
      </w:r>
    </w:p>
    <w:p w14:paraId="00D5C1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lse</w:t>
      </w:r>
    </w:p>
    <w:p w14:paraId="236EEF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Write('Неизвестно':20);</w:t>
      </w:r>
    </w:p>
    <w:p w14:paraId="71F0750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0C7C3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 │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omponentCod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:5, ' │ ');</w:t>
      </w:r>
    </w:p>
    <w:p w14:paraId="7AADE2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BE7D5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Component2 &lt;&gt; nil then</w:t>
      </w:r>
    </w:p>
    <w:p w14:paraId="07F742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2^.Data.Manufacturer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' ' +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2^.Data.Model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20)</w:t>
      </w:r>
    </w:p>
    <w:p w14:paraId="33B889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lse</w:t>
      </w:r>
    </w:p>
    <w:p w14:paraId="498C40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'Неизвестно':20);</w:t>
      </w:r>
    </w:p>
    <w:p w14:paraId="248FF7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212FC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D6F16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);</w:t>
      </w:r>
    </w:p>
    <w:p w14:paraId="59D103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42919C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71AAF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---┴----------------------┴-------┴------------------------');</w:t>
      </w:r>
    </w:p>
    <w:p w14:paraId="05CE72B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Всего записей: 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5C14C2C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38151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3329AC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0D553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301E0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A05BF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Ord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98556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4B451B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53657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unt: Integer;</w:t>
      </w:r>
    </w:p>
    <w:p w14:paraId="00C12E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E1BD7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D20D1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F08E6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СПИСОК ЗАКАЗОВ ===');</w:t>
      </w:r>
    </w:p>
    <w:p w14:paraId="23824E8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│ Вариант │ Заказчик     │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Телефон  │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Дата заказа │ Стоимость │ Компонентов');</w:t>
      </w:r>
    </w:p>
    <w:p w14:paraId="590A47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┼---------┼--------------┼----------┼-------------┼-----------┼------------');</w:t>
      </w:r>
    </w:p>
    <w:p w14:paraId="7A6DE85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</w:t>
      </w:r>
    </w:p>
    <w:p w14:paraId="6576EF3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EC36E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4A65232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502AB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728190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6F899C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BuildOptionID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D37AD2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BFB75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urrent^.Data.ID:2, ' │ ', </w:t>
      </w:r>
    </w:p>
    <w:p w14:paraId="68DE88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BuildOptionID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7, ' │ ', </w:t>
      </w:r>
    </w:p>
    <w:p w14:paraId="3C21AD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ustomerNam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12, ' │ ', </w:t>
      </w:r>
    </w:p>
    <w:p w14:paraId="72F6BD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CustomerPhon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8, ' │ ', </w:t>
      </w:r>
    </w:p>
    <w:p w14:paraId="7ED881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DateTi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d.mm.yyyy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OrderDat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11, ' │ ');</w:t>
      </w:r>
    </w:p>
    <w:p w14:paraId="52DAAC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A27FF2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then</w:t>
      </w:r>
    </w:p>
    <w:p w14:paraId="5B7417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0FB609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BuildOption^.Data.Total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9:2, ' │ ');</w:t>
      </w:r>
    </w:p>
    <w:p w14:paraId="559A2D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Length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11);</w:t>
      </w:r>
    </w:p>
    <w:p w14:paraId="16C53E2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</w:t>
      </w:r>
    </w:p>
    <w:p w14:paraId="27EED16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0FE38DA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 Неизвестно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│  Неизвестно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);</w:t>
      </w:r>
    </w:p>
    <w:p w14:paraId="27BEB6A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5A7132B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3B2F2A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);</w:t>
      </w:r>
    </w:p>
    <w:p w14:paraId="431444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B8E9C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91B19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┴---------┴--------------┴----------┴-------------┴-----------┴------------');</w:t>
      </w:r>
    </w:p>
    <w:p w14:paraId="0FA129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сег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писе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Count);</w:t>
      </w:r>
    </w:p>
    <w:p w14:paraId="34D1BE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D8D47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FEE3A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13F14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BFEA65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340E3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OrdersDetail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B5DC1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76C761C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9FE4D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unt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0C017A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FD30F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EF385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F4F04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5637E3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=== ПОДРОБНЫЙ СПИСОК ЗАКАЗОВ ===');</w:t>
      </w:r>
    </w:p>
    <w:p w14:paraId="14EEECC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CFDBF5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A175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56217D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DE7FB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27A596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167C80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);</w:t>
      </w:r>
    </w:p>
    <w:p w14:paraId="4151B7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6FC5A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#', Current^.Data.ID);</w:t>
      </w:r>
    </w:p>
    <w:p w14:paraId="4A268B4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════════════════════════════════════════════════════════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══════');</w:t>
      </w:r>
    </w:p>
    <w:p w14:paraId="43BAD2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чик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ustomerNam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11DF3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лефо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ustomerPhon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5245E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ormatDateTi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d.mm.yyyy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h:nn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OrderDat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);</w:t>
      </w:r>
    </w:p>
    <w:p w14:paraId="7F489C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бор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#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BuildOptionID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1FB146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EE914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BuildOptionID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EB9DC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then</w:t>
      </w:r>
    </w:p>
    <w:p w14:paraId="3B4BDA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6819E51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тоимост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^.Data.Total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4476E2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личеств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онент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);</w:t>
      </w:r>
    </w:p>
    <w:p w14:paraId="1FE4A9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ста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224B3C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3B6F40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360393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423EB6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);</w:t>
      </w:r>
    </w:p>
    <w:p w14:paraId="7AECF3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then</w:t>
      </w:r>
    </w:p>
    <w:p w14:paraId="6F43274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7E4801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'  •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', </w:t>
      </w:r>
    </w:p>
    <w:p w14:paraId="2B5B4E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— ', </w:t>
      </w:r>
    </w:p>
    <w:p w14:paraId="68D47F8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^.Data.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3B2C44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</w:t>
      </w:r>
    </w:p>
    <w:p w14:paraId="2C4A6E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lse</w:t>
      </w:r>
    </w:p>
    <w:p w14:paraId="3E8F60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'  •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известн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оне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(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, ')');</w:t>
      </w:r>
    </w:p>
    <w:p w14:paraId="1D78003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FAD865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</w:p>
    <w:p w14:paraId="5F07863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lse</w:t>
      </w:r>
    </w:p>
    <w:p w14:paraId="3EB4677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9F2DDC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бщая стоимость: Неизвестно (вариант сборки не найден)');</w:t>
      </w:r>
    </w:p>
    <w:p w14:paraId="6533246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Состав комплектации: Недоступен');</w:t>
      </w:r>
    </w:p>
    <w:p w14:paraId="7608B96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47BE1F9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63CE45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B41F7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CB8C7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7C83A1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769E1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══════════════════════════════════════════════════════════════');</w:t>
      </w:r>
    </w:p>
    <w:p w14:paraId="63FE732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сег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Count);</w:t>
      </w:r>
    </w:p>
    <w:p w14:paraId="339386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D9A560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4E3195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75108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AB7A9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2FD73B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PCBuildOp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04CC58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1C4310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3DA28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unt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735EE4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A6670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6F763E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BC14B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=== ВАРИАНТЫ КОМПЛЕКТАЦИИ ПК ===');</w:t>
      </w:r>
    </w:p>
    <w:p w14:paraId="016BBD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D5D3D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D1259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64090C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A3CD69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1B017D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23403F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#', Current^.Data.ID);</w:t>
      </w:r>
    </w:p>
    <w:p w14:paraId="72C66F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б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тоимост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'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Data.Total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41C0F1D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');</w:t>
      </w:r>
    </w:p>
    <w:p w14:paraId="220A08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7605BE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f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0 to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(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- 1 do</w:t>
      </w:r>
    </w:p>
    <w:p w14:paraId="5569E9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5B3A307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mponentCodes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[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]);</w:t>
      </w:r>
    </w:p>
    <w:p w14:paraId="62620F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66F6023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then</w:t>
      </w:r>
    </w:p>
    <w:p w14:paraId="06C0C8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begin</w:t>
      </w:r>
    </w:p>
    <w:p w14:paraId="2CE66C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'  •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anufacturer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', </w:t>
      </w:r>
    </w:p>
    <w:p w14:paraId="1EE016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Model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(', </w:t>
      </w:r>
    </w:p>
    <w:p w14:paraId="15C3513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Node^.Data.Price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0: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уб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)');</w:t>
      </w:r>
    </w:p>
    <w:p w14:paraId="010FD0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nd;</w:t>
      </w:r>
    </w:p>
    <w:p w14:paraId="56C71AF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2F61E30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94E4C9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------------------------');</w:t>
      </w:r>
    </w:p>
    <w:p w14:paraId="2BDC41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BBC2C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D13EC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unt);</w:t>
      </w:r>
    </w:p>
    <w:p w14:paraId="405ADB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7897CA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23BD4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сег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ов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Count);</w:t>
      </w:r>
    </w:p>
    <w:p w14:paraId="7C51A7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390D9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6EACE8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3901006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67A666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50B88E6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процедур для ввода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данных }</w:t>
      </w:r>
      <w:proofErr w:type="gramEnd"/>
    </w:p>
    <w:p w14:paraId="533D178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69BD9D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: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Boolean;</w:t>
      </w:r>
    </w:p>
    <w:p w14:paraId="2A5499F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AA3F5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4EFB9B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58B6F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133F97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1F6435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Автоматичес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генериру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ей</w:t>
      </w:r>
      <w:proofErr w:type="spellEnd"/>
    </w:p>
    <w:p w14:paraId="0F8142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);</w:t>
      </w:r>
    </w:p>
    <w:p w14:paraId="6CD8A57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Код типа комплектующей (генерируется автоматически):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4E51846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8503A2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Безопасный ввод названия типа комплектующей</w:t>
      </w:r>
    </w:p>
    <w:p w14:paraId="28D3DDD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Введите название типа комплектующей: ', 1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_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ENGTH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62F305C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2031A0B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Проверка на команду возврата в меню</w:t>
      </w:r>
    </w:p>
    <w:p w14:paraId="2AEFB59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491660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7A860D9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3C3C1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.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7EBEA0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007E69F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CB2C9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1EF88C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Compon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1D5F0F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2E645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713DF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aram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106370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51F0AE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96C2C5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65ED57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5D49546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// Автоматически генерируем код комплектующей</w:t>
      </w:r>
    </w:p>
    <w:p w14:paraId="6138A58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5531F96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Код комплектующей (генерируется автоматически): 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d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793A302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4855F71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Ввод и проверка кода типа</w:t>
      </w:r>
    </w:p>
    <w:p w14:paraId="24F4628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peat</w:t>
      </w:r>
    </w:p>
    <w:p w14:paraId="4E73B718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код типа комплектующей: ', 1);</w:t>
      </w:r>
    </w:p>
    <w:p w14:paraId="4843F17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7192D1E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 на команду возврата в меню</w:t>
      </w:r>
    </w:p>
    <w:p w14:paraId="288B27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1 then</w:t>
      </w:r>
    </w:p>
    <w:p w14:paraId="7D75E20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2E6C68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0FF1E7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E47C3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221C28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42FC3C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4775846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ип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.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Пожалуйста, введите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>существующий код типа.');</w:t>
      </w:r>
    </w:p>
    <w:p w14:paraId="026438B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nt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&lt;&gt;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59E1405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316D29D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Безопасный ввод фирмы-изготовителя</w:t>
      </w:r>
    </w:p>
    <w:p w14:paraId="43EBC3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фирму-изготовите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MAX_STRING_LENGTH);</w:t>
      </w:r>
    </w:p>
    <w:p w14:paraId="46C631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3C7465D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5873F8E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anufactur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7420327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23D18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Безопасн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одели</w:t>
      </w:r>
      <w:proofErr w:type="spellEnd"/>
    </w:p>
    <w:p w14:paraId="4CD4AC6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одель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MAX_STRING_LENGTH);</w:t>
      </w:r>
    </w:p>
    <w:p w14:paraId="15E66DD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440FBD9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2AE871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Model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24F09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1D231F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Безопасн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араметров</w:t>
      </w:r>
      <w:proofErr w:type="spellEnd"/>
    </w:p>
    <w:p w14:paraId="678E0B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aram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араметр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0, MAX_STRING_LENGTH);</w:t>
      </w:r>
    </w:p>
    <w:p w14:paraId="4F53F77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aram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aram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634870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6D12F4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Paramet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aram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B48B71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FA51A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Безопасн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ы</w:t>
      </w:r>
      <w:proofErr w:type="spellEnd"/>
    </w:p>
    <w:p w14:paraId="7C028A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Floa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ену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0);</w:t>
      </w:r>
    </w:p>
    <w:p w14:paraId="08887B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Pr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0 then</w:t>
      </w:r>
    </w:p>
    <w:p w14:paraId="76E7D1F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366DCC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2D3F2BC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// Безопасный ввод количества в наличии</w:t>
      </w:r>
    </w:p>
    <w:p w14:paraId="6B7F18B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Stock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количество в наличии: ', 0);</w:t>
      </w:r>
    </w:p>
    <w:p w14:paraId="05E3A01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.InStock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0 then</w:t>
      </w:r>
    </w:p>
    <w:p w14:paraId="0880443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xit;</w:t>
      </w:r>
    </w:p>
    <w:p w14:paraId="3BC64AA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12B8E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3EF3E7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E0AADF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AC17ED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Compatibility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1C2C570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6C13553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onent1, Component2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CBA4A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omponentCode1, ComponentCode2: Integer;</w:t>
      </w:r>
    </w:p>
    <w:p w14:paraId="51C6DB4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4D7AAF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alse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0C6434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</w:p>
    <w:p w14:paraId="010F150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ry</w:t>
      </w:r>
    </w:p>
    <w:p w14:paraId="3AA7073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вод и проверка кода первой комплектующей</w:t>
      </w:r>
    </w:p>
    <w:p w14:paraId="34CC6FA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peat</w:t>
      </w:r>
    </w:p>
    <w:p w14:paraId="21E3E7C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1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Введите код первой комплектующей: ', 1);</w:t>
      </w:r>
    </w:p>
    <w:p w14:paraId="3F3EB6A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</w:p>
    <w:p w14:paraId="63F1C87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Проверка на команду возврата в меню или отмены</w:t>
      </w:r>
    </w:p>
    <w:p w14:paraId="4DA510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ComponentCode1 &lt; 1 then</w:t>
      </w:r>
    </w:p>
    <w:p w14:paraId="50691FC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xit;</w:t>
      </w:r>
    </w:p>
    <w:p w14:paraId="6BF4E1F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2C8CD3C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Compatibility.ComponentCode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omponentCode1;</w:t>
      </w:r>
    </w:p>
    <w:p w14:paraId="31A59B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Componen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1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mpatibility.ComponentCode1);</w:t>
      </w:r>
    </w:p>
    <w:p w14:paraId="3957539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Component1 = nil then</w:t>
      </w:r>
    </w:p>
    <w:p w14:paraId="662E268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Compatibility.ComponentCode1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.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Пожалуйста, введите существующий код.');</w:t>
      </w:r>
    </w:p>
    <w:p w14:paraId="13884FF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nt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1 &lt;&gt;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6F6FE76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330C66B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вод и проверка кода второй комплектующей</w:t>
      </w:r>
    </w:p>
    <w:p w14:paraId="7DCDDC6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peat</w:t>
      </w:r>
    </w:p>
    <w:p w14:paraId="5D8CB49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Code</w:t>
      </w:r>
      <w:proofErr w:type="spellEnd"/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2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Введите код второй комплектующей (совместимой с первой):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lastRenderedPageBreak/>
        <w:t>', 1);</w:t>
      </w:r>
    </w:p>
    <w:p w14:paraId="79F974B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</w:p>
    <w:p w14:paraId="71FEE16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Проверка на команду возврата в меню или отмены</w:t>
      </w:r>
    </w:p>
    <w:p w14:paraId="5A1AE9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ComponentCode2 &lt; 1 then</w:t>
      </w:r>
    </w:p>
    <w:p w14:paraId="5585DB1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xit;</w:t>
      </w:r>
    </w:p>
    <w:p w14:paraId="0B32DC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39467C6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Compatibility.ComponentCode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omponentCode2;</w:t>
      </w:r>
    </w:p>
    <w:p w14:paraId="601E6D0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Component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2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 Compatibility.ComponentCode2);</w:t>
      </w:r>
    </w:p>
    <w:p w14:paraId="0A4A876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Component2 = nil then</w:t>
      </w:r>
    </w:p>
    <w:p w14:paraId="683A5C8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ующа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до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', Compatibility.ComponentCode2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.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Пожалуйста, введите существующий код.');</w:t>
      </w:r>
    </w:p>
    <w:p w14:paraId="21FC9185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nt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2 &lt;&gt;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il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7167530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23EA6C0C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Проверка, что коды различны</w:t>
      </w:r>
    </w:p>
    <w:p w14:paraId="733FDD1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f Compatibility.ComponentCode1 = Compatibility.ComponentCode2 then</w:t>
      </w:r>
    </w:p>
    <w:p w14:paraId="741218F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7555AD5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Ошибка: Нельзя создать запись о совместимости комплектующей с самой собой.');</w:t>
      </w:r>
    </w:p>
    <w:p w14:paraId="72E830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;</w:t>
      </w:r>
    </w:p>
    <w:p w14:paraId="50A82A3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5E67566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D6B1EB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51851B4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xcept</w:t>
      </w:r>
    </w:p>
    <w:p w14:paraId="7A746E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од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5FC899A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DBC86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347CB6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2F813F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pu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var Order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; 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Boolean;</w:t>
      </w:r>
    </w:p>
    <w:p w14:paraId="0C7719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01E81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D630F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string;</w:t>
      </w:r>
    </w:p>
    <w:p w14:paraId="1C5AD4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39609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0DE496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157CE0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2C123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try</w:t>
      </w:r>
    </w:p>
    <w:p w14:paraId="767CB2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Автоматичес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генерируем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ID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а</w:t>
      </w:r>
      <w:proofErr w:type="spellEnd"/>
    </w:p>
    <w:p w14:paraId="28DDBA5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ID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);</w:t>
      </w:r>
    </w:p>
    <w:p w14:paraId="5D43163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'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заказа (генерируется автоматически): ',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);</w:t>
      </w:r>
    </w:p>
    <w:p w14:paraId="71B9128D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640996B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// Ввод и проверка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варианта комплектации</w:t>
      </w:r>
    </w:p>
    <w:p w14:paraId="5EE8EA0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peat</w:t>
      </w:r>
    </w:p>
    <w:p w14:paraId="2867548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ID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Integer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'Введите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варианта комплектации: ', 1);</w:t>
      </w:r>
    </w:p>
    <w:p w14:paraId="1F21AEA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</w:p>
    <w:p w14:paraId="6A363C0B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// Проверка на команду возврата в меню или отмены</w:t>
      </w:r>
    </w:p>
    <w:p w14:paraId="3DAA6A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 1 then</w:t>
      </w:r>
    </w:p>
    <w:p w14:paraId="4DB56E2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xit;</w:t>
      </w:r>
    </w:p>
    <w:p w14:paraId="445031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539078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873337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PC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68AE8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nil then</w:t>
      </w:r>
    </w:p>
    <w:p w14:paraId="39FF8E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ариант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комплектаци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ID '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'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йде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.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ожалуйст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уществующи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ID.');</w:t>
      </w:r>
    </w:p>
    <w:p w14:paraId="1C0C54E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until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uildOptio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;</w:t>
      </w:r>
    </w:p>
    <w:p w14:paraId="2021AC5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6DD1C3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м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чи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MAX_STRING_LENGTH);</w:t>
      </w:r>
    </w:p>
    <w:p w14:paraId="2B90FE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4709F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1FA222F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Customer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A2376D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2D937A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feReadString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ед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телефон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заказчи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', 1, MAX_STRING_LENGTH);</w:t>
      </w:r>
    </w:p>
    <w:p w14:paraId="0DC919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if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ReturnToMenu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) or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sCancelComman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 then</w:t>
      </w:r>
    </w:p>
    <w:p w14:paraId="76EC97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Exit;</w:t>
      </w:r>
    </w:p>
    <w:p w14:paraId="6D8DA1D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.Customer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tringToFixe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empPhon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D866BE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8E5682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// Устанавливаем текущую дату и время</w:t>
      </w:r>
    </w:p>
    <w:p w14:paraId="73DABDF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Date</w:t>
      </w:r>
      <w:proofErr w:type="spell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: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=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ow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29B7C13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</w:p>
    <w:p w14:paraId="097B61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5D5EDA6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xcept</w:t>
      </w:r>
    </w:p>
    <w:p w14:paraId="1AED6FD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шибка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вод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21E9784F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4B92E51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</w:t>
      </w: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;</w:t>
      </w:r>
    </w:p>
    <w:p w14:paraId="1F329512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728D9D7E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{ Реализация</w:t>
      </w:r>
      <w:proofErr w:type="gramEnd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вспомогательных </w:t>
      </w:r>
      <w:proofErr w:type="gramStart"/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>процедур }</w:t>
      </w:r>
      <w:proofErr w:type="gramEnd"/>
    </w:p>
    <w:p w14:paraId="3DDFCF54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</w:p>
    <w:p w14:paraId="4E219A3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Scree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A25FB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1E2E87A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rSc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A174BB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AC085D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6DB8B8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procedur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essEnterToContinu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F85A9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5C417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ажмит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Enter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долж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..');</w:t>
      </w:r>
    </w:p>
    <w:p w14:paraId="6ECB08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ad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E076E4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7E1DEE6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D50058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</w:t>
      </w:r>
    </w:p>
    <w:p w14:paraId="61F15F6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3E64F0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571CF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6A4471E6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5ED27AB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Инициализируем глобальный счетчик на основе существующих данных (только при первом вызове)</w:t>
      </w:r>
    </w:p>
    <w:p w14:paraId="4BBAA97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Type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1 then</w:t>
      </w:r>
    </w:p>
    <w:p w14:paraId="530495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71F5683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6EAC03A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8144F3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E2FEA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2F41B56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06D8639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3672774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Type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05667D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DDB3B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0E9737F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5A49AC4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Type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1;</w:t>
      </w:r>
    </w:p>
    <w:p w14:paraId="5762310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6D0087B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863D9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Type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9A5FC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Type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FE62B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2C12637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87DAB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</w:t>
      </w:r>
    </w:p>
    <w:p w14:paraId="682C628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9CD72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9AF341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416EB6D7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4F693770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Инициализируем глобальный счетчик на основе существующих данных (только при первом вызове)</w:t>
      </w:r>
    </w:p>
    <w:p w14:paraId="12809BA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1 then</w:t>
      </w:r>
    </w:p>
    <w:p w14:paraId="6AE038F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36F58F9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0592F2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16132A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8E2665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607C56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D14BF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3FFAB7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Code</w:t>
      </w:r>
      <w:proofErr w:type="spellEnd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055BFE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4B032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368B3ED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6F67D4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1;</w:t>
      </w:r>
    </w:p>
    <w:p w14:paraId="09309E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94242C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E09BB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65D39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Componen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1834D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53E27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C88438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</w:t>
      </w:r>
    </w:p>
    <w:p w14:paraId="329343C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69CB3F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PCBuildOption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4B0CF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1E214A89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E3539CA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Инициализируем глобальный счетчик на основе существующих данных (только при первом вызове)</w:t>
      </w:r>
    </w:p>
    <w:p w14:paraId="5AF6FA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PC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1 then</w:t>
      </w:r>
    </w:p>
    <w:p w14:paraId="4FEC9EC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439342F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037C79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9522FE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103E59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4D8CA3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275D12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Current^.Data.ID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388F027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^.Data.ID;</w:t>
      </w:r>
    </w:p>
    <w:p w14:paraId="615F73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5EADC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3E25E0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4E2CAAC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PC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1;</w:t>
      </w:r>
    </w:p>
    <w:p w14:paraId="22A14E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213ADD9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6A5410D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PC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618102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PCBuildOption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542FA90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4373CEE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4CD637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Next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const Lis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Integer;</w:t>
      </w:r>
    </w:p>
    <w:p w14:paraId="510C0A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55F8E3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Current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Order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4844E7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167D9B2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6BB54443" w14:textId="77777777" w:rsidR="006F25CC" w:rsidRPr="006A4D02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// Инициализируем глобальный счетчик на основе существующих данных (только при первом вызове)</w:t>
      </w:r>
    </w:p>
    <w:p w14:paraId="2408A1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A4D02">
        <w:rPr>
          <w:rFonts w:eastAsiaTheme="minorHAnsi"/>
          <w:kern w:val="2"/>
          <w:sz w:val="20"/>
          <w:lang w:eastAsia="en-US"/>
          <w14:ligatures w14:val="standardContextual"/>
        </w:rPr>
        <w:t xml:space="preserve">  </w:t>
      </w: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Order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 1 then</w:t>
      </w:r>
    </w:p>
    <w:p w14:paraId="7A1BDEE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begin</w:t>
      </w:r>
    </w:p>
    <w:p w14:paraId="1A4481B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0;</w:t>
      </w:r>
    </w:p>
    <w:p w14:paraId="513226B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ist.Hea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C0452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1CE6D3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while Current &lt;&gt; nil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o</w:t>
      </w:r>
      <w:proofErr w:type="gramEnd"/>
    </w:p>
    <w:p w14:paraId="5E559A2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begin</w:t>
      </w:r>
    </w:p>
    <w:p w14:paraId="1508AA1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if Current^.Data.ID &gt;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then</w:t>
      </w:r>
    </w:p>
    <w:p w14:paraId="0872AE0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Current^.Data.ID;</w:t>
      </w:r>
    </w:p>
    <w:p w14:paraId="328AB1F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urrent^.Nex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DDAE4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218CD31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328A799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Order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x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+ 1;</w:t>
      </w:r>
    </w:p>
    <w:p w14:paraId="056748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nd;</w:t>
      </w:r>
    </w:p>
    <w:p w14:paraId="665E14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424892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Order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52890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c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NextOrderID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041A52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61692D8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1B04202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function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ComponentTypeNam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Integer; const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: string;</w:t>
      </w:r>
    </w:p>
    <w:p w14:paraId="08536E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03D1BCB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omponent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0410EB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7ADF888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ndComponentTyp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C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C86A14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3E5033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if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&lt;&gt; nil then</w:t>
      </w:r>
    </w:p>
    <w:p w14:paraId="03B955A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ypeNod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^.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.Name</w:t>
      </w:r>
      <w:proofErr w:type="spellEnd"/>
      <w:proofErr w:type="gramEnd"/>
    </w:p>
    <w:p w14:paraId="7816FC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else</w:t>
      </w:r>
    </w:p>
    <w:p w14:paraId="24F39D1F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sult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Неизвестно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;</w:t>
      </w:r>
    </w:p>
    <w:p w14:paraId="30DF7ED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;</w:t>
      </w:r>
    </w:p>
    <w:p w14:paraId="0910AF2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01C50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.</w:t>
      </w:r>
    </w:p>
    <w:p w14:paraId="39565AF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======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olve.dpr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========</w:t>
      </w:r>
    </w:p>
    <w:p w14:paraId="40EC902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rogram solve;</w:t>
      </w:r>
    </w:p>
    <w:p w14:paraId="4E63A4A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5FB15F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{$mode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bjfpc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}{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$H+}</w:t>
      </w:r>
    </w:p>
    <w:p w14:paraId="32AE9B1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6F7FFDD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uses</w:t>
      </w:r>
    </w:p>
    <w:p w14:paraId="1C3A2E6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ysUtil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7F13AE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ataType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312369C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ynamic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369D6D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FileOpera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508382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I,</w:t>
      </w:r>
    </w:p>
    <w:p w14:paraId="603C8BC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pecialFunc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0DCAD3F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Handler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39337F6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ainProgram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7AC75B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7E2D47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ar</w:t>
      </w:r>
    </w:p>
    <w:p w14:paraId="2A1AC95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писки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анных</w:t>
      </w:r>
      <w:proofErr w:type="spellEnd"/>
    </w:p>
    <w:p w14:paraId="60A9E7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11AEAE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30B39FA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75FF9E0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6A5D873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: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T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211A518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9B699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еременны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дл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работы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с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меню</w:t>
      </w:r>
      <w:proofErr w:type="spellEnd"/>
    </w:p>
    <w:p w14:paraId="3D2B040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Integer;</w:t>
      </w:r>
    </w:p>
    <w:p w14:paraId="3646ACE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Program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: Boolean;</w:t>
      </w:r>
    </w:p>
    <w:p w14:paraId="506304E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</w:p>
    <w:p w14:paraId="01BF477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begin</w:t>
      </w:r>
    </w:p>
    <w:p w14:paraId="22247EC3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нициализация</w:t>
      </w:r>
      <w:proofErr w:type="spellEnd"/>
    </w:p>
    <w:p w14:paraId="6D1FC7F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InitAllList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</w:p>
    <w:p w14:paraId="774770B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ABC5E2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Program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False;</w:t>
      </w:r>
    </w:p>
    <w:p w14:paraId="777586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72ADA9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Главны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цикл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рограммы</w:t>
      </w:r>
      <w:proofErr w:type="spellEnd"/>
    </w:p>
    <w:p w14:paraId="0B4FBE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repeat</w:t>
      </w:r>
    </w:p>
    <w:p w14:paraId="0D3DBB5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DisplayMainMenu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14492A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=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Get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55EFB92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</w:t>
      </w:r>
    </w:p>
    <w:p w14:paraId="689DF7E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lastRenderedPageBreak/>
        <w:t xml:space="preserve">    case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MenuChoice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of</w:t>
      </w:r>
    </w:p>
    <w:p w14:paraId="0F3C861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LOAD_DATA:</w:t>
      </w:r>
    </w:p>
    <w:p w14:paraId="1FF07E5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LoadAll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82B979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6B642AD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VIEW_LIST:</w:t>
      </w:r>
    </w:p>
    <w:p w14:paraId="7CCD4F6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View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</w:p>
    <w:p w14:paraId="6B6C0AA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AE128E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1AEAA1A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SORT_DATA:</w:t>
      </w:r>
    </w:p>
    <w:p w14:paraId="3648299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ort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9700F86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2B104BB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SEARCH_DATA:</w:t>
      </w:r>
    </w:p>
    <w:p w14:paraId="2B3582A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earch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EE0F11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568EE03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ADD_DATA:</w:t>
      </w:r>
    </w:p>
    <w:p w14:paraId="423B9E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Add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44BDB5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6D2B314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REMOVE_DATA:</w:t>
      </w:r>
    </w:p>
    <w:p w14:paraId="2D0EA7B2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Remove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64419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1DA55C2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EDIT_DATA:</w:t>
      </w:r>
    </w:p>
    <w:p w14:paraId="6BCCC67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dit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9E79B7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3543762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SPECIAL_FUNCTIONS:</w:t>
      </w:r>
    </w:p>
    <w:p w14:paraId="781874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HandleSpecialFunctions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,</w:t>
      </w:r>
    </w:p>
    <w:p w14:paraId="5D45FD5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                    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6114F2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7B9CC1E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EXIT_WITHOUT_SAVE:</w:t>
      </w:r>
    </w:p>
    <w:p w14:paraId="47C7B5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53823018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'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Выход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без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сохранения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изменений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.');</w:t>
      </w:r>
    </w:p>
    <w:p w14:paraId="447BF79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Program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62D71547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70583D6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</w:t>
      </w:r>
    </w:p>
    <w:p w14:paraId="04396960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MENU_EXIT_WITH_SAVE:</w:t>
      </w:r>
    </w:p>
    <w:p w14:paraId="298C3535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begin</w:t>
      </w:r>
    </w:p>
    <w:p w14:paraId="02E207F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SaveAllData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,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458AD81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WriteLn</w:t>
      </w:r>
      <w:proofErr w:type="spell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(</w:t>
      </w:r>
      <w:proofErr w:type="gramEnd"/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>'Выход с сохранением изменений.');</w:t>
      </w:r>
    </w:p>
    <w:p w14:paraId="490503BC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eastAsia="en-US"/>
          <w14:ligatures w14:val="standardContextual"/>
        </w:rPr>
        <w:t xml:space="preserve">        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Program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:</w:t>
      </w:r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= True;</w:t>
      </w:r>
    </w:p>
    <w:p w14:paraId="606D13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    end;</w:t>
      </w:r>
    </w:p>
    <w:p w14:paraId="53A2094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  end;</w:t>
      </w:r>
    </w:p>
    <w:p w14:paraId="0A4B63CE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until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xitProgram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;</w:t>
      </w:r>
    </w:p>
    <w:p w14:paraId="09409C59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</w:p>
    <w:p w14:paraId="0EBAB2E4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//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Освобождение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</w:t>
      </w:r>
      <w:proofErr w:type="spell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памяти</w:t>
      </w:r>
      <w:proofErr w:type="spellEnd"/>
    </w:p>
    <w:p w14:paraId="2B6D7CE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Type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Type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225DFDAB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onent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onent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AD948B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ompatibility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4CC8364D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PCBuildOption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PCBuildOption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37D8184A" w14:textId="77777777" w:rsidR="006F25CC" w:rsidRPr="006F25CC" w:rsidRDefault="006F25CC" w:rsidP="00E440B9">
      <w:pPr>
        <w:keepNext/>
        <w:ind w:left="1418" w:firstLine="0"/>
        <w:rPr>
          <w:rFonts w:eastAsiaTheme="minorHAnsi"/>
          <w:kern w:val="2"/>
          <w:sz w:val="20"/>
          <w:lang w:val="en-US" w:eastAsia="en-US"/>
          <w14:ligatures w14:val="standardContextual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 xml:space="preserve">  </w:t>
      </w:r>
      <w:proofErr w:type="spellStart"/>
      <w:proofErr w:type="gramStart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ClearOrder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(</w:t>
      </w:r>
      <w:proofErr w:type="spellStart"/>
      <w:proofErr w:type="gram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OrdersList</w:t>
      </w:r>
      <w:proofErr w:type="spellEnd"/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);</w:t>
      </w:r>
    </w:p>
    <w:p w14:paraId="077CC59E" w14:textId="7828B36F" w:rsidR="002765BB" w:rsidRPr="00B07B51" w:rsidRDefault="006F25CC" w:rsidP="00E440B9">
      <w:pPr>
        <w:keepNext/>
        <w:ind w:left="1418" w:firstLine="0"/>
        <w:rPr>
          <w:sz w:val="20"/>
        </w:rPr>
      </w:pPr>
      <w:r w:rsidRPr="006F25CC">
        <w:rPr>
          <w:rFonts w:eastAsiaTheme="minorHAnsi"/>
          <w:kern w:val="2"/>
          <w:sz w:val="20"/>
          <w:lang w:val="en-US" w:eastAsia="en-US"/>
          <w14:ligatures w14:val="standardContextual"/>
        </w:rPr>
        <w:t>end.</w:t>
      </w:r>
    </w:p>
    <w:sectPr w:rsidR="002765BB" w:rsidRPr="00B07B51" w:rsidSect="00F8237E">
      <w:footerReference w:type="even" r:id="rId20"/>
      <w:footerReference w:type="default" r:id="rId21"/>
      <w:endnotePr>
        <w:numFmt w:val="decimal"/>
      </w:endnotePr>
      <w:pgSz w:w="11901" w:h="16817"/>
      <w:pgMar w:top="1134" w:right="1134" w:bottom="1134" w:left="567" w:header="720" w:footer="720" w:gutter="0"/>
      <w:pgNumType w:start="1"/>
      <w:cols w:space="60"/>
      <w:noEndnote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FF7E92" w14:textId="77777777" w:rsidR="00481082" w:rsidRDefault="00481082">
      <w:r>
        <w:separator/>
      </w:r>
    </w:p>
    <w:p w14:paraId="50A79841" w14:textId="77777777" w:rsidR="00481082" w:rsidRDefault="00481082"/>
  </w:endnote>
  <w:endnote w:type="continuationSeparator" w:id="0">
    <w:p w14:paraId="462EE86C" w14:textId="77777777" w:rsidR="00481082" w:rsidRDefault="00481082">
      <w:r>
        <w:continuationSeparator/>
      </w:r>
    </w:p>
    <w:p w14:paraId="10974743" w14:textId="77777777" w:rsidR="00481082" w:rsidRDefault="004810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44D7A6" w14:textId="77777777" w:rsidR="00222893" w:rsidRDefault="00222893" w:rsidP="001E6BF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F11F612" w14:textId="77777777" w:rsidR="00222893" w:rsidRDefault="00222893">
    <w:pPr>
      <w:pStyle w:val="Footer"/>
      <w:ind w:right="360" w:firstLine="360"/>
    </w:pPr>
  </w:p>
  <w:p w14:paraId="560F4BE3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B072CE" w14:textId="77777777" w:rsidR="00222893" w:rsidRDefault="00222893" w:rsidP="001E6BF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22CC7">
      <w:rPr>
        <w:rStyle w:val="PageNumber"/>
        <w:noProof/>
      </w:rPr>
      <w:t>4</w:t>
    </w:r>
    <w:r>
      <w:rPr>
        <w:rStyle w:val="PageNumber"/>
      </w:rPr>
      <w:fldChar w:fldCharType="end"/>
    </w:r>
  </w:p>
  <w:p w14:paraId="7A313361" w14:textId="77777777" w:rsidR="00222893" w:rsidRDefault="00222893">
    <w:pPr>
      <w:pStyle w:val="Footer"/>
      <w:ind w:right="360"/>
    </w:pPr>
  </w:p>
  <w:p w14:paraId="5B9F622B" w14:textId="77777777" w:rsidR="00000000" w:rsidRDefault="0000000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7880AD" w14:textId="77777777" w:rsidR="00481082" w:rsidRDefault="00481082">
      <w:r>
        <w:separator/>
      </w:r>
    </w:p>
    <w:p w14:paraId="70ED4F27" w14:textId="77777777" w:rsidR="00481082" w:rsidRDefault="00481082"/>
  </w:footnote>
  <w:footnote w:type="continuationSeparator" w:id="0">
    <w:p w14:paraId="07B5BAC9" w14:textId="77777777" w:rsidR="00481082" w:rsidRDefault="00481082">
      <w:r>
        <w:continuationSeparator/>
      </w:r>
    </w:p>
    <w:p w14:paraId="61CB63D2" w14:textId="77777777" w:rsidR="00481082" w:rsidRDefault="0048108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B60E4"/>
    <w:multiLevelType w:val="hybridMultilevel"/>
    <w:tmpl w:val="C952D028"/>
    <w:lvl w:ilvl="0" w:tplc="04090001">
      <w:start w:val="1"/>
      <w:numFmt w:val="bullet"/>
      <w:lvlText w:val=""/>
      <w:lvlJc w:val="left"/>
      <w:pPr>
        <w:ind w:left="2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1" w15:restartNumberingAfterBreak="0">
    <w:nsid w:val="05B82567"/>
    <w:multiLevelType w:val="hybridMultilevel"/>
    <w:tmpl w:val="5F6AF2BA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6772DA2"/>
    <w:multiLevelType w:val="multilevel"/>
    <w:tmpl w:val="D868C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7C4A05"/>
    <w:multiLevelType w:val="multilevel"/>
    <w:tmpl w:val="CEE24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671E6"/>
    <w:multiLevelType w:val="hybridMultilevel"/>
    <w:tmpl w:val="13C60142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0D9B1418"/>
    <w:multiLevelType w:val="multilevel"/>
    <w:tmpl w:val="FD1481E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8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6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8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576" w:hanging="2160"/>
      </w:pPr>
      <w:rPr>
        <w:rFonts w:hint="default"/>
      </w:rPr>
    </w:lvl>
  </w:abstractNum>
  <w:abstractNum w:abstractNumId="6" w15:restartNumberingAfterBreak="0">
    <w:nsid w:val="0FB9554F"/>
    <w:multiLevelType w:val="hybridMultilevel"/>
    <w:tmpl w:val="E466A326"/>
    <w:lvl w:ilvl="0" w:tplc="04090001">
      <w:start w:val="1"/>
      <w:numFmt w:val="bullet"/>
      <w:lvlText w:val=""/>
      <w:lvlJc w:val="left"/>
      <w:pPr>
        <w:ind w:left="2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7" w15:restartNumberingAfterBreak="0">
    <w:nsid w:val="106C2CBE"/>
    <w:multiLevelType w:val="multilevel"/>
    <w:tmpl w:val="4CA61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46F2B65"/>
    <w:multiLevelType w:val="multilevel"/>
    <w:tmpl w:val="FCF4A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4EA7B0B"/>
    <w:multiLevelType w:val="hybridMultilevel"/>
    <w:tmpl w:val="1696E6AA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70F49F3"/>
    <w:multiLevelType w:val="hybridMultilevel"/>
    <w:tmpl w:val="1774230E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1A0F6BF6"/>
    <w:multiLevelType w:val="hybridMultilevel"/>
    <w:tmpl w:val="35B2569C"/>
    <w:lvl w:ilvl="0" w:tplc="04090001">
      <w:start w:val="1"/>
      <w:numFmt w:val="bullet"/>
      <w:lvlText w:val=""/>
      <w:lvlJc w:val="left"/>
      <w:pPr>
        <w:ind w:left="2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12" w15:restartNumberingAfterBreak="0">
    <w:nsid w:val="1CF7662E"/>
    <w:multiLevelType w:val="multilevel"/>
    <w:tmpl w:val="90104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F7E5FEF"/>
    <w:multiLevelType w:val="multilevel"/>
    <w:tmpl w:val="FAD8C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0EF2167"/>
    <w:multiLevelType w:val="multilevel"/>
    <w:tmpl w:val="6040F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3484C4C"/>
    <w:multiLevelType w:val="multilevel"/>
    <w:tmpl w:val="A9A81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4B60E74"/>
    <w:multiLevelType w:val="multilevel"/>
    <w:tmpl w:val="71263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7952E92"/>
    <w:multiLevelType w:val="multilevel"/>
    <w:tmpl w:val="8D44E264"/>
    <w:lvl w:ilvl="0">
      <w:start w:val="1"/>
      <w:numFmt w:val="decimal"/>
      <w:lvlText w:val="%1."/>
      <w:lvlJc w:val="left"/>
      <w:pPr>
        <w:tabs>
          <w:tab w:val="num" w:pos="2770"/>
        </w:tabs>
        <w:ind w:left="2770" w:hanging="360"/>
      </w:pPr>
    </w:lvl>
    <w:lvl w:ilvl="1" w:tentative="1">
      <w:start w:val="1"/>
      <w:numFmt w:val="decimal"/>
      <w:lvlText w:val="%2."/>
      <w:lvlJc w:val="left"/>
      <w:pPr>
        <w:tabs>
          <w:tab w:val="num" w:pos="3490"/>
        </w:tabs>
        <w:ind w:left="3490" w:hanging="360"/>
      </w:pPr>
    </w:lvl>
    <w:lvl w:ilvl="2" w:tentative="1">
      <w:start w:val="1"/>
      <w:numFmt w:val="decimal"/>
      <w:lvlText w:val="%3."/>
      <w:lvlJc w:val="left"/>
      <w:pPr>
        <w:tabs>
          <w:tab w:val="num" w:pos="4210"/>
        </w:tabs>
        <w:ind w:left="4210" w:hanging="360"/>
      </w:pPr>
    </w:lvl>
    <w:lvl w:ilvl="3" w:tentative="1">
      <w:start w:val="1"/>
      <w:numFmt w:val="decimal"/>
      <w:lvlText w:val="%4."/>
      <w:lvlJc w:val="left"/>
      <w:pPr>
        <w:tabs>
          <w:tab w:val="num" w:pos="4930"/>
        </w:tabs>
        <w:ind w:left="4930" w:hanging="360"/>
      </w:pPr>
    </w:lvl>
    <w:lvl w:ilvl="4" w:tentative="1">
      <w:start w:val="1"/>
      <w:numFmt w:val="decimal"/>
      <w:lvlText w:val="%5."/>
      <w:lvlJc w:val="left"/>
      <w:pPr>
        <w:tabs>
          <w:tab w:val="num" w:pos="5650"/>
        </w:tabs>
        <w:ind w:left="5650" w:hanging="360"/>
      </w:pPr>
    </w:lvl>
    <w:lvl w:ilvl="5" w:tentative="1">
      <w:start w:val="1"/>
      <w:numFmt w:val="decimal"/>
      <w:lvlText w:val="%6."/>
      <w:lvlJc w:val="left"/>
      <w:pPr>
        <w:tabs>
          <w:tab w:val="num" w:pos="6370"/>
        </w:tabs>
        <w:ind w:left="6370" w:hanging="360"/>
      </w:pPr>
    </w:lvl>
    <w:lvl w:ilvl="6" w:tentative="1">
      <w:start w:val="1"/>
      <w:numFmt w:val="decimal"/>
      <w:lvlText w:val="%7."/>
      <w:lvlJc w:val="left"/>
      <w:pPr>
        <w:tabs>
          <w:tab w:val="num" w:pos="7090"/>
        </w:tabs>
        <w:ind w:left="7090" w:hanging="360"/>
      </w:pPr>
    </w:lvl>
    <w:lvl w:ilvl="7" w:tentative="1">
      <w:start w:val="1"/>
      <w:numFmt w:val="decimal"/>
      <w:lvlText w:val="%8."/>
      <w:lvlJc w:val="left"/>
      <w:pPr>
        <w:tabs>
          <w:tab w:val="num" w:pos="7810"/>
        </w:tabs>
        <w:ind w:left="7810" w:hanging="360"/>
      </w:pPr>
    </w:lvl>
    <w:lvl w:ilvl="8" w:tentative="1">
      <w:start w:val="1"/>
      <w:numFmt w:val="decimal"/>
      <w:lvlText w:val="%9."/>
      <w:lvlJc w:val="left"/>
      <w:pPr>
        <w:tabs>
          <w:tab w:val="num" w:pos="8530"/>
        </w:tabs>
        <w:ind w:left="8530" w:hanging="360"/>
      </w:pPr>
    </w:lvl>
  </w:abstractNum>
  <w:abstractNum w:abstractNumId="18" w15:restartNumberingAfterBreak="0">
    <w:nsid w:val="2B644DA7"/>
    <w:multiLevelType w:val="multilevel"/>
    <w:tmpl w:val="43DE1DAE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2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6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8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2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87" w:hanging="1440"/>
      </w:pPr>
      <w:rPr>
        <w:rFonts w:hint="default"/>
      </w:rPr>
    </w:lvl>
  </w:abstractNum>
  <w:abstractNum w:abstractNumId="19" w15:restartNumberingAfterBreak="0">
    <w:nsid w:val="2FC83735"/>
    <w:multiLevelType w:val="hybridMultilevel"/>
    <w:tmpl w:val="65362F14"/>
    <w:lvl w:ilvl="0" w:tplc="722428B6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647"/>
        </w:tabs>
        <w:ind w:left="1647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20" w15:restartNumberingAfterBreak="0">
    <w:nsid w:val="335800D3"/>
    <w:multiLevelType w:val="multilevel"/>
    <w:tmpl w:val="A0404B92"/>
    <w:lvl w:ilvl="0">
      <w:start w:val="1"/>
      <w:numFmt w:val="bullet"/>
      <w:lvlText w:val=""/>
      <w:lvlJc w:val="left"/>
      <w:pPr>
        <w:tabs>
          <w:tab w:val="num" w:pos="157"/>
        </w:tabs>
        <w:ind w:left="157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877"/>
        </w:tabs>
        <w:ind w:left="877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597"/>
        </w:tabs>
        <w:ind w:left="1597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317"/>
        </w:tabs>
        <w:ind w:left="2317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037"/>
        </w:tabs>
        <w:ind w:left="3037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757"/>
        </w:tabs>
        <w:ind w:left="3757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477"/>
        </w:tabs>
        <w:ind w:left="4477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197"/>
        </w:tabs>
        <w:ind w:left="5197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917"/>
        </w:tabs>
        <w:ind w:left="5917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AD00E3F"/>
    <w:multiLevelType w:val="hybridMultilevel"/>
    <w:tmpl w:val="8CDE9BE6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D8C52BC"/>
    <w:multiLevelType w:val="multilevel"/>
    <w:tmpl w:val="1598C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D40124"/>
    <w:multiLevelType w:val="multilevel"/>
    <w:tmpl w:val="C9EE5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350253E"/>
    <w:multiLevelType w:val="multilevel"/>
    <w:tmpl w:val="E31E9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5CF51E6"/>
    <w:multiLevelType w:val="multilevel"/>
    <w:tmpl w:val="41969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5CF5B33"/>
    <w:multiLevelType w:val="multilevel"/>
    <w:tmpl w:val="EF540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6AB426C"/>
    <w:multiLevelType w:val="multilevel"/>
    <w:tmpl w:val="FB4A0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A061D9B"/>
    <w:multiLevelType w:val="hybridMultilevel"/>
    <w:tmpl w:val="C2329756"/>
    <w:lvl w:ilvl="0" w:tplc="2C54E4B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647" w:hanging="360"/>
      </w:pPr>
    </w:lvl>
    <w:lvl w:ilvl="2" w:tplc="2000001B" w:tentative="1">
      <w:start w:val="1"/>
      <w:numFmt w:val="lowerRoman"/>
      <w:lvlText w:val="%3."/>
      <w:lvlJc w:val="right"/>
      <w:pPr>
        <w:ind w:left="2367" w:hanging="180"/>
      </w:pPr>
    </w:lvl>
    <w:lvl w:ilvl="3" w:tplc="2000000F" w:tentative="1">
      <w:start w:val="1"/>
      <w:numFmt w:val="decimal"/>
      <w:lvlText w:val="%4."/>
      <w:lvlJc w:val="left"/>
      <w:pPr>
        <w:ind w:left="3087" w:hanging="360"/>
      </w:pPr>
    </w:lvl>
    <w:lvl w:ilvl="4" w:tplc="20000019" w:tentative="1">
      <w:start w:val="1"/>
      <w:numFmt w:val="lowerLetter"/>
      <w:lvlText w:val="%5."/>
      <w:lvlJc w:val="left"/>
      <w:pPr>
        <w:ind w:left="3807" w:hanging="360"/>
      </w:pPr>
    </w:lvl>
    <w:lvl w:ilvl="5" w:tplc="2000001B" w:tentative="1">
      <w:start w:val="1"/>
      <w:numFmt w:val="lowerRoman"/>
      <w:lvlText w:val="%6."/>
      <w:lvlJc w:val="right"/>
      <w:pPr>
        <w:ind w:left="4527" w:hanging="180"/>
      </w:pPr>
    </w:lvl>
    <w:lvl w:ilvl="6" w:tplc="2000000F" w:tentative="1">
      <w:start w:val="1"/>
      <w:numFmt w:val="decimal"/>
      <w:lvlText w:val="%7."/>
      <w:lvlJc w:val="left"/>
      <w:pPr>
        <w:ind w:left="5247" w:hanging="360"/>
      </w:pPr>
    </w:lvl>
    <w:lvl w:ilvl="7" w:tplc="20000019" w:tentative="1">
      <w:start w:val="1"/>
      <w:numFmt w:val="lowerLetter"/>
      <w:lvlText w:val="%8."/>
      <w:lvlJc w:val="left"/>
      <w:pPr>
        <w:ind w:left="5967" w:hanging="360"/>
      </w:pPr>
    </w:lvl>
    <w:lvl w:ilvl="8" w:tplc="2000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4D1D0BDF"/>
    <w:multiLevelType w:val="multilevel"/>
    <w:tmpl w:val="59EC0B1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30" w15:restartNumberingAfterBreak="0">
    <w:nsid w:val="4D3B1AFB"/>
    <w:multiLevelType w:val="multilevel"/>
    <w:tmpl w:val="86CA6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3EE0EE9"/>
    <w:multiLevelType w:val="multilevel"/>
    <w:tmpl w:val="5C4659E4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8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6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8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576" w:hanging="2160"/>
      </w:pPr>
      <w:rPr>
        <w:rFonts w:hint="default"/>
      </w:rPr>
    </w:lvl>
  </w:abstractNum>
  <w:abstractNum w:abstractNumId="32" w15:restartNumberingAfterBreak="0">
    <w:nsid w:val="5E714CD4"/>
    <w:multiLevelType w:val="multilevel"/>
    <w:tmpl w:val="473C4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EF24538"/>
    <w:multiLevelType w:val="multilevel"/>
    <w:tmpl w:val="78220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0D2E3B"/>
    <w:multiLevelType w:val="multilevel"/>
    <w:tmpl w:val="784C5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64320D18"/>
    <w:multiLevelType w:val="multilevel"/>
    <w:tmpl w:val="1660C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5077776"/>
    <w:multiLevelType w:val="multilevel"/>
    <w:tmpl w:val="6944C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66336D0D"/>
    <w:multiLevelType w:val="multilevel"/>
    <w:tmpl w:val="B672E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93B40C5"/>
    <w:multiLevelType w:val="multilevel"/>
    <w:tmpl w:val="EB30266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64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7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86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78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0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6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8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576" w:hanging="2160"/>
      </w:pPr>
      <w:rPr>
        <w:rFonts w:hint="default"/>
      </w:rPr>
    </w:lvl>
  </w:abstractNum>
  <w:abstractNum w:abstractNumId="39" w15:restartNumberingAfterBreak="0">
    <w:nsid w:val="6BF13DB9"/>
    <w:multiLevelType w:val="multilevel"/>
    <w:tmpl w:val="69545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D1C0C8F"/>
    <w:multiLevelType w:val="hybridMultilevel"/>
    <w:tmpl w:val="B99C4B16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6D4674DD"/>
    <w:multiLevelType w:val="hybridMultilevel"/>
    <w:tmpl w:val="278ECEA0"/>
    <w:lvl w:ilvl="0" w:tplc="04090001">
      <w:start w:val="1"/>
      <w:numFmt w:val="bullet"/>
      <w:lvlText w:val=""/>
      <w:lvlJc w:val="left"/>
      <w:pPr>
        <w:ind w:left="2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30" w:hanging="360"/>
      </w:pPr>
      <w:rPr>
        <w:rFonts w:ascii="Wingdings" w:hAnsi="Wingdings" w:hint="default"/>
      </w:rPr>
    </w:lvl>
  </w:abstractNum>
  <w:abstractNum w:abstractNumId="42" w15:restartNumberingAfterBreak="0">
    <w:nsid w:val="6DF769DF"/>
    <w:multiLevelType w:val="multilevel"/>
    <w:tmpl w:val="A344E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14C4243"/>
    <w:multiLevelType w:val="multilevel"/>
    <w:tmpl w:val="8D0A1FD8"/>
    <w:lvl w:ilvl="0">
      <w:start w:val="2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059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0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758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751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104" w:hanging="2160"/>
      </w:pPr>
      <w:rPr>
        <w:rFonts w:hint="default"/>
      </w:rPr>
    </w:lvl>
  </w:abstractNum>
  <w:abstractNum w:abstractNumId="44" w15:restartNumberingAfterBreak="0">
    <w:nsid w:val="72A57444"/>
    <w:multiLevelType w:val="multilevel"/>
    <w:tmpl w:val="42D41B40"/>
    <w:lvl w:ilvl="0">
      <w:start w:val="3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488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00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6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8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2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87" w:hanging="1440"/>
      </w:pPr>
      <w:rPr>
        <w:rFonts w:hint="default"/>
      </w:rPr>
    </w:lvl>
  </w:abstractNum>
  <w:abstractNum w:abstractNumId="45" w15:restartNumberingAfterBreak="0">
    <w:nsid w:val="74A70BD5"/>
    <w:multiLevelType w:val="multilevel"/>
    <w:tmpl w:val="39748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6211C7E"/>
    <w:multiLevelType w:val="multilevel"/>
    <w:tmpl w:val="62FCD692"/>
    <w:lvl w:ilvl="0">
      <w:start w:val="1"/>
      <w:numFmt w:val="decimal"/>
      <w:lvlText w:val="%1."/>
      <w:lvlJc w:val="left"/>
      <w:pPr>
        <w:tabs>
          <w:tab w:val="num" w:pos="2487"/>
        </w:tabs>
        <w:ind w:left="2487" w:hanging="360"/>
      </w:pPr>
    </w:lvl>
    <w:lvl w:ilvl="1">
      <w:start w:val="1"/>
      <w:numFmt w:val="bullet"/>
      <w:lvlText w:val=""/>
      <w:lvlJc w:val="left"/>
      <w:pPr>
        <w:tabs>
          <w:tab w:val="num" w:pos="3207"/>
        </w:tabs>
        <w:ind w:left="3207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3927"/>
        </w:tabs>
        <w:ind w:left="3927" w:hanging="360"/>
      </w:pPr>
    </w:lvl>
    <w:lvl w:ilvl="3" w:tentative="1">
      <w:start w:val="1"/>
      <w:numFmt w:val="decimal"/>
      <w:lvlText w:val="%4."/>
      <w:lvlJc w:val="left"/>
      <w:pPr>
        <w:tabs>
          <w:tab w:val="num" w:pos="4647"/>
        </w:tabs>
        <w:ind w:left="4647" w:hanging="360"/>
      </w:pPr>
    </w:lvl>
    <w:lvl w:ilvl="4" w:tentative="1">
      <w:start w:val="1"/>
      <w:numFmt w:val="decimal"/>
      <w:lvlText w:val="%5."/>
      <w:lvlJc w:val="left"/>
      <w:pPr>
        <w:tabs>
          <w:tab w:val="num" w:pos="5367"/>
        </w:tabs>
        <w:ind w:left="5367" w:hanging="360"/>
      </w:pPr>
    </w:lvl>
    <w:lvl w:ilvl="5" w:tentative="1">
      <w:start w:val="1"/>
      <w:numFmt w:val="decimal"/>
      <w:lvlText w:val="%6."/>
      <w:lvlJc w:val="left"/>
      <w:pPr>
        <w:tabs>
          <w:tab w:val="num" w:pos="6087"/>
        </w:tabs>
        <w:ind w:left="6087" w:hanging="360"/>
      </w:pPr>
    </w:lvl>
    <w:lvl w:ilvl="6" w:tentative="1">
      <w:start w:val="1"/>
      <w:numFmt w:val="decimal"/>
      <w:lvlText w:val="%7."/>
      <w:lvlJc w:val="left"/>
      <w:pPr>
        <w:tabs>
          <w:tab w:val="num" w:pos="6807"/>
        </w:tabs>
        <w:ind w:left="6807" w:hanging="360"/>
      </w:pPr>
    </w:lvl>
    <w:lvl w:ilvl="7" w:tentative="1">
      <w:start w:val="1"/>
      <w:numFmt w:val="decimal"/>
      <w:lvlText w:val="%8."/>
      <w:lvlJc w:val="left"/>
      <w:pPr>
        <w:tabs>
          <w:tab w:val="num" w:pos="7527"/>
        </w:tabs>
        <w:ind w:left="7527" w:hanging="360"/>
      </w:pPr>
    </w:lvl>
    <w:lvl w:ilvl="8" w:tentative="1">
      <w:start w:val="1"/>
      <w:numFmt w:val="decimal"/>
      <w:lvlText w:val="%9."/>
      <w:lvlJc w:val="left"/>
      <w:pPr>
        <w:tabs>
          <w:tab w:val="num" w:pos="8247"/>
        </w:tabs>
        <w:ind w:left="8247" w:hanging="360"/>
      </w:pPr>
    </w:lvl>
  </w:abstractNum>
  <w:abstractNum w:abstractNumId="47" w15:restartNumberingAfterBreak="0">
    <w:nsid w:val="78A40994"/>
    <w:multiLevelType w:val="hybridMultilevel"/>
    <w:tmpl w:val="B2D67106"/>
    <w:lvl w:ilvl="0" w:tplc="0409000F">
      <w:start w:val="1"/>
      <w:numFmt w:val="decimal"/>
      <w:lvlText w:val="%1."/>
      <w:lvlJc w:val="left"/>
      <w:pPr>
        <w:ind w:left="2770" w:hanging="360"/>
      </w:pPr>
    </w:lvl>
    <w:lvl w:ilvl="1" w:tplc="04090019">
      <w:start w:val="1"/>
      <w:numFmt w:val="lowerLetter"/>
      <w:lvlText w:val="%2."/>
      <w:lvlJc w:val="left"/>
      <w:pPr>
        <w:ind w:left="3490" w:hanging="360"/>
      </w:pPr>
    </w:lvl>
    <w:lvl w:ilvl="2" w:tplc="0409001B">
      <w:start w:val="1"/>
      <w:numFmt w:val="lowerRoman"/>
      <w:lvlText w:val="%3."/>
      <w:lvlJc w:val="right"/>
      <w:pPr>
        <w:ind w:left="4210" w:hanging="180"/>
      </w:pPr>
    </w:lvl>
    <w:lvl w:ilvl="3" w:tplc="0409000F" w:tentative="1">
      <w:start w:val="1"/>
      <w:numFmt w:val="decimal"/>
      <w:lvlText w:val="%4."/>
      <w:lvlJc w:val="left"/>
      <w:pPr>
        <w:ind w:left="4930" w:hanging="360"/>
      </w:pPr>
    </w:lvl>
    <w:lvl w:ilvl="4" w:tplc="04090019" w:tentative="1">
      <w:start w:val="1"/>
      <w:numFmt w:val="lowerLetter"/>
      <w:lvlText w:val="%5."/>
      <w:lvlJc w:val="left"/>
      <w:pPr>
        <w:ind w:left="5650" w:hanging="360"/>
      </w:pPr>
    </w:lvl>
    <w:lvl w:ilvl="5" w:tplc="0409001B" w:tentative="1">
      <w:start w:val="1"/>
      <w:numFmt w:val="lowerRoman"/>
      <w:lvlText w:val="%6."/>
      <w:lvlJc w:val="right"/>
      <w:pPr>
        <w:ind w:left="6370" w:hanging="180"/>
      </w:pPr>
    </w:lvl>
    <w:lvl w:ilvl="6" w:tplc="0409000F" w:tentative="1">
      <w:start w:val="1"/>
      <w:numFmt w:val="decimal"/>
      <w:lvlText w:val="%7."/>
      <w:lvlJc w:val="left"/>
      <w:pPr>
        <w:ind w:left="7090" w:hanging="360"/>
      </w:pPr>
    </w:lvl>
    <w:lvl w:ilvl="7" w:tplc="04090019" w:tentative="1">
      <w:start w:val="1"/>
      <w:numFmt w:val="lowerLetter"/>
      <w:lvlText w:val="%8."/>
      <w:lvlJc w:val="left"/>
      <w:pPr>
        <w:ind w:left="7810" w:hanging="360"/>
      </w:pPr>
    </w:lvl>
    <w:lvl w:ilvl="8" w:tplc="0409001B" w:tentative="1">
      <w:start w:val="1"/>
      <w:numFmt w:val="lowerRoman"/>
      <w:lvlText w:val="%9."/>
      <w:lvlJc w:val="right"/>
      <w:pPr>
        <w:ind w:left="8530" w:hanging="180"/>
      </w:pPr>
    </w:lvl>
  </w:abstractNum>
  <w:abstractNum w:abstractNumId="48" w15:restartNumberingAfterBreak="0">
    <w:nsid w:val="7A2667E3"/>
    <w:multiLevelType w:val="multilevel"/>
    <w:tmpl w:val="96747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7EAA22B8"/>
    <w:multiLevelType w:val="hybridMultilevel"/>
    <w:tmpl w:val="AFE43BC6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0" w15:restartNumberingAfterBreak="0">
    <w:nsid w:val="7EB413C5"/>
    <w:multiLevelType w:val="hybridMultilevel"/>
    <w:tmpl w:val="291C65A4"/>
    <w:lvl w:ilvl="0" w:tplc="200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250159963">
    <w:abstractNumId w:val="19"/>
  </w:num>
  <w:num w:numId="2" w16cid:durableId="544678630">
    <w:abstractNumId w:val="18"/>
  </w:num>
  <w:num w:numId="3" w16cid:durableId="368458820">
    <w:abstractNumId w:val="44"/>
  </w:num>
  <w:num w:numId="4" w16cid:durableId="918247058">
    <w:abstractNumId w:val="31"/>
  </w:num>
  <w:num w:numId="5" w16cid:durableId="1639872553">
    <w:abstractNumId w:val="5"/>
  </w:num>
  <w:num w:numId="6" w16cid:durableId="390351713">
    <w:abstractNumId w:val="38"/>
  </w:num>
  <w:num w:numId="7" w16cid:durableId="2120445715">
    <w:abstractNumId w:val="43"/>
  </w:num>
  <w:num w:numId="8" w16cid:durableId="1292788002">
    <w:abstractNumId w:val="22"/>
  </w:num>
  <w:num w:numId="9" w16cid:durableId="1352603797">
    <w:abstractNumId w:val="17"/>
  </w:num>
  <w:num w:numId="10" w16cid:durableId="1243177548">
    <w:abstractNumId w:val="26"/>
  </w:num>
  <w:num w:numId="11" w16cid:durableId="1280836208">
    <w:abstractNumId w:val="30"/>
  </w:num>
  <w:num w:numId="12" w16cid:durableId="1778479771">
    <w:abstractNumId w:val="24"/>
  </w:num>
  <w:num w:numId="13" w16cid:durableId="129515549">
    <w:abstractNumId w:val="35"/>
  </w:num>
  <w:num w:numId="14" w16cid:durableId="966933807">
    <w:abstractNumId w:val="34"/>
  </w:num>
  <w:num w:numId="15" w16cid:durableId="472260938">
    <w:abstractNumId w:val="37"/>
  </w:num>
  <w:num w:numId="16" w16cid:durableId="1903712215">
    <w:abstractNumId w:val="33"/>
  </w:num>
  <w:num w:numId="17" w16cid:durableId="195629078">
    <w:abstractNumId w:val="16"/>
  </w:num>
  <w:num w:numId="18" w16cid:durableId="499275378">
    <w:abstractNumId w:val="27"/>
  </w:num>
  <w:num w:numId="19" w16cid:durableId="854459686">
    <w:abstractNumId w:val="15"/>
  </w:num>
  <w:num w:numId="20" w16cid:durableId="202328025">
    <w:abstractNumId w:val="14"/>
  </w:num>
  <w:num w:numId="21" w16cid:durableId="1700206407">
    <w:abstractNumId w:val="12"/>
  </w:num>
  <w:num w:numId="22" w16cid:durableId="983387934">
    <w:abstractNumId w:val="20"/>
  </w:num>
  <w:num w:numId="23" w16cid:durableId="472596832">
    <w:abstractNumId w:val="13"/>
  </w:num>
  <w:num w:numId="24" w16cid:durableId="371658403">
    <w:abstractNumId w:val="3"/>
  </w:num>
  <w:num w:numId="25" w16cid:durableId="524490753">
    <w:abstractNumId w:val="46"/>
  </w:num>
  <w:num w:numId="26" w16cid:durableId="649142488">
    <w:abstractNumId w:val="32"/>
  </w:num>
  <w:num w:numId="27" w16cid:durableId="1709722448">
    <w:abstractNumId w:val="23"/>
  </w:num>
  <w:num w:numId="28" w16cid:durableId="364211380">
    <w:abstractNumId w:val="7"/>
  </w:num>
  <w:num w:numId="29" w16cid:durableId="659161165">
    <w:abstractNumId w:val="45"/>
  </w:num>
  <w:num w:numId="30" w16cid:durableId="313605510">
    <w:abstractNumId w:val="25"/>
  </w:num>
  <w:num w:numId="31" w16cid:durableId="1428308875">
    <w:abstractNumId w:val="48"/>
  </w:num>
  <w:num w:numId="32" w16cid:durableId="2094084765">
    <w:abstractNumId w:val="39"/>
  </w:num>
  <w:num w:numId="33" w16cid:durableId="1801268032">
    <w:abstractNumId w:val="36"/>
  </w:num>
  <w:num w:numId="34" w16cid:durableId="119106544">
    <w:abstractNumId w:val="42"/>
  </w:num>
  <w:num w:numId="35" w16cid:durableId="943654880">
    <w:abstractNumId w:val="8"/>
  </w:num>
  <w:num w:numId="36" w16cid:durableId="628826484">
    <w:abstractNumId w:val="28"/>
  </w:num>
  <w:num w:numId="37" w16cid:durableId="295379568">
    <w:abstractNumId w:val="29"/>
  </w:num>
  <w:num w:numId="38" w16cid:durableId="426579231">
    <w:abstractNumId w:val="49"/>
  </w:num>
  <w:num w:numId="39" w16cid:durableId="1223565674">
    <w:abstractNumId w:val="4"/>
  </w:num>
  <w:num w:numId="40" w16cid:durableId="947077321">
    <w:abstractNumId w:val="10"/>
  </w:num>
  <w:num w:numId="41" w16cid:durableId="589044607">
    <w:abstractNumId w:val="1"/>
  </w:num>
  <w:num w:numId="42" w16cid:durableId="313031074">
    <w:abstractNumId w:val="50"/>
  </w:num>
  <w:num w:numId="43" w16cid:durableId="975715888">
    <w:abstractNumId w:val="40"/>
  </w:num>
  <w:num w:numId="44" w16cid:durableId="1202014090">
    <w:abstractNumId w:val="21"/>
  </w:num>
  <w:num w:numId="45" w16cid:durableId="1348630726">
    <w:abstractNumId w:val="9"/>
  </w:num>
  <w:num w:numId="46" w16cid:durableId="560142848">
    <w:abstractNumId w:val="11"/>
  </w:num>
  <w:num w:numId="47" w16cid:durableId="1273324190">
    <w:abstractNumId w:val="6"/>
  </w:num>
  <w:num w:numId="48" w16cid:durableId="907495678">
    <w:abstractNumId w:val="41"/>
  </w:num>
  <w:num w:numId="49" w16cid:durableId="482284841">
    <w:abstractNumId w:val="2"/>
  </w:num>
  <w:num w:numId="50" w16cid:durableId="173736318">
    <w:abstractNumId w:val="47"/>
  </w:num>
  <w:num w:numId="51" w16cid:durableId="525487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357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E6BF1"/>
    <w:rsid w:val="0000267D"/>
    <w:rsid w:val="00005088"/>
    <w:rsid w:val="0002190A"/>
    <w:rsid w:val="00033FE5"/>
    <w:rsid w:val="00043F6B"/>
    <w:rsid w:val="00045135"/>
    <w:rsid w:val="00055BA6"/>
    <w:rsid w:val="00063E67"/>
    <w:rsid w:val="0006699D"/>
    <w:rsid w:val="0008023C"/>
    <w:rsid w:val="00090F9A"/>
    <w:rsid w:val="00094AB8"/>
    <w:rsid w:val="000A56DA"/>
    <w:rsid w:val="000B31FA"/>
    <w:rsid w:val="000B6870"/>
    <w:rsid w:val="000C53D8"/>
    <w:rsid w:val="000C65E9"/>
    <w:rsid w:val="000D1115"/>
    <w:rsid w:val="000D72E5"/>
    <w:rsid w:val="000F465D"/>
    <w:rsid w:val="001147E3"/>
    <w:rsid w:val="00126C52"/>
    <w:rsid w:val="00174652"/>
    <w:rsid w:val="0017600A"/>
    <w:rsid w:val="00177256"/>
    <w:rsid w:val="00187353"/>
    <w:rsid w:val="00196E80"/>
    <w:rsid w:val="00197C34"/>
    <w:rsid w:val="001A11A5"/>
    <w:rsid w:val="001A3FD7"/>
    <w:rsid w:val="001A7763"/>
    <w:rsid w:val="001E1059"/>
    <w:rsid w:val="001E43B4"/>
    <w:rsid w:val="001E6BF1"/>
    <w:rsid w:val="00212836"/>
    <w:rsid w:val="00222893"/>
    <w:rsid w:val="00230ED4"/>
    <w:rsid w:val="00233BA7"/>
    <w:rsid w:val="0024074C"/>
    <w:rsid w:val="002423D3"/>
    <w:rsid w:val="002439B8"/>
    <w:rsid w:val="00265033"/>
    <w:rsid w:val="002765BB"/>
    <w:rsid w:val="002C33B1"/>
    <w:rsid w:val="003020F1"/>
    <w:rsid w:val="00315E4B"/>
    <w:rsid w:val="003208BE"/>
    <w:rsid w:val="00321E9A"/>
    <w:rsid w:val="003334E7"/>
    <w:rsid w:val="00360090"/>
    <w:rsid w:val="00360BBF"/>
    <w:rsid w:val="0036585D"/>
    <w:rsid w:val="00395212"/>
    <w:rsid w:val="003A3FDA"/>
    <w:rsid w:val="003C6067"/>
    <w:rsid w:val="003D4F80"/>
    <w:rsid w:val="003D7D3E"/>
    <w:rsid w:val="003E4EB2"/>
    <w:rsid w:val="003F5AA4"/>
    <w:rsid w:val="0042411D"/>
    <w:rsid w:val="00426656"/>
    <w:rsid w:val="00433ABD"/>
    <w:rsid w:val="0043542C"/>
    <w:rsid w:val="00437DDA"/>
    <w:rsid w:val="004577CA"/>
    <w:rsid w:val="00481082"/>
    <w:rsid w:val="0048395B"/>
    <w:rsid w:val="0048617E"/>
    <w:rsid w:val="004909D3"/>
    <w:rsid w:val="004A1D0E"/>
    <w:rsid w:val="004B31F2"/>
    <w:rsid w:val="004D00AF"/>
    <w:rsid w:val="004D0ACE"/>
    <w:rsid w:val="004D39C4"/>
    <w:rsid w:val="004F06B6"/>
    <w:rsid w:val="004F6B7A"/>
    <w:rsid w:val="005010A1"/>
    <w:rsid w:val="005011D0"/>
    <w:rsid w:val="00503631"/>
    <w:rsid w:val="00511014"/>
    <w:rsid w:val="0051194A"/>
    <w:rsid w:val="0054275D"/>
    <w:rsid w:val="005428B4"/>
    <w:rsid w:val="00544C76"/>
    <w:rsid w:val="00544CB6"/>
    <w:rsid w:val="00547D25"/>
    <w:rsid w:val="005531D2"/>
    <w:rsid w:val="00571261"/>
    <w:rsid w:val="00582211"/>
    <w:rsid w:val="0058677A"/>
    <w:rsid w:val="00597C27"/>
    <w:rsid w:val="005A035C"/>
    <w:rsid w:val="005A0437"/>
    <w:rsid w:val="005A1430"/>
    <w:rsid w:val="005A6B9B"/>
    <w:rsid w:val="005B7ACC"/>
    <w:rsid w:val="005D458F"/>
    <w:rsid w:val="005F5F8B"/>
    <w:rsid w:val="00617612"/>
    <w:rsid w:val="00617C37"/>
    <w:rsid w:val="0062700A"/>
    <w:rsid w:val="00635197"/>
    <w:rsid w:val="00645250"/>
    <w:rsid w:val="006673B8"/>
    <w:rsid w:val="00672C7C"/>
    <w:rsid w:val="006A4D02"/>
    <w:rsid w:val="006A7A0E"/>
    <w:rsid w:val="006B7D5C"/>
    <w:rsid w:val="006C304E"/>
    <w:rsid w:val="006C5FD0"/>
    <w:rsid w:val="006D07B1"/>
    <w:rsid w:val="006F25CC"/>
    <w:rsid w:val="006F5B09"/>
    <w:rsid w:val="006F753D"/>
    <w:rsid w:val="00723ABA"/>
    <w:rsid w:val="00725964"/>
    <w:rsid w:val="007350BC"/>
    <w:rsid w:val="0074121B"/>
    <w:rsid w:val="00754B1D"/>
    <w:rsid w:val="00757AF1"/>
    <w:rsid w:val="00757D01"/>
    <w:rsid w:val="00760882"/>
    <w:rsid w:val="00765929"/>
    <w:rsid w:val="007723FC"/>
    <w:rsid w:val="007A02D4"/>
    <w:rsid w:val="007D11C6"/>
    <w:rsid w:val="007D19F0"/>
    <w:rsid w:val="00810A6E"/>
    <w:rsid w:val="0082628F"/>
    <w:rsid w:val="008303C1"/>
    <w:rsid w:val="008422D3"/>
    <w:rsid w:val="008472B1"/>
    <w:rsid w:val="00855E34"/>
    <w:rsid w:val="00861E83"/>
    <w:rsid w:val="008837AD"/>
    <w:rsid w:val="008B06B0"/>
    <w:rsid w:val="008B413E"/>
    <w:rsid w:val="008E5954"/>
    <w:rsid w:val="008F28C1"/>
    <w:rsid w:val="00904308"/>
    <w:rsid w:val="00917CF9"/>
    <w:rsid w:val="0094147C"/>
    <w:rsid w:val="00954569"/>
    <w:rsid w:val="00955420"/>
    <w:rsid w:val="009636CD"/>
    <w:rsid w:val="00972F15"/>
    <w:rsid w:val="0097468D"/>
    <w:rsid w:val="00982835"/>
    <w:rsid w:val="00984116"/>
    <w:rsid w:val="00985E2E"/>
    <w:rsid w:val="009951E3"/>
    <w:rsid w:val="009978D4"/>
    <w:rsid w:val="009A24CD"/>
    <w:rsid w:val="009B2A5A"/>
    <w:rsid w:val="009D4672"/>
    <w:rsid w:val="009D597F"/>
    <w:rsid w:val="009D63ED"/>
    <w:rsid w:val="009E02A8"/>
    <w:rsid w:val="009F4E3A"/>
    <w:rsid w:val="00A25851"/>
    <w:rsid w:val="00A44011"/>
    <w:rsid w:val="00A76D84"/>
    <w:rsid w:val="00A82D92"/>
    <w:rsid w:val="00A97844"/>
    <w:rsid w:val="00AB7A22"/>
    <w:rsid w:val="00AC09DA"/>
    <w:rsid w:val="00AC1AA6"/>
    <w:rsid w:val="00AD642C"/>
    <w:rsid w:val="00AE659A"/>
    <w:rsid w:val="00B07B51"/>
    <w:rsid w:val="00B153BC"/>
    <w:rsid w:val="00B44BB9"/>
    <w:rsid w:val="00B47118"/>
    <w:rsid w:val="00B51D0F"/>
    <w:rsid w:val="00BA0CE4"/>
    <w:rsid w:val="00BA2D3C"/>
    <w:rsid w:val="00BA56A6"/>
    <w:rsid w:val="00BA6827"/>
    <w:rsid w:val="00BD294A"/>
    <w:rsid w:val="00BF5749"/>
    <w:rsid w:val="00C173B9"/>
    <w:rsid w:val="00C319AF"/>
    <w:rsid w:val="00C41917"/>
    <w:rsid w:val="00C45F59"/>
    <w:rsid w:val="00C520C2"/>
    <w:rsid w:val="00C65D21"/>
    <w:rsid w:val="00C83AFB"/>
    <w:rsid w:val="00C8675E"/>
    <w:rsid w:val="00C91DEF"/>
    <w:rsid w:val="00C95AFB"/>
    <w:rsid w:val="00CB5149"/>
    <w:rsid w:val="00CC1259"/>
    <w:rsid w:val="00CC2C09"/>
    <w:rsid w:val="00CC6CBC"/>
    <w:rsid w:val="00CE1097"/>
    <w:rsid w:val="00CF48ED"/>
    <w:rsid w:val="00CF64DA"/>
    <w:rsid w:val="00CF769E"/>
    <w:rsid w:val="00D312CA"/>
    <w:rsid w:val="00D46345"/>
    <w:rsid w:val="00D47A83"/>
    <w:rsid w:val="00D601B4"/>
    <w:rsid w:val="00D636A3"/>
    <w:rsid w:val="00D638A3"/>
    <w:rsid w:val="00D63EDF"/>
    <w:rsid w:val="00D9676A"/>
    <w:rsid w:val="00DC725B"/>
    <w:rsid w:val="00DC771E"/>
    <w:rsid w:val="00DD4F90"/>
    <w:rsid w:val="00DF2C7D"/>
    <w:rsid w:val="00E10B09"/>
    <w:rsid w:val="00E11E3E"/>
    <w:rsid w:val="00E129E1"/>
    <w:rsid w:val="00E16F1C"/>
    <w:rsid w:val="00E4046C"/>
    <w:rsid w:val="00E440B9"/>
    <w:rsid w:val="00E456A2"/>
    <w:rsid w:val="00E51247"/>
    <w:rsid w:val="00E61D08"/>
    <w:rsid w:val="00E7008F"/>
    <w:rsid w:val="00E90F71"/>
    <w:rsid w:val="00E96F7D"/>
    <w:rsid w:val="00EA3208"/>
    <w:rsid w:val="00EA5FF6"/>
    <w:rsid w:val="00EB02F1"/>
    <w:rsid w:val="00EC2D11"/>
    <w:rsid w:val="00ED068C"/>
    <w:rsid w:val="00ED18F9"/>
    <w:rsid w:val="00ED270A"/>
    <w:rsid w:val="00EE4922"/>
    <w:rsid w:val="00EF4EC3"/>
    <w:rsid w:val="00F02984"/>
    <w:rsid w:val="00F22CC7"/>
    <w:rsid w:val="00F30D7A"/>
    <w:rsid w:val="00F44BC1"/>
    <w:rsid w:val="00F46509"/>
    <w:rsid w:val="00F51CEF"/>
    <w:rsid w:val="00F73D34"/>
    <w:rsid w:val="00F8237E"/>
    <w:rsid w:val="00F83B7D"/>
    <w:rsid w:val="00F86476"/>
    <w:rsid w:val="00F93EBF"/>
    <w:rsid w:val="00FC31AC"/>
    <w:rsid w:val="00FC3B43"/>
    <w:rsid w:val="00FC432E"/>
    <w:rsid w:val="00FE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E73E1D"/>
  <w15:chartTrackingRefBased/>
  <w15:docId w15:val="{08CFDB93-1053-4510-8D7D-15FBE774C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6476"/>
    <w:pPr>
      <w:widowControl w:val="0"/>
      <w:overflowPunct w:val="0"/>
      <w:autoSpaceDE w:val="0"/>
      <w:autoSpaceDN w:val="0"/>
      <w:adjustRightInd w:val="0"/>
      <w:ind w:firstLine="567"/>
      <w:jc w:val="both"/>
      <w:textAlignment w:val="baseline"/>
    </w:pPr>
    <w:rPr>
      <w:sz w:val="28"/>
      <w:lang w:val="ru-RU" w:eastAsia="ru-RU"/>
    </w:rPr>
  </w:style>
  <w:style w:type="paragraph" w:styleId="Heading1">
    <w:name w:val="heading 1"/>
    <w:aliases w:val=" Знак Знак,Разделы"/>
    <w:basedOn w:val="Normal"/>
    <w:next w:val="Normal"/>
    <w:link w:val="Heading1Char"/>
    <w:uiPriority w:val="9"/>
    <w:qFormat/>
    <w:rsid w:val="001E6BF1"/>
    <w:pPr>
      <w:keepNext/>
      <w:spacing w:before="240" w:after="360"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rsid w:val="0024074C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24074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24074C"/>
    <w:pPr>
      <w:keepNext/>
      <w:spacing w:before="240" w:after="6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1E6BF1"/>
    <w:pPr>
      <w:ind w:right="80" w:firstLine="284"/>
    </w:pPr>
    <w:rPr>
      <w:sz w:val="24"/>
    </w:rPr>
  </w:style>
  <w:style w:type="paragraph" w:styleId="BodyText">
    <w:name w:val="Body Text"/>
    <w:basedOn w:val="Normal"/>
    <w:link w:val="BodyTextChar"/>
    <w:rsid w:val="001E6BF1"/>
    <w:pPr>
      <w:spacing w:line="260" w:lineRule="exact"/>
    </w:pPr>
    <w:rPr>
      <w:sz w:val="22"/>
    </w:rPr>
  </w:style>
  <w:style w:type="paragraph" w:styleId="BodyText2">
    <w:name w:val="Body Text 2"/>
    <w:basedOn w:val="Normal"/>
    <w:rsid w:val="001E6BF1"/>
    <w:pPr>
      <w:spacing w:line="260" w:lineRule="exact"/>
    </w:pPr>
    <w:rPr>
      <w:sz w:val="24"/>
    </w:rPr>
  </w:style>
  <w:style w:type="paragraph" w:styleId="Header">
    <w:name w:val="header"/>
    <w:basedOn w:val="Normal"/>
    <w:rsid w:val="001E6BF1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1E6BF1"/>
    <w:pPr>
      <w:tabs>
        <w:tab w:val="center" w:pos="4153"/>
        <w:tab w:val="right" w:pos="8306"/>
      </w:tabs>
    </w:pPr>
  </w:style>
  <w:style w:type="paragraph" w:customStyle="1" w:styleId="a">
    <w:name w:val="Название"/>
    <w:basedOn w:val="Normal"/>
    <w:qFormat/>
    <w:rsid w:val="001E6BF1"/>
    <w:pPr>
      <w:jc w:val="center"/>
    </w:pPr>
  </w:style>
  <w:style w:type="character" w:styleId="PageNumber">
    <w:name w:val="page number"/>
    <w:rsid w:val="001E6BF1"/>
    <w:rPr>
      <w:sz w:val="20"/>
    </w:rPr>
  </w:style>
  <w:style w:type="paragraph" w:customStyle="1" w:styleId="1">
    <w:name w:val="заголовок 1"/>
    <w:basedOn w:val="Normal"/>
    <w:next w:val="Normal"/>
    <w:rsid w:val="001E6BF1"/>
    <w:pPr>
      <w:keepNext/>
      <w:ind w:firstLine="0"/>
      <w:jc w:val="center"/>
    </w:pPr>
  </w:style>
  <w:style w:type="character" w:customStyle="1" w:styleId="Heading1Char">
    <w:name w:val="Heading 1 Char"/>
    <w:aliases w:val=" Знак Знак Char,Разделы Char"/>
    <w:link w:val="Heading1"/>
    <w:uiPriority w:val="9"/>
    <w:rsid w:val="001E6BF1"/>
    <w:rPr>
      <w:b/>
      <w:sz w:val="32"/>
      <w:lang w:val="ru-RU" w:eastAsia="ru-RU" w:bidi="ar-SA"/>
    </w:rPr>
  </w:style>
  <w:style w:type="paragraph" w:styleId="Subtitle">
    <w:name w:val="Subtitle"/>
    <w:basedOn w:val="Normal"/>
    <w:qFormat/>
    <w:rsid w:val="00321E9A"/>
    <w:pPr>
      <w:widowControl/>
      <w:overflowPunct/>
      <w:autoSpaceDE/>
      <w:autoSpaceDN/>
      <w:adjustRightInd/>
      <w:spacing w:line="288" w:lineRule="auto"/>
      <w:ind w:firstLine="0"/>
      <w:jc w:val="center"/>
      <w:textAlignment w:val="auto"/>
    </w:pPr>
    <w:rPr>
      <w:rFonts w:ascii="Arial" w:hAnsi="Arial"/>
      <w:sz w:val="30"/>
    </w:rPr>
  </w:style>
  <w:style w:type="paragraph" w:customStyle="1" w:styleId="10">
    <w:name w:val="Обычный1"/>
    <w:rsid w:val="001A7763"/>
    <w:pPr>
      <w:widowControl w:val="0"/>
      <w:spacing w:before="500" w:line="300" w:lineRule="auto"/>
      <w:ind w:left="40" w:hanging="60"/>
      <w:jc w:val="both"/>
    </w:pPr>
    <w:rPr>
      <w:snapToGrid w:val="0"/>
      <w:sz w:val="22"/>
      <w:lang w:val="ru-RU" w:eastAsia="ru-RU"/>
    </w:rPr>
  </w:style>
  <w:style w:type="character" w:styleId="Hyperlink">
    <w:name w:val="Hyperlink"/>
    <w:uiPriority w:val="99"/>
    <w:rsid w:val="000B31F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7ACC"/>
    <w:pPr>
      <w:ind w:left="708"/>
    </w:pPr>
  </w:style>
  <w:style w:type="table" w:styleId="TableGrid">
    <w:name w:val="Table Grid"/>
    <w:basedOn w:val="TableNormal"/>
    <w:rsid w:val="005B7A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11014"/>
    <w:pPr>
      <w:widowControl/>
      <w:overflowPunct/>
      <w:autoSpaceDE/>
      <w:autoSpaceDN/>
      <w:adjustRightInd/>
      <w:spacing w:before="100" w:beforeAutospacing="1" w:after="100" w:afterAutospacing="1"/>
      <w:ind w:firstLine="0"/>
      <w:jc w:val="left"/>
      <w:textAlignment w:val="auto"/>
    </w:pPr>
    <w:rPr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51101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0D72E5"/>
    <w:pPr>
      <w:keepLines/>
      <w:widowControl/>
      <w:overflowPunct/>
      <w:autoSpaceDE/>
      <w:autoSpaceDN/>
      <w:adjustRightInd/>
      <w:spacing w:after="0" w:line="259" w:lineRule="auto"/>
      <w:ind w:firstLine="0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  <w:lang/>
    </w:rPr>
  </w:style>
  <w:style w:type="paragraph" w:styleId="TOC1">
    <w:name w:val="toc 1"/>
    <w:basedOn w:val="Normal"/>
    <w:next w:val="Normal"/>
    <w:autoRedefine/>
    <w:uiPriority w:val="39"/>
    <w:rsid w:val="000D72E5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0D72E5"/>
    <w:pPr>
      <w:spacing w:after="100"/>
      <w:ind w:left="560"/>
    </w:pPr>
  </w:style>
  <w:style w:type="character" w:styleId="CommentReference">
    <w:name w:val="annotation reference"/>
    <w:basedOn w:val="DefaultParagraphFont"/>
    <w:rsid w:val="000D72E5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72E5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0D72E5"/>
    <w:rPr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rsid w:val="000D72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D72E5"/>
    <w:rPr>
      <w:b/>
      <w:bCs/>
      <w:lang w:val="ru-RU" w:eastAsia="ru-RU"/>
    </w:rPr>
  </w:style>
  <w:style w:type="paragraph" w:styleId="Title">
    <w:name w:val="Title"/>
    <w:basedOn w:val="Normal"/>
    <w:next w:val="Normal"/>
    <w:link w:val="TitleChar"/>
    <w:qFormat/>
    <w:rsid w:val="007723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723FC"/>
    <w:rPr>
      <w:rFonts w:asciiTheme="majorHAnsi" w:eastAsiaTheme="majorEastAsia" w:hAnsiTheme="majorHAnsi" w:cstheme="majorBidi"/>
      <w:spacing w:val="-10"/>
      <w:kern w:val="28"/>
      <w:sz w:val="56"/>
      <w:szCs w:val="56"/>
      <w:lang w:val="ru-RU" w:eastAsia="ru-RU"/>
    </w:rPr>
  </w:style>
  <w:style w:type="paragraph" w:customStyle="1" w:styleId="a0">
    <w:name w:val="титульный лист центр"/>
    <w:basedOn w:val="Normal"/>
    <w:rsid w:val="00ED18F9"/>
    <w:pPr>
      <w:widowControl/>
      <w:suppressAutoHyphens/>
      <w:overflowPunct/>
      <w:autoSpaceDE/>
      <w:autoSpaceDN/>
      <w:adjustRightInd/>
      <w:spacing w:before="40"/>
      <w:ind w:firstLine="0"/>
      <w:jc w:val="center"/>
      <w:textAlignment w:val="auto"/>
    </w:pPr>
    <w:rPr>
      <w:b/>
      <w:bCs/>
      <w:szCs w:val="28"/>
      <w:lang w:eastAsia="ar-SA"/>
    </w:rPr>
  </w:style>
  <w:style w:type="paragraph" w:customStyle="1" w:styleId="Normal1page">
    <w:name w:val="Normal_1_page"/>
    <w:basedOn w:val="Normal"/>
    <w:rsid w:val="00ED18F9"/>
    <w:pPr>
      <w:widowControl/>
      <w:suppressAutoHyphens/>
      <w:overflowPunct/>
      <w:autoSpaceDE/>
      <w:autoSpaceDN/>
      <w:adjustRightInd/>
      <w:ind w:firstLine="0"/>
      <w:jc w:val="left"/>
      <w:textAlignment w:val="auto"/>
    </w:pPr>
    <w:rPr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D46345"/>
    <w:rPr>
      <w:sz w:val="22"/>
      <w:lang w:val="ru-RU" w:eastAsia="ru-RU"/>
    </w:rPr>
  </w:style>
  <w:style w:type="character" w:customStyle="1" w:styleId="apple-converted-space">
    <w:name w:val="apple-converted-space"/>
    <w:basedOn w:val="DefaultParagraphFont"/>
    <w:rsid w:val="0051194A"/>
  </w:style>
  <w:style w:type="paragraph" w:customStyle="1" w:styleId="Compact">
    <w:name w:val="Compact"/>
    <w:basedOn w:val="BodyText"/>
    <w:qFormat/>
    <w:rsid w:val="00F86476"/>
    <w:pPr>
      <w:widowControl/>
      <w:overflowPunct/>
      <w:autoSpaceDE/>
      <w:autoSpaceDN/>
      <w:adjustRightInd/>
      <w:spacing w:before="36" w:after="36" w:line="240" w:lineRule="auto"/>
      <w:ind w:firstLine="0"/>
      <w:jc w:val="left"/>
      <w:textAlignment w:val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F86476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73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64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238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880141">
                  <w:marLeft w:val="0"/>
                  <w:marRight w:val="0"/>
                  <w:marTop w:val="0"/>
                  <w:marBottom w:val="0"/>
                  <w:divBdr>
                    <w:top w:val="single" w:sz="4" w:space="0" w:color="auto"/>
                    <w:left w:val="single" w:sz="4" w:space="6" w:color="auto"/>
                    <w:bottom w:val="single" w:sz="4" w:space="0" w:color="auto"/>
                    <w:right w:val="single" w:sz="4" w:space="6" w:color="auto"/>
                  </w:divBdr>
                </w:div>
              </w:divsChild>
            </w:div>
          </w:divsChild>
        </w:div>
      </w:divsChild>
    </w:div>
    <w:div w:id="31110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9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9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64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770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18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4492999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8414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4310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auto"/>
                                        <w:left w:val="single" w:sz="4" w:space="6" w:color="auto"/>
                                        <w:bottom w:val="single" w:sz="4" w:space="0" w:color="auto"/>
                                        <w:right w:val="single" w:sz="4" w:space="6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9224034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divBdr>
                              <w:divsChild>
                                <w:div w:id="2086948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3628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931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965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827743291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171944220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880870472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214585176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514419783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31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39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048377">
                      <w:marLeft w:val="0"/>
                      <w:marRight w:val="10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189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9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52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89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113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219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537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44295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494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90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auto"/>
                                        <w:left w:val="single" w:sz="4" w:space="6" w:color="auto"/>
                                        <w:bottom w:val="single" w:sz="4" w:space="0" w:color="auto"/>
                                        <w:right w:val="single" w:sz="4" w:space="6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605193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divBdr>
                              <w:divsChild>
                                <w:div w:id="14367557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14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505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9208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2076470128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090588526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6953609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480972920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175192133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06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362407">
                      <w:marLeft w:val="0"/>
                      <w:marRight w:val="10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67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5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81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22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9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2773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6686666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77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533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auto"/>
                                        <w:left w:val="single" w:sz="4" w:space="6" w:color="auto"/>
                                        <w:bottom w:val="single" w:sz="4" w:space="0" w:color="auto"/>
                                        <w:right w:val="single" w:sz="4" w:space="6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1544658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divBdr>
                              <w:divsChild>
                                <w:div w:id="207974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87107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151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3370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931812840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423187109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855148544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2076079880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29983806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855390650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63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94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70262">
                      <w:marLeft w:val="0"/>
                      <w:marRight w:val="10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599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437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5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646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21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7011317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45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846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0" w:color="auto"/>
                                        <w:left w:val="single" w:sz="4" w:space="6" w:color="auto"/>
                                        <w:bottom w:val="single" w:sz="4" w:space="0" w:color="auto"/>
                                        <w:right w:val="single" w:sz="4" w:space="6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59748098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divBdr>
                              <w:divsChild>
                                <w:div w:id="215242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584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1960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3407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729263037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61027575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94659214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108819860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514198832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  <w:div w:id="1818715903">
                                              <w:marLeft w:val="-75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4" w:space="0" w:color="auto"/>
                                                <w:left w:val="single" w:sz="4" w:space="0" w:color="auto"/>
                                                <w:bottom w:val="single" w:sz="4" w:space="0" w:color="auto"/>
                                                <w:right w:val="single" w:sz="4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792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98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9133">
                      <w:marLeft w:val="0"/>
                      <w:marRight w:val="10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010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9B2A8-6086-45AB-A624-4D23127DC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22</Pages>
  <Words>24973</Words>
  <Characters>142349</Characters>
  <Application>Microsoft Office Word</Application>
  <DocSecurity>0</DocSecurity>
  <Lines>1186</Lines>
  <Paragraphs>3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Министерство образования Республики Беларусь</vt:lpstr>
      <vt:lpstr>Министерство образования Республики Беларусь</vt:lpstr>
    </vt:vector>
  </TitlesOfParts>
  <Company>NILVD</Company>
  <LinksUpToDate>false</LinksUpToDate>
  <CharactersWithSpaces>16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Республики Беларусь</dc:title>
  <dc:subject/>
  <dc:creator>Denis</dc:creator>
  <cp:keywords/>
  <cp:lastModifiedBy>Vladislav Puzik</cp:lastModifiedBy>
  <cp:revision>19</cp:revision>
  <cp:lastPrinted>2009-09-01T16:27:00Z</cp:lastPrinted>
  <dcterms:created xsi:type="dcterms:W3CDTF">2025-06-06T01:21:00Z</dcterms:created>
  <dcterms:modified xsi:type="dcterms:W3CDTF">2025-06-08T13:11:00Z</dcterms:modified>
</cp:coreProperties>
</file>